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CF1506" w14:textId="77777777" w:rsidR="005B13A0" w:rsidRPr="005B13A0" w:rsidRDefault="005B13A0" w:rsidP="005B13A0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5B13A0">
        <w:rPr>
          <w:rFonts w:ascii="Times New Roman" w:hAnsi="Times New Roman" w:cs="Times New Roman"/>
          <w:b/>
          <w:caps/>
          <w:sz w:val="30"/>
          <w:szCs w:val="30"/>
        </w:rPr>
        <w:t>Пояснительная записка</w:t>
      </w:r>
    </w:p>
    <w:p w14:paraId="5E667DA4" w14:textId="05B85AE2" w:rsidR="00AB12E0" w:rsidRPr="002B67C4" w:rsidRDefault="00AB12E0" w:rsidP="005B13A0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AB12E0">
        <w:rPr>
          <w:rFonts w:ascii="Times New Roman" w:hAnsi="Times New Roman" w:cs="Times New Roman"/>
          <w:caps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02D3E5" wp14:editId="5887A034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24FD513D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  <w:r w:rsidR="005B13A0">
        <w:rPr>
          <w:rFonts w:ascii="Times New Roman" w:hAnsi="Times New Roman" w:cs="Times New Roman"/>
          <w:b/>
          <w:caps/>
          <w:sz w:val="30"/>
          <w:szCs w:val="30"/>
        </w:rPr>
        <w:t xml:space="preserve">к </w:t>
      </w:r>
      <w:r w:rsidR="00434563">
        <w:rPr>
          <w:rFonts w:ascii="Times New Roman" w:hAnsi="Times New Roman" w:cs="Times New Roman"/>
          <w:b/>
          <w:caps/>
          <w:sz w:val="30"/>
          <w:szCs w:val="30"/>
        </w:rPr>
        <w:t>Справочник</w:t>
      </w:r>
      <w:r w:rsidR="005B13A0">
        <w:rPr>
          <w:rFonts w:ascii="Times New Roman" w:hAnsi="Times New Roman" w:cs="Times New Roman"/>
          <w:b/>
          <w:caps/>
          <w:sz w:val="30"/>
          <w:szCs w:val="30"/>
        </w:rPr>
        <w:t>у</w:t>
      </w:r>
      <w:r w:rsidR="00434563" w:rsidRPr="002B67C4">
        <w:rPr>
          <w:rFonts w:ascii="Times New Roman" w:hAnsi="Times New Roman" w:cs="Times New Roman"/>
          <w:b/>
          <w:caps/>
          <w:sz w:val="30"/>
          <w:szCs w:val="30"/>
        </w:rPr>
        <w:t xml:space="preserve"> </w:t>
      </w:r>
      <w:r w:rsidR="002B67C4" w:rsidRPr="002B67C4">
        <w:rPr>
          <w:rFonts w:ascii="Times New Roman" w:hAnsi="Times New Roman" w:cs="Times New Roman"/>
          <w:b/>
          <w:caps/>
          <w:sz w:val="30"/>
          <w:szCs w:val="30"/>
        </w:rPr>
        <w:t xml:space="preserve">признаков и свойств </w:t>
      </w:r>
      <w:r w:rsidR="00BC0649" w:rsidRPr="002B67C4">
        <w:rPr>
          <w:rFonts w:ascii="Times New Roman" w:hAnsi="Times New Roman" w:cs="Times New Roman"/>
          <w:b/>
          <w:caps/>
          <w:sz w:val="30"/>
          <w:szCs w:val="30"/>
        </w:rPr>
        <w:t>сорт</w:t>
      </w:r>
      <w:r w:rsidR="00BC0649">
        <w:rPr>
          <w:rFonts w:ascii="Times New Roman" w:hAnsi="Times New Roman" w:cs="Times New Roman"/>
          <w:b/>
          <w:caps/>
          <w:sz w:val="30"/>
          <w:szCs w:val="30"/>
        </w:rPr>
        <w:t xml:space="preserve">ов </w:t>
      </w:r>
      <w:r w:rsidR="00D27EFF" w:rsidRPr="00D27EFF">
        <w:rPr>
          <w:rFonts w:ascii="Times New Roman" w:hAnsi="Times New Roman" w:cs="Times New Roman"/>
          <w:b/>
          <w:caps/>
          <w:sz w:val="30"/>
          <w:szCs w:val="30"/>
        </w:rPr>
        <w:t xml:space="preserve">сельскохозяйственных </w:t>
      </w:r>
      <w:r w:rsidR="00D27EFF">
        <w:rPr>
          <w:rFonts w:ascii="Times New Roman" w:hAnsi="Times New Roman" w:cs="Times New Roman"/>
          <w:b/>
          <w:caps/>
          <w:sz w:val="30"/>
          <w:szCs w:val="30"/>
        </w:rPr>
        <w:t>РАСТЕНИЙ</w:t>
      </w:r>
    </w:p>
    <w:p w14:paraId="1CEEDD2A" w14:textId="77777777" w:rsidR="00AB12E0" w:rsidRPr="00C109D4" w:rsidRDefault="00AB12E0" w:rsidP="00AB12E0">
      <w:pPr>
        <w:pStyle w:val="3"/>
        <w:spacing w:before="360" w:after="360"/>
      </w:pPr>
      <w:r w:rsidRPr="00C109D4">
        <w:rPr>
          <w:lang w:val="en-US"/>
        </w:rPr>
        <w:t>I</w:t>
      </w:r>
      <w:r w:rsidRPr="00C109D4">
        <w:t>. </w:t>
      </w:r>
      <w:r>
        <w:t>Аннотация</w:t>
      </w:r>
    </w:p>
    <w:p w14:paraId="12A74CE8" w14:textId="58557E74" w:rsidR="00AB12E0" w:rsidRDefault="00AB12E0" w:rsidP="006044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FF22C6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434563" w:rsidRPr="00065AFB">
        <w:rPr>
          <w:rFonts w:ascii="Times New Roman" w:hAnsi="Times New Roman" w:cs="Times New Roman"/>
          <w:sz w:val="30"/>
          <w:szCs w:val="30"/>
        </w:rPr>
        <w:t xml:space="preserve"> </w:t>
      </w:r>
      <w:r w:rsidR="002B67C4">
        <w:rPr>
          <w:rFonts w:ascii="Times New Roman" w:hAnsi="Times New Roman" w:cs="Times New Roman"/>
          <w:sz w:val="30"/>
          <w:szCs w:val="30"/>
        </w:rPr>
        <w:t xml:space="preserve">признаков и свойств </w:t>
      </w:r>
      <w:r w:rsidR="00BC0649">
        <w:rPr>
          <w:rFonts w:ascii="Times New Roman" w:hAnsi="Times New Roman" w:cs="Times New Roman"/>
          <w:sz w:val="30"/>
          <w:szCs w:val="30"/>
        </w:rPr>
        <w:t xml:space="preserve">сортов </w:t>
      </w:r>
      <w:r w:rsidR="00D27EFF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сельскохозяйственных </w:t>
      </w:r>
      <w:r w:rsidR="00D27EFF">
        <w:rPr>
          <w:rFonts w:ascii="Times New Roman" w:hAnsi="Times New Roman" w:cs="Times New Roman"/>
          <w:sz w:val="30"/>
          <w:szCs w:val="30"/>
        </w:rPr>
        <w:t>растений</w:t>
      </w:r>
      <w:r w:rsidR="009B1EB5">
        <w:rPr>
          <w:rFonts w:ascii="Times New Roman" w:hAnsi="Times New Roman" w:cs="Times New Roman"/>
          <w:sz w:val="30"/>
          <w:szCs w:val="30"/>
        </w:rPr>
        <w:t xml:space="preserve"> </w:t>
      </w:r>
      <w:r w:rsidR="00182EF7">
        <w:rPr>
          <w:rFonts w:ascii="Times New Roman" w:hAnsi="Times New Roman" w:cs="Times New Roman"/>
          <w:sz w:val="30"/>
          <w:szCs w:val="30"/>
        </w:rPr>
        <w:br/>
      </w:r>
      <w:r w:rsidR="009B1EB5">
        <w:rPr>
          <w:rFonts w:ascii="Times New Roman" w:hAnsi="Times New Roman" w:cs="Times New Roman"/>
          <w:sz w:val="30"/>
          <w:szCs w:val="30"/>
        </w:rPr>
        <w:t xml:space="preserve">(далее – </w:t>
      </w:r>
      <w:r w:rsidR="00434563">
        <w:rPr>
          <w:rFonts w:ascii="Times New Roman" w:hAnsi="Times New Roman" w:cs="Times New Roman"/>
          <w:sz w:val="30"/>
          <w:szCs w:val="30"/>
        </w:rPr>
        <w:t xml:space="preserve">справочник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9B1EB5">
        <w:rPr>
          <w:rFonts w:ascii="Times New Roman" w:hAnsi="Times New Roman" w:cs="Times New Roman"/>
          <w:sz w:val="30"/>
          <w:szCs w:val="30"/>
        </w:rPr>
        <w:t>)</w:t>
      </w:r>
      <w:r w:rsidRPr="00C109D4">
        <w:rPr>
          <w:rFonts w:ascii="Times New Roman" w:hAnsi="Times New Roman" w:cs="Times New Roman"/>
          <w:sz w:val="30"/>
          <w:szCs w:val="30"/>
        </w:rPr>
        <w:t>, разраб</w:t>
      </w:r>
      <w:r>
        <w:rPr>
          <w:rFonts w:ascii="Times New Roman" w:hAnsi="Times New Roman" w:cs="Times New Roman"/>
          <w:sz w:val="30"/>
          <w:szCs w:val="30"/>
        </w:rPr>
        <w:t>отана</w:t>
      </w:r>
      <w:r w:rsidRPr="00C109D4">
        <w:rPr>
          <w:rFonts w:ascii="Times New Roman" w:hAnsi="Times New Roman" w:cs="Times New Roman"/>
          <w:sz w:val="30"/>
          <w:szCs w:val="30"/>
        </w:rPr>
        <w:t xml:space="preserve"> в соответствии </w:t>
      </w:r>
      <w:r w:rsidR="00182EF7">
        <w:rPr>
          <w:rFonts w:ascii="Times New Roman" w:hAnsi="Times New Roman" w:cs="Times New Roman"/>
          <w:sz w:val="30"/>
          <w:szCs w:val="30"/>
        </w:rPr>
        <w:br/>
      </w:r>
      <w:r w:rsidRPr="00C109D4">
        <w:rPr>
          <w:rFonts w:ascii="Times New Roman" w:hAnsi="Times New Roman" w:cs="Times New Roman"/>
          <w:sz w:val="30"/>
          <w:szCs w:val="30"/>
        </w:rPr>
        <w:t xml:space="preserve">с Методологией разработки, ведения и применения справочников </w:t>
      </w:r>
      <w:r w:rsidR="00182EF7">
        <w:rPr>
          <w:rFonts w:ascii="Times New Roman" w:hAnsi="Times New Roman" w:cs="Times New Roman"/>
          <w:sz w:val="30"/>
          <w:szCs w:val="30"/>
        </w:rPr>
        <w:br/>
      </w:r>
      <w:r w:rsidRPr="00C109D4">
        <w:rPr>
          <w:rFonts w:ascii="Times New Roman" w:hAnsi="Times New Roman" w:cs="Times New Roman"/>
          <w:sz w:val="30"/>
          <w:szCs w:val="30"/>
        </w:rPr>
        <w:t xml:space="preserve">и классификаторов, входящих в состав ресурсов единой системы нормативно-справочной информации Евразийского экономического союза, </w:t>
      </w:r>
      <w:r>
        <w:rPr>
          <w:rFonts w:ascii="Times New Roman" w:hAnsi="Times New Roman" w:cs="Times New Roman"/>
          <w:sz w:val="30"/>
          <w:szCs w:val="30"/>
        </w:rPr>
        <w:t>утвержденной Решением Коллегии Евразийской экономической комиссии от 19 сентября 2017 г. № 121 (далее соответственно – Методология, Союз, единая система НСИ Союза, Комиссия), предназначена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 для описания и обоснования общих подходов </w:t>
      </w:r>
      <w:r w:rsidR="001012F8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и принципов, использованных при разработке </w:t>
      </w:r>
      <w:r w:rsidR="00434563">
        <w:rPr>
          <w:rFonts w:ascii="Times New Roman" w:hAnsi="Times New Roman" w:cs="Times New Roman"/>
          <w:sz w:val="30"/>
          <w:szCs w:val="30"/>
        </w:rPr>
        <w:t xml:space="preserve">справочника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373E200C" w14:textId="77777777" w:rsidR="00AB12E0" w:rsidRPr="00C109D4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Pr="00C109D4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656035F0" w14:textId="39D4CEA0" w:rsidR="00AB12E0" w:rsidRPr="00F1795A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1795A">
        <w:rPr>
          <w:rFonts w:ascii="Times New Roman" w:hAnsi="Times New Roman" w:cs="Times New Roman"/>
          <w:sz w:val="30"/>
          <w:szCs w:val="30"/>
        </w:rPr>
        <w:t>информацию о документах, являющихся основани</w:t>
      </w:r>
      <w:r w:rsidR="001D7970">
        <w:rPr>
          <w:rFonts w:ascii="Times New Roman" w:hAnsi="Times New Roman" w:cs="Times New Roman"/>
          <w:sz w:val="30"/>
          <w:szCs w:val="30"/>
        </w:rPr>
        <w:t>ем</w:t>
      </w:r>
      <w:r w:rsidRPr="00F1795A">
        <w:rPr>
          <w:rFonts w:ascii="Times New Roman" w:hAnsi="Times New Roman" w:cs="Times New Roman"/>
          <w:sz w:val="30"/>
          <w:szCs w:val="30"/>
        </w:rPr>
        <w:t xml:space="preserve"> для разработки</w:t>
      </w:r>
      <w:r w:rsidR="00F1795A" w:rsidRPr="00F1795A">
        <w:rPr>
          <w:rFonts w:ascii="Times New Roman" w:hAnsi="Times New Roman" w:cs="Times New Roman"/>
          <w:sz w:val="30"/>
          <w:szCs w:val="30"/>
        </w:rPr>
        <w:t xml:space="preserve">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Pr="00F1795A">
        <w:rPr>
          <w:rFonts w:ascii="Times New Roman" w:hAnsi="Times New Roman" w:cs="Times New Roman"/>
          <w:sz w:val="30"/>
          <w:szCs w:val="30"/>
        </w:rPr>
        <w:t>;</w:t>
      </w:r>
    </w:p>
    <w:p w14:paraId="37022044" w14:textId="77777777" w:rsidR="00AB12E0" w:rsidRPr="001C13DA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3DA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Союза работах по систематизации, классификации и кодированию </w:t>
      </w:r>
      <w:r w:rsidR="00904EFF" w:rsidRPr="001C13DA">
        <w:rPr>
          <w:rFonts w:ascii="Times New Roman" w:hAnsi="Times New Roman" w:cs="Times New Roman"/>
          <w:sz w:val="30"/>
          <w:szCs w:val="30"/>
        </w:rPr>
        <w:t>объект</w:t>
      </w:r>
      <w:r w:rsidR="00904EFF">
        <w:rPr>
          <w:rFonts w:ascii="Times New Roman" w:hAnsi="Times New Roman" w:cs="Times New Roman"/>
          <w:sz w:val="30"/>
          <w:szCs w:val="30"/>
        </w:rPr>
        <w:t>ов</w:t>
      </w:r>
      <w:r w:rsidR="00904EFF" w:rsidRPr="001C13DA">
        <w:rPr>
          <w:rFonts w:ascii="Times New Roman" w:hAnsi="Times New Roman" w:cs="Times New Roman"/>
          <w:sz w:val="30"/>
          <w:szCs w:val="30"/>
        </w:rPr>
        <w:t xml:space="preserve"> </w:t>
      </w:r>
      <w:r w:rsidRPr="001C13DA">
        <w:rPr>
          <w:rFonts w:ascii="Times New Roman" w:hAnsi="Times New Roman" w:cs="Times New Roman"/>
          <w:sz w:val="30"/>
          <w:szCs w:val="30"/>
        </w:rPr>
        <w:t>классификации технико-экономической и социальной информации;</w:t>
      </w:r>
    </w:p>
    <w:p w14:paraId="679C8FA4" w14:textId="77777777" w:rsidR="00AB12E0" w:rsidRPr="001C13DA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3DA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2B67C4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1C13DA">
        <w:rPr>
          <w:rFonts w:ascii="Times New Roman" w:hAnsi="Times New Roman" w:cs="Times New Roman"/>
          <w:sz w:val="30"/>
          <w:szCs w:val="30"/>
        </w:rPr>
        <w:t xml:space="preserve"> со справочниками (классификаторами), применяемыми в государствах</w:t>
      </w:r>
      <w:r w:rsidR="00904EFF">
        <w:rPr>
          <w:rFonts w:ascii="Times New Roman" w:hAnsi="Times New Roman" w:cs="Times New Roman"/>
          <w:sz w:val="30"/>
          <w:szCs w:val="30"/>
        </w:rPr>
        <w:t xml:space="preserve"> – </w:t>
      </w:r>
      <w:r w:rsidRPr="001C13DA">
        <w:rPr>
          <w:rFonts w:ascii="Times New Roman" w:hAnsi="Times New Roman" w:cs="Times New Roman"/>
          <w:sz w:val="30"/>
          <w:szCs w:val="30"/>
        </w:rPr>
        <w:t xml:space="preserve">членах Союза (далее – </w:t>
      </w:r>
      <w:r w:rsidR="003A77E1">
        <w:rPr>
          <w:rFonts w:ascii="Times New Roman" w:hAnsi="Times New Roman" w:cs="Times New Roman"/>
          <w:sz w:val="30"/>
          <w:szCs w:val="30"/>
        </w:rPr>
        <w:br/>
      </w:r>
      <w:r w:rsidRPr="001C13DA">
        <w:rPr>
          <w:rFonts w:ascii="Times New Roman" w:hAnsi="Times New Roman" w:cs="Times New Roman"/>
          <w:sz w:val="30"/>
          <w:szCs w:val="30"/>
        </w:rPr>
        <w:t>государства-члены);</w:t>
      </w:r>
    </w:p>
    <w:p w14:paraId="7C3F7698" w14:textId="77777777" w:rsidR="00AB12E0" w:rsidRPr="001C13DA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3DA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справочников (классификаторов), </w:t>
      </w:r>
      <w:r w:rsidRPr="001C13DA">
        <w:rPr>
          <w:rFonts w:ascii="Times New Roman" w:hAnsi="Times New Roman" w:cs="Times New Roman"/>
          <w:sz w:val="30"/>
          <w:szCs w:val="30"/>
        </w:rPr>
        <w:lastRenderedPageBreak/>
        <w:t xml:space="preserve">применяемых в государствах-членах, в соответствие с разрабатываемым </w:t>
      </w:r>
      <w:r w:rsidR="00434563">
        <w:rPr>
          <w:rFonts w:ascii="Times New Roman" w:hAnsi="Times New Roman" w:cs="Times New Roman"/>
          <w:sz w:val="30"/>
          <w:szCs w:val="30"/>
        </w:rPr>
        <w:t>справочником</w:t>
      </w:r>
      <w:r w:rsidR="002B67C4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1C13DA">
        <w:rPr>
          <w:rFonts w:ascii="Times New Roman" w:hAnsi="Times New Roman" w:cs="Times New Roman"/>
          <w:sz w:val="30"/>
          <w:szCs w:val="30"/>
        </w:rPr>
        <w:t xml:space="preserve">; </w:t>
      </w:r>
    </w:p>
    <w:p w14:paraId="29B59444" w14:textId="77777777" w:rsidR="00AB12E0" w:rsidRPr="001C13DA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3DA">
        <w:rPr>
          <w:rFonts w:ascii="Times New Roman" w:hAnsi="Times New Roman" w:cs="Times New Roman"/>
          <w:sz w:val="30"/>
          <w:szCs w:val="30"/>
        </w:rPr>
        <w:t>обоснование выбранных методов классификации и кодирования;</w:t>
      </w:r>
    </w:p>
    <w:p w14:paraId="3605AFAC" w14:textId="77777777" w:rsidR="00AB12E0" w:rsidRDefault="00AB12E0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3DA">
        <w:rPr>
          <w:rFonts w:ascii="Times New Roman" w:hAnsi="Times New Roman" w:cs="Times New Roman"/>
          <w:sz w:val="30"/>
          <w:szCs w:val="30"/>
        </w:rPr>
        <w:t>сведения о наличии связанных справочников (классификаторов), включенных в состав ресурсов единой системы НСИ Союза.</w:t>
      </w:r>
    </w:p>
    <w:p w14:paraId="13313174" w14:textId="77777777" w:rsidR="00AB12E0" w:rsidRPr="00C109D4" w:rsidRDefault="00AB12E0" w:rsidP="00AB12E0">
      <w:pPr>
        <w:pStyle w:val="3"/>
        <w:spacing w:before="360" w:after="360"/>
      </w:pPr>
      <w:r>
        <w:rPr>
          <w:lang w:val="en-US"/>
        </w:rPr>
        <w:t>I</w:t>
      </w:r>
      <w:r w:rsidRPr="00C109D4">
        <w:rPr>
          <w:lang w:val="en-US"/>
        </w:rPr>
        <w:t>I</w:t>
      </w:r>
      <w:r w:rsidRPr="00C109D4">
        <w:t>. </w:t>
      </w:r>
      <w:r>
        <w:t>Основания для разработки</w:t>
      </w:r>
      <w:r w:rsidR="00E92C93">
        <w:t xml:space="preserve"> </w:t>
      </w:r>
      <w:r w:rsidR="00434563">
        <w:t>справочника</w:t>
      </w:r>
    </w:p>
    <w:p w14:paraId="6142EC0E" w14:textId="7C02E859" w:rsidR="00C33197" w:rsidRDefault="00C33197" w:rsidP="00AB12E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33197">
        <w:rPr>
          <w:rFonts w:ascii="Times New Roman" w:hAnsi="Times New Roman" w:cs="Times New Roman"/>
          <w:sz w:val="30"/>
          <w:szCs w:val="30"/>
        </w:rPr>
        <w:t xml:space="preserve">Разработка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4F6B18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C559B1">
        <w:rPr>
          <w:rFonts w:ascii="Times New Roman" w:hAnsi="Times New Roman" w:cs="Times New Roman"/>
          <w:sz w:val="30"/>
          <w:szCs w:val="30"/>
        </w:rPr>
        <w:t xml:space="preserve"> </w:t>
      </w:r>
      <w:r w:rsidRPr="00C33197">
        <w:rPr>
          <w:rFonts w:ascii="Times New Roman" w:hAnsi="Times New Roman" w:cs="Times New Roman"/>
          <w:sz w:val="30"/>
          <w:szCs w:val="30"/>
        </w:rPr>
        <w:t>предусмотрена</w:t>
      </w:r>
      <w:r w:rsidR="00E95FD8">
        <w:rPr>
          <w:rFonts w:ascii="Times New Roman" w:hAnsi="Times New Roman" w:cs="Times New Roman"/>
          <w:sz w:val="30"/>
          <w:szCs w:val="30"/>
        </w:rPr>
        <w:t xml:space="preserve"> </w:t>
      </w:r>
      <w:r w:rsidR="00C74232">
        <w:rPr>
          <w:rFonts w:ascii="Times New Roman" w:hAnsi="Times New Roman" w:cs="Times New Roman"/>
          <w:sz w:val="30"/>
          <w:szCs w:val="30"/>
        </w:rPr>
        <w:t xml:space="preserve">пунктом 6 </w:t>
      </w:r>
      <w:r w:rsidRPr="00C33197">
        <w:rPr>
          <w:rFonts w:ascii="Times New Roman" w:hAnsi="Times New Roman" w:cs="Times New Roman"/>
          <w:sz w:val="30"/>
          <w:szCs w:val="30"/>
        </w:rPr>
        <w:t>План</w:t>
      </w:r>
      <w:r w:rsidR="00C74232">
        <w:rPr>
          <w:rFonts w:ascii="Times New Roman" w:hAnsi="Times New Roman" w:cs="Times New Roman"/>
          <w:sz w:val="30"/>
          <w:szCs w:val="30"/>
        </w:rPr>
        <w:t>а</w:t>
      </w:r>
      <w:r w:rsidRPr="00C33197">
        <w:rPr>
          <w:rFonts w:ascii="Times New Roman" w:hAnsi="Times New Roman" w:cs="Times New Roman"/>
          <w:sz w:val="30"/>
          <w:szCs w:val="30"/>
        </w:rPr>
        <w:t xml:space="preserve"> мероприятий по формированию и совершенствованию единой системы нормативно-справочной информации Евразийского экономического союза на 2017-2018 годы (</w:t>
      </w:r>
      <w:proofErr w:type="gramStart"/>
      <w:r w:rsidRPr="00C33197">
        <w:rPr>
          <w:rFonts w:ascii="Times New Roman" w:hAnsi="Times New Roman" w:cs="Times New Roman"/>
          <w:sz w:val="30"/>
          <w:szCs w:val="30"/>
        </w:rPr>
        <w:t>утвержден</w:t>
      </w:r>
      <w:proofErr w:type="gramEnd"/>
      <w:r w:rsidRPr="00C33197">
        <w:rPr>
          <w:rFonts w:ascii="Times New Roman" w:hAnsi="Times New Roman" w:cs="Times New Roman"/>
          <w:sz w:val="30"/>
          <w:szCs w:val="30"/>
        </w:rPr>
        <w:t xml:space="preserve"> </w:t>
      </w:r>
      <w:r w:rsidR="00E84159">
        <w:rPr>
          <w:rFonts w:ascii="Times New Roman" w:hAnsi="Times New Roman" w:cs="Times New Roman"/>
          <w:sz w:val="30"/>
          <w:szCs w:val="30"/>
        </w:rPr>
        <w:t>Р</w:t>
      </w:r>
      <w:r w:rsidR="00E84159" w:rsidRPr="00C33197">
        <w:rPr>
          <w:rFonts w:ascii="Times New Roman" w:hAnsi="Times New Roman" w:cs="Times New Roman"/>
          <w:sz w:val="30"/>
          <w:szCs w:val="30"/>
        </w:rPr>
        <w:t>аспоряжением</w:t>
      </w:r>
      <w:r w:rsidR="00E84159">
        <w:rPr>
          <w:rFonts w:ascii="Times New Roman" w:hAnsi="Times New Roman" w:cs="Times New Roman"/>
          <w:sz w:val="30"/>
          <w:szCs w:val="30"/>
        </w:rPr>
        <w:t xml:space="preserve"> Коллегии Комиссии</w:t>
      </w:r>
      <w:r w:rsidR="00E84159" w:rsidRPr="00C33197">
        <w:rPr>
          <w:rFonts w:ascii="Times New Roman" w:hAnsi="Times New Roman" w:cs="Times New Roman"/>
          <w:sz w:val="30"/>
          <w:szCs w:val="30"/>
        </w:rPr>
        <w:t xml:space="preserve"> </w:t>
      </w:r>
      <w:r w:rsidRPr="00C33197">
        <w:rPr>
          <w:rFonts w:ascii="Times New Roman" w:hAnsi="Times New Roman" w:cs="Times New Roman"/>
          <w:sz w:val="30"/>
          <w:szCs w:val="30"/>
        </w:rPr>
        <w:t>№</w:t>
      </w:r>
      <w:r w:rsidR="00C51F00">
        <w:rPr>
          <w:rFonts w:ascii="Times New Roman" w:hAnsi="Times New Roman" w:cs="Times New Roman"/>
          <w:sz w:val="30"/>
          <w:szCs w:val="30"/>
        </w:rPr>
        <w:t xml:space="preserve"> </w:t>
      </w:r>
      <w:r w:rsidRPr="00C33197">
        <w:rPr>
          <w:rFonts w:ascii="Times New Roman" w:hAnsi="Times New Roman" w:cs="Times New Roman"/>
          <w:sz w:val="30"/>
          <w:szCs w:val="30"/>
        </w:rPr>
        <w:t>8 от 24 января 2017 года).</w:t>
      </w:r>
    </w:p>
    <w:p w14:paraId="5F66C8C6" w14:textId="77777777" w:rsidR="00D16444" w:rsidRPr="00C559B1" w:rsidRDefault="001D7F3A" w:rsidP="00D1644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И</w:t>
      </w:r>
      <w:r w:rsidR="00D24571"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спользование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4F6B18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B33859" w:rsidRPr="00C33197">
        <w:rPr>
          <w:rFonts w:ascii="Times New Roman" w:hAnsi="Times New Roman" w:cs="Times New Roman"/>
          <w:sz w:val="30"/>
          <w:szCs w:val="30"/>
        </w:rPr>
        <w:t xml:space="preserve"> </w:t>
      </w:r>
      <w:r w:rsidR="00B33859"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редусмотрено</w:t>
      </w:r>
      <w:r w:rsidR="00D24571"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при реализации общ</w:t>
      </w:r>
      <w:r w:rsidR="00D2457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его</w:t>
      </w:r>
      <w:r w:rsidR="00D24571"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процесс</w:t>
      </w:r>
      <w:r w:rsidR="00D2457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а</w:t>
      </w:r>
      <w:r w:rsidR="00D16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</w:t>
      </w:r>
      <w:r w:rsidR="00D24571"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в рамках </w:t>
      </w:r>
      <w:r w:rsidR="00D16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Союза</w:t>
      </w:r>
      <w:r w:rsidR="00C331C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</w:t>
      </w:r>
      <w:r w:rsidR="00D16444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«</w:t>
      </w:r>
      <w:r w:rsidR="00C559B1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Формирование, ведение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br/>
      </w:r>
      <w:r w:rsidR="00C559B1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и использование единого реестра сортов сельскохозяйственных растений</w:t>
      </w:r>
      <w:r w:rsidR="00D16444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(№ </w:t>
      </w:r>
      <w:r w:rsidR="00C559B1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47</w:t>
      </w:r>
      <w:r w:rsidR="00D16444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в соответствии с перечнем общих процессов, утвержденным Решением Коллегии Евразийской экономической комиссии от 14 апреля 2015 г. № 29)</w:t>
      </w:r>
      <w:r w:rsidR="0081503D" w:rsidRPr="0081503D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</w:t>
      </w:r>
      <w:r w:rsidR="0081503D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(далее – общий процесс)</w:t>
      </w:r>
      <w:r w:rsidR="00D16444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. Технологические документы указанного общего процесса утверждены Решением Коллегии Комиссии от </w:t>
      </w:r>
      <w:r w:rsidR="00C559B1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22 мая 2018 г.</w:t>
      </w:r>
      <w:r w:rsidR="00D16444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№ </w:t>
      </w:r>
      <w:r w:rsidR="00C559B1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85</w:t>
      </w:r>
      <w:r w:rsidR="00D16444"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.</w:t>
      </w:r>
    </w:p>
    <w:p w14:paraId="05313F28" w14:textId="77777777" w:rsidR="00AB12E0" w:rsidRDefault="00AB12E0" w:rsidP="00AB12E0">
      <w:pPr>
        <w:pStyle w:val="3"/>
        <w:spacing w:before="360" w:after="360"/>
      </w:pPr>
      <w:r>
        <w:rPr>
          <w:lang w:val="en-US"/>
        </w:rPr>
        <w:t>I</w:t>
      </w:r>
      <w:r w:rsidRPr="00C109D4">
        <w:rPr>
          <w:lang w:val="en-US"/>
        </w:rPr>
        <w:t>II</w:t>
      </w:r>
      <w:r w:rsidRPr="00C109D4">
        <w:t>. </w:t>
      </w:r>
      <w:r>
        <w:t xml:space="preserve">Общие сведения о проводимых в рамках Евразийского экономического союза работах по систематизации, классификации </w:t>
      </w:r>
      <w:r w:rsidR="001D7F3A">
        <w:br/>
      </w:r>
      <w:r>
        <w:t>и кодированию объект</w:t>
      </w:r>
      <w:r w:rsidR="00E95FD8">
        <w:t>ов</w:t>
      </w:r>
      <w:r>
        <w:t xml:space="preserve"> систематизации (классификации) </w:t>
      </w:r>
      <w:r w:rsidR="00A64076">
        <w:br/>
      </w:r>
      <w:r>
        <w:t>технико-экономической и социальной информации</w:t>
      </w:r>
    </w:p>
    <w:p w14:paraId="4D50923C" w14:textId="711AE67C" w:rsidR="006A1945" w:rsidRPr="0098732A" w:rsidRDefault="00434563" w:rsidP="00CE7DB5">
      <w:pPr>
        <w:spacing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4F6B18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0E7F88" w:rsidRPr="00A302FD">
        <w:rPr>
          <w:rFonts w:ascii="Times New Roman" w:hAnsi="Times New Roman" w:cs="Times New Roman"/>
          <w:sz w:val="30"/>
          <w:szCs w:val="30"/>
        </w:rPr>
        <w:t xml:space="preserve"> разрабатыва</w:t>
      </w:r>
      <w:r w:rsidR="00DB75A2" w:rsidRPr="00A302FD">
        <w:rPr>
          <w:rFonts w:ascii="Times New Roman" w:hAnsi="Times New Roman" w:cs="Times New Roman"/>
          <w:sz w:val="30"/>
          <w:szCs w:val="30"/>
        </w:rPr>
        <w:t>е</w:t>
      </w:r>
      <w:r w:rsidR="000E7F88" w:rsidRPr="00A302FD">
        <w:rPr>
          <w:rFonts w:ascii="Times New Roman" w:hAnsi="Times New Roman" w:cs="Times New Roman"/>
          <w:sz w:val="30"/>
          <w:szCs w:val="30"/>
        </w:rPr>
        <w:t xml:space="preserve">тся с целью систематизации </w:t>
      </w:r>
      <w:r w:rsidR="001D7F3A">
        <w:rPr>
          <w:rFonts w:ascii="Times New Roman" w:hAnsi="Times New Roman" w:cs="Times New Roman"/>
          <w:sz w:val="30"/>
          <w:szCs w:val="30"/>
        </w:rPr>
        <w:br/>
      </w:r>
      <w:r w:rsidR="000E7F88" w:rsidRPr="00A302FD">
        <w:rPr>
          <w:rFonts w:ascii="Times New Roman" w:hAnsi="Times New Roman" w:cs="Times New Roman"/>
          <w:sz w:val="30"/>
          <w:szCs w:val="30"/>
        </w:rPr>
        <w:t xml:space="preserve">и кодирования </w:t>
      </w:r>
      <w:r w:rsidR="00DC425A">
        <w:rPr>
          <w:rFonts w:ascii="Times New Roman" w:hAnsi="Times New Roman" w:cs="Times New Roman"/>
          <w:sz w:val="30"/>
          <w:szCs w:val="30"/>
        </w:rPr>
        <w:t>признак</w:t>
      </w:r>
      <w:r w:rsidR="00443B11">
        <w:rPr>
          <w:rFonts w:ascii="Times New Roman" w:hAnsi="Times New Roman" w:cs="Times New Roman"/>
          <w:sz w:val="30"/>
          <w:szCs w:val="30"/>
        </w:rPr>
        <w:t>ов</w:t>
      </w:r>
      <w:r w:rsidR="00DC425A">
        <w:rPr>
          <w:rFonts w:ascii="Times New Roman" w:hAnsi="Times New Roman" w:cs="Times New Roman"/>
          <w:sz w:val="30"/>
          <w:szCs w:val="30"/>
        </w:rPr>
        <w:t xml:space="preserve"> и свойств сортов сельскохозяйственных растений</w:t>
      </w:r>
      <w:r w:rsidR="00443B11">
        <w:rPr>
          <w:rFonts w:ascii="Times New Roman" w:hAnsi="Times New Roman" w:cs="Times New Roman"/>
          <w:sz w:val="30"/>
          <w:szCs w:val="30"/>
        </w:rPr>
        <w:t>, характеризующих хозяйственн</w:t>
      </w:r>
      <w:r w:rsidR="001D7970">
        <w:rPr>
          <w:rFonts w:ascii="Times New Roman" w:hAnsi="Times New Roman" w:cs="Times New Roman"/>
          <w:sz w:val="30"/>
          <w:szCs w:val="30"/>
        </w:rPr>
        <w:t>ые</w:t>
      </w:r>
      <w:r w:rsidR="00443B11">
        <w:rPr>
          <w:rFonts w:ascii="Times New Roman" w:hAnsi="Times New Roman" w:cs="Times New Roman"/>
          <w:sz w:val="30"/>
          <w:szCs w:val="30"/>
        </w:rPr>
        <w:t xml:space="preserve"> и биологические свойства </w:t>
      </w:r>
      <w:r w:rsidR="001D7970">
        <w:rPr>
          <w:rFonts w:ascii="Times New Roman" w:hAnsi="Times New Roman" w:cs="Times New Roman"/>
          <w:sz w:val="30"/>
          <w:szCs w:val="30"/>
        </w:rPr>
        <w:t>сорта</w:t>
      </w:r>
      <w:r w:rsidR="0098732A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2706E42F" w14:textId="77777777" w:rsidR="003B15AB" w:rsidRDefault="00434563" w:rsidP="003B15AB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Справочник</w:t>
      </w:r>
      <w:r w:rsidR="004F6B18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3B15AB">
        <w:rPr>
          <w:rFonts w:ascii="Times New Roman" w:hAnsi="Times New Roman"/>
          <w:sz w:val="30"/>
          <w:szCs w:val="30"/>
        </w:rPr>
        <w:t xml:space="preserve"> разрабатыва</w:t>
      </w:r>
      <w:r w:rsidR="00DB75A2">
        <w:rPr>
          <w:rFonts w:ascii="Times New Roman" w:hAnsi="Times New Roman"/>
          <w:sz w:val="30"/>
          <w:szCs w:val="30"/>
        </w:rPr>
        <w:t>е</w:t>
      </w:r>
      <w:r w:rsidR="003B15AB">
        <w:rPr>
          <w:rFonts w:ascii="Times New Roman" w:hAnsi="Times New Roman"/>
          <w:sz w:val="30"/>
          <w:szCs w:val="30"/>
        </w:rPr>
        <w:t>тся</w:t>
      </w:r>
      <w:r w:rsidR="003B15AB" w:rsidRPr="00663BEB">
        <w:rPr>
          <w:rFonts w:ascii="Times New Roman" w:hAnsi="Times New Roman"/>
          <w:sz w:val="30"/>
          <w:szCs w:val="30"/>
        </w:rPr>
        <w:t xml:space="preserve"> для решения следующих задач:</w:t>
      </w:r>
    </w:p>
    <w:p w14:paraId="4E6CB77D" w14:textId="7068A593" w:rsidR="00580DCD" w:rsidRDefault="00580DCD" w:rsidP="00580DCD">
      <w:pPr>
        <w:pStyle w:val="aff8"/>
      </w:pPr>
      <w:r>
        <w:rPr>
          <w:rFonts w:eastAsiaTheme="minorEastAsia" w:cstheme="minorBidi"/>
          <w:szCs w:val="30"/>
        </w:rPr>
        <w:t>а</w:t>
      </w:r>
      <w:r w:rsidRPr="004C3639">
        <w:rPr>
          <w:rFonts w:eastAsiaTheme="minorEastAsia" w:cstheme="minorBidi"/>
          <w:szCs w:val="30"/>
        </w:rPr>
        <w:t>) </w:t>
      </w:r>
      <w:r>
        <w:rPr>
          <w:szCs w:val="30"/>
        </w:rPr>
        <w:t xml:space="preserve">формирование и ведение Единого реестра сортов, </w:t>
      </w:r>
      <w:r>
        <w:rPr>
          <w:rFonts w:eastAsiaTheme="minorEastAsia" w:cstheme="minorBidi"/>
          <w:szCs w:val="30"/>
        </w:rPr>
        <w:t>содержащего</w:t>
      </w:r>
      <w:r w:rsidRPr="006C13C2">
        <w:rPr>
          <w:noProof/>
        </w:rPr>
        <w:t xml:space="preserve"> сведения о сортах сельскохозяйственных растений, </w:t>
      </w:r>
      <w:r w:rsidR="001D7970">
        <w:rPr>
          <w:noProof/>
        </w:rPr>
        <w:t xml:space="preserve">включенных </w:t>
      </w:r>
      <w:r w:rsidR="001012F8">
        <w:rPr>
          <w:noProof/>
        </w:rPr>
        <w:br/>
      </w:r>
      <w:r w:rsidR="001D7970">
        <w:rPr>
          <w:noProof/>
        </w:rPr>
        <w:t xml:space="preserve">в национальные реестры </w:t>
      </w:r>
      <w:r w:rsidRPr="006C13C2">
        <w:rPr>
          <w:noProof/>
        </w:rPr>
        <w:t xml:space="preserve">допущенных </w:t>
      </w:r>
      <w:r>
        <w:rPr>
          <w:noProof/>
        </w:rPr>
        <w:t xml:space="preserve">(разрешенных, рекомендуемых) </w:t>
      </w:r>
      <w:r w:rsidR="001012F8">
        <w:rPr>
          <w:noProof/>
        </w:rPr>
        <w:br/>
      </w:r>
      <w:r w:rsidRPr="006C13C2">
        <w:rPr>
          <w:noProof/>
        </w:rPr>
        <w:t>к использованию на территориях государств-членов</w:t>
      </w:r>
      <w:r>
        <w:rPr>
          <w:noProof/>
        </w:rPr>
        <w:t xml:space="preserve"> </w:t>
      </w:r>
      <w:r w:rsidR="00A8644B">
        <w:rPr>
          <w:noProof/>
        </w:rPr>
        <w:t xml:space="preserve">сортов </w:t>
      </w:r>
      <w:r>
        <w:rPr>
          <w:noProof/>
        </w:rPr>
        <w:t>(далее – Единый реестр сортов)</w:t>
      </w:r>
      <w:r w:rsidRPr="006C13C2">
        <w:t>;</w:t>
      </w:r>
    </w:p>
    <w:p w14:paraId="3BC81D23" w14:textId="77777777" w:rsidR="00580DCD" w:rsidRPr="00494A62" w:rsidRDefault="00580DCD" w:rsidP="00580DCD">
      <w:pPr>
        <w:pStyle w:val="aff8"/>
        <w:rPr>
          <w:rStyle w:val="affff"/>
          <w:rFonts w:eastAsiaTheme="majorEastAsia" w:cs="Arial"/>
          <w:color w:val="000000" w:themeColor="text1"/>
          <w:szCs w:val="28"/>
          <w:lang w:val="ru-RU"/>
        </w:rPr>
      </w:pPr>
      <w:r>
        <w:t xml:space="preserve">б) обеспечение возможности автоматизированной обработки сведений, представляемых в рамках общего процесса. </w:t>
      </w:r>
    </w:p>
    <w:p w14:paraId="0712A2AE" w14:textId="77777777" w:rsidR="003B15AB" w:rsidRDefault="003B15AB" w:rsidP="003B15AB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1924F1">
        <w:rPr>
          <w:rFonts w:ascii="Times New Roman" w:hAnsi="Times New Roman"/>
          <w:sz w:val="30"/>
          <w:szCs w:val="30"/>
        </w:rPr>
        <w:t>Объект</w:t>
      </w:r>
      <w:r>
        <w:rPr>
          <w:rFonts w:ascii="Times New Roman" w:hAnsi="Times New Roman"/>
          <w:sz w:val="30"/>
          <w:szCs w:val="30"/>
        </w:rPr>
        <w:t>а</w:t>
      </w:r>
      <w:r w:rsidRPr="001924F1">
        <w:rPr>
          <w:rFonts w:ascii="Times New Roman" w:hAnsi="Times New Roman"/>
          <w:sz w:val="30"/>
          <w:szCs w:val="30"/>
        </w:rPr>
        <w:t>м</w:t>
      </w:r>
      <w:r>
        <w:rPr>
          <w:rFonts w:ascii="Times New Roman" w:hAnsi="Times New Roman"/>
          <w:sz w:val="30"/>
          <w:szCs w:val="30"/>
        </w:rPr>
        <w:t>и</w:t>
      </w:r>
      <w:r w:rsidRPr="001924F1">
        <w:rPr>
          <w:rFonts w:ascii="Times New Roman" w:hAnsi="Times New Roman"/>
          <w:sz w:val="30"/>
          <w:szCs w:val="30"/>
        </w:rPr>
        <w:t xml:space="preserve"> систематизации</w:t>
      </w:r>
      <w:r>
        <w:rPr>
          <w:rFonts w:ascii="Times New Roman" w:hAnsi="Times New Roman"/>
          <w:sz w:val="30"/>
          <w:szCs w:val="30"/>
        </w:rPr>
        <w:t xml:space="preserve"> (классификации)</w:t>
      </w:r>
      <w:r w:rsidR="004F6B18">
        <w:rPr>
          <w:rFonts w:ascii="Times New Roman" w:hAnsi="Times New Roman"/>
          <w:sz w:val="30"/>
          <w:szCs w:val="30"/>
        </w:rPr>
        <w:t xml:space="preserve">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>
        <w:rPr>
          <w:rFonts w:ascii="Times New Roman" w:hAnsi="Times New Roman"/>
          <w:sz w:val="30"/>
          <w:szCs w:val="30"/>
        </w:rPr>
        <w:t xml:space="preserve"> </w:t>
      </w:r>
      <w:r w:rsidRPr="001924F1">
        <w:rPr>
          <w:rFonts w:ascii="Times New Roman" w:hAnsi="Times New Roman"/>
          <w:sz w:val="30"/>
          <w:szCs w:val="30"/>
        </w:rPr>
        <w:t>являются</w:t>
      </w:r>
      <w:r>
        <w:rPr>
          <w:rFonts w:ascii="Times New Roman" w:hAnsi="Times New Roman"/>
          <w:sz w:val="30"/>
          <w:szCs w:val="30"/>
        </w:rPr>
        <w:t xml:space="preserve"> </w:t>
      </w:r>
      <w:r w:rsidR="004F6B18" w:rsidRPr="004F6B18">
        <w:rPr>
          <w:rFonts w:ascii="Times New Roman" w:hAnsi="Times New Roman"/>
          <w:sz w:val="30"/>
          <w:szCs w:val="30"/>
        </w:rPr>
        <w:t xml:space="preserve">признаки </w:t>
      </w:r>
      <w:r w:rsidR="00D30137">
        <w:rPr>
          <w:rFonts w:ascii="Times New Roman" w:hAnsi="Times New Roman"/>
          <w:sz w:val="30"/>
          <w:szCs w:val="30"/>
        </w:rPr>
        <w:t xml:space="preserve">и свойства </w:t>
      </w:r>
      <w:r w:rsidR="004F6B18" w:rsidRPr="004F6B18">
        <w:rPr>
          <w:rFonts w:ascii="Times New Roman" w:hAnsi="Times New Roman"/>
          <w:sz w:val="30"/>
          <w:szCs w:val="30"/>
        </w:rPr>
        <w:t>сортов сельскохозяйственных растений</w:t>
      </w:r>
      <w:r w:rsidR="00DB75A2">
        <w:rPr>
          <w:rFonts w:ascii="Times New Roman" w:hAnsi="Times New Roman"/>
          <w:sz w:val="30"/>
          <w:szCs w:val="30"/>
        </w:rPr>
        <w:t xml:space="preserve">. </w:t>
      </w:r>
    </w:p>
    <w:p w14:paraId="70F7B451" w14:textId="443C1999" w:rsidR="00580DCD" w:rsidRDefault="00580DCD" w:rsidP="00580DCD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A2A24">
        <w:rPr>
          <w:rFonts w:ascii="Times New Roman" w:hAnsi="Times New Roman"/>
          <w:sz w:val="30"/>
          <w:szCs w:val="30"/>
        </w:rPr>
        <w:t>В соответствии с п.</w:t>
      </w:r>
      <w:r w:rsidR="00BC0649">
        <w:rPr>
          <w:rFonts w:ascii="Times New Roman" w:hAnsi="Times New Roman"/>
          <w:sz w:val="30"/>
          <w:szCs w:val="30"/>
        </w:rPr>
        <w:t xml:space="preserve"> </w:t>
      </w:r>
      <w:r w:rsidRPr="00DA2A24">
        <w:rPr>
          <w:rFonts w:ascii="Times New Roman" w:hAnsi="Times New Roman"/>
          <w:sz w:val="30"/>
          <w:szCs w:val="30"/>
        </w:rPr>
        <w:t>3 Порядка формирования и ведения единого реестра сортов сельскохозяйственных растений, утвержденн</w:t>
      </w:r>
      <w:r>
        <w:rPr>
          <w:rFonts w:ascii="Times New Roman" w:hAnsi="Times New Roman"/>
          <w:sz w:val="30"/>
          <w:szCs w:val="30"/>
        </w:rPr>
        <w:t>ого</w:t>
      </w:r>
      <w:r w:rsidRPr="00DA2A24">
        <w:rPr>
          <w:rFonts w:ascii="Times New Roman" w:hAnsi="Times New Roman"/>
          <w:sz w:val="30"/>
          <w:szCs w:val="30"/>
        </w:rPr>
        <w:t xml:space="preserve"> Решением Коллегии Комиссии от 13 февраля 2018 г. № 26</w:t>
      </w:r>
      <w:r>
        <w:rPr>
          <w:rFonts w:ascii="Times New Roman" w:hAnsi="Times New Roman"/>
          <w:sz w:val="30"/>
          <w:szCs w:val="30"/>
        </w:rPr>
        <w:t xml:space="preserve"> </w:t>
      </w:r>
      <w:r w:rsidR="001012F8">
        <w:rPr>
          <w:rFonts w:ascii="Times New Roman" w:hAnsi="Times New Roman"/>
          <w:sz w:val="30"/>
          <w:szCs w:val="30"/>
        </w:rPr>
        <w:br/>
      </w:r>
      <w:r>
        <w:rPr>
          <w:rFonts w:ascii="Times New Roman" w:hAnsi="Times New Roman"/>
          <w:sz w:val="30"/>
          <w:szCs w:val="30"/>
        </w:rPr>
        <w:t>(далее</w:t>
      </w:r>
      <w:r w:rsidR="00B66142">
        <w:rPr>
          <w:rFonts w:ascii="Times New Roman" w:hAnsi="Times New Roman"/>
          <w:sz w:val="30"/>
          <w:szCs w:val="30"/>
        </w:rPr>
        <w:t xml:space="preserve"> - </w:t>
      </w:r>
      <w:r>
        <w:rPr>
          <w:rFonts w:ascii="Times New Roman" w:hAnsi="Times New Roman"/>
          <w:sz w:val="30"/>
          <w:szCs w:val="30"/>
        </w:rPr>
        <w:t>Порядок формирования единого реестра)</w:t>
      </w:r>
      <w:r w:rsidRPr="00DA2A24">
        <w:rPr>
          <w:rFonts w:ascii="Times New Roman" w:hAnsi="Times New Roman"/>
          <w:sz w:val="30"/>
          <w:szCs w:val="30"/>
        </w:rPr>
        <w:t xml:space="preserve">, </w:t>
      </w:r>
      <w:r w:rsidR="00BC3D6F">
        <w:rPr>
          <w:rFonts w:ascii="Times New Roman" w:hAnsi="Times New Roman"/>
          <w:sz w:val="30"/>
          <w:szCs w:val="30"/>
        </w:rPr>
        <w:t>Е</w:t>
      </w:r>
      <w:r w:rsidR="00BC3D6F" w:rsidRPr="00687C20">
        <w:rPr>
          <w:rFonts w:ascii="Times New Roman" w:hAnsi="Times New Roman"/>
          <w:sz w:val="30"/>
          <w:szCs w:val="30"/>
        </w:rPr>
        <w:t xml:space="preserve">диный </w:t>
      </w:r>
      <w:r w:rsidRPr="00687C20">
        <w:rPr>
          <w:rFonts w:ascii="Times New Roman" w:hAnsi="Times New Roman"/>
          <w:sz w:val="30"/>
          <w:szCs w:val="30"/>
        </w:rPr>
        <w:t xml:space="preserve">реестр </w:t>
      </w:r>
      <w:r w:rsidR="00BC3D6F">
        <w:rPr>
          <w:rFonts w:ascii="Times New Roman" w:hAnsi="Times New Roman"/>
          <w:sz w:val="30"/>
          <w:szCs w:val="30"/>
        </w:rPr>
        <w:t xml:space="preserve">сортов </w:t>
      </w:r>
      <w:r w:rsidRPr="00687C20">
        <w:rPr>
          <w:rFonts w:ascii="Times New Roman" w:hAnsi="Times New Roman"/>
          <w:sz w:val="30"/>
          <w:szCs w:val="30"/>
        </w:rPr>
        <w:t xml:space="preserve">формируется и ведется Комиссией </w:t>
      </w:r>
      <w:r w:rsidR="00A8644B">
        <w:rPr>
          <w:rFonts w:ascii="Times New Roman" w:hAnsi="Times New Roman"/>
          <w:sz w:val="30"/>
          <w:szCs w:val="30"/>
        </w:rPr>
        <w:t xml:space="preserve">на русском языке </w:t>
      </w:r>
      <w:r w:rsidR="001012F8">
        <w:rPr>
          <w:rFonts w:ascii="Times New Roman" w:hAnsi="Times New Roman"/>
          <w:sz w:val="30"/>
          <w:szCs w:val="30"/>
        </w:rPr>
        <w:br/>
      </w:r>
      <w:r w:rsidRPr="00687C20">
        <w:rPr>
          <w:rFonts w:ascii="Times New Roman" w:hAnsi="Times New Roman"/>
          <w:sz w:val="30"/>
          <w:szCs w:val="30"/>
        </w:rPr>
        <w:t>на основании сведений о сортах сельскохозяйственных растений</w:t>
      </w:r>
      <w:r>
        <w:rPr>
          <w:rFonts w:ascii="Times New Roman" w:hAnsi="Times New Roman"/>
          <w:sz w:val="30"/>
          <w:szCs w:val="30"/>
        </w:rPr>
        <w:t>,</w:t>
      </w:r>
      <w:r w:rsidRPr="00687C20">
        <w:rPr>
          <w:rFonts w:ascii="Times New Roman" w:hAnsi="Times New Roman"/>
          <w:sz w:val="30"/>
          <w:szCs w:val="30"/>
        </w:rPr>
        <w:t xml:space="preserve"> включенных в национальные реестры</w:t>
      </w:r>
      <w:r>
        <w:rPr>
          <w:rFonts w:ascii="Times New Roman" w:hAnsi="Times New Roman"/>
          <w:sz w:val="30"/>
          <w:szCs w:val="30"/>
        </w:rPr>
        <w:t xml:space="preserve"> </w:t>
      </w:r>
      <w:r w:rsidRPr="00687C20">
        <w:rPr>
          <w:rFonts w:ascii="Times New Roman" w:hAnsi="Times New Roman"/>
          <w:sz w:val="30"/>
          <w:szCs w:val="30"/>
        </w:rPr>
        <w:t>сорт</w:t>
      </w:r>
      <w:r>
        <w:rPr>
          <w:rFonts w:ascii="Times New Roman" w:hAnsi="Times New Roman"/>
          <w:sz w:val="30"/>
          <w:szCs w:val="30"/>
        </w:rPr>
        <w:t>ов</w:t>
      </w:r>
      <w:r w:rsidRPr="00687C20">
        <w:rPr>
          <w:rFonts w:ascii="Times New Roman" w:hAnsi="Times New Roman"/>
          <w:sz w:val="30"/>
          <w:szCs w:val="30"/>
        </w:rPr>
        <w:t xml:space="preserve"> сельскохозяйственных растений</w:t>
      </w:r>
      <w:r>
        <w:rPr>
          <w:rFonts w:ascii="Times New Roman" w:hAnsi="Times New Roman"/>
          <w:sz w:val="30"/>
          <w:szCs w:val="30"/>
        </w:rPr>
        <w:t xml:space="preserve"> (далее – национальный реестр).</w:t>
      </w:r>
      <w:proofErr w:type="gramEnd"/>
      <w:r>
        <w:rPr>
          <w:rFonts w:ascii="Times New Roman" w:hAnsi="Times New Roman"/>
          <w:sz w:val="30"/>
          <w:szCs w:val="30"/>
        </w:rPr>
        <w:t xml:space="preserve"> В соответствии с Порядком формирования единого </w:t>
      </w:r>
      <w:proofErr w:type="gramStart"/>
      <w:r>
        <w:rPr>
          <w:rFonts w:ascii="Times New Roman" w:hAnsi="Times New Roman"/>
          <w:sz w:val="30"/>
          <w:szCs w:val="30"/>
        </w:rPr>
        <w:t>реестра</w:t>
      </w:r>
      <w:proofErr w:type="gramEnd"/>
      <w:r>
        <w:rPr>
          <w:rFonts w:ascii="Times New Roman" w:hAnsi="Times New Roman"/>
          <w:sz w:val="30"/>
          <w:szCs w:val="30"/>
        </w:rPr>
        <w:t xml:space="preserve"> уполномоченные органы государств-членов предоставляют информацию о признаках и свойствах сортов сельскохозяйственных растений в составе сведений о сорте для включения в </w:t>
      </w:r>
      <w:r w:rsidR="00BC3D6F">
        <w:rPr>
          <w:rFonts w:ascii="Times New Roman" w:hAnsi="Times New Roman"/>
          <w:sz w:val="30"/>
          <w:szCs w:val="30"/>
        </w:rPr>
        <w:t xml:space="preserve">Единый </w:t>
      </w:r>
      <w:r>
        <w:rPr>
          <w:rFonts w:ascii="Times New Roman" w:hAnsi="Times New Roman"/>
          <w:sz w:val="30"/>
          <w:szCs w:val="30"/>
        </w:rPr>
        <w:t>реестр</w:t>
      </w:r>
      <w:r w:rsidR="00BC3D6F">
        <w:rPr>
          <w:rFonts w:ascii="Times New Roman" w:hAnsi="Times New Roman"/>
          <w:sz w:val="30"/>
          <w:szCs w:val="30"/>
        </w:rPr>
        <w:t xml:space="preserve"> сортов</w:t>
      </w:r>
      <w:r>
        <w:rPr>
          <w:rFonts w:ascii="Times New Roman" w:hAnsi="Times New Roman"/>
          <w:sz w:val="30"/>
          <w:szCs w:val="30"/>
        </w:rPr>
        <w:t>.</w:t>
      </w:r>
    </w:p>
    <w:p w14:paraId="69CD6FB9" w14:textId="50AECEC9" w:rsidR="00D30137" w:rsidRPr="000D43A6" w:rsidRDefault="00D30137" w:rsidP="00D30137">
      <w:pPr>
        <w:spacing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национальных реестрах государств</w:t>
      </w:r>
      <w:r w:rsidR="00A8644B">
        <w:rPr>
          <w:rFonts w:ascii="Times New Roman" w:hAnsi="Times New Roman" w:cs="Times New Roman"/>
          <w:sz w:val="30"/>
          <w:szCs w:val="30"/>
        </w:rPr>
        <w:t>-</w:t>
      </w:r>
      <w:r>
        <w:rPr>
          <w:rFonts w:ascii="Times New Roman" w:hAnsi="Times New Roman" w:cs="Times New Roman"/>
          <w:sz w:val="30"/>
          <w:szCs w:val="30"/>
        </w:rPr>
        <w:t xml:space="preserve">членов Союза, </w:t>
      </w:r>
      <w:r w:rsidR="001012F8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за исключением Республики Беларусь, для обозначения характеристик сортов сельскохозяйственных растений используется термин «признак». В национальном реестре Республики Беларусь для этой цели используется термин «</w:t>
      </w:r>
      <w:r w:rsidRPr="00A302FD">
        <w:rPr>
          <w:rFonts w:ascii="Times New Roman" w:hAnsi="Times New Roman" w:cs="Times New Roman"/>
          <w:sz w:val="30"/>
          <w:szCs w:val="30"/>
        </w:rPr>
        <w:t>хозяйственно-ценны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A302FD">
        <w:rPr>
          <w:rFonts w:ascii="Times New Roman" w:hAnsi="Times New Roman" w:cs="Times New Roman"/>
          <w:sz w:val="30"/>
          <w:szCs w:val="30"/>
        </w:rPr>
        <w:t xml:space="preserve"> и биологически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A302FD">
        <w:rPr>
          <w:rFonts w:ascii="Times New Roman" w:hAnsi="Times New Roman" w:cs="Times New Roman"/>
          <w:sz w:val="30"/>
          <w:szCs w:val="30"/>
        </w:rPr>
        <w:t xml:space="preserve"> свойств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A302FD">
        <w:rPr>
          <w:rFonts w:ascii="Times New Roman" w:hAnsi="Times New Roman" w:cs="Times New Roman"/>
          <w:sz w:val="30"/>
          <w:szCs w:val="30"/>
        </w:rPr>
        <w:t xml:space="preserve"> </w:t>
      </w:r>
      <w:r w:rsidRPr="00A302FD">
        <w:rPr>
          <w:rFonts w:ascii="Times New Roman" w:hAnsi="Times New Roman" w:cs="Times New Roman"/>
          <w:sz w:val="30"/>
          <w:szCs w:val="30"/>
        </w:rPr>
        <w:lastRenderedPageBreak/>
        <w:t>сорт</w:t>
      </w:r>
      <w:r w:rsidR="00A8644B">
        <w:rPr>
          <w:rFonts w:ascii="Times New Roman" w:hAnsi="Times New Roman" w:cs="Times New Roman"/>
          <w:sz w:val="30"/>
          <w:szCs w:val="30"/>
        </w:rPr>
        <w:t>ов</w:t>
      </w:r>
      <w:r w:rsidRPr="00A302FD">
        <w:rPr>
          <w:rFonts w:ascii="Times New Roman" w:hAnsi="Times New Roman" w:cs="Times New Roman"/>
          <w:sz w:val="30"/>
          <w:szCs w:val="30"/>
        </w:rPr>
        <w:t xml:space="preserve"> сельскохозяйственн</w:t>
      </w:r>
      <w:r w:rsidR="00A8644B">
        <w:rPr>
          <w:rFonts w:ascii="Times New Roman" w:hAnsi="Times New Roman" w:cs="Times New Roman"/>
          <w:sz w:val="30"/>
          <w:szCs w:val="30"/>
        </w:rPr>
        <w:t>ых</w:t>
      </w:r>
      <w:r w:rsidRPr="00A302FD">
        <w:rPr>
          <w:rFonts w:ascii="Times New Roman" w:hAnsi="Times New Roman" w:cs="Times New Roman"/>
          <w:sz w:val="30"/>
          <w:szCs w:val="30"/>
        </w:rPr>
        <w:t xml:space="preserve"> растени</w:t>
      </w:r>
      <w:r w:rsidR="00A8644B">
        <w:rPr>
          <w:rFonts w:ascii="Times New Roman" w:hAnsi="Times New Roman" w:cs="Times New Roman"/>
          <w:sz w:val="30"/>
          <w:szCs w:val="30"/>
        </w:rPr>
        <w:t>й</w:t>
      </w:r>
      <w:r>
        <w:rPr>
          <w:rFonts w:ascii="Times New Roman" w:hAnsi="Times New Roman" w:cs="Times New Roman"/>
          <w:sz w:val="30"/>
          <w:szCs w:val="30"/>
        </w:rPr>
        <w:t>». Согласно толковому словарю Ушакова (</w:t>
      </w:r>
      <w:r w:rsidRPr="0098732A">
        <w:rPr>
          <w:rFonts w:ascii="Times New Roman" w:hAnsi="Times New Roman" w:cs="Times New Roman"/>
          <w:sz w:val="30"/>
          <w:szCs w:val="30"/>
        </w:rPr>
        <w:t>https://dic.academic.ru/dic.nsf/ushakov/972326</w:t>
      </w:r>
      <w:r>
        <w:rPr>
          <w:rFonts w:ascii="Times New Roman" w:hAnsi="Times New Roman" w:cs="Times New Roman"/>
          <w:sz w:val="30"/>
          <w:szCs w:val="30"/>
        </w:rPr>
        <w:t>) признак определяется как «</w:t>
      </w:r>
      <w:r w:rsidRPr="000D43A6">
        <w:rPr>
          <w:rFonts w:ascii="Times New Roman" w:hAnsi="Times New Roman" w:cs="Times New Roman"/>
          <w:sz w:val="30"/>
          <w:szCs w:val="30"/>
        </w:rPr>
        <w:t>сторона в предмете или явлении, по которой его можно узнать, определить или описать, которая служит его приметой, знаком</w:t>
      </w:r>
      <w:r>
        <w:rPr>
          <w:rFonts w:ascii="Times New Roman" w:hAnsi="Times New Roman" w:cs="Times New Roman"/>
          <w:sz w:val="30"/>
          <w:szCs w:val="30"/>
        </w:rPr>
        <w:t>» и в качестве синонима предлагается использовать термин «свойство»</w:t>
      </w:r>
      <w:r w:rsidR="00F43361">
        <w:rPr>
          <w:rFonts w:ascii="Times New Roman" w:hAnsi="Times New Roman" w:cs="Times New Roman"/>
          <w:sz w:val="30"/>
          <w:szCs w:val="30"/>
        </w:rPr>
        <w:t xml:space="preserve">. В связи с вышеизложенным, термины «признак» </w:t>
      </w:r>
      <w:r w:rsidR="006D3A3E">
        <w:rPr>
          <w:rFonts w:ascii="Times New Roman" w:hAnsi="Times New Roman" w:cs="Times New Roman"/>
          <w:sz w:val="30"/>
          <w:szCs w:val="30"/>
        </w:rPr>
        <w:br/>
      </w:r>
      <w:r w:rsidR="00F43361">
        <w:rPr>
          <w:rFonts w:ascii="Times New Roman" w:hAnsi="Times New Roman" w:cs="Times New Roman"/>
          <w:sz w:val="30"/>
          <w:szCs w:val="30"/>
        </w:rPr>
        <w:t xml:space="preserve">и «свойство» в контексте данного документа </w:t>
      </w:r>
      <w:proofErr w:type="gramStart"/>
      <w:r w:rsidR="00F43361">
        <w:rPr>
          <w:rFonts w:ascii="Times New Roman" w:hAnsi="Times New Roman" w:cs="Times New Roman"/>
          <w:sz w:val="30"/>
          <w:szCs w:val="30"/>
        </w:rPr>
        <w:t xml:space="preserve">являются синонимами </w:t>
      </w:r>
      <w:r w:rsidR="006D3A3E">
        <w:rPr>
          <w:rFonts w:ascii="Times New Roman" w:hAnsi="Times New Roman" w:cs="Times New Roman"/>
          <w:sz w:val="30"/>
          <w:szCs w:val="30"/>
        </w:rPr>
        <w:br/>
      </w:r>
      <w:r w:rsidR="00F43361">
        <w:rPr>
          <w:rFonts w:ascii="Times New Roman" w:hAnsi="Times New Roman" w:cs="Times New Roman"/>
          <w:sz w:val="30"/>
          <w:szCs w:val="30"/>
        </w:rPr>
        <w:t xml:space="preserve">и далее для характеристики </w:t>
      </w:r>
      <w:r w:rsidR="00F43361" w:rsidRPr="000D43A6">
        <w:rPr>
          <w:rFonts w:ascii="Times New Roman" w:hAnsi="Times New Roman" w:cs="Times New Roman"/>
          <w:sz w:val="30"/>
          <w:szCs w:val="30"/>
        </w:rPr>
        <w:t>сорт</w:t>
      </w:r>
      <w:r w:rsidR="00F43361">
        <w:rPr>
          <w:rFonts w:ascii="Times New Roman" w:hAnsi="Times New Roman" w:cs="Times New Roman"/>
          <w:sz w:val="30"/>
          <w:szCs w:val="30"/>
        </w:rPr>
        <w:t>ов</w:t>
      </w:r>
      <w:r w:rsidR="00F43361" w:rsidRPr="000D43A6">
        <w:rPr>
          <w:rFonts w:ascii="Times New Roman" w:hAnsi="Times New Roman" w:cs="Times New Roman"/>
          <w:sz w:val="30"/>
          <w:szCs w:val="30"/>
        </w:rPr>
        <w:t xml:space="preserve"> сельскохозяйственн</w:t>
      </w:r>
      <w:r w:rsidR="00A8644B">
        <w:rPr>
          <w:rFonts w:ascii="Times New Roman" w:hAnsi="Times New Roman" w:cs="Times New Roman"/>
          <w:sz w:val="30"/>
          <w:szCs w:val="30"/>
        </w:rPr>
        <w:t>ых</w:t>
      </w:r>
      <w:r w:rsidR="00F43361" w:rsidRPr="000D43A6">
        <w:rPr>
          <w:rFonts w:ascii="Times New Roman" w:hAnsi="Times New Roman" w:cs="Times New Roman"/>
          <w:sz w:val="30"/>
          <w:szCs w:val="30"/>
        </w:rPr>
        <w:t xml:space="preserve"> растени</w:t>
      </w:r>
      <w:r w:rsidR="00A8644B">
        <w:rPr>
          <w:rFonts w:ascii="Times New Roman" w:hAnsi="Times New Roman" w:cs="Times New Roman"/>
          <w:sz w:val="30"/>
          <w:szCs w:val="30"/>
        </w:rPr>
        <w:t>й</w:t>
      </w:r>
      <w:r w:rsidR="00F43361">
        <w:rPr>
          <w:rFonts w:ascii="Times New Roman" w:hAnsi="Times New Roman" w:cs="Times New Roman"/>
          <w:sz w:val="30"/>
          <w:szCs w:val="30"/>
        </w:rPr>
        <w:t xml:space="preserve"> </w:t>
      </w:r>
      <w:r w:rsidR="009A439F">
        <w:rPr>
          <w:rFonts w:ascii="Times New Roman" w:hAnsi="Times New Roman" w:cs="Times New Roman"/>
          <w:sz w:val="30"/>
          <w:szCs w:val="30"/>
        </w:rPr>
        <w:t>используется</w:t>
      </w:r>
      <w:proofErr w:type="gramEnd"/>
      <w:r w:rsidR="00F43361">
        <w:rPr>
          <w:rFonts w:ascii="Times New Roman" w:hAnsi="Times New Roman" w:cs="Times New Roman"/>
          <w:sz w:val="30"/>
          <w:szCs w:val="30"/>
        </w:rPr>
        <w:t xml:space="preserve"> термин «признак».</w:t>
      </w:r>
    </w:p>
    <w:p w14:paraId="0944066B" w14:textId="5F404D8A" w:rsidR="0021641A" w:rsidRDefault="0021641A" w:rsidP="0021641A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 xml:space="preserve">За </w:t>
      </w:r>
      <w:r w:rsidR="00A8644B">
        <w:rPr>
          <w:rFonts w:ascii="Times New Roman" w:hAnsi="Times New Roman"/>
          <w:sz w:val="30"/>
          <w:szCs w:val="30"/>
        </w:rPr>
        <w:t xml:space="preserve">формирование и </w:t>
      </w:r>
      <w:r>
        <w:rPr>
          <w:rFonts w:ascii="Times New Roman" w:hAnsi="Times New Roman"/>
          <w:sz w:val="30"/>
          <w:szCs w:val="30"/>
        </w:rPr>
        <w:t xml:space="preserve">ведение национальных реестров </w:t>
      </w:r>
      <w:r w:rsidR="001012F8">
        <w:rPr>
          <w:rFonts w:ascii="Times New Roman" w:hAnsi="Times New Roman"/>
          <w:sz w:val="30"/>
          <w:szCs w:val="30"/>
        </w:rPr>
        <w:br/>
      </w:r>
      <w:r>
        <w:rPr>
          <w:rFonts w:ascii="Times New Roman" w:hAnsi="Times New Roman"/>
          <w:sz w:val="30"/>
          <w:szCs w:val="30"/>
        </w:rPr>
        <w:t>в государствах-членах отвечают следующие уполномоченные органы</w:t>
      </w:r>
      <w:r w:rsidR="00EE38CA">
        <w:rPr>
          <w:rFonts w:ascii="Times New Roman" w:hAnsi="Times New Roman"/>
          <w:sz w:val="30"/>
          <w:szCs w:val="30"/>
        </w:rPr>
        <w:t xml:space="preserve"> </w:t>
      </w:r>
      <w:r w:rsidR="008556BA">
        <w:rPr>
          <w:rFonts w:ascii="Times New Roman" w:hAnsi="Times New Roman"/>
          <w:sz w:val="30"/>
          <w:szCs w:val="30"/>
        </w:rPr>
        <w:br/>
      </w:r>
      <w:r w:rsidR="00EE38CA">
        <w:rPr>
          <w:rFonts w:ascii="Times New Roman" w:hAnsi="Times New Roman"/>
          <w:sz w:val="30"/>
          <w:szCs w:val="30"/>
        </w:rPr>
        <w:t>и организации</w:t>
      </w:r>
      <w:r>
        <w:rPr>
          <w:rFonts w:ascii="Times New Roman" w:hAnsi="Times New Roman"/>
          <w:sz w:val="30"/>
          <w:szCs w:val="30"/>
        </w:rPr>
        <w:t>:</w:t>
      </w:r>
    </w:p>
    <w:p w14:paraId="11B6F42A" w14:textId="2A01C954" w:rsidR="0021641A" w:rsidRDefault="0021641A" w:rsidP="0021641A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687C20">
        <w:rPr>
          <w:rFonts w:ascii="Times New Roman" w:hAnsi="Times New Roman"/>
          <w:sz w:val="30"/>
          <w:szCs w:val="30"/>
        </w:rPr>
        <w:t xml:space="preserve">в Республике Армения – Министерство </w:t>
      </w:r>
      <w:r w:rsidR="008D6C9C">
        <w:rPr>
          <w:rFonts w:ascii="Times New Roman" w:hAnsi="Times New Roman"/>
          <w:sz w:val="30"/>
          <w:szCs w:val="30"/>
        </w:rPr>
        <w:t>экономики</w:t>
      </w:r>
      <w:r w:rsidRPr="00687C20">
        <w:rPr>
          <w:rFonts w:ascii="Times New Roman" w:hAnsi="Times New Roman"/>
          <w:sz w:val="30"/>
          <w:szCs w:val="30"/>
        </w:rPr>
        <w:t xml:space="preserve"> Республики Армения;</w:t>
      </w:r>
    </w:p>
    <w:p w14:paraId="32C1B910" w14:textId="40EB98F3" w:rsidR="0021641A" w:rsidRDefault="0021641A" w:rsidP="0021641A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в Республике Беларусь –</w:t>
      </w:r>
      <w:r w:rsidR="008556BA">
        <w:rPr>
          <w:rFonts w:ascii="Times New Roman" w:hAnsi="Times New Roman"/>
          <w:sz w:val="30"/>
          <w:szCs w:val="30"/>
        </w:rPr>
        <w:t xml:space="preserve"> </w:t>
      </w:r>
      <w:r w:rsidR="00464F88">
        <w:rPr>
          <w:rFonts w:ascii="Times New Roman" w:hAnsi="Times New Roman"/>
          <w:sz w:val="30"/>
          <w:szCs w:val="30"/>
        </w:rPr>
        <w:t>Министерство сельского хозяйства</w:t>
      </w:r>
      <w:r w:rsidR="00491827">
        <w:rPr>
          <w:rFonts w:ascii="Times New Roman" w:hAnsi="Times New Roman"/>
          <w:sz w:val="30"/>
          <w:szCs w:val="30"/>
        </w:rPr>
        <w:t xml:space="preserve"> </w:t>
      </w:r>
      <w:r w:rsidR="00464F88">
        <w:rPr>
          <w:rFonts w:ascii="Times New Roman" w:hAnsi="Times New Roman"/>
          <w:sz w:val="30"/>
          <w:szCs w:val="30"/>
        </w:rPr>
        <w:t>и продовольствия</w:t>
      </w:r>
      <w:r w:rsidR="00491827">
        <w:rPr>
          <w:rFonts w:ascii="Times New Roman" w:hAnsi="Times New Roman"/>
          <w:sz w:val="30"/>
          <w:szCs w:val="30"/>
        </w:rPr>
        <w:t xml:space="preserve"> Республики Беларусь, </w:t>
      </w:r>
      <w:r>
        <w:rPr>
          <w:rFonts w:ascii="Times New Roman" w:hAnsi="Times New Roman"/>
          <w:sz w:val="30"/>
          <w:szCs w:val="30"/>
        </w:rPr>
        <w:t>Государственное учреждение «Государственная инспекция по испытанию и охране сортов растений»;</w:t>
      </w:r>
    </w:p>
    <w:p w14:paraId="4CE5716E" w14:textId="267F6276" w:rsidR="0021641A" w:rsidRDefault="0021641A" w:rsidP="0021641A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 xml:space="preserve">в Кыргызской Республике – </w:t>
      </w:r>
      <w:r w:rsidR="00464F88">
        <w:rPr>
          <w:rFonts w:ascii="Times New Roman" w:hAnsi="Times New Roman"/>
          <w:sz w:val="30"/>
          <w:szCs w:val="30"/>
        </w:rPr>
        <w:t>Министерство сельского хозяйства, пищевой промышленности и мелиорации Кыргызской Республики,</w:t>
      </w:r>
      <w:r w:rsidR="00464F88" w:rsidDel="00EE38CA">
        <w:rPr>
          <w:rFonts w:ascii="Times New Roman" w:hAnsi="Times New Roman"/>
          <w:sz w:val="30"/>
          <w:szCs w:val="30"/>
        </w:rPr>
        <w:t xml:space="preserve"> </w:t>
      </w:r>
      <w:r w:rsidR="00EE38CA">
        <w:rPr>
          <w:rFonts w:ascii="Times New Roman" w:hAnsi="Times New Roman"/>
          <w:sz w:val="30"/>
          <w:szCs w:val="30"/>
        </w:rPr>
        <w:t>Департамент по экспертизе сельскохозяйственных культур</w:t>
      </w:r>
      <w:r>
        <w:rPr>
          <w:rFonts w:ascii="Times New Roman" w:hAnsi="Times New Roman"/>
          <w:sz w:val="30"/>
          <w:szCs w:val="30"/>
        </w:rPr>
        <w:t>;</w:t>
      </w:r>
    </w:p>
    <w:p w14:paraId="193D61E7" w14:textId="7FF10BC6" w:rsidR="0021641A" w:rsidRDefault="0021641A" w:rsidP="0021641A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 xml:space="preserve">в Республике Казахстан – </w:t>
      </w:r>
      <w:r w:rsidR="00464F88">
        <w:rPr>
          <w:rFonts w:ascii="Times New Roman" w:hAnsi="Times New Roman"/>
          <w:sz w:val="30"/>
          <w:szCs w:val="30"/>
        </w:rPr>
        <w:t xml:space="preserve">Министерство сельского хозяйства Республики Казахстан, </w:t>
      </w:r>
      <w:r w:rsidR="00EE38CA">
        <w:rPr>
          <w:rFonts w:ascii="Times New Roman" w:hAnsi="Times New Roman"/>
          <w:sz w:val="30"/>
          <w:szCs w:val="30"/>
        </w:rPr>
        <w:t>Республиканское г</w:t>
      </w:r>
      <w:r w:rsidR="007D1BFE" w:rsidRPr="00687C20">
        <w:rPr>
          <w:rFonts w:ascii="Times New Roman" w:hAnsi="Times New Roman"/>
          <w:sz w:val="30"/>
          <w:szCs w:val="30"/>
        </w:rPr>
        <w:t xml:space="preserve">осударственное </w:t>
      </w:r>
      <w:r w:rsidRPr="00687C20">
        <w:rPr>
          <w:rFonts w:ascii="Times New Roman" w:hAnsi="Times New Roman"/>
          <w:sz w:val="30"/>
          <w:szCs w:val="30"/>
        </w:rPr>
        <w:t>учреждение «Государственная комиссия по сортоиспытанию сельскохозяйственных культур»</w:t>
      </w:r>
      <w:r>
        <w:rPr>
          <w:rFonts w:ascii="Times New Roman" w:hAnsi="Times New Roman"/>
          <w:sz w:val="30"/>
          <w:szCs w:val="30"/>
        </w:rPr>
        <w:t>;</w:t>
      </w:r>
    </w:p>
    <w:p w14:paraId="62E1A5B2" w14:textId="295778BF" w:rsidR="0021641A" w:rsidRDefault="0021641A" w:rsidP="0021641A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 xml:space="preserve">в Российской Федерации – </w:t>
      </w:r>
      <w:r w:rsidR="00464F88">
        <w:rPr>
          <w:rFonts w:ascii="Times New Roman" w:hAnsi="Times New Roman"/>
          <w:sz w:val="30"/>
          <w:szCs w:val="30"/>
        </w:rPr>
        <w:t xml:space="preserve">Министерство сельского хозяйства Российской Федерации, </w:t>
      </w:r>
      <w:r w:rsidR="007D1BFE">
        <w:rPr>
          <w:rFonts w:ascii="Times New Roman" w:hAnsi="Times New Roman"/>
          <w:sz w:val="30"/>
          <w:szCs w:val="30"/>
        </w:rPr>
        <w:t>Ф</w:t>
      </w:r>
      <w:r w:rsidR="007D1BFE" w:rsidRPr="00687C20">
        <w:rPr>
          <w:rFonts w:ascii="Times New Roman" w:hAnsi="Times New Roman"/>
          <w:sz w:val="30"/>
          <w:szCs w:val="30"/>
        </w:rPr>
        <w:t xml:space="preserve">едеральное </w:t>
      </w:r>
      <w:r w:rsidRPr="00687C20">
        <w:rPr>
          <w:rFonts w:ascii="Times New Roman" w:hAnsi="Times New Roman"/>
          <w:sz w:val="30"/>
          <w:szCs w:val="30"/>
        </w:rPr>
        <w:t>государственное бюджетное учреждение</w:t>
      </w:r>
      <w:r>
        <w:rPr>
          <w:rFonts w:ascii="Times New Roman" w:hAnsi="Times New Roman"/>
          <w:sz w:val="30"/>
          <w:szCs w:val="30"/>
        </w:rPr>
        <w:t xml:space="preserve"> «</w:t>
      </w:r>
      <w:r w:rsidR="00EE38CA">
        <w:rPr>
          <w:rFonts w:ascii="Times New Roman" w:hAnsi="Times New Roman"/>
          <w:sz w:val="30"/>
          <w:szCs w:val="30"/>
        </w:rPr>
        <w:t xml:space="preserve">Государственная комиссия Российской Федерации </w:t>
      </w:r>
      <w:r w:rsidR="008556BA">
        <w:rPr>
          <w:rFonts w:ascii="Times New Roman" w:hAnsi="Times New Roman"/>
          <w:sz w:val="30"/>
          <w:szCs w:val="30"/>
        </w:rPr>
        <w:br/>
      </w:r>
      <w:r w:rsidR="00EE38CA">
        <w:rPr>
          <w:rFonts w:ascii="Times New Roman" w:hAnsi="Times New Roman"/>
          <w:sz w:val="30"/>
          <w:szCs w:val="30"/>
        </w:rPr>
        <w:lastRenderedPageBreak/>
        <w:t>по испытанию и охране селекционных достижений» (ФГБУ «</w:t>
      </w:r>
      <w:proofErr w:type="spellStart"/>
      <w:r w:rsidR="00EE38CA">
        <w:rPr>
          <w:rFonts w:ascii="Times New Roman" w:hAnsi="Times New Roman"/>
          <w:sz w:val="30"/>
          <w:szCs w:val="30"/>
        </w:rPr>
        <w:t>Госсорткомиссия</w:t>
      </w:r>
      <w:proofErr w:type="spellEnd"/>
      <w:r w:rsidR="00EE38CA">
        <w:rPr>
          <w:rFonts w:ascii="Times New Roman" w:hAnsi="Times New Roman"/>
          <w:sz w:val="30"/>
          <w:szCs w:val="30"/>
        </w:rPr>
        <w:t>»)</w:t>
      </w:r>
      <w:r>
        <w:rPr>
          <w:rFonts w:ascii="Times New Roman" w:hAnsi="Times New Roman"/>
          <w:sz w:val="30"/>
          <w:szCs w:val="30"/>
        </w:rPr>
        <w:t xml:space="preserve">. </w:t>
      </w:r>
    </w:p>
    <w:p w14:paraId="059E8226" w14:textId="234F0B7E" w:rsidR="00851892" w:rsidRDefault="00851892" w:rsidP="0085189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сточником для д</w:t>
      </w:r>
      <w:r w:rsidRPr="00F721F3">
        <w:rPr>
          <w:rFonts w:ascii="Times New Roman" w:hAnsi="Times New Roman" w:cs="Times New Roman"/>
          <w:sz w:val="30"/>
          <w:szCs w:val="30"/>
        </w:rPr>
        <w:t>етализированны</w:t>
      </w:r>
      <w:r>
        <w:rPr>
          <w:rFonts w:ascii="Times New Roman" w:hAnsi="Times New Roman" w:cs="Times New Roman"/>
          <w:sz w:val="30"/>
          <w:szCs w:val="30"/>
        </w:rPr>
        <w:t>х</w:t>
      </w:r>
      <w:r w:rsidRPr="00F721F3">
        <w:rPr>
          <w:rFonts w:ascii="Times New Roman" w:hAnsi="Times New Roman" w:cs="Times New Roman"/>
          <w:sz w:val="30"/>
          <w:szCs w:val="30"/>
        </w:rPr>
        <w:t xml:space="preserve"> сведени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F721F3">
        <w:rPr>
          <w:rFonts w:ascii="Times New Roman" w:hAnsi="Times New Roman" w:cs="Times New Roman"/>
          <w:sz w:val="30"/>
          <w:szCs w:val="30"/>
        </w:rPr>
        <w:t xml:space="preserve">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F721F3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являются сведения о признаках сельскохозяйственных сортов растений, содержащ</w:t>
      </w:r>
      <w:r w:rsidR="006D3A3E">
        <w:rPr>
          <w:rFonts w:ascii="Times New Roman" w:hAnsi="Times New Roman" w:cs="Times New Roman"/>
          <w:sz w:val="30"/>
          <w:szCs w:val="30"/>
        </w:rPr>
        <w:t>иеся</w:t>
      </w:r>
      <w:r>
        <w:rPr>
          <w:rFonts w:ascii="Times New Roman" w:hAnsi="Times New Roman" w:cs="Times New Roman"/>
          <w:sz w:val="30"/>
          <w:szCs w:val="30"/>
        </w:rPr>
        <w:t xml:space="preserve"> в с</w:t>
      </w:r>
      <w:r w:rsidR="0097782D">
        <w:rPr>
          <w:rFonts w:ascii="Times New Roman" w:hAnsi="Times New Roman" w:cs="Times New Roman"/>
          <w:sz w:val="30"/>
          <w:szCs w:val="30"/>
        </w:rPr>
        <w:t>ледующих национальных реестрах:</w:t>
      </w:r>
    </w:p>
    <w:p w14:paraId="2A78AF86" w14:textId="11482EEB" w:rsidR="0097782D" w:rsidRPr="00D72EC5" w:rsidRDefault="0097782D" w:rsidP="00851892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30"/>
          <w:szCs w:val="30"/>
        </w:rPr>
      </w:pPr>
      <w:r w:rsidRPr="00BC0A86">
        <w:rPr>
          <w:rFonts w:ascii="Times New Roman" w:hAnsi="Times New Roman" w:cs="Times New Roman"/>
          <w:sz w:val="30"/>
          <w:szCs w:val="30"/>
        </w:rPr>
        <w:t xml:space="preserve">В </w:t>
      </w:r>
      <w:r w:rsidRPr="007B3180">
        <w:rPr>
          <w:rFonts w:ascii="Times New Roman" w:hAnsi="Times New Roman" w:cs="Times New Roman"/>
          <w:sz w:val="30"/>
          <w:szCs w:val="30"/>
        </w:rPr>
        <w:t>Республике Армения</w:t>
      </w:r>
      <w:r w:rsidRPr="00BC0A86">
        <w:rPr>
          <w:rFonts w:ascii="Times New Roman" w:hAnsi="Times New Roman" w:cs="Times New Roman"/>
          <w:sz w:val="30"/>
          <w:szCs w:val="30"/>
        </w:rPr>
        <w:t xml:space="preserve"> </w:t>
      </w:r>
      <w:r w:rsidRPr="00BC0A86">
        <w:rPr>
          <w:rFonts w:ascii="Times New Roman" w:hAnsi="Times New Roman" w:cs="Times New Roman"/>
          <w:noProof/>
          <w:sz w:val="30"/>
          <w:szCs w:val="30"/>
        </w:rPr>
        <w:t xml:space="preserve">в рамках Государственного реестра </w:t>
      </w:r>
      <w:r>
        <w:rPr>
          <w:rFonts w:ascii="Times New Roman" w:hAnsi="Times New Roman" w:cs="Times New Roman"/>
          <w:noProof/>
          <w:sz w:val="30"/>
          <w:szCs w:val="30"/>
        </w:rPr>
        <w:t xml:space="preserve">охраняемых </w:t>
      </w:r>
      <w:r w:rsidRPr="00BC0A86">
        <w:rPr>
          <w:rFonts w:ascii="Times New Roman" w:hAnsi="Times New Roman" w:cs="Times New Roman"/>
          <w:noProof/>
          <w:sz w:val="30"/>
          <w:szCs w:val="30"/>
        </w:rPr>
        <w:t>селекционных достижений</w:t>
      </w:r>
      <w:r>
        <w:rPr>
          <w:rFonts w:ascii="Times New Roman" w:hAnsi="Times New Roman" w:cs="Times New Roman"/>
          <w:noProof/>
          <w:sz w:val="30"/>
          <w:szCs w:val="30"/>
        </w:rPr>
        <w:t xml:space="preserve">, ведение которого предусмотрено </w:t>
      </w:r>
      <w:r w:rsidRPr="00BC0A86">
        <w:rPr>
          <w:rFonts w:ascii="Times New Roman" w:eastAsia="Calibri" w:hAnsi="Times New Roman" w:cs="Times New Roman"/>
          <w:sz w:val="30"/>
          <w:szCs w:val="30"/>
        </w:rPr>
        <w:t xml:space="preserve">Законом Республики Армения </w:t>
      </w:r>
      <w:r w:rsidRPr="00BC0A86">
        <w:rPr>
          <w:rFonts w:ascii="Times New Roman" w:hAnsi="Times New Roman" w:cs="Times New Roman"/>
          <w:noProof/>
          <w:sz w:val="30"/>
          <w:szCs w:val="30"/>
        </w:rPr>
        <w:t>«</w:t>
      </w:r>
      <w:r w:rsidRPr="00BC0A86">
        <w:rPr>
          <w:rFonts w:ascii="Times New Roman" w:eastAsia="Calibri" w:hAnsi="Times New Roman" w:cs="Times New Roman"/>
          <w:sz w:val="30"/>
          <w:szCs w:val="30"/>
        </w:rPr>
        <w:t>Об охране селекционных достижений</w:t>
      </w:r>
      <w:r w:rsidRPr="00BC0A86">
        <w:rPr>
          <w:rFonts w:ascii="Times New Roman" w:hAnsi="Times New Roman" w:cs="Times New Roman"/>
          <w:noProof/>
          <w:sz w:val="30"/>
          <w:szCs w:val="30"/>
        </w:rPr>
        <w:t>»</w:t>
      </w:r>
      <w:r w:rsidRPr="00BC0A86">
        <w:rPr>
          <w:rFonts w:ascii="Times New Roman" w:eastAsia="Calibri" w:hAnsi="Times New Roman" w:cs="Times New Roman"/>
          <w:sz w:val="30"/>
          <w:szCs w:val="30"/>
          <w:lang w:val="hy-AM"/>
        </w:rPr>
        <w:t>,</w:t>
      </w:r>
      <w:r w:rsidRPr="00BC0A86">
        <w:rPr>
          <w:rFonts w:ascii="Times New Roman" w:eastAsia="Calibri" w:hAnsi="Times New Roman" w:cs="Times New Roman"/>
          <w:sz w:val="30"/>
          <w:szCs w:val="30"/>
        </w:rPr>
        <w:t xml:space="preserve"> принятом Национальным Собранием </w:t>
      </w:r>
      <w:r>
        <w:rPr>
          <w:rFonts w:ascii="Times New Roman" w:eastAsia="Calibri" w:hAnsi="Times New Roman" w:cs="Times New Roman"/>
          <w:sz w:val="30"/>
          <w:szCs w:val="30"/>
        </w:rPr>
        <w:t xml:space="preserve">Республики Армения </w:t>
      </w:r>
      <w:r w:rsidRPr="00BC0A86">
        <w:rPr>
          <w:rFonts w:ascii="Times New Roman" w:eastAsia="Calibri" w:hAnsi="Times New Roman" w:cs="Times New Roman"/>
          <w:sz w:val="30"/>
          <w:szCs w:val="30"/>
        </w:rPr>
        <w:t>23 ноября 1999</w:t>
      </w:r>
      <w:r>
        <w:rPr>
          <w:rFonts w:ascii="Times New Roman" w:eastAsia="Calibri" w:hAnsi="Times New Roman" w:cs="Times New Roman"/>
          <w:sz w:val="30"/>
          <w:szCs w:val="30"/>
        </w:rPr>
        <w:t xml:space="preserve"> </w:t>
      </w:r>
      <w:r w:rsidRPr="00BC0A86">
        <w:rPr>
          <w:rFonts w:ascii="Times New Roman" w:eastAsia="Calibri" w:hAnsi="Times New Roman" w:cs="Times New Roman"/>
          <w:sz w:val="30"/>
          <w:szCs w:val="30"/>
        </w:rPr>
        <w:t>г</w:t>
      </w:r>
      <w:r w:rsidRPr="00BC0A86">
        <w:rPr>
          <w:rFonts w:ascii="Times New Roman" w:eastAsia="MS Gothic" w:hAnsi="Times New Roman" w:cs="Times New Roman"/>
          <w:sz w:val="30"/>
          <w:szCs w:val="30"/>
        </w:rPr>
        <w:t xml:space="preserve">, </w:t>
      </w:r>
      <w:r>
        <w:rPr>
          <w:rFonts w:ascii="Times New Roman" w:eastAsia="MS Gothic" w:hAnsi="Times New Roman" w:cs="Times New Roman"/>
          <w:sz w:val="30"/>
          <w:szCs w:val="30"/>
        </w:rPr>
        <w:t>осуществляется ведение кодированных перечней признаков сортов</w:t>
      </w:r>
      <w:proofErr w:type="gramStart"/>
      <w:r w:rsidR="00D72EC5">
        <w:rPr>
          <w:rFonts w:ascii="Times New Roman" w:eastAsia="MS Gothic" w:hAnsi="Times New Roman" w:cs="Times New Roman"/>
          <w:sz w:val="30"/>
          <w:szCs w:val="30"/>
        </w:rPr>
        <w:t>.</w:t>
      </w:r>
      <w:proofErr w:type="gramEnd"/>
      <w:r w:rsidR="00D72EC5">
        <w:rPr>
          <w:rFonts w:ascii="Times New Roman" w:eastAsia="MS Gothic" w:hAnsi="Times New Roman" w:cs="Times New Roman"/>
          <w:sz w:val="30"/>
          <w:szCs w:val="30"/>
        </w:rPr>
        <w:t xml:space="preserve"> </w:t>
      </w:r>
      <w:r w:rsidR="00D72EC5" w:rsidRPr="00D72EC5">
        <w:rPr>
          <w:rFonts w:ascii="Times New Roman" w:eastAsia="Calibri" w:hAnsi="Times New Roman" w:cs="Times New Roman"/>
          <w:sz w:val="30"/>
          <w:szCs w:val="30"/>
        </w:rPr>
        <w:t>Государственный реестр охраняемых селекционных достижений Республики Армении включает кодированные сведения о сортах и гибридах сельскохозяйственных культур, допущенных к использованию в Республик</w:t>
      </w:r>
      <w:r w:rsidR="00D72EC5">
        <w:rPr>
          <w:rFonts w:ascii="Times New Roman" w:eastAsia="Calibri" w:hAnsi="Times New Roman" w:cs="Times New Roman"/>
          <w:sz w:val="30"/>
          <w:szCs w:val="30"/>
        </w:rPr>
        <w:t>е</w:t>
      </w:r>
      <w:r w:rsidR="00D72EC5" w:rsidRPr="00D72EC5">
        <w:rPr>
          <w:rFonts w:ascii="Times New Roman" w:eastAsia="Calibri" w:hAnsi="Times New Roman" w:cs="Times New Roman"/>
          <w:sz w:val="30"/>
          <w:szCs w:val="30"/>
        </w:rPr>
        <w:t xml:space="preserve"> Армени</w:t>
      </w:r>
      <w:r w:rsidR="00D72EC5">
        <w:rPr>
          <w:rFonts w:ascii="Times New Roman" w:eastAsia="Calibri" w:hAnsi="Times New Roman" w:cs="Times New Roman"/>
          <w:sz w:val="30"/>
          <w:szCs w:val="30"/>
        </w:rPr>
        <w:t>я.</w:t>
      </w:r>
    </w:p>
    <w:p w14:paraId="16C85AA3" w14:textId="15422D37" w:rsidR="00580DCD" w:rsidRDefault="00580DCD" w:rsidP="00580DC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B75A2">
        <w:rPr>
          <w:rFonts w:ascii="Times New Roman" w:hAnsi="Times New Roman" w:cs="Times New Roman"/>
          <w:sz w:val="30"/>
          <w:szCs w:val="30"/>
        </w:rPr>
        <w:t>Государственный реестр сортов и гибридов растений, допущенных к использованию на территории Республики</w:t>
      </w:r>
      <w:r>
        <w:rPr>
          <w:rFonts w:ascii="Times New Roman" w:hAnsi="Times New Roman" w:cs="Times New Roman"/>
          <w:sz w:val="30"/>
          <w:szCs w:val="30"/>
        </w:rPr>
        <w:t xml:space="preserve"> Беларусь, </w:t>
      </w:r>
      <w:r w:rsidR="00833F52">
        <w:rPr>
          <w:rFonts w:ascii="Times New Roman" w:hAnsi="Times New Roman" w:cs="Times New Roman"/>
          <w:sz w:val="30"/>
          <w:szCs w:val="30"/>
        </w:rPr>
        <w:t xml:space="preserve">порядок ведения которого утвержден </w:t>
      </w:r>
      <w:r>
        <w:rPr>
          <w:rFonts w:ascii="Times New Roman" w:hAnsi="Times New Roman" w:cs="Times New Roman"/>
          <w:sz w:val="30"/>
          <w:szCs w:val="30"/>
        </w:rPr>
        <w:t xml:space="preserve">Постановлением Совета Министров Республики Беларусь от </w:t>
      </w:r>
      <w:r w:rsidRPr="008500DA">
        <w:rPr>
          <w:rFonts w:ascii="Times New Roman" w:hAnsi="Times New Roman" w:cs="Times New Roman"/>
          <w:sz w:val="30"/>
          <w:szCs w:val="30"/>
        </w:rPr>
        <w:t>5 сентября 2006 г.</w:t>
      </w:r>
      <w:r>
        <w:rPr>
          <w:rFonts w:ascii="Times New Roman" w:hAnsi="Times New Roman" w:cs="Times New Roman"/>
          <w:sz w:val="30"/>
          <w:szCs w:val="30"/>
        </w:rPr>
        <w:t xml:space="preserve"> № 1135 «</w:t>
      </w:r>
      <w:r w:rsidRPr="008500DA">
        <w:rPr>
          <w:rFonts w:ascii="Times New Roman" w:hAnsi="Times New Roman" w:cs="Times New Roman"/>
          <w:sz w:val="30"/>
          <w:szCs w:val="30"/>
        </w:rPr>
        <w:t xml:space="preserve">О некоторых вопросах </w:t>
      </w:r>
      <w:bookmarkStart w:id="0" w:name="_GoBack"/>
      <w:bookmarkEnd w:id="0"/>
      <w:r w:rsidRPr="008500DA">
        <w:rPr>
          <w:rFonts w:ascii="Times New Roman" w:hAnsi="Times New Roman" w:cs="Times New Roman"/>
          <w:sz w:val="30"/>
          <w:szCs w:val="30"/>
        </w:rPr>
        <w:t>государственного регулирования семеноводства и сортоиспытания</w:t>
      </w:r>
      <w:r>
        <w:rPr>
          <w:rFonts w:ascii="Times New Roman" w:hAnsi="Times New Roman" w:cs="Times New Roman"/>
          <w:sz w:val="30"/>
          <w:szCs w:val="30"/>
        </w:rPr>
        <w:t xml:space="preserve">» (опубликован на информационном портале </w:t>
      </w:r>
      <w:hyperlink r:id="rId9" w:history="1">
        <w:r w:rsidR="00F3270A" w:rsidRPr="00F3270A">
          <w:rPr>
            <w:rStyle w:val="af0"/>
            <w:rFonts w:ascii="Times New Roman" w:hAnsi="Times New Roman" w:cs="Times New Roman"/>
            <w:sz w:val="30"/>
            <w:szCs w:val="30"/>
          </w:rPr>
          <w:t>http://www.sorttest.by/gosudarstvennyy-reyestr-sortov-2017-1.html</w:t>
        </w:r>
      </w:hyperlink>
      <w:proofErr w:type="gramStart"/>
      <w:r w:rsidR="00F3270A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)</w:t>
      </w:r>
      <w:proofErr w:type="gramEnd"/>
      <w:r>
        <w:rPr>
          <w:rFonts w:ascii="Times New Roman" w:hAnsi="Times New Roman" w:cs="Times New Roman"/>
          <w:sz w:val="30"/>
          <w:szCs w:val="30"/>
        </w:rPr>
        <w:t>;</w:t>
      </w:r>
    </w:p>
    <w:p w14:paraId="6EA03C69" w14:textId="0A859C20" w:rsidR="00E74B90" w:rsidRDefault="00580DCD" w:rsidP="00182EF7">
      <w:p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DB75A2">
        <w:rPr>
          <w:rFonts w:ascii="Times New Roman" w:hAnsi="Times New Roman" w:cs="Times New Roman"/>
          <w:sz w:val="30"/>
          <w:szCs w:val="30"/>
        </w:rPr>
        <w:t>Государственн</w:t>
      </w:r>
      <w:r>
        <w:rPr>
          <w:rFonts w:ascii="Times New Roman" w:hAnsi="Times New Roman" w:cs="Times New Roman"/>
          <w:sz w:val="30"/>
          <w:szCs w:val="30"/>
        </w:rPr>
        <w:t>ый</w:t>
      </w:r>
      <w:r w:rsidRPr="00DB75A2">
        <w:rPr>
          <w:rFonts w:ascii="Times New Roman" w:hAnsi="Times New Roman" w:cs="Times New Roman"/>
          <w:sz w:val="30"/>
          <w:szCs w:val="30"/>
        </w:rPr>
        <w:t xml:space="preserve"> реестр селекционных достижений, допущенных к использованию в Республике Казахстан</w:t>
      </w:r>
      <w:r>
        <w:rPr>
          <w:rFonts w:ascii="Times New Roman" w:hAnsi="Times New Roman" w:cs="Times New Roman"/>
          <w:sz w:val="30"/>
          <w:szCs w:val="30"/>
        </w:rPr>
        <w:t>, утвержденный</w:t>
      </w:r>
      <w:r w:rsidRPr="00DB75A2">
        <w:rPr>
          <w:rFonts w:ascii="Times New Roman" w:hAnsi="Times New Roman" w:cs="Times New Roman"/>
          <w:sz w:val="30"/>
          <w:szCs w:val="30"/>
        </w:rPr>
        <w:t xml:space="preserve"> Приказ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DB75A2">
        <w:rPr>
          <w:rFonts w:ascii="Times New Roman" w:hAnsi="Times New Roman" w:cs="Times New Roman"/>
          <w:sz w:val="30"/>
          <w:szCs w:val="30"/>
        </w:rPr>
        <w:t xml:space="preserve"> Министра сельского хозяйства Республики Казахстан от 30 июля 2009 г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  <w:r w:rsidRPr="00DB75A2">
        <w:rPr>
          <w:rFonts w:ascii="Times New Roman" w:hAnsi="Times New Roman" w:cs="Times New Roman"/>
          <w:sz w:val="30"/>
          <w:szCs w:val="30"/>
        </w:rPr>
        <w:t>№ 434 «</w:t>
      </w:r>
      <w:r w:rsidRPr="00F76C49">
        <w:rPr>
          <w:rFonts w:ascii="Times New Roman" w:hAnsi="Times New Roman" w:cs="Times New Roman"/>
          <w:sz w:val="30"/>
          <w:szCs w:val="30"/>
        </w:rPr>
        <w:t xml:space="preserve">Об утверждении Государственного реестра селекционных достижений, </w:t>
      </w:r>
      <w:r w:rsidR="00E74B90">
        <w:rPr>
          <w:rFonts w:ascii="Times New Roman" w:hAnsi="Times New Roman" w:cs="Times New Roman"/>
          <w:sz w:val="30"/>
          <w:szCs w:val="30"/>
        </w:rPr>
        <w:t>рекомендуем</w:t>
      </w:r>
      <w:r w:rsidR="00E74B90" w:rsidRPr="00F76C49">
        <w:rPr>
          <w:rFonts w:ascii="Times New Roman" w:hAnsi="Times New Roman" w:cs="Times New Roman"/>
          <w:sz w:val="30"/>
          <w:szCs w:val="30"/>
        </w:rPr>
        <w:t xml:space="preserve">ых </w:t>
      </w:r>
      <w:r w:rsidRPr="00F76C49">
        <w:rPr>
          <w:rFonts w:ascii="Times New Roman" w:hAnsi="Times New Roman" w:cs="Times New Roman"/>
          <w:sz w:val="30"/>
          <w:szCs w:val="30"/>
        </w:rPr>
        <w:t>к использованию в Республике Казахстан, и Перечня перспективных сортов сельскохозяйственных растений</w:t>
      </w:r>
      <w:r w:rsidRPr="00DB75A2">
        <w:rPr>
          <w:rFonts w:ascii="Times New Roman" w:hAnsi="Times New Roman" w:cs="Times New Roman"/>
          <w:sz w:val="30"/>
          <w:szCs w:val="30"/>
        </w:rPr>
        <w:t>»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lastRenderedPageBreak/>
        <w:t xml:space="preserve">(опубликован на информационном портале </w:t>
      </w:r>
      <w:hyperlink r:id="rId10" w:history="1">
        <w:r w:rsidR="00C71130" w:rsidRPr="0038633C">
          <w:rPr>
            <w:rStyle w:val="af0"/>
            <w:rFonts w:ascii="Times New Roman" w:hAnsi="Times New Roman" w:cs="Times New Roman"/>
            <w:sz w:val="30"/>
            <w:szCs w:val="30"/>
          </w:rPr>
          <w:t>https://</w:t>
        </w:r>
        <w:r w:rsidR="00C71130" w:rsidRPr="0038633C">
          <w:rPr>
            <w:rStyle w:val="af0"/>
            <w:rFonts w:ascii="Times New Roman" w:hAnsi="Times New Roman" w:cs="Times New Roman"/>
            <w:sz w:val="30"/>
            <w:szCs w:val="30"/>
            <w:lang w:val="en-US"/>
          </w:rPr>
          <w:t>gcomsort</w:t>
        </w:r>
        <w:r w:rsidR="00C71130" w:rsidRPr="0038633C">
          <w:rPr>
            <w:rStyle w:val="af0"/>
            <w:rFonts w:ascii="Times New Roman" w:hAnsi="Times New Roman" w:cs="Times New Roman"/>
            <w:sz w:val="30"/>
            <w:szCs w:val="30"/>
          </w:rPr>
          <w:t>.kz</w:t>
        </w:r>
      </w:hyperlink>
      <w:r w:rsidR="00F3270A">
        <w:rPr>
          <w:rFonts w:ascii="Times New Roman" w:hAnsi="Times New Roman" w:cs="Times New Roman"/>
          <w:sz w:val="30"/>
          <w:szCs w:val="30"/>
        </w:rPr>
        <w:t xml:space="preserve"> </w:t>
      </w:r>
      <w:r w:rsidR="00C71130">
        <w:rPr>
          <w:rFonts w:ascii="Times New Roman" w:hAnsi="Times New Roman" w:cs="Times New Roman"/>
          <w:sz w:val="30"/>
          <w:szCs w:val="30"/>
        </w:rPr>
        <w:t xml:space="preserve">в разделе </w:t>
      </w:r>
      <w:r w:rsidR="00C71130" w:rsidRPr="00C71130">
        <w:rPr>
          <w:rFonts w:ascii="Times New Roman" w:hAnsi="Times New Roman" w:cs="Times New Roman"/>
          <w:sz w:val="30"/>
          <w:szCs w:val="30"/>
          <w:lang w:val="en-US"/>
        </w:rPr>
        <w:t>https</w:t>
      </w:r>
      <w:r w:rsidR="00C71130" w:rsidRPr="00C71130">
        <w:rPr>
          <w:rFonts w:ascii="Times New Roman" w:hAnsi="Times New Roman" w:cs="Times New Roman"/>
          <w:sz w:val="30"/>
          <w:szCs w:val="30"/>
        </w:rPr>
        <w:t>://</w:t>
      </w:r>
      <w:r w:rsidR="00C71130" w:rsidRPr="00C71130">
        <w:rPr>
          <w:rFonts w:ascii="Times New Roman" w:hAnsi="Times New Roman" w:cs="Times New Roman"/>
          <w:sz w:val="30"/>
          <w:szCs w:val="30"/>
          <w:lang w:val="en-US"/>
        </w:rPr>
        <w:t>sortcom</w:t>
      </w:r>
      <w:r w:rsidR="00C71130" w:rsidRPr="00C71130">
        <w:rPr>
          <w:rFonts w:ascii="Times New Roman" w:hAnsi="Times New Roman" w:cs="Times New Roman"/>
          <w:sz w:val="30"/>
          <w:szCs w:val="30"/>
        </w:rPr>
        <w:t>.</w:t>
      </w:r>
      <w:r w:rsidR="00C71130" w:rsidRPr="00C71130">
        <w:rPr>
          <w:rFonts w:ascii="Times New Roman" w:hAnsi="Times New Roman" w:cs="Times New Roman"/>
          <w:sz w:val="30"/>
          <w:szCs w:val="30"/>
          <w:lang w:val="en-US"/>
        </w:rPr>
        <w:t>kz</w:t>
      </w:r>
      <w:r w:rsidR="00C71130" w:rsidRPr="00C71130">
        <w:rPr>
          <w:rFonts w:ascii="Times New Roman" w:hAnsi="Times New Roman" w:cs="Times New Roman"/>
          <w:sz w:val="30"/>
          <w:szCs w:val="30"/>
        </w:rPr>
        <w:t>/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DB75A2">
        <w:rPr>
          <w:rFonts w:ascii="Times New Roman" w:hAnsi="Times New Roman" w:cs="Times New Roman"/>
          <w:sz w:val="30"/>
          <w:szCs w:val="30"/>
        </w:rPr>
        <w:t>;</w:t>
      </w:r>
      <w:proofErr w:type="gramEnd"/>
    </w:p>
    <w:p w14:paraId="20ED19C7" w14:textId="51D19D95" w:rsidR="00580DCD" w:rsidRPr="00DB75A2" w:rsidRDefault="00580DCD" w:rsidP="00580DC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B75A2">
        <w:rPr>
          <w:rFonts w:ascii="Times New Roman" w:hAnsi="Times New Roman" w:cs="Times New Roman"/>
          <w:sz w:val="30"/>
          <w:szCs w:val="30"/>
        </w:rPr>
        <w:t>Государственный реестр сортов и гибридов, допущенных к использованию на территории Кыргызской Республики</w:t>
      </w:r>
      <w:r>
        <w:rPr>
          <w:rFonts w:ascii="Times New Roman" w:hAnsi="Times New Roman" w:cs="Times New Roman"/>
          <w:sz w:val="30"/>
          <w:szCs w:val="30"/>
        </w:rPr>
        <w:t xml:space="preserve">, ведение которого предусмотрено </w:t>
      </w:r>
      <w:r w:rsidR="00BC0649">
        <w:rPr>
          <w:rFonts w:ascii="Times New Roman" w:hAnsi="Times New Roman" w:cs="Times New Roman"/>
          <w:sz w:val="30"/>
          <w:szCs w:val="30"/>
        </w:rPr>
        <w:t>Законом Кыргызской Республики от 19 июня 1997 г. № 38 «О семенах»</w:t>
      </w:r>
      <w:r w:rsidRPr="00C81306">
        <w:rPr>
          <w:rFonts w:ascii="Times New Roman" w:hAnsi="Times New Roman" w:cs="Times New Roman"/>
          <w:sz w:val="30"/>
          <w:szCs w:val="30"/>
        </w:rPr>
        <w:t xml:space="preserve"> </w:t>
      </w:r>
      <w:r w:rsidRPr="00DB75A2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>опубликован</w:t>
      </w:r>
      <w:r w:rsidRPr="00DB75A2">
        <w:rPr>
          <w:rFonts w:ascii="Times New Roman" w:hAnsi="Times New Roman" w:cs="Times New Roman"/>
          <w:sz w:val="30"/>
          <w:szCs w:val="30"/>
        </w:rPr>
        <w:t xml:space="preserve"> на информационном портале </w:t>
      </w:r>
      <w:hyperlink r:id="rId11" w:history="1">
        <w:r w:rsidR="00F3270A" w:rsidRPr="00F3270A">
          <w:rPr>
            <w:rStyle w:val="af0"/>
            <w:rFonts w:ascii="Times New Roman" w:hAnsi="Times New Roman" w:cs="Times New Roman"/>
            <w:sz w:val="30"/>
            <w:szCs w:val="30"/>
          </w:rPr>
          <w:t>https://agroprod.kg/wp-content/uploads/2020/02/Реестр-2020.pdf</w:t>
        </w:r>
      </w:hyperlink>
      <w:r>
        <w:rPr>
          <w:rFonts w:ascii="Times New Roman" w:hAnsi="Times New Roman" w:cs="Times New Roman"/>
          <w:sz w:val="30"/>
          <w:szCs w:val="30"/>
        </w:rPr>
        <w:t>);</w:t>
      </w:r>
    </w:p>
    <w:p w14:paraId="4302B512" w14:textId="71B1FC92" w:rsidR="00F3270A" w:rsidRPr="00F3270A" w:rsidRDefault="00580DCD" w:rsidP="00F3270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DB75A2">
        <w:rPr>
          <w:rFonts w:ascii="Times New Roman" w:hAnsi="Times New Roman" w:cs="Times New Roman"/>
          <w:sz w:val="30"/>
          <w:szCs w:val="30"/>
        </w:rPr>
        <w:t>Государственный реестр селекционных достижений, допущенных к использованию</w:t>
      </w:r>
      <w:r>
        <w:rPr>
          <w:rFonts w:ascii="Times New Roman" w:hAnsi="Times New Roman" w:cs="Times New Roman"/>
          <w:sz w:val="30"/>
          <w:szCs w:val="30"/>
        </w:rPr>
        <w:t xml:space="preserve"> (т</w:t>
      </w:r>
      <w:r w:rsidRPr="00DB75A2">
        <w:rPr>
          <w:rFonts w:ascii="Times New Roman" w:hAnsi="Times New Roman" w:cs="Times New Roman"/>
          <w:sz w:val="30"/>
          <w:szCs w:val="30"/>
        </w:rPr>
        <w:t>ом 1.</w:t>
      </w:r>
      <w:proofErr w:type="gramEnd"/>
      <w:r w:rsidRPr="00DB75A2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DB75A2">
        <w:rPr>
          <w:rFonts w:ascii="Times New Roman" w:hAnsi="Times New Roman" w:cs="Times New Roman"/>
          <w:sz w:val="30"/>
          <w:szCs w:val="30"/>
        </w:rPr>
        <w:t>Сорта растений</w:t>
      </w:r>
      <w:r>
        <w:rPr>
          <w:rFonts w:ascii="Times New Roman" w:hAnsi="Times New Roman" w:cs="Times New Roman"/>
          <w:sz w:val="30"/>
          <w:szCs w:val="30"/>
        </w:rPr>
        <w:t xml:space="preserve">), ведение которого предусмотрено Федеральным Законом «О семеноводстве» </w:t>
      </w:r>
      <w:r>
        <w:rPr>
          <w:rFonts w:ascii="Times New Roman" w:hAnsi="Times New Roman" w:cs="Times New Roman"/>
          <w:sz w:val="30"/>
          <w:szCs w:val="30"/>
        </w:rPr>
        <w:br/>
        <w:t xml:space="preserve">от </w:t>
      </w:r>
      <w:r w:rsidR="00BC0649" w:rsidRPr="00505ABF">
        <w:rPr>
          <w:rFonts w:ascii="Times New Roman" w:hAnsi="Times New Roman" w:cs="Times New Roman"/>
          <w:sz w:val="30"/>
          <w:szCs w:val="30"/>
        </w:rPr>
        <w:t>1</w:t>
      </w:r>
      <w:r w:rsidR="00BC0649">
        <w:rPr>
          <w:rFonts w:ascii="Times New Roman" w:hAnsi="Times New Roman" w:cs="Times New Roman"/>
          <w:sz w:val="30"/>
          <w:szCs w:val="30"/>
        </w:rPr>
        <w:t>7</w:t>
      </w:r>
      <w:r w:rsidR="00BC0649" w:rsidRPr="00505ABF">
        <w:rPr>
          <w:rFonts w:ascii="Times New Roman" w:hAnsi="Times New Roman" w:cs="Times New Roman"/>
          <w:sz w:val="30"/>
          <w:szCs w:val="30"/>
        </w:rPr>
        <w:t xml:space="preserve"> </w:t>
      </w:r>
      <w:r w:rsidR="00BC0649">
        <w:rPr>
          <w:rFonts w:ascii="Times New Roman" w:hAnsi="Times New Roman" w:cs="Times New Roman"/>
          <w:sz w:val="30"/>
          <w:szCs w:val="30"/>
        </w:rPr>
        <w:t xml:space="preserve">декабря </w:t>
      </w:r>
      <w:r w:rsidRPr="00505ABF">
        <w:rPr>
          <w:rFonts w:ascii="Times New Roman" w:hAnsi="Times New Roman" w:cs="Times New Roman"/>
          <w:sz w:val="30"/>
          <w:szCs w:val="30"/>
        </w:rPr>
        <w:t>1997 г</w:t>
      </w:r>
      <w:r w:rsidR="00BC0649">
        <w:rPr>
          <w:rFonts w:ascii="Times New Roman" w:hAnsi="Times New Roman" w:cs="Times New Roman"/>
          <w:sz w:val="30"/>
          <w:szCs w:val="30"/>
        </w:rPr>
        <w:t>. № 149-ФЗ</w:t>
      </w:r>
      <w:r>
        <w:rPr>
          <w:rFonts w:ascii="Times New Roman" w:hAnsi="Times New Roman" w:cs="Times New Roman"/>
          <w:sz w:val="30"/>
          <w:szCs w:val="30"/>
        </w:rPr>
        <w:t>, а также другими нормативными правовыми актами, регулирующими п</w:t>
      </w:r>
      <w:r w:rsidRPr="00F76C49">
        <w:rPr>
          <w:rFonts w:ascii="Times New Roman" w:hAnsi="Times New Roman" w:cs="Times New Roman"/>
          <w:sz w:val="30"/>
          <w:szCs w:val="30"/>
        </w:rPr>
        <w:t>рав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F76C49">
        <w:rPr>
          <w:rFonts w:ascii="Times New Roman" w:hAnsi="Times New Roman" w:cs="Times New Roman"/>
          <w:sz w:val="30"/>
          <w:szCs w:val="30"/>
        </w:rPr>
        <w:t xml:space="preserve"> на селекционн</w:t>
      </w:r>
      <w:r>
        <w:rPr>
          <w:rFonts w:ascii="Times New Roman" w:hAnsi="Times New Roman" w:cs="Times New Roman"/>
          <w:sz w:val="30"/>
          <w:szCs w:val="30"/>
        </w:rPr>
        <w:t>ые</w:t>
      </w:r>
      <w:r w:rsidRPr="00F76C49">
        <w:rPr>
          <w:rFonts w:ascii="Times New Roman" w:hAnsi="Times New Roman" w:cs="Times New Roman"/>
          <w:sz w:val="30"/>
          <w:szCs w:val="30"/>
        </w:rPr>
        <w:t xml:space="preserve"> достижени</w:t>
      </w:r>
      <w:r>
        <w:rPr>
          <w:rFonts w:ascii="Times New Roman" w:hAnsi="Times New Roman" w:cs="Times New Roman"/>
          <w:sz w:val="30"/>
          <w:szCs w:val="30"/>
        </w:rPr>
        <w:t xml:space="preserve">я </w:t>
      </w:r>
      <w:r w:rsidRPr="00DB75A2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>опубликован</w:t>
      </w:r>
      <w:r w:rsidRPr="00DB75A2">
        <w:rPr>
          <w:rFonts w:ascii="Times New Roman" w:hAnsi="Times New Roman" w:cs="Times New Roman"/>
          <w:sz w:val="30"/>
          <w:szCs w:val="30"/>
        </w:rPr>
        <w:t xml:space="preserve"> на информационном портале </w:t>
      </w:r>
      <w:hyperlink r:id="rId12" w:history="1">
        <w:r w:rsidR="00F3270A" w:rsidRPr="00F3270A">
          <w:rPr>
            <w:rStyle w:val="af0"/>
            <w:rFonts w:ascii="Times New Roman" w:hAnsi="Times New Roman" w:cs="Times New Roman"/>
            <w:sz w:val="30"/>
            <w:szCs w:val="30"/>
          </w:rPr>
          <w:t>https://reestr.gossortrf.ru</w:t>
        </w:r>
      </w:hyperlink>
      <w:r w:rsidR="00ED132C">
        <w:rPr>
          <w:rFonts w:ascii="Times New Roman" w:hAnsi="Times New Roman" w:cs="Times New Roman"/>
          <w:sz w:val="30"/>
          <w:szCs w:val="30"/>
        </w:rPr>
        <w:t>).</w:t>
      </w:r>
      <w:proofErr w:type="gramEnd"/>
    </w:p>
    <w:p w14:paraId="63A9B22C" w14:textId="476A3BAB" w:rsidR="00580DCD" w:rsidRDefault="00580DCD" w:rsidP="00580DC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BF5CE1">
        <w:rPr>
          <w:rFonts w:ascii="Times New Roman" w:hAnsi="Times New Roman" w:cs="Times New Roman"/>
          <w:sz w:val="30"/>
          <w:szCs w:val="30"/>
        </w:rPr>
        <w:t xml:space="preserve">При разработке справочника </w:t>
      </w:r>
      <w:r w:rsidR="008E5D24">
        <w:rPr>
          <w:rFonts w:ascii="Times New Roman" w:hAnsi="Times New Roman" w:cs="Times New Roman"/>
          <w:sz w:val="30"/>
          <w:szCs w:val="30"/>
        </w:rPr>
        <w:t>СПСС</w:t>
      </w:r>
      <w:r w:rsidRPr="00BF5CE1">
        <w:rPr>
          <w:rFonts w:ascii="Times New Roman" w:hAnsi="Times New Roman" w:cs="Times New Roman"/>
          <w:sz w:val="30"/>
          <w:szCs w:val="30"/>
        </w:rPr>
        <w:t xml:space="preserve"> также была учтена информация государств-членов по перечням объектов систематизации (классификации), подлежащих кодированию при разработке справочника </w:t>
      </w:r>
      <w:r w:rsidR="008E5D24">
        <w:rPr>
          <w:rFonts w:ascii="Times New Roman" w:hAnsi="Times New Roman" w:cs="Times New Roman"/>
          <w:sz w:val="30"/>
          <w:szCs w:val="30"/>
        </w:rPr>
        <w:t>СПСС</w:t>
      </w:r>
      <w:r w:rsidRPr="00BF5CE1">
        <w:rPr>
          <w:rFonts w:ascii="Times New Roman" w:hAnsi="Times New Roman" w:cs="Times New Roman"/>
          <w:sz w:val="30"/>
          <w:szCs w:val="30"/>
        </w:rPr>
        <w:t xml:space="preserve">, представленная уполномоченными органами государств-членов (письмо № ГП/АП – 1/8186-18 от 22.10.2018 </w:t>
      </w:r>
      <w:r w:rsidR="00B41AC3">
        <w:rPr>
          <w:rFonts w:ascii="Times New Roman" w:hAnsi="Times New Roman" w:cs="Times New Roman"/>
          <w:sz w:val="30"/>
          <w:szCs w:val="30"/>
        </w:rPr>
        <w:br/>
      </w:r>
      <w:r w:rsidRPr="00BF5CE1">
        <w:rPr>
          <w:rFonts w:ascii="Times New Roman" w:hAnsi="Times New Roman" w:cs="Times New Roman"/>
          <w:sz w:val="30"/>
          <w:szCs w:val="30"/>
        </w:rPr>
        <w:t xml:space="preserve">Министерства сельского хозяйства Республики Армения, письмо </w:t>
      </w:r>
      <w:r w:rsidR="00B41AC3">
        <w:rPr>
          <w:rFonts w:ascii="Times New Roman" w:hAnsi="Times New Roman" w:cs="Times New Roman"/>
          <w:sz w:val="30"/>
          <w:szCs w:val="30"/>
        </w:rPr>
        <w:br/>
      </w:r>
      <w:r w:rsidRPr="00BF5CE1">
        <w:rPr>
          <w:rFonts w:ascii="Times New Roman" w:hAnsi="Times New Roman" w:cs="Times New Roman"/>
          <w:sz w:val="30"/>
          <w:szCs w:val="30"/>
        </w:rPr>
        <w:t>№ 01-4/4903 от 04.10.2018 Министерства сельского хозяйства, пищевой промышленности и мелиорации Кыргызской Республики, письмо № 4-2-4/22328 от 08.10.2018 Министерства сельского хозяйства Республики Казахстан</w:t>
      </w:r>
      <w:proofErr w:type="gramEnd"/>
      <w:r w:rsidRPr="00BF5CE1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BF5CE1">
        <w:rPr>
          <w:rFonts w:ascii="Times New Roman" w:hAnsi="Times New Roman" w:cs="Times New Roman"/>
          <w:sz w:val="30"/>
          <w:szCs w:val="30"/>
        </w:rPr>
        <w:t>материалы Республики Беларусь и материалы Российской Федерации, полученные в рабочем порядке) (далее – предложения уполномоченных органов государств-членов по объектам систематизации (классификации)).</w:t>
      </w:r>
    </w:p>
    <w:p w14:paraId="0025209F" w14:textId="517FEC42" w:rsidR="00AB12E0" w:rsidRDefault="00AB12E0" w:rsidP="008167B3">
      <w:pPr>
        <w:pStyle w:val="3"/>
        <w:spacing w:before="360" w:after="360"/>
      </w:pPr>
      <w:bookmarkStart w:id="1" w:name="Par768"/>
      <w:bookmarkStart w:id="2" w:name="_Toc500166112"/>
      <w:bookmarkEnd w:id="1"/>
      <w:r>
        <w:rPr>
          <w:lang w:val="en-US"/>
        </w:rPr>
        <w:lastRenderedPageBreak/>
        <w:t>IV</w:t>
      </w:r>
      <w:proofErr w:type="gramStart"/>
      <w:r w:rsidR="00AC727D" w:rsidRPr="00C109D4">
        <w:t>.</w:t>
      </w:r>
      <w:proofErr w:type="gramEnd"/>
      <w:r w:rsidRPr="00C109D4">
        <w:rPr>
          <w:lang w:val="en-US"/>
        </w:rPr>
        <w:t> </w:t>
      </w:r>
      <w:r>
        <w:t>Общие сведения о проведении мероприятий по гармонизации справочника (классификатора) со справочниками (классификаторами), применяемыми в государствах-членах</w:t>
      </w:r>
      <w:bookmarkEnd w:id="2"/>
    </w:p>
    <w:p w14:paraId="2B61370D" w14:textId="3397715A" w:rsidR="00FB3964" w:rsidRPr="005011F4" w:rsidRDefault="00FB3964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011F4">
        <w:rPr>
          <w:rFonts w:ascii="Times New Roman" w:hAnsi="Times New Roman" w:cs="Times New Roman"/>
          <w:sz w:val="30"/>
          <w:szCs w:val="30"/>
        </w:rPr>
        <w:t>Анализ национальных реестров</w:t>
      </w:r>
      <w:r w:rsidR="00443B11">
        <w:rPr>
          <w:rFonts w:ascii="Times New Roman" w:hAnsi="Times New Roman" w:cs="Times New Roman"/>
          <w:sz w:val="30"/>
          <w:szCs w:val="30"/>
        </w:rPr>
        <w:t xml:space="preserve"> </w:t>
      </w:r>
      <w:r w:rsidRPr="005011F4">
        <w:rPr>
          <w:rFonts w:ascii="Times New Roman" w:hAnsi="Times New Roman" w:cs="Times New Roman"/>
          <w:sz w:val="30"/>
          <w:szCs w:val="30"/>
        </w:rPr>
        <w:t>государств-членов</w:t>
      </w:r>
      <w:r w:rsidR="00B10D81">
        <w:rPr>
          <w:rFonts w:ascii="Times New Roman" w:hAnsi="Times New Roman" w:cs="Times New Roman"/>
          <w:sz w:val="30"/>
          <w:szCs w:val="30"/>
        </w:rPr>
        <w:t xml:space="preserve"> и </w:t>
      </w:r>
      <w:r w:rsidR="00F03F77" w:rsidRPr="00BF5CE1">
        <w:rPr>
          <w:rFonts w:ascii="Times New Roman" w:hAnsi="Times New Roman" w:cs="Times New Roman"/>
          <w:sz w:val="30"/>
          <w:szCs w:val="30"/>
        </w:rPr>
        <w:t>предложени</w:t>
      </w:r>
      <w:r w:rsidR="00F03F77">
        <w:rPr>
          <w:rFonts w:ascii="Times New Roman" w:hAnsi="Times New Roman" w:cs="Times New Roman"/>
          <w:sz w:val="30"/>
          <w:szCs w:val="30"/>
        </w:rPr>
        <w:t>й</w:t>
      </w:r>
      <w:r w:rsidR="00F03F77" w:rsidRPr="00BF5CE1">
        <w:rPr>
          <w:rFonts w:ascii="Times New Roman" w:hAnsi="Times New Roman" w:cs="Times New Roman"/>
          <w:sz w:val="30"/>
          <w:szCs w:val="30"/>
        </w:rPr>
        <w:t xml:space="preserve"> уполномоченных органов государств-членов по объектам систематизации (классификации)</w:t>
      </w:r>
      <w:r w:rsidRPr="005011F4">
        <w:rPr>
          <w:rFonts w:ascii="Times New Roman" w:hAnsi="Times New Roman" w:cs="Times New Roman"/>
          <w:sz w:val="30"/>
          <w:szCs w:val="30"/>
        </w:rPr>
        <w:t xml:space="preserve"> показал, что для </w:t>
      </w:r>
      <w:r w:rsidR="00FC2784">
        <w:rPr>
          <w:rFonts w:ascii="Times New Roman" w:hAnsi="Times New Roman" w:cs="Times New Roman"/>
          <w:sz w:val="30"/>
          <w:szCs w:val="30"/>
        </w:rPr>
        <w:t xml:space="preserve">характеристики хозяйственно ценных и биологических </w:t>
      </w:r>
      <w:r w:rsidR="00A302FD">
        <w:rPr>
          <w:rFonts w:ascii="Times New Roman" w:hAnsi="Times New Roman" w:cs="Times New Roman"/>
          <w:sz w:val="30"/>
          <w:szCs w:val="30"/>
        </w:rPr>
        <w:t>признаков</w:t>
      </w:r>
      <w:r w:rsidR="00A302FD" w:rsidRPr="005011F4">
        <w:rPr>
          <w:rFonts w:ascii="Times New Roman" w:hAnsi="Times New Roman" w:cs="Times New Roman"/>
          <w:sz w:val="30"/>
          <w:szCs w:val="30"/>
        </w:rPr>
        <w:t xml:space="preserve"> </w:t>
      </w:r>
      <w:r w:rsidRPr="005011F4">
        <w:rPr>
          <w:rFonts w:ascii="Times New Roman" w:hAnsi="Times New Roman" w:cs="Times New Roman"/>
          <w:sz w:val="30"/>
          <w:szCs w:val="30"/>
        </w:rPr>
        <w:t xml:space="preserve">сортов </w:t>
      </w:r>
      <w:r w:rsidR="00DC425A">
        <w:rPr>
          <w:rFonts w:ascii="Times New Roman" w:hAnsi="Times New Roman" w:cs="Times New Roman"/>
          <w:sz w:val="30"/>
          <w:szCs w:val="30"/>
        </w:rPr>
        <w:t xml:space="preserve">сельскохозяйственных растений </w:t>
      </w:r>
      <w:r w:rsidRPr="005011F4">
        <w:rPr>
          <w:rFonts w:ascii="Times New Roman" w:hAnsi="Times New Roman" w:cs="Times New Roman"/>
          <w:sz w:val="30"/>
          <w:szCs w:val="30"/>
        </w:rPr>
        <w:t xml:space="preserve">используются </w:t>
      </w:r>
      <w:r w:rsidR="00DC425A" w:rsidRPr="005011F4">
        <w:rPr>
          <w:rFonts w:ascii="Times New Roman" w:hAnsi="Times New Roman" w:cs="Times New Roman"/>
          <w:sz w:val="30"/>
          <w:szCs w:val="30"/>
        </w:rPr>
        <w:t>признаки,</w:t>
      </w:r>
      <w:r w:rsidRPr="005011F4">
        <w:rPr>
          <w:rFonts w:ascii="Times New Roman" w:hAnsi="Times New Roman" w:cs="Times New Roman"/>
          <w:sz w:val="30"/>
          <w:szCs w:val="30"/>
        </w:rPr>
        <w:t xml:space="preserve"> приведенные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Pr="005011F4">
        <w:rPr>
          <w:rFonts w:ascii="Times New Roman" w:hAnsi="Times New Roman" w:cs="Times New Roman"/>
          <w:sz w:val="30"/>
          <w:szCs w:val="30"/>
        </w:rPr>
        <w:t xml:space="preserve">в таблице </w:t>
      </w:r>
      <w:r w:rsidR="00356A33">
        <w:rPr>
          <w:rFonts w:ascii="Times New Roman" w:hAnsi="Times New Roman" w:cs="Times New Roman"/>
          <w:sz w:val="30"/>
          <w:szCs w:val="30"/>
        </w:rPr>
        <w:t>1</w:t>
      </w:r>
      <w:r w:rsidRPr="005011F4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4B89A58C" w14:textId="77777777" w:rsidR="00560594" w:rsidRDefault="005011F4" w:rsidP="009627D9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аблица 1</w:t>
      </w:r>
    </w:p>
    <w:p w14:paraId="7AA0BA15" w14:textId="77777777" w:rsidR="00FB3964" w:rsidRPr="005011F4" w:rsidRDefault="00FB3964" w:rsidP="009627D9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30"/>
          <w:szCs w:val="30"/>
        </w:rPr>
      </w:pPr>
      <w:r w:rsidRPr="005011F4">
        <w:rPr>
          <w:rFonts w:ascii="Times New Roman" w:hAnsi="Times New Roman" w:cs="Times New Roman"/>
          <w:sz w:val="30"/>
          <w:szCs w:val="30"/>
        </w:rPr>
        <w:t>Перечень признаков сортов</w:t>
      </w:r>
      <w:r w:rsidR="00DC425A">
        <w:rPr>
          <w:rFonts w:ascii="Times New Roman" w:hAnsi="Times New Roman" w:cs="Times New Roman"/>
          <w:sz w:val="30"/>
          <w:szCs w:val="30"/>
        </w:rPr>
        <w:t xml:space="preserve"> сельскохозяйственных растений</w:t>
      </w:r>
      <w:r w:rsidRPr="005011F4">
        <w:rPr>
          <w:rFonts w:ascii="Times New Roman" w:hAnsi="Times New Roman" w:cs="Times New Roman"/>
          <w:sz w:val="30"/>
          <w:szCs w:val="30"/>
        </w:rPr>
        <w:t>, используемых в национальных реестрах</w:t>
      </w:r>
      <w:r w:rsidR="00FC2784">
        <w:rPr>
          <w:rFonts w:ascii="Times New Roman" w:hAnsi="Times New Roman" w:cs="Times New Roman"/>
          <w:sz w:val="30"/>
          <w:szCs w:val="30"/>
        </w:rPr>
        <w:t xml:space="preserve">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731"/>
        <w:gridCol w:w="1523"/>
        <w:gridCol w:w="1521"/>
        <w:gridCol w:w="1523"/>
        <w:gridCol w:w="1523"/>
        <w:gridCol w:w="1524"/>
      </w:tblGrid>
      <w:tr w:rsidR="00FB3964" w14:paraId="126EA37E" w14:textId="77777777" w:rsidTr="00D07897">
        <w:trPr>
          <w:tblHeader/>
        </w:trPr>
        <w:tc>
          <w:tcPr>
            <w:tcW w:w="1731" w:type="dxa"/>
          </w:tcPr>
          <w:p w14:paraId="030FA9C0" w14:textId="77777777" w:rsidR="00FB3964" w:rsidRPr="009D52BC" w:rsidRDefault="009D52BC" w:rsidP="00FF535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Название признака </w:t>
            </w:r>
          </w:p>
        </w:tc>
        <w:tc>
          <w:tcPr>
            <w:tcW w:w="1523" w:type="dxa"/>
          </w:tcPr>
          <w:p w14:paraId="0AEFD071" w14:textId="77777777" w:rsidR="00FB3964" w:rsidRDefault="00FB3964" w:rsidP="0073316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А</w:t>
            </w:r>
          </w:p>
        </w:tc>
        <w:tc>
          <w:tcPr>
            <w:tcW w:w="1521" w:type="dxa"/>
          </w:tcPr>
          <w:p w14:paraId="2D1C408B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Б</w:t>
            </w:r>
          </w:p>
        </w:tc>
        <w:tc>
          <w:tcPr>
            <w:tcW w:w="1523" w:type="dxa"/>
          </w:tcPr>
          <w:p w14:paraId="2FE4D587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Р</w:t>
            </w:r>
            <w:proofErr w:type="gramEnd"/>
          </w:p>
        </w:tc>
        <w:tc>
          <w:tcPr>
            <w:tcW w:w="1523" w:type="dxa"/>
          </w:tcPr>
          <w:p w14:paraId="78E059BE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К</w:t>
            </w:r>
          </w:p>
        </w:tc>
        <w:tc>
          <w:tcPr>
            <w:tcW w:w="1524" w:type="dxa"/>
          </w:tcPr>
          <w:p w14:paraId="51DFD156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Ф</w:t>
            </w:r>
          </w:p>
        </w:tc>
      </w:tr>
      <w:tr w:rsidR="00FB3964" w14:paraId="1D9D2AE6" w14:textId="77777777" w:rsidTr="004D1724">
        <w:tc>
          <w:tcPr>
            <w:tcW w:w="1731" w:type="dxa"/>
          </w:tcPr>
          <w:p w14:paraId="3982C4AF" w14:textId="77777777" w:rsidR="00FB3964" w:rsidRPr="000A29EC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атегория</w:t>
            </w:r>
          </w:p>
        </w:tc>
        <w:tc>
          <w:tcPr>
            <w:tcW w:w="1523" w:type="dxa"/>
          </w:tcPr>
          <w:p w14:paraId="68C031FB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</w:tcPr>
          <w:p w14:paraId="304A642B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30F1945F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3ED5D6AE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4" w:type="dxa"/>
          </w:tcPr>
          <w:p w14:paraId="2C99A6B5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287B3F54" w14:textId="77777777" w:rsidTr="004D1724">
        <w:tc>
          <w:tcPr>
            <w:tcW w:w="1731" w:type="dxa"/>
          </w:tcPr>
          <w:p w14:paraId="3183756C" w14:textId="77777777" w:rsidR="00FB3964" w:rsidRPr="000A29EC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правление использования</w:t>
            </w:r>
          </w:p>
        </w:tc>
        <w:tc>
          <w:tcPr>
            <w:tcW w:w="1523" w:type="dxa"/>
          </w:tcPr>
          <w:p w14:paraId="1B3C8F19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</w:tcPr>
          <w:p w14:paraId="7D4A63E8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29E7B378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38DCC38F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4" w:type="dxa"/>
          </w:tcPr>
          <w:p w14:paraId="08470AF0" w14:textId="77777777" w:rsidR="00FB3964" w:rsidRDefault="00FB3964" w:rsidP="004D1724">
            <w:pPr>
              <w:jc w:val="center"/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1D685172" w14:textId="77777777" w:rsidTr="004D1724">
        <w:tc>
          <w:tcPr>
            <w:tcW w:w="1731" w:type="dxa"/>
          </w:tcPr>
          <w:p w14:paraId="1B393E74" w14:textId="77777777" w:rsidR="00FB3964" w:rsidRPr="000A29EC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ериод потребления</w:t>
            </w:r>
          </w:p>
        </w:tc>
        <w:tc>
          <w:tcPr>
            <w:tcW w:w="1523" w:type="dxa"/>
          </w:tcPr>
          <w:p w14:paraId="7E1D9FCF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</w:tcPr>
          <w:p w14:paraId="5188C6D4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07408BF6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</w:tcPr>
          <w:p w14:paraId="524600C8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4" w:type="dxa"/>
          </w:tcPr>
          <w:p w14:paraId="6298DD22" w14:textId="77777777" w:rsidR="00FB3964" w:rsidRDefault="00FB3964" w:rsidP="004D1724">
            <w:pPr>
              <w:jc w:val="center"/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77BD15C9" w14:textId="77777777" w:rsidTr="004D1724">
        <w:tc>
          <w:tcPr>
            <w:tcW w:w="1731" w:type="dxa"/>
          </w:tcPr>
          <w:p w14:paraId="46095210" w14:textId="77777777" w:rsidR="00FB3964" w:rsidRPr="000A29EC" w:rsidRDefault="00FB3964" w:rsidP="009627D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Срок созревания </w:t>
            </w:r>
          </w:p>
        </w:tc>
        <w:tc>
          <w:tcPr>
            <w:tcW w:w="1523" w:type="dxa"/>
          </w:tcPr>
          <w:p w14:paraId="6E9E0CDF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</w:tcPr>
          <w:p w14:paraId="4060B7C7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5977355E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4D473C73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4" w:type="dxa"/>
          </w:tcPr>
          <w:p w14:paraId="40E6F7CC" w14:textId="77777777" w:rsidR="00FB3964" w:rsidRDefault="00FB3964" w:rsidP="004D1724">
            <w:pPr>
              <w:jc w:val="center"/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01A059C0" w14:textId="77777777" w:rsidTr="004D1724">
        <w:tc>
          <w:tcPr>
            <w:tcW w:w="1731" w:type="dxa"/>
          </w:tcPr>
          <w:p w14:paraId="2BF9C791" w14:textId="77777777" w:rsidR="00FB3964" w:rsidRPr="000A29EC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Тип растения</w:t>
            </w:r>
          </w:p>
        </w:tc>
        <w:tc>
          <w:tcPr>
            <w:tcW w:w="1523" w:type="dxa"/>
          </w:tcPr>
          <w:p w14:paraId="2869CFC8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</w:tcPr>
          <w:p w14:paraId="7E54F7C8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1CB2A27A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</w:tcPr>
          <w:p w14:paraId="0C0FEEAD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4" w:type="dxa"/>
          </w:tcPr>
          <w:p w14:paraId="5A4419D8" w14:textId="77777777" w:rsidR="00FB3964" w:rsidRDefault="00FB3964" w:rsidP="004D1724">
            <w:pPr>
              <w:jc w:val="center"/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72014D2F" w14:textId="77777777" w:rsidTr="004D1724">
        <w:tc>
          <w:tcPr>
            <w:tcW w:w="1731" w:type="dxa"/>
          </w:tcPr>
          <w:p w14:paraId="7F9FCBE6" w14:textId="77777777" w:rsidR="00FB3964" w:rsidRPr="000A29EC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Условия выращивания</w:t>
            </w:r>
          </w:p>
        </w:tc>
        <w:tc>
          <w:tcPr>
            <w:tcW w:w="1523" w:type="dxa"/>
          </w:tcPr>
          <w:p w14:paraId="305E3CC1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</w:tcPr>
          <w:p w14:paraId="2A4D836B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7AB76866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692D0AA9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4" w:type="dxa"/>
          </w:tcPr>
          <w:p w14:paraId="7FFEEE1A" w14:textId="77777777" w:rsidR="00FB3964" w:rsidRDefault="00FB3964" w:rsidP="004D1724">
            <w:pPr>
              <w:jc w:val="center"/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30135115" w14:textId="77777777" w:rsidTr="00375064">
        <w:tc>
          <w:tcPr>
            <w:tcW w:w="1731" w:type="dxa"/>
            <w:tcBorders>
              <w:bottom w:val="single" w:sz="4" w:space="0" w:color="auto"/>
            </w:tcBorders>
          </w:tcPr>
          <w:p w14:paraId="36FAFA16" w14:textId="77777777" w:rsidR="00FB3964" w:rsidRDefault="00FB3964" w:rsidP="004D1724">
            <w:r w:rsidRPr="00A8525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Форма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558FB21" w14:textId="77777777" w:rsidR="00FB3964" w:rsidRDefault="00733168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1" w:type="dxa"/>
            <w:tcBorders>
              <w:bottom w:val="single" w:sz="4" w:space="0" w:color="auto"/>
            </w:tcBorders>
          </w:tcPr>
          <w:p w14:paraId="51A6F25C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CAC974E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43543AE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4" w:type="dxa"/>
            <w:tcBorders>
              <w:bottom w:val="single" w:sz="4" w:space="0" w:color="auto"/>
            </w:tcBorders>
          </w:tcPr>
          <w:p w14:paraId="1A725AD5" w14:textId="77777777" w:rsidR="00FB3964" w:rsidRDefault="00FB3964" w:rsidP="004D1724">
            <w:pPr>
              <w:jc w:val="center"/>
            </w:pPr>
            <w:r w:rsidRPr="00FF5B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</w:tr>
      <w:tr w:rsidR="00FB3964" w14:paraId="23286B24" w14:textId="77777777" w:rsidTr="00375064">
        <w:tc>
          <w:tcPr>
            <w:tcW w:w="1731" w:type="dxa"/>
            <w:tcBorders>
              <w:bottom w:val="single" w:sz="4" w:space="0" w:color="auto"/>
            </w:tcBorders>
            <w:shd w:val="clear" w:color="auto" w:fill="auto"/>
          </w:tcPr>
          <w:p w14:paraId="701A52D7" w14:textId="77777777" w:rsidR="00FB3964" w:rsidRPr="00A85251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Тип гибридизации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shd w:val="clear" w:color="auto" w:fill="auto"/>
          </w:tcPr>
          <w:p w14:paraId="3CE8F57F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</w:tcPr>
          <w:p w14:paraId="501ED87C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  <w:shd w:val="clear" w:color="auto" w:fill="auto"/>
          </w:tcPr>
          <w:p w14:paraId="4A63F499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  <w:shd w:val="clear" w:color="auto" w:fill="auto"/>
          </w:tcPr>
          <w:p w14:paraId="77AB6C78" w14:textId="77777777" w:rsidR="00FB3964" w:rsidRDefault="00FB3964" w:rsidP="004D1724">
            <w:pPr>
              <w:jc w:val="center"/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shd w:val="clear" w:color="auto" w:fill="auto"/>
          </w:tcPr>
          <w:p w14:paraId="066D1E19" w14:textId="77777777" w:rsidR="00FB3964" w:rsidRPr="00FF5BC9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B3964" w14:paraId="038980F6" w14:textId="77777777" w:rsidTr="00375064">
        <w:tc>
          <w:tcPr>
            <w:tcW w:w="1731" w:type="dxa"/>
            <w:shd w:val="clear" w:color="auto" w:fill="auto"/>
          </w:tcPr>
          <w:p w14:paraId="60A3178C" w14:textId="77777777" w:rsidR="00FB3964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значение</w:t>
            </w:r>
          </w:p>
        </w:tc>
        <w:tc>
          <w:tcPr>
            <w:tcW w:w="1523" w:type="dxa"/>
            <w:shd w:val="clear" w:color="auto" w:fill="auto"/>
          </w:tcPr>
          <w:p w14:paraId="6BCB3D09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1" w:type="dxa"/>
            <w:shd w:val="clear" w:color="auto" w:fill="auto"/>
          </w:tcPr>
          <w:p w14:paraId="6EF160AD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shd w:val="clear" w:color="auto" w:fill="auto"/>
          </w:tcPr>
          <w:p w14:paraId="3D16C7F5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shd w:val="clear" w:color="auto" w:fill="auto"/>
          </w:tcPr>
          <w:p w14:paraId="2E01C644" w14:textId="77777777" w:rsidR="00FB3964" w:rsidRDefault="00FB3964" w:rsidP="004D1724">
            <w:pPr>
              <w:jc w:val="center"/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4" w:type="dxa"/>
            <w:shd w:val="clear" w:color="auto" w:fill="auto"/>
          </w:tcPr>
          <w:p w14:paraId="151FE464" w14:textId="77777777" w:rsidR="00FB3964" w:rsidRPr="00FF5BC9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B3964" w14:paraId="5490E43A" w14:textId="77777777" w:rsidTr="004D1724">
        <w:tc>
          <w:tcPr>
            <w:tcW w:w="1731" w:type="dxa"/>
          </w:tcPr>
          <w:p w14:paraId="4D250C6C" w14:textId="77777777" w:rsidR="00FB3964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Устойчивость к вредителям</w:t>
            </w:r>
          </w:p>
        </w:tc>
        <w:tc>
          <w:tcPr>
            <w:tcW w:w="1523" w:type="dxa"/>
          </w:tcPr>
          <w:p w14:paraId="215A67C6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44BD6EC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0C80D3DC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</w:tcPr>
          <w:p w14:paraId="454C5445" w14:textId="77777777" w:rsidR="00FB3964" w:rsidRPr="0073501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4" w:type="dxa"/>
          </w:tcPr>
          <w:p w14:paraId="1C49C17F" w14:textId="77777777" w:rsidR="00FB3964" w:rsidRPr="00FF5BC9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B3964" w14:paraId="62A8185D" w14:textId="77777777" w:rsidTr="004D1724">
        <w:tc>
          <w:tcPr>
            <w:tcW w:w="1731" w:type="dxa"/>
          </w:tcPr>
          <w:p w14:paraId="55905CA9" w14:textId="77777777" w:rsidR="00FB3964" w:rsidRDefault="00FB3964" w:rsidP="004D172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Устойчивость к болезням</w:t>
            </w:r>
          </w:p>
        </w:tc>
        <w:tc>
          <w:tcPr>
            <w:tcW w:w="1523" w:type="dxa"/>
          </w:tcPr>
          <w:p w14:paraId="1E3FA633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1" w:type="dxa"/>
          </w:tcPr>
          <w:p w14:paraId="0AD7AE19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35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</w:p>
        </w:tc>
        <w:tc>
          <w:tcPr>
            <w:tcW w:w="1523" w:type="dxa"/>
          </w:tcPr>
          <w:p w14:paraId="0F3EB812" w14:textId="77777777" w:rsidR="00FB396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</w:tcPr>
          <w:p w14:paraId="74284CD9" w14:textId="77777777" w:rsidR="00FB3964" w:rsidRPr="00735014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4" w:type="dxa"/>
          </w:tcPr>
          <w:p w14:paraId="49191785" w14:textId="77777777" w:rsidR="00FB3964" w:rsidRPr="00FF5BC9" w:rsidRDefault="00FB3964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5BB99D3" w14:textId="77777777" w:rsidR="00491D8E" w:rsidRDefault="00491D8E" w:rsidP="005F126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69091F06" w14:textId="77777777" w:rsidR="00FB3964" w:rsidRPr="005011F4" w:rsidRDefault="006540F5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о результатам а</w:t>
      </w:r>
      <w:r w:rsidR="00FB3964" w:rsidRPr="005011F4">
        <w:rPr>
          <w:rFonts w:ascii="Times New Roman" w:hAnsi="Times New Roman" w:cs="Times New Roman"/>
          <w:sz w:val="30"/>
          <w:szCs w:val="30"/>
        </w:rPr>
        <w:t>нализ</w:t>
      </w:r>
      <w:r>
        <w:rPr>
          <w:rFonts w:ascii="Times New Roman" w:hAnsi="Times New Roman" w:cs="Times New Roman"/>
          <w:sz w:val="30"/>
          <w:szCs w:val="30"/>
        </w:rPr>
        <w:t>а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 значений признак</w:t>
      </w:r>
      <w:r>
        <w:rPr>
          <w:rFonts w:ascii="Times New Roman" w:hAnsi="Times New Roman" w:cs="Times New Roman"/>
          <w:sz w:val="30"/>
          <w:szCs w:val="30"/>
        </w:rPr>
        <w:t>ов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орт</w:t>
      </w:r>
      <w:r w:rsidR="009A439F">
        <w:rPr>
          <w:rFonts w:ascii="Times New Roman" w:hAnsi="Times New Roman" w:cs="Times New Roman"/>
          <w:sz w:val="30"/>
          <w:szCs w:val="30"/>
        </w:rPr>
        <w:t>ов сельскохозяйственных растений</w:t>
      </w:r>
      <w:r>
        <w:rPr>
          <w:rFonts w:ascii="Times New Roman" w:hAnsi="Times New Roman" w:cs="Times New Roman"/>
          <w:sz w:val="30"/>
          <w:szCs w:val="30"/>
        </w:rPr>
        <w:t xml:space="preserve">, применяемых в 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национальных </w:t>
      </w:r>
      <w:r w:rsidRPr="005011F4">
        <w:rPr>
          <w:rFonts w:ascii="Times New Roman" w:hAnsi="Times New Roman" w:cs="Times New Roman"/>
          <w:sz w:val="30"/>
          <w:szCs w:val="30"/>
        </w:rPr>
        <w:t>реестр</w:t>
      </w:r>
      <w:r>
        <w:rPr>
          <w:rFonts w:ascii="Times New Roman" w:hAnsi="Times New Roman" w:cs="Times New Roman"/>
          <w:sz w:val="30"/>
          <w:szCs w:val="30"/>
        </w:rPr>
        <w:t>ах, можно сделать следующие выводы</w:t>
      </w:r>
      <w:r w:rsidR="00FB3964" w:rsidRPr="005011F4">
        <w:rPr>
          <w:rFonts w:ascii="Times New Roman" w:hAnsi="Times New Roman" w:cs="Times New Roman"/>
          <w:sz w:val="30"/>
          <w:szCs w:val="30"/>
        </w:rPr>
        <w:t>:</w:t>
      </w:r>
    </w:p>
    <w:p w14:paraId="1DF80E2F" w14:textId="77777777" w:rsidR="00FB3964" w:rsidRPr="005011F4" w:rsidRDefault="006540F5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) </w:t>
      </w:r>
      <w:r w:rsidR="00FB3964" w:rsidRPr="005011F4">
        <w:rPr>
          <w:rFonts w:ascii="Times New Roman" w:hAnsi="Times New Roman" w:cs="Times New Roman"/>
          <w:sz w:val="30"/>
          <w:szCs w:val="30"/>
        </w:rPr>
        <w:t>признак «Назначение», используемый в национальном реестре Республики Казахстан, по своему прикладному смыслу соответствует признаку «Направление использования»</w:t>
      </w:r>
      <w:r w:rsidR="00084A45">
        <w:rPr>
          <w:rFonts w:ascii="Times New Roman" w:hAnsi="Times New Roman" w:cs="Times New Roman"/>
          <w:sz w:val="30"/>
          <w:szCs w:val="30"/>
        </w:rPr>
        <w:t xml:space="preserve">, который применяется в национальных реестрах </w:t>
      </w:r>
      <w:r w:rsidR="00F03F77">
        <w:rPr>
          <w:rFonts w:ascii="Times New Roman" w:hAnsi="Times New Roman" w:cs="Times New Roman"/>
          <w:sz w:val="30"/>
          <w:szCs w:val="30"/>
        </w:rPr>
        <w:t>других</w:t>
      </w:r>
      <w:r w:rsidR="00084A45">
        <w:rPr>
          <w:rFonts w:ascii="Times New Roman" w:hAnsi="Times New Roman" w:cs="Times New Roman"/>
          <w:sz w:val="30"/>
          <w:szCs w:val="30"/>
        </w:rPr>
        <w:t xml:space="preserve"> государств-членов</w:t>
      </w:r>
      <w:r w:rsidR="00FB3964" w:rsidRPr="005011F4">
        <w:rPr>
          <w:rFonts w:ascii="Times New Roman" w:hAnsi="Times New Roman" w:cs="Times New Roman"/>
          <w:sz w:val="30"/>
          <w:szCs w:val="30"/>
        </w:rPr>
        <w:t>;</w:t>
      </w:r>
    </w:p>
    <w:p w14:paraId="5044F538" w14:textId="77777777" w:rsidR="00F31C97" w:rsidRDefault="006540F5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б) </w:t>
      </w:r>
      <w:r w:rsidR="00F31C97" w:rsidRPr="00F31C97">
        <w:rPr>
          <w:rFonts w:ascii="Times New Roman" w:hAnsi="Times New Roman" w:cs="Times New Roman"/>
          <w:sz w:val="30"/>
          <w:szCs w:val="30"/>
        </w:rPr>
        <w:t xml:space="preserve">признак «Форма» </w:t>
      </w:r>
      <w:r w:rsidR="00F31C97">
        <w:rPr>
          <w:rFonts w:ascii="Times New Roman" w:hAnsi="Times New Roman" w:cs="Times New Roman"/>
          <w:sz w:val="30"/>
          <w:szCs w:val="30"/>
        </w:rPr>
        <w:t>используется при ведении национальн</w:t>
      </w:r>
      <w:r w:rsidR="00491D8E">
        <w:rPr>
          <w:rFonts w:ascii="Times New Roman" w:hAnsi="Times New Roman" w:cs="Times New Roman"/>
          <w:sz w:val="30"/>
          <w:szCs w:val="30"/>
        </w:rPr>
        <w:t>ых</w:t>
      </w:r>
      <w:r w:rsidR="00F31C97">
        <w:rPr>
          <w:rFonts w:ascii="Times New Roman" w:hAnsi="Times New Roman" w:cs="Times New Roman"/>
          <w:sz w:val="30"/>
          <w:szCs w:val="30"/>
        </w:rPr>
        <w:t xml:space="preserve"> реестр</w:t>
      </w:r>
      <w:r w:rsidR="00491D8E">
        <w:rPr>
          <w:rFonts w:ascii="Times New Roman" w:hAnsi="Times New Roman" w:cs="Times New Roman"/>
          <w:sz w:val="30"/>
          <w:szCs w:val="30"/>
        </w:rPr>
        <w:t>ов</w:t>
      </w:r>
      <w:r w:rsidR="00F31C97">
        <w:rPr>
          <w:rFonts w:ascii="Times New Roman" w:hAnsi="Times New Roman" w:cs="Times New Roman"/>
          <w:sz w:val="30"/>
          <w:szCs w:val="30"/>
        </w:rPr>
        <w:t xml:space="preserve"> </w:t>
      </w:r>
      <w:r w:rsidR="00F03F77">
        <w:rPr>
          <w:rFonts w:ascii="Times New Roman" w:hAnsi="Times New Roman" w:cs="Times New Roman"/>
          <w:sz w:val="30"/>
          <w:szCs w:val="30"/>
        </w:rPr>
        <w:t xml:space="preserve">только </w:t>
      </w:r>
      <w:r w:rsidR="00F31C97">
        <w:rPr>
          <w:rFonts w:ascii="Times New Roman" w:hAnsi="Times New Roman" w:cs="Times New Roman"/>
          <w:sz w:val="30"/>
          <w:szCs w:val="30"/>
        </w:rPr>
        <w:t xml:space="preserve">в </w:t>
      </w:r>
      <w:r w:rsidR="00491D8E">
        <w:rPr>
          <w:rFonts w:ascii="Times New Roman" w:hAnsi="Times New Roman" w:cs="Times New Roman"/>
          <w:sz w:val="30"/>
          <w:szCs w:val="30"/>
        </w:rPr>
        <w:t xml:space="preserve">Республике Армения и </w:t>
      </w:r>
      <w:r w:rsidR="00F31C97">
        <w:rPr>
          <w:rFonts w:ascii="Times New Roman" w:hAnsi="Times New Roman" w:cs="Times New Roman"/>
          <w:sz w:val="30"/>
          <w:szCs w:val="30"/>
        </w:rPr>
        <w:t>Российской Федерации;</w:t>
      </w:r>
    </w:p>
    <w:p w14:paraId="00803E83" w14:textId="77777777" w:rsidR="00FB3964" w:rsidRPr="005011F4" w:rsidRDefault="006540F5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) </w:t>
      </w:r>
      <w:r w:rsidR="00FB3964" w:rsidRPr="005011F4">
        <w:rPr>
          <w:rFonts w:ascii="Times New Roman" w:hAnsi="Times New Roman" w:cs="Times New Roman"/>
          <w:sz w:val="30"/>
          <w:szCs w:val="30"/>
        </w:rPr>
        <w:t>признак «Тип гибридизации», используемый в национальном реестре Республики Казахстан, по своему прикладному смыслу соответствует признаку «Категория»</w:t>
      </w:r>
      <w:r w:rsidR="00084A45">
        <w:rPr>
          <w:rFonts w:ascii="Times New Roman" w:hAnsi="Times New Roman" w:cs="Times New Roman"/>
          <w:sz w:val="30"/>
          <w:szCs w:val="30"/>
        </w:rPr>
        <w:t xml:space="preserve">, который применяется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084A45">
        <w:rPr>
          <w:rFonts w:ascii="Times New Roman" w:hAnsi="Times New Roman" w:cs="Times New Roman"/>
          <w:sz w:val="30"/>
          <w:szCs w:val="30"/>
        </w:rPr>
        <w:t xml:space="preserve">в национальных реестрах </w:t>
      </w:r>
      <w:r w:rsidR="00EF163E">
        <w:rPr>
          <w:rFonts w:ascii="Times New Roman" w:hAnsi="Times New Roman" w:cs="Times New Roman"/>
          <w:sz w:val="30"/>
          <w:szCs w:val="30"/>
        </w:rPr>
        <w:t>других</w:t>
      </w:r>
      <w:r w:rsidR="00084A45">
        <w:rPr>
          <w:rFonts w:ascii="Times New Roman" w:hAnsi="Times New Roman" w:cs="Times New Roman"/>
          <w:sz w:val="30"/>
          <w:szCs w:val="30"/>
        </w:rPr>
        <w:t xml:space="preserve"> государств-членов</w:t>
      </w:r>
      <w:r w:rsidR="00FB3964" w:rsidRPr="005011F4">
        <w:rPr>
          <w:rFonts w:ascii="Times New Roman" w:hAnsi="Times New Roman" w:cs="Times New Roman"/>
          <w:sz w:val="30"/>
          <w:szCs w:val="30"/>
        </w:rPr>
        <w:t>;</w:t>
      </w:r>
    </w:p>
    <w:p w14:paraId="52EAE0E9" w14:textId="77777777" w:rsidR="00FB3964" w:rsidRPr="005011F4" w:rsidRDefault="006540F5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г) 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признак «Устойчивость к вредителям», используемый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FB3964" w:rsidRPr="005011F4">
        <w:rPr>
          <w:rFonts w:ascii="Times New Roman" w:hAnsi="Times New Roman" w:cs="Times New Roman"/>
          <w:sz w:val="30"/>
          <w:szCs w:val="30"/>
        </w:rPr>
        <w:t>в национальном реестре Республики Беларусь, предназначен для обозначения устойчивости к определенным вредителям. При этом данная характеристика</w:t>
      </w:r>
      <w:r w:rsidR="00D866E2">
        <w:rPr>
          <w:rFonts w:ascii="Times New Roman" w:hAnsi="Times New Roman" w:cs="Times New Roman"/>
          <w:sz w:val="30"/>
          <w:szCs w:val="30"/>
        </w:rPr>
        <w:t xml:space="preserve"> в виде отдельного признака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 используется только в Республике Беларусь</w:t>
      </w:r>
      <w:r w:rsidR="009D52BC">
        <w:rPr>
          <w:rFonts w:ascii="Times New Roman" w:hAnsi="Times New Roman" w:cs="Times New Roman"/>
          <w:sz w:val="30"/>
          <w:szCs w:val="30"/>
        </w:rPr>
        <w:t xml:space="preserve">. В Российской Федерации информация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9D52BC">
        <w:rPr>
          <w:rFonts w:ascii="Times New Roman" w:hAnsi="Times New Roman" w:cs="Times New Roman"/>
          <w:sz w:val="30"/>
          <w:szCs w:val="30"/>
        </w:rPr>
        <w:t xml:space="preserve">об устойчивости сорта к вредителям передается </w:t>
      </w:r>
      <w:r w:rsidR="00FB3964" w:rsidRPr="005011F4">
        <w:rPr>
          <w:rFonts w:ascii="Times New Roman" w:hAnsi="Times New Roman" w:cs="Times New Roman"/>
          <w:sz w:val="30"/>
          <w:szCs w:val="30"/>
        </w:rPr>
        <w:t>в рамках признака «Тип растения»</w:t>
      </w:r>
      <w:r w:rsidR="00D572E3">
        <w:rPr>
          <w:rFonts w:ascii="Times New Roman" w:hAnsi="Times New Roman" w:cs="Times New Roman"/>
          <w:sz w:val="30"/>
          <w:szCs w:val="30"/>
        </w:rPr>
        <w:t xml:space="preserve">. В связи с тем, что признак «Устойчивость к вредителям» может рассматриваться как независимый признак растения, предлагается информацию об устойчивости сорта к вредителям вести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D572E3">
        <w:rPr>
          <w:rFonts w:ascii="Times New Roman" w:hAnsi="Times New Roman" w:cs="Times New Roman"/>
          <w:sz w:val="30"/>
          <w:szCs w:val="30"/>
        </w:rPr>
        <w:t>в отдельном разделе справочника СПСС</w:t>
      </w:r>
      <w:r w:rsidR="00FB3964" w:rsidRPr="005011F4">
        <w:rPr>
          <w:rFonts w:ascii="Times New Roman" w:hAnsi="Times New Roman" w:cs="Times New Roman"/>
          <w:sz w:val="30"/>
          <w:szCs w:val="30"/>
        </w:rPr>
        <w:t>;</w:t>
      </w:r>
    </w:p>
    <w:p w14:paraId="17C322C4" w14:textId="77777777" w:rsidR="00FB3964" w:rsidRPr="005011F4" w:rsidRDefault="006540F5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д) 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признак «Устойчивость к болезням», используемый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в национальном реестре Республики Беларусь, предназначен для обозначения устойчивости к определенным болезням. При этом данная характеристика </w:t>
      </w:r>
      <w:r w:rsidR="00D866E2">
        <w:rPr>
          <w:rFonts w:ascii="Times New Roman" w:hAnsi="Times New Roman" w:cs="Times New Roman"/>
          <w:sz w:val="30"/>
          <w:szCs w:val="30"/>
        </w:rPr>
        <w:t>в виде отдельного признака</w:t>
      </w:r>
      <w:r w:rsidR="00D866E2" w:rsidRPr="005011F4">
        <w:rPr>
          <w:rFonts w:ascii="Times New Roman" w:hAnsi="Times New Roman" w:cs="Times New Roman"/>
          <w:sz w:val="30"/>
          <w:szCs w:val="30"/>
        </w:rPr>
        <w:t xml:space="preserve"> 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используется только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FB3964" w:rsidRPr="005011F4">
        <w:rPr>
          <w:rFonts w:ascii="Times New Roman" w:hAnsi="Times New Roman" w:cs="Times New Roman"/>
          <w:sz w:val="30"/>
          <w:szCs w:val="30"/>
        </w:rPr>
        <w:t>в Республике Беларусь</w:t>
      </w:r>
      <w:r w:rsidR="009D52BC">
        <w:rPr>
          <w:rFonts w:ascii="Times New Roman" w:hAnsi="Times New Roman" w:cs="Times New Roman"/>
          <w:sz w:val="30"/>
          <w:szCs w:val="30"/>
        </w:rPr>
        <w:t xml:space="preserve">. В Российской Федерации информация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9D52BC">
        <w:rPr>
          <w:rFonts w:ascii="Times New Roman" w:hAnsi="Times New Roman" w:cs="Times New Roman"/>
          <w:sz w:val="30"/>
          <w:szCs w:val="30"/>
        </w:rPr>
        <w:t xml:space="preserve">об устойчивости сорта к вредителям передается </w:t>
      </w:r>
      <w:r w:rsidR="009D52BC" w:rsidRPr="005011F4">
        <w:rPr>
          <w:rFonts w:ascii="Times New Roman" w:hAnsi="Times New Roman" w:cs="Times New Roman"/>
          <w:sz w:val="30"/>
          <w:szCs w:val="30"/>
        </w:rPr>
        <w:t>в рамках признака</w:t>
      </w:r>
      <w:r w:rsidR="009D52BC">
        <w:rPr>
          <w:rFonts w:ascii="Times New Roman" w:hAnsi="Times New Roman" w:cs="Times New Roman"/>
          <w:sz w:val="30"/>
          <w:szCs w:val="30"/>
        </w:rPr>
        <w:t xml:space="preserve"> «Тип растения»</w:t>
      </w:r>
      <w:r w:rsidR="00D572E3">
        <w:rPr>
          <w:rFonts w:ascii="Times New Roman" w:hAnsi="Times New Roman" w:cs="Times New Roman"/>
          <w:sz w:val="30"/>
          <w:szCs w:val="30"/>
        </w:rPr>
        <w:t xml:space="preserve">. В связи с тем, что признак «Устойчивость </w:t>
      </w:r>
      <w:r w:rsidR="00D572E3" w:rsidRPr="005011F4">
        <w:rPr>
          <w:rFonts w:ascii="Times New Roman" w:hAnsi="Times New Roman" w:cs="Times New Roman"/>
          <w:sz w:val="30"/>
          <w:szCs w:val="30"/>
        </w:rPr>
        <w:t>к болезням</w:t>
      </w:r>
      <w:r w:rsidR="00D572E3">
        <w:rPr>
          <w:rFonts w:ascii="Times New Roman" w:hAnsi="Times New Roman" w:cs="Times New Roman"/>
          <w:sz w:val="30"/>
          <w:szCs w:val="30"/>
        </w:rPr>
        <w:t xml:space="preserve">» может рассматриваться как независимый признак растения, предлагается информацию об устойчивости сорта </w:t>
      </w:r>
      <w:r w:rsidR="00D572E3" w:rsidRPr="005011F4">
        <w:rPr>
          <w:rFonts w:ascii="Times New Roman" w:hAnsi="Times New Roman" w:cs="Times New Roman"/>
          <w:sz w:val="30"/>
          <w:szCs w:val="30"/>
        </w:rPr>
        <w:t>к болезням</w:t>
      </w:r>
      <w:r w:rsidR="00D572E3">
        <w:rPr>
          <w:rFonts w:ascii="Times New Roman" w:hAnsi="Times New Roman" w:cs="Times New Roman"/>
          <w:sz w:val="30"/>
          <w:szCs w:val="30"/>
        </w:rPr>
        <w:t xml:space="preserve"> вести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D572E3">
        <w:rPr>
          <w:rFonts w:ascii="Times New Roman" w:hAnsi="Times New Roman" w:cs="Times New Roman"/>
          <w:sz w:val="30"/>
          <w:szCs w:val="30"/>
        </w:rPr>
        <w:t>в отдельном разделе справочника СПСС</w:t>
      </w:r>
      <w:r w:rsidR="00FB3964" w:rsidRPr="005011F4">
        <w:rPr>
          <w:rFonts w:ascii="Times New Roman" w:hAnsi="Times New Roman" w:cs="Times New Roman"/>
          <w:sz w:val="30"/>
          <w:szCs w:val="30"/>
        </w:rPr>
        <w:t>;</w:t>
      </w:r>
    </w:p>
    <w:p w14:paraId="34196929" w14:textId="778CC153" w:rsidR="00FB3964" w:rsidRDefault="006540F5" w:rsidP="006875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е) 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в национальном реестре Республики Беларусь для признака «Категория» встречаются такие значения, как «запатентованные сорта» и «сорта кукурузы, родительские компоненты которых включены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FB3964" w:rsidRPr="005011F4">
        <w:rPr>
          <w:rFonts w:ascii="Times New Roman" w:hAnsi="Times New Roman" w:cs="Times New Roman"/>
          <w:sz w:val="30"/>
          <w:szCs w:val="30"/>
        </w:rPr>
        <w:t>в государственный реестр». В национальных реестрах</w:t>
      </w:r>
      <w:r w:rsidR="00B10D81">
        <w:rPr>
          <w:rFonts w:ascii="Times New Roman" w:hAnsi="Times New Roman" w:cs="Times New Roman"/>
          <w:sz w:val="30"/>
          <w:szCs w:val="30"/>
        </w:rPr>
        <w:t xml:space="preserve"> других </w:t>
      </w:r>
      <w:r w:rsidR="0081503D">
        <w:rPr>
          <w:rFonts w:ascii="Times New Roman" w:hAnsi="Times New Roman" w:cs="Times New Roman"/>
          <w:sz w:val="30"/>
          <w:szCs w:val="30"/>
        </w:rPr>
        <w:br/>
      </w:r>
      <w:r w:rsidR="00B10D81">
        <w:rPr>
          <w:rFonts w:ascii="Times New Roman" w:hAnsi="Times New Roman" w:cs="Times New Roman"/>
          <w:sz w:val="30"/>
          <w:szCs w:val="30"/>
        </w:rPr>
        <w:t>государств-членов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 </w:t>
      </w:r>
      <w:r w:rsidR="00B10D81">
        <w:rPr>
          <w:rFonts w:ascii="Times New Roman" w:hAnsi="Times New Roman" w:cs="Times New Roman"/>
          <w:sz w:val="30"/>
          <w:szCs w:val="30"/>
        </w:rPr>
        <w:t xml:space="preserve">наличие патента на сорт растения </w:t>
      </w:r>
      <w:r w:rsidR="00FB3964" w:rsidRPr="005011F4">
        <w:rPr>
          <w:rFonts w:ascii="Times New Roman" w:hAnsi="Times New Roman" w:cs="Times New Roman"/>
          <w:sz w:val="30"/>
          <w:szCs w:val="30"/>
        </w:rPr>
        <w:t>рассматрива</w:t>
      </w:r>
      <w:r w:rsidR="00B10D81">
        <w:rPr>
          <w:rFonts w:ascii="Times New Roman" w:hAnsi="Times New Roman" w:cs="Times New Roman"/>
          <w:sz w:val="30"/>
          <w:szCs w:val="30"/>
        </w:rPr>
        <w:t>е</w:t>
      </w:r>
      <w:r w:rsidR="00FB3964" w:rsidRPr="005011F4">
        <w:rPr>
          <w:rFonts w:ascii="Times New Roman" w:hAnsi="Times New Roman" w:cs="Times New Roman"/>
          <w:sz w:val="30"/>
          <w:szCs w:val="30"/>
        </w:rPr>
        <w:t>тся как отдельн</w:t>
      </w:r>
      <w:r w:rsidR="00B10D81">
        <w:rPr>
          <w:rFonts w:ascii="Times New Roman" w:hAnsi="Times New Roman" w:cs="Times New Roman"/>
          <w:sz w:val="30"/>
          <w:szCs w:val="30"/>
        </w:rPr>
        <w:t>ая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 характеристик</w:t>
      </w:r>
      <w:r w:rsidR="00B10D81">
        <w:rPr>
          <w:rFonts w:ascii="Times New Roman" w:hAnsi="Times New Roman" w:cs="Times New Roman"/>
          <w:sz w:val="30"/>
          <w:szCs w:val="30"/>
        </w:rPr>
        <w:t>а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 сорта, не </w:t>
      </w:r>
      <w:r w:rsidR="00D866E2">
        <w:rPr>
          <w:rFonts w:ascii="Times New Roman" w:hAnsi="Times New Roman" w:cs="Times New Roman"/>
          <w:sz w:val="30"/>
          <w:szCs w:val="30"/>
        </w:rPr>
        <w:t>относящ</w:t>
      </w:r>
      <w:r w:rsidR="00B10D81">
        <w:rPr>
          <w:rFonts w:ascii="Times New Roman" w:hAnsi="Times New Roman" w:cs="Times New Roman"/>
          <w:sz w:val="30"/>
          <w:szCs w:val="30"/>
        </w:rPr>
        <w:t>ая</w:t>
      </w:r>
      <w:r w:rsidR="00D866E2">
        <w:rPr>
          <w:rFonts w:ascii="Times New Roman" w:hAnsi="Times New Roman" w:cs="Times New Roman"/>
          <w:sz w:val="30"/>
          <w:szCs w:val="30"/>
        </w:rPr>
        <w:t xml:space="preserve">ся к хозяйственно ценным и биологическим </w:t>
      </w:r>
      <w:r w:rsidR="00A302FD">
        <w:rPr>
          <w:rFonts w:ascii="Times New Roman" w:hAnsi="Times New Roman" w:cs="Times New Roman"/>
          <w:sz w:val="30"/>
          <w:szCs w:val="30"/>
        </w:rPr>
        <w:t xml:space="preserve">признакам </w:t>
      </w:r>
      <w:r w:rsidR="00D866E2">
        <w:rPr>
          <w:rFonts w:ascii="Times New Roman" w:hAnsi="Times New Roman" w:cs="Times New Roman"/>
          <w:sz w:val="30"/>
          <w:szCs w:val="30"/>
        </w:rPr>
        <w:t xml:space="preserve">растений, и, следовательно,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D866E2">
        <w:rPr>
          <w:rFonts w:ascii="Times New Roman" w:hAnsi="Times New Roman" w:cs="Times New Roman"/>
          <w:sz w:val="30"/>
          <w:szCs w:val="30"/>
        </w:rPr>
        <w:t xml:space="preserve">не </w:t>
      </w:r>
      <w:r w:rsidR="007E2186">
        <w:rPr>
          <w:rFonts w:ascii="Times New Roman" w:hAnsi="Times New Roman" w:cs="Times New Roman"/>
          <w:sz w:val="30"/>
          <w:szCs w:val="30"/>
        </w:rPr>
        <w:t>относящих</w:t>
      </w:r>
      <w:r w:rsidR="007E2186" w:rsidRPr="005011F4">
        <w:rPr>
          <w:rFonts w:ascii="Times New Roman" w:hAnsi="Times New Roman" w:cs="Times New Roman"/>
          <w:sz w:val="30"/>
          <w:szCs w:val="30"/>
        </w:rPr>
        <w:t xml:space="preserve"> </w:t>
      </w:r>
      <w:r w:rsidR="007E2186">
        <w:rPr>
          <w:rFonts w:ascii="Times New Roman" w:hAnsi="Times New Roman" w:cs="Times New Roman"/>
          <w:sz w:val="30"/>
          <w:szCs w:val="30"/>
        </w:rPr>
        <w:t xml:space="preserve">к </w:t>
      </w:r>
      <w:r w:rsidR="00A302FD">
        <w:rPr>
          <w:rFonts w:ascii="Times New Roman" w:hAnsi="Times New Roman" w:cs="Times New Roman"/>
          <w:sz w:val="30"/>
          <w:szCs w:val="30"/>
        </w:rPr>
        <w:t>понятию</w:t>
      </w:r>
      <w:r w:rsidR="00A302FD" w:rsidRPr="005011F4">
        <w:rPr>
          <w:rFonts w:ascii="Times New Roman" w:hAnsi="Times New Roman" w:cs="Times New Roman"/>
          <w:sz w:val="30"/>
          <w:szCs w:val="30"/>
        </w:rPr>
        <w:t xml:space="preserve"> 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«признак </w:t>
      </w:r>
      <w:r w:rsidR="00A302FD">
        <w:rPr>
          <w:rFonts w:ascii="Times New Roman" w:hAnsi="Times New Roman" w:cs="Times New Roman"/>
          <w:sz w:val="30"/>
          <w:szCs w:val="30"/>
        </w:rPr>
        <w:t>сорта</w:t>
      </w:r>
      <w:r w:rsidR="00FB3964" w:rsidRPr="005011F4">
        <w:rPr>
          <w:rFonts w:ascii="Times New Roman" w:hAnsi="Times New Roman" w:cs="Times New Roman"/>
          <w:sz w:val="30"/>
          <w:szCs w:val="30"/>
        </w:rPr>
        <w:t xml:space="preserve">». </w:t>
      </w:r>
      <w:r w:rsidR="00687583">
        <w:rPr>
          <w:rFonts w:ascii="Times New Roman" w:hAnsi="Times New Roman" w:cs="Times New Roman"/>
          <w:sz w:val="30"/>
          <w:szCs w:val="30"/>
        </w:rPr>
        <w:t xml:space="preserve">Таким образом, </w:t>
      </w:r>
      <w:r w:rsidR="001656D9">
        <w:rPr>
          <w:rFonts w:ascii="Times New Roman" w:hAnsi="Times New Roman" w:cs="Times New Roman"/>
          <w:sz w:val="30"/>
          <w:szCs w:val="30"/>
        </w:rPr>
        <w:t xml:space="preserve">при формировании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1656D9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1656D9">
        <w:rPr>
          <w:rFonts w:ascii="Times New Roman" w:hAnsi="Times New Roman" w:cs="Times New Roman"/>
          <w:sz w:val="30"/>
          <w:szCs w:val="30"/>
        </w:rPr>
        <w:t xml:space="preserve"> </w:t>
      </w:r>
      <w:r w:rsidR="00687583">
        <w:rPr>
          <w:rFonts w:ascii="Times New Roman" w:hAnsi="Times New Roman" w:cs="Times New Roman"/>
          <w:sz w:val="30"/>
          <w:szCs w:val="30"/>
        </w:rPr>
        <w:t>значение «</w:t>
      </w:r>
      <w:r w:rsidR="00687583" w:rsidRPr="005011F4">
        <w:rPr>
          <w:rFonts w:ascii="Times New Roman" w:hAnsi="Times New Roman" w:cs="Times New Roman"/>
          <w:sz w:val="30"/>
          <w:szCs w:val="30"/>
        </w:rPr>
        <w:t>запатентованные сорта</w:t>
      </w:r>
      <w:r w:rsidR="00687583">
        <w:rPr>
          <w:rFonts w:ascii="Times New Roman" w:hAnsi="Times New Roman" w:cs="Times New Roman"/>
          <w:sz w:val="30"/>
          <w:szCs w:val="30"/>
        </w:rPr>
        <w:t>» предлагается исключить из перечня</w:t>
      </w:r>
      <w:r w:rsidR="00F31C97">
        <w:rPr>
          <w:rFonts w:ascii="Times New Roman" w:hAnsi="Times New Roman" w:cs="Times New Roman"/>
          <w:sz w:val="30"/>
          <w:szCs w:val="30"/>
        </w:rPr>
        <w:t xml:space="preserve"> значений признака «Категория»</w:t>
      </w:r>
      <w:r w:rsidR="00B10D81">
        <w:rPr>
          <w:rFonts w:ascii="Times New Roman" w:hAnsi="Times New Roman" w:cs="Times New Roman"/>
          <w:sz w:val="30"/>
          <w:szCs w:val="30"/>
        </w:rPr>
        <w:t xml:space="preserve">. </w:t>
      </w:r>
      <w:r w:rsidR="00D07897">
        <w:rPr>
          <w:rFonts w:ascii="Times New Roman" w:hAnsi="Times New Roman" w:cs="Times New Roman"/>
          <w:sz w:val="30"/>
          <w:szCs w:val="30"/>
        </w:rPr>
        <w:t>Признак «</w:t>
      </w:r>
      <w:r w:rsidR="00B10D81" w:rsidRPr="005011F4">
        <w:rPr>
          <w:rFonts w:ascii="Times New Roman" w:hAnsi="Times New Roman" w:cs="Times New Roman"/>
          <w:sz w:val="30"/>
          <w:szCs w:val="30"/>
        </w:rPr>
        <w:t>сорта кукурузы, родительские компоненты которых включены в государственный реестр</w:t>
      </w:r>
      <w:r w:rsidR="00D07897">
        <w:rPr>
          <w:rFonts w:ascii="Times New Roman" w:hAnsi="Times New Roman" w:cs="Times New Roman"/>
          <w:sz w:val="30"/>
          <w:szCs w:val="30"/>
        </w:rPr>
        <w:t xml:space="preserve">» также предлагается исключить, </w:t>
      </w:r>
      <w:r w:rsidR="00912FEF">
        <w:rPr>
          <w:rFonts w:ascii="Times New Roman" w:hAnsi="Times New Roman" w:cs="Times New Roman"/>
          <w:sz w:val="30"/>
          <w:szCs w:val="30"/>
        </w:rPr>
        <w:br/>
      </w:r>
      <w:r w:rsidR="00D07897">
        <w:rPr>
          <w:rFonts w:ascii="Times New Roman" w:hAnsi="Times New Roman" w:cs="Times New Roman"/>
          <w:sz w:val="30"/>
          <w:szCs w:val="30"/>
        </w:rPr>
        <w:t xml:space="preserve">а такие сорта кукурузы вести в виде отдельной группы единого реестра сортов, по аналогии с тем, как такие </w:t>
      </w:r>
      <w:r w:rsidR="007E2186">
        <w:rPr>
          <w:rFonts w:ascii="Times New Roman" w:hAnsi="Times New Roman" w:cs="Times New Roman"/>
          <w:sz w:val="30"/>
          <w:szCs w:val="30"/>
        </w:rPr>
        <w:t xml:space="preserve">сведения </w:t>
      </w:r>
      <w:r w:rsidR="00D07897">
        <w:rPr>
          <w:rFonts w:ascii="Times New Roman" w:hAnsi="Times New Roman" w:cs="Times New Roman"/>
          <w:sz w:val="30"/>
          <w:szCs w:val="30"/>
        </w:rPr>
        <w:t xml:space="preserve">ведутся в </w:t>
      </w:r>
      <w:r w:rsidR="00C910C5">
        <w:rPr>
          <w:rFonts w:ascii="Times New Roman" w:hAnsi="Times New Roman" w:cs="Times New Roman"/>
          <w:sz w:val="30"/>
          <w:szCs w:val="30"/>
        </w:rPr>
        <w:t>национальных реестрах других государств</w:t>
      </w:r>
      <w:r w:rsidR="00356A33">
        <w:rPr>
          <w:rFonts w:ascii="Times New Roman" w:hAnsi="Times New Roman" w:cs="Times New Roman"/>
          <w:sz w:val="30"/>
          <w:szCs w:val="30"/>
        </w:rPr>
        <w:t>-</w:t>
      </w:r>
      <w:r w:rsidR="00C910C5">
        <w:rPr>
          <w:rFonts w:ascii="Times New Roman" w:hAnsi="Times New Roman" w:cs="Times New Roman"/>
          <w:sz w:val="30"/>
          <w:szCs w:val="30"/>
        </w:rPr>
        <w:t xml:space="preserve">членов Союза. </w:t>
      </w:r>
    </w:p>
    <w:p w14:paraId="4DE406F6" w14:textId="77777777" w:rsidR="00C83DB7" w:rsidRPr="009B48AE" w:rsidRDefault="00C83DB7" w:rsidP="00C83DB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B48AE">
        <w:rPr>
          <w:rFonts w:ascii="Times New Roman" w:hAnsi="Times New Roman" w:cs="Times New Roman"/>
          <w:sz w:val="30"/>
          <w:szCs w:val="30"/>
        </w:rPr>
        <w:t>В соответствии с подходами к гармонизации данных, изложенны</w:t>
      </w:r>
      <w:r>
        <w:rPr>
          <w:rFonts w:ascii="Times New Roman" w:hAnsi="Times New Roman" w:cs="Times New Roman"/>
          <w:sz w:val="30"/>
          <w:szCs w:val="30"/>
        </w:rPr>
        <w:t>ми</w:t>
      </w:r>
      <w:r w:rsidRPr="009B48AE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 xml:space="preserve">Методологии, было выполнено сопоставление значений признаков сортов растений. Предложения по гармонизации данных </w:t>
      </w:r>
      <w:r>
        <w:rPr>
          <w:rFonts w:ascii="Times New Roman" w:hAnsi="Times New Roman" w:cs="Times New Roman"/>
          <w:sz w:val="30"/>
          <w:szCs w:val="30"/>
        </w:rPr>
        <w:lastRenderedPageBreak/>
        <w:t xml:space="preserve">справочника СПСС в разрезе каждого признака сорта сельскохозяйственного растения представлены в Приложении 1. </w:t>
      </w:r>
    </w:p>
    <w:p w14:paraId="3FEBE6A1" w14:textId="77777777" w:rsidR="00FB3964" w:rsidRPr="005011F4" w:rsidRDefault="00FB3964" w:rsidP="005011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011F4">
        <w:rPr>
          <w:rFonts w:ascii="Times New Roman" w:hAnsi="Times New Roman" w:cs="Times New Roman"/>
          <w:sz w:val="30"/>
          <w:szCs w:val="30"/>
        </w:rPr>
        <w:t xml:space="preserve">С учетом вышеизложенного предлагается </w:t>
      </w:r>
      <w:r w:rsidR="00AF3885">
        <w:rPr>
          <w:rFonts w:ascii="Times New Roman" w:hAnsi="Times New Roman" w:cs="Times New Roman"/>
          <w:sz w:val="30"/>
          <w:szCs w:val="30"/>
        </w:rPr>
        <w:t xml:space="preserve">в качестве </w:t>
      </w:r>
      <w:r w:rsidR="001656D9">
        <w:rPr>
          <w:rFonts w:ascii="Times New Roman" w:hAnsi="Times New Roman" w:cs="Times New Roman"/>
          <w:sz w:val="30"/>
          <w:szCs w:val="30"/>
        </w:rPr>
        <w:t xml:space="preserve">характеристик </w:t>
      </w:r>
      <w:r w:rsidR="00A302FD">
        <w:rPr>
          <w:rFonts w:ascii="Times New Roman" w:hAnsi="Times New Roman" w:cs="Times New Roman"/>
          <w:sz w:val="30"/>
          <w:szCs w:val="30"/>
        </w:rPr>
        <w:t>признаков</w:t>
      </w:r>
      <w:r w:rsidR="001656D9">
        <w:rPr>
          <w:rFonts w:ascii="Times New Roman" w:hAnsi="Times New Roman" w:cs="Times New Roman"/>
          <w:sz w:val="30"/>
          <w:szCs w:val="30"/>
        </w:rPr>
        <w:t xml:space="preserve"> растений</w:t>
      </w:r>
      <w:r w:rsidR="00AF3885">
        <w:rPr>
          <w:rFonts w:ascii="Times New Roman" w:hAnsi="Times New Roman" w:cs="Times New Roman"/>
          <w:sz w:val="30"/>
          <w:szCs w:val="30"/>
        </w:rPr>
        <w:t xml:space="preserve"> при </w:t>
      </w:r>
      <w:r w:rsidR="00D07897">
        <w:rPr>
          <w:rFonts w:ascii="Times New Roman" w:hAnsi="Times New Roman" w:cs="Times New Roman"/>
          <w:sz w:val="30"/>
          <w:szCs w:val="30"/>
        </w:rPr>
        <w:t>ведении</w:t>
      </w:r>
      <w:r w:rsidR="00AF3885">
        <w:rPr>
          <w:rFonts w:ascii="Times New Roman" w:hAnsi="Times New Roman" w:cs="Times New Roman"/>
          <w:sz w:val="30"/>
          <w:szCs w:val="30"/>
        </w:rPr>
        <w:t xml:space="preserve"> </w:t>
      </w:r>
      <w:r w:rsidR="00D07897">
        <w:rPr>
          <w:rFonts w:ascii="Times New Roman" w:hAnsi="Times New Roman" w:cs="Times New Roman"/>
          <w:sz w:val="30"/>
          <w:szCs w:val="30"/>
        </w:rPr>
        <w:t xml:space="preserve">единого реестра </w:t>
      </w:r>
      <w:r w:rsidR="00F7166C">
        <w:rPr>
          <w:rFonts w:ascii="Times New Roman" w:hAnsi="Times New Roman" w:cs="Times New Roman"/>
          <w:sz w:val="30"/>
          <w:szCs w:val="30"/>
        </w:rPr>
        <w:t xml:space="preserve">использовать </w:t>
      </w:r>
      <w:r w:rsidR="00C910C5">
        <w:rPr>
          <w:rFonts w:ascii="Times New Roman" w:hAnsi="Times New Roman" w:cs="Times New Roman"/>
          <w:sz w:val="30"/>
          <w:szCs w:val="30"/>
        </w:rPr>
        <w:t xml:space="preserve">9 </w:t>
      </w:r>
      <w:r w:rsidR="00F7166C">
        <w:rPr>
          <w:rFonts w:ascii="Times New Roman" w:hAnsi="Times New Roman" w:cs="Times New Roman"/>
          <w:sz w:val="30"/>
          <w:szCs w:val="30"/>
        </w:rPr>
        <w:t xml:space="preserve">признаков, приведенных в таблице </w:t>
      </w:r>
      <w:r w:rsidR="00AF3885">
        <w:rPr>
          <w:rFonts w:ascii="Times New Roman" w:hAnsi="Times New Roman" w:cs="Times New Roman"/>
          <w:sz w:val="30"/>
          <w:szCs w:val="30"/>
        </w:rPr>
        <w:t>2</w:t>
      </w:r>
      <w:r w:rsidRPr="005011F4">
        <w:rPr>
          <w:rFonts w:ascii="Times New Roman" w:hAnsi="Times New Roman" w:cs="Times New Roman"/>
          <w:sz w:val="30"/>
          <w:szCs w:val="30"/>
        </w:rPr>
        <w:t>.</w:t>
      </w:r>
    </w:p>
    <w:p w14:paraId="57FB9178" w14:textId="77777777" w:rsidR="00560594" w:rsidRDefault="00FB3964" w:rsidP="00C83DB7">
      <w:pPr>
        <w:keepNext/>
        <w:spacing w:after="0" w:line="360" w:lineRule="auto"/>
        <w:ind w:firstLine="709"/>
        <w:jc w:val="right"/>
        <w:rPr>
          <w:rFonts w:ascii="Times New Roman" w:hAnsi="Times New Roman" w:cs="Times New Roman"/>
          <w:sz w:val="30"/>
          <w:szCs w:val="30"/>
        </w:rPr>
      </w:pPr>
      <w:r w:rsidRPr="005011F4"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5011F4">
        <w:rPr>
          <w:rFonts w:ascii="Times New Roman" w:hAnsi="Times New Roman" w:cs="Times New Roman"/>
          <w:sz w:val="30"/>
          <w:szCs w:val="30"/>
        </w:rPr>
        <w:t>2</w:t>
      </w:r>
    </w:p>
    <w:p w14:paraId="69088068" w14:textId="77777777" w:rsidR="00FB3964" w:rsidRPr="005011F4" w:rsidRDefault="00FB3964" w:rsidP="00C83DB7">
      <w:pPr>
        <w:keepNext/>
        <w:spacing w:after="0" w:line="360" w:lineRule="auto"/>
        <w:ind w:firstLine="709"/>
        <w:jc w:val="center"/>
        <w:rPr>
          <w:rFonts w:ascii="Times New Roman" w:hAnsi="Times New Roman" w:cs="Times New Roman"/>
          <w:sz w:val="30"/>
          <w:szCs w:val="30"/>
        </w:rPr>
      </w:pPr>
      <w:r w:rsidRPr="005011F4">
        <w:rPr>
          <w:rFonts w:ascii="Times New Roman" w:hAnsi="Times New Roman" w:cs="Times New Roman"/>
          <w:sz w:val="30"/>
          <w:szCs w:val="30"/>
        </w:rPr>
        <w:t xml:space="preserve">Перечень </w:t>
      </w:r>
      <w:r w:rsidR="00AF3885">
        <w:rPr>
          <w:rFonts w:ascii="Times New Roman" w:hAnsi="Times New Roman" w:cs="Times New Roman"/>
          <w:sz w:val="30"/>
          <w:szCs w:val="30"/>
        </w:rPr>
        <w:t xml:space="preserve">признаков сортов </w:t>
      </w:r>
      <w:r w:rsidR="00DC425A">
        <w:rPr>
          <w:rFonts w:ascii="Times New Roman" w:hAnsi="Times New Roman" w:cs="Times New Roman"/>
          <w:sz w:val="30"/>
          <w:szCs w:val="30"/>
        </w:rPr>
        <w:t xml:space="preserve">сельскохозяйственных </w:t>
      </w:r>
      <w:r w:rsidR="00AF3885">
        <w:rPr>
          <w:rFonts w:ascii="Times New Roman" w:hAnsi="Times New Roman" w:cs="Times New Roman"/>
          <w:sz w:val="30"/>
          <w:szCs w:val="30"/>
        </w:rPr>
        <w:t xml:space="preserve">растений </w:t>
      </w:r>
      <w:r w:rsidRPr="005011F4">
        <w:rPr>
          <w:rFonts w:ascii="Times New Roman" w:hAnsi="Times New Roman" w:cs="Times New Roman"/>
          <w:sz w:val="30"/>
          <w:szCs w:val="30"/>
        </w:rPr>
        <w:t xml:space="preserve">для </w:t>
      </w:r>
      <w:r w:rsidR="00D07897">
        <w:rPr>
          <w:rFonts w:ascii="Times New Roman" w:hAnsi="Times New Roman" w:cs="Times New Roman"/>
          <w:sz w:val="30"/>
          <w:szCs w:val="30"/>
        </w:rPr>
        <w:t>единого реестра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4337"/>
        <w:gridCol w:w="5233"/>
      </w:tblGrid>
      <w:tr w:rsidR="00D07897" w14:paraId="65AF0A4B" w14:textId="77777777" w:rsidTr="00D07897">
        <w:trPr>
          <w:tblHeader/>
        </w:trPr>
        <w:tc>
          <w:tcPr>
            <w:tcW w:w="3402" w:type="dxa"/>
          </w:tcPr>
          <w:p w14:paraId="0633117E" w14:textId="77777777" w:rsidR="00D07897" w:rsidRDefault="00D07897" w:rsidP="00AF388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именование признака</w:t>
            </w:r>
          </w:p>
        </w:tc>
        <w:tc>
          <w:tcPr>
            <w:tcW w:w="4104" w:type="dxa"/>
          </w:tcPr>
          <w:p w14:paraId="7032BDFA" w14:textId="77777777" w:rsidR="00D07897" w:rsidRDefault="007E2186" w:rsidP="004D172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Описание признака</w:t>
            </w:r>
          </w:p>
        </w:tc>
      </w:tr>
      <w:tr w:rsidR="00D07897" w14:paraId="02631ACF" w14:textId="77777777" w:rsidTr="00D07897">
        <w:tc>
          <w:tcPr>
            <w:tcW w:w="3402" w:type="dxa"/>
          </w:tcPr>
          <w:p w14:paraId="072ABD6F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атегория</w:t>
            </w:r>
          </w:p>
        </w:tc>
        <w:tc>
          <w:tcPr>
            <w:tcW w:w="4104" w:type="dxa"/>
          </w:tcPr>
          <w:p w14:paraId="0DB20B2B" w14:textId="77777777" w:rsidR="00D07897" w:rsidRDefault="002C680E" w:rsidP="002C680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</w:t>
            </w:r>
            <w:r w:rsidR="00D572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истематизации способов выведения сорт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ов</w:t>
            </w:r>
            <w:r w:rsidR="00D572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сельскохозяйственн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ых</w:t>
            </w:r>
            <w:r w:rsidR="00D572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растени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й</w:t>
            </w:r>
            <w:r w:rsidR="00D572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</w:tr>
      <w:tr w:rsidR="00D07897" w14:paraId="29F4B5F3" w14:textId="77777777" w:rsidTr="00D07897">
        <w:tc>
          <w:tcPr>
            <w:tcW w:w="3402" w:type="dxa"/>
          </w:tcPr>
          <w:p w14:paraId="2F0834CB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правление использования</w:t>
            </w:r>
          </w:p>
        </w:tc>
        <w:tc>
          <w:tcPr>
            <w:tcW w:w="4104" w:type="dxa"/>
          </w:tcPr>
          <w:p w14:paraId="68DE0F10" w14:textId="6DE17DC4" w:rsidR="00D07897" w:rsidRDefault="002C680E" w:rsidP="00356A3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572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для систематизации способов использования 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сортов сельскохозяйственных растений (например, </w:t>
            </w:r>
            <w:r w:rsidR="009A439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технические 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или </w:t>
            </w:r>
            <w:r w:rsidR="009A439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ормовые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D572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</w:tr>
      <w:tr w:rsidR="00D07897" w14:paraId="7849F9C8" w14:textId="77777777" w:rsidTr="00D07897">
        <w:tc>
          <w:tcPr>
            <w:tcW w:w="3402" w:type="dxa"/>
          </w:tcPr>
          <w:p w14:paraId="2BF4FCA7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ериод потребления</w:t>
            </w:r>
          </w:p>
        </w:tc>
        <w:tc>
          <w:tcPr>
            <w:tcW w:w="4104" w:type="dxa"/>
          </w:tcPr>
          <w:p w14:paraId="708D502E" w14:textId="77777777" w:rsidR="00D07897" w:rsidRDefault="002C680E" w:rsidP="00023FC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временных периодов в рамках календарного года, когда 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сорта 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ельскохозяйственн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ых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растени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й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мо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гут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быть использован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ы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в соответствии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с 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правлени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я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м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использования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D07897" w14:paraId="22371139" w14:textId="77777777" w:rsidTr="00D07897">
        <w:tc>
          <w:tcPr>
            <w:tcW w:w="3402" w:type="dxa"/>
          </w:tcPr>
          <w:p w14:paraId="49005E46" w14:textId="77777777" w:rsidR="00D07897" w:rsidRDefault="00D07897" w:rsidP="00023FC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Срок созревания </w:t>
            </w:r>
          </w:p>
        </w:tc>
        <w:tc>
          <w:tcPr>
            <w:tcW w:w="4104" w:type="dxa"/>
          </w:tcPr>
          <w:p w14:paraId="2E2D7D92" w14:textId="77777777" w:rsidR="00D07897" w:rsidRDefault="002C680E" w:rsidP="00023FC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 временн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ых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период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ов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в которые 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происходит созревание 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ортов сельскохозяйственных растений</w:t>
            </w:r>
            <w:r w:rsidR="00C910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D07897" w14:paraId="7E81B481" w14:textId="77777777" w:rsidTr="00D07897">
        <w:tc>
          <w:tcPr>
            <w:tcW w:w="3402" w:type="dxa"/>
          </w:tcPr>
          <w:p w14:paraId="359C809D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Тип растения</w:t>
            </w:r>
          </w:p>
        </w:tc>
        <w:tc>
          <w:tcPr>
            <w:tcW w:w="4104" w:type="dxa"/>
          </w:tcPr>
          <w:p w14:paraId="4FFED6C2" w14:textId="77777777" w:rsidR="00D07897" w:rsidRDefault="002C680E" w:rsidP="00023FC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 </w:t>
            </w:r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хозяйственно-ценных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и биологических 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характеристик сортов </w:t>
            </w:r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ельскохозяйственных растений (например, степени сахаристости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пособ</w:t>
            </w:r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опыления</w:t>
            </w:r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</w:tc>
      </w:tr>
      <w:tr w:rsidR="00D07897" w14:paraId="09183281" w14:textId="77777777" w:rsidTr="00D07897">
        <w:tc>
          <w:tcPr>
            <w:tcW w:w="3402" w:type="dxa"/>
          </w:tcPr>
          <w:p w14:paraId="50F6A582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29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Условия выращивания</w:t>
            </w:r>
          </w:p>
        </w:tc>
        <w:tc>
          <w:tcPr>
            <w:tcW w:w="4104" w:type="dxa"/>
          </w:tcPr>
          <w:p w14:paraId="213854C1" w14:textId="77777777" w:rsidR="00D07897" w:rsidRDefault="002C680E" w:rsidP="00023FC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услови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й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 которых происходит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ыращивание сортов сельскохозяйственных растений</w:t>
            </w:r>
            <w:r w:rsidR="007F35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A475BF" w14:paraId="593B3DE6" w14:textId="77777777" w:rsidTr="00D07897">
        <w:tc>
          <w:tcPr>
            <w:tcW w:w="3402" w:type="dxa"/>
          </w:tcPr>
          <w:p w14:paraId="00562FCC" w14:textId="77777777" w:rsidR="00A475BF" w:rsidRDefault="00A475BF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Форма</w:t>
            </w:r>
          </w:p>
        </w:tc>
        <w:tc>
          <w:tcPr>
            <w:tcW w:w="4104" w:type="dxa"/>
          </w:tcPr>
          <w:p w14:paraId="057449AE" w14:textId="77777777" w:rsidR="00A475BF" w:rsidRDefault="002C680E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 </w:t>
            </w:r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форм (внешнего вида) плодов или корнеплодов сортов сельскохозяйственных растений (например, </w:t>
            </w:r>
            <w:proofErr w:type="spellStart"/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призмовидная</w:t>
            </w:r>
            <w:proofErr w:type="spellEnd"/>
            <w:r w:rsidR="000E4D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яйцевидная)</w:t>
            </w:r>
          </w:p>
        </w:tc>
      </w:tr>
      <w:tr w:rsidR="00D07897" w14:paraId="4AD109D3" w14:textId="77777777" w:rsidTr="00D07897">
        <w:tc>
          <w:tcPr>
            <w:tcW w:w="3402" w:type="dxa"/>
          </w:tcPr>
          <w:p w14:paraId="50C296C7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Устойчивость к вредителям</w:t>
            </w:r>
          </w:p>
        </w:tc>
        <w:tc>
          <w:tcPr>
            <w:tcW w:w="4104" w:type="dxa"/>
          </w:tcPr>
          <w:p w14:paraId="541F2B68" w14:textId="77777777" w:rsidR="00D07897" w:rsidRDefault="002C680E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 сведений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об устойчивости 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ортов сельскохозяйственных растений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к вредителям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D07897" w14:paraId="4DA7AFBA" w14:textId="77777777" w:rsidTr="00D07897">
        <w:tc>
          <w:tcPr>
            <w:tcW w:w="3402" w:type="dxa"/>
          </w:tcPr>
          <w:p w14:paraId="5072C3B6" w14:textId="77777777" w:rsidR="00D07897" w:rsidRDefault="00D07897" w:rsidP="004D172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Устойчивость к болезням</w:t>
            </w:r>
          </w:p>
        </w:tc>
        <w:tc>
          <w:tcPr>
            <w:tcW w:w="4104" w:type="dxa"/>
          </w:tcPr>
          <w:p w14:paraId="5DCAF1B6" w14:textId="77777777" w:rsidR="00D07897" w:rsidRDefault="002C680E" w:rsidP="00D6127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дназначен</w:t>
            </w:r>
            <w:proofErr w:type="gramEnd"/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ля систематизации сведений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об устойчивости 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сортов сельскохозяйственных растений </w:t>
            </w:r>
            <w:r w:rsidR="00D078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 болезням</w:t>
            </w:r>
            <w:r w:rsidR="00A475B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350D5FE4" w14:textId="77777777" w:rsidR="00FB3964" w:rsidRDefault="00FB3964" w:rsidP="00FB3964">
      <w:pPr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248831" w14:textId="77777777" w:rsidR="00990AD1" w:rsidRDefault="00990AD1" w:rsidP="00990AD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еобходимо отметить, что указанные в таблице 2 признаки сортов сель</w:t>
      </w:r>
      <w:r w:rsidRPr="003171FF">
        <w:rPr>
          <w:rFonts w:ascii="Times New Roman" w:hAnsi="Times New Roman" w:cs="Times New Roman"/>
          <w:sz w:val="30"/>
          <w:szCs w:val="30"/>
        </w:rPr>
        <w:t>с</w:t>
      </w:r>
      <w:r>
        <w:rPr>
          <w:rFonts w:ascii="Times New Roman" w:hAnsi="Times New Roman" w:cs="Times New Roman"/>
          <w:sz w:val="30"/>
          <w:szCs w:val="30"/>
        </w:rPr>
        <w:t>кохозяйственных растений:</w:t>
      </w:r>
    </w:p>
    <w:p w14:paraId="5D899BE3" w14:textId="7EA2C8B4" w:rsidR="00990AD1" w:rsidRPr="003171FF" w:rsidRDefault="00636E73" w:rsidP="00990AD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) я</w:t>
      </w:r>
      <w:r w:rsidR="00990AD1">
        <w:rPr>
          <w:rFonts w:ascii="Times New Roman" w:hAnsi="Times New Roman" w:cs="Times New Roman"/>
          <w:sz w:val="30"/>
          <w:szCs w:val="30"/>
        </w:rPr>
        <w:t xml:space="preserve">вляются характеристиками сельскохозяйственных растений, </w:t>
      </w:r>
      <w:r w:rsidR="00990AD1" w:rsidRPr="003171FF">
        <w:rPr>
          <w:rFonts w:ascii="Times New Roman" w:hAnsi="Times New Roman" w:cs="Times New Roman"/>
          <w:sz w:val="30"/>
          <w:szCs w:val="30"/>
        </w:rPr>
        <w:t>выделенны</w:t>
      </w:r>
      <w:r w:rsidR="00990AD1">
        <w:rPr>
          <w:rFonts w:ascii="Times New Roman" w:hAnsi="Times New Roman" w:cs="Times New Roman"/>
          <w:sz w:val="30"/>
          <w:szCs w:val="30"/>
        </w:rPr>
        <w:t>х</w:t>
      </w:r>
      <w:r w:rsidR="00990AD1" w:rsidRPr="003171FF">
        <w:rPr>
          <w:rFonts w:ascii="Times New Roman" w:hAnsi="Times New Roman" w:cs="Times New Roman"/>
          <w:sz w:val="30"/>
          <w:szCs w:val="30"/>
        </w:rPr>
        <w:t xml:space="preserve"> на основании различных </w:t>
      </w:r>
      <w:r w:rsidR="00990AD1">
        <w:rPr>
          <w:rFonts w:ascii="Times New Roman" w:hAnsi="Times New Roman" w:cs="Times New Roman"/>
          <w:sz w:val="30"/>
          <w:szCs w:val="30"/>
        </w:rPr>
        <w:t>критериев</w:t>
      </w:r>
      <w:r w:rsidR="005A64CB">
        <w:rPr>
          <w:rFonts w:ascii="Times New Roman" w:hAnsi="Times New Roman" w:cs="Times New Roman"/>
          <w:sz w:val="30"/>
          <w:szCs w:val="30"/>
        </w:rPr>
        <w:t>;</w:t>
      </w:r>
    </w:p>
    <w:p w14:paraId="032E3660" w14:textId="77777777" w:rsidR="00990AD1" w:rsidRPr="003171FF" w:rsidRDefault="00636E73" w:rsidP="00990AD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б) п</w:t>
      </w:r>
      <w:r w:rsidR="00990AD1" w:rsidRPr="003171FF">
        <w:rPr>
          <w:rFonts w:ascii="Times New Roman" w:hAnsi="Times New Roman" w:cs="Times New Roman"/>
          <w:sz w:val="30"/>
          <w:szCs w:val="30"/>
        </w:rPr>
        <w:t>рименяются независимо друг от друга</w:t>
      </w:r>
      <w:r w:rsidR="00990AD1">
        <w:rPr>
          <w:rFonts w:ascii="Times New Roman" w:hAnsi="Times New Roman" w:cs="Times New Roman"/>
          <w:sz w:val="30"/>
          <w:szCs w:val="30"/>
        </w:rPr>
        <w:t>, в том числе ряд признаков применяется только к определенным группам</w:t>
      </w:r>
      <w:r w:rsidR="00990AD1" w:rsidRPr="003171FF">
        <w:rPr>
          <w:rFonts w:ascii="Times New Roman" w:hAnsi="Times New Roman" w:cs="Times New Roman"/>
          <w:sz w:val="30"/>
          <w:szCs w:val="30"/>
        </w:rPr>
        <w:t xml:space="preserve"> растений.</w:t>
      </w:r>
    </w:p>
    <w:p w14:paraId="1EE8AB5D" w14:textId="4A8AC584" w:rsidR="007B68E9" w:rsidRDefault="007B68E9" w:rsidP="009B48A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вязи с </w:t>
      </w:r>
      <w:r w:rsidR="00636E73">
        <w:rPr>
          <w:rFonts w:ascii="Times New Roman" w:hAnsi="Times New Roman" w:cs="Times New Roman"/>
          <w:sz w:val="30"/>
          <w:szCs w:val="30"/>
        </w:rPr>
        <w:t>этим</w:t>
      </w:r>
      <w:r>
        <w:rPr>
          <w:rFonts w:ascii="Times New Roman" w:hAnsi="Times New Roman" w:cs="Times New Roman"/>
          <w:sz w:val="30"/>
          <w:szCs w:val="30"/>
        </w:rPr>
        <w:t xml:space="preserve"> в </w:t>
      </w:r>
      <w:r w:rsidR="00434563">
        <w:rPr>
          <w:rFonts w:ascii="Times New Roman" w:hAnsi="Times New Roman" w:cs="Times New Roman"/>
          <w:sz w:val="30"/>
          <w:szCs w:val="30"/>
        </w:rPr>
        <w:t>справочник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>
        <w:rPr>
          <w:rFonts w:ascii="Times New Roman" w:hAnsi="Times New Roman" w:cs="Times New Roman"/>
          <w:sz w:val="30"/>
          <w:szCs w:val="30"/>
        </w:rPr>
        <w:t xml:space="preserve"> предлагается выделить </w:t>
      </w:r>
      <w:r w:rsidR="00383C0C">
        <w:rPr>
          <w:rFonts w:ascii="Times New Roman" w:hAnsi="Times New Roman" w:cs="Times New Roman"/>
          <w:sz w:val="30"/>
          <w:szCs w:val="30"/>
        </w:rPr>
        <w:br/>
      </w:r>
      <w:r w:rsidR="002B3328">
        <w:rPr>
          <w:rFonts w:ascii="Times New Roman" w:hAnsi="Times New Roman" w:cs="Times New Roman"/>
          <w:sz w:val="30"/>
          <w:szCs w:val="30"/>
        </w:rPr>
        <w:t>9</w:t>
      </w:r>
      <w:r>
        <w:rPr>
          <w:rFonts w:ascii="Times New Roman" w:hAnsi="Times New Roman" w:cs="Times New Roman"/>
          <w:sz w:val="30"/>
          <w:szCs w:val="30"/>
        </w:rPr>
        <w:t xml:space="preserve"> независимых разделов.</w:t>
      </w:r>
    </w:p>
    <w:p w14:paraId="5F02C1E3" w14:textId="77777777" w:rsidR="00BE6613" w:rsidRDefault="00BE6613" w:rsidP="00BE6613">
      <w:pPr>
        <w:pStyle w:val="3"/>
        <w:spacing w:before="360" w:after="360"/>
      </w:pPr>
      <w:bookmarkStart w:id="3" w:name="_Toc500166114"/>
      <w:r w:rsidRPr="00C109D4">
        <w:rPr>
          <w:lang w:val="en-US"/>
        </w:rPr>
        <w:t>V</w:t>
      </w:r>
      <w:r w:rsidRPr="00C109D4">
        <w:t xml:space="preserve">. </w:t>
      </w:r>
      <w:r w:rsidRPr="00C109D4">
        <w:t> </w:t>
      </w:r>
      <w:r>
        <w:t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 справочником (классификатором)</w:t>
      </w:r>
    </w:p>
    <w:p w14:paraId="07D50DAA" w14:textId="77777777" w:rsidR="00BE6613" w:rsidRPr="005701E7" w:rsidRDefault="00BE6613" w:rsidP="0088664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</w:t>
      </w:r>
      <w:r w:rsidRPr="005701E7">
        <w:rPr>
          <w:rFonts w:ascii="Times New Roman" w:hAnsi="Times New Roman" w:cs="Times New Roman"/>
          <w:sz w:val="30"/>
          <w:szCs w:val="30"/>
        </w:rPr>
        <w:t xml:space="preserve"> целях унификации разрабатываемых программных решений </w:t>
      </w:r>
      <w:r>
        <w:rPr>
          <w:rFonts w:ascii="Times New Roman" w:hAnsi="Times New Roman" w:cs="Times New Roman"/>
          <w:sz w:val="30"/>
          <w:szCs w:val="30"/>
        </w:rPr>
        <w:br/>
      </w:r>
      <w:r w:rsidRPr="005701E7">
        <w:rPr>
          <w:rFonts w:ascii="Times New Roman" w:hAnsi="Times New Roman" w:cs="Times New Roman"/>
          <w:sz w:val="30"/>
          <w:szCs w:val="30"/>
        </w:rPr>
        <w:t>в рамках национальных информационных систем государств-членов целесообразно использовать</w:t>
      </w:r>
      <w:r w:rsidR="0088664A">
        <w:rPr>
          <w:rFonts w:ascii="Times New Roman" w:hAnsi="Times New Roman" w:cs="Times New Roman"/>
          <w:sz w:val="30"/>
          <w:szCs w:val="30"/>
        </w:rPr>
        <w:t xml:space="preserve"> </w:t>
      </w:r>
      <w:r w:rsidR="00434563">
        <w:rPr>
          <w:rFonts w:ascii="Times New Roman" w:hAnsi="Times New Roman" w:cs="Times New Roman"/>
          <w:sz w:val="30"/>
          <w:szCs w:val="30"/>
        </w:rPr>
        <w:t>справочник</w:t>
      </w:r>
      <w:r w:rsidR="004F6B18"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5701E7">
        <w:rPr>
          <w:rFonts w:ascii="Times New Roman" w:hAnsi="Times New Roman" w:cs="Times New Roman"/>
          <w:sz w:val="30"/>
          <w:szCs w:val="30"/>
        </w:rPr>
        <w:t xml:space="preserve"> путем его непосредственного использования либо на основе разработки </w:t>
      </w:r>
      <w:r w:rsidR="002C680E">
        <w:rPr>
          <w:rFonts w:ascii="Times New Roman" w:hAnsi="Times New Roman" w:cs="Times New Roman"/>
          <w:sz w:val="30"/>
          <w:szCs w:val="30"/>
        </w:rPr>
        <w:br/>
      </w:r>
      <w:r w:rsidRPr="005701E7">
        <w:rPr>
          <w:rFonts w:ascii="Times New Roman" w:hAnsi="Times New Roman" w:cs="Times New Roman"/>
          <w:sz w:val="30"/>
          <w:szCs w:val="30"/>
        </w:rPr>
        <w:t xml:space="preserve">и применения </w:t>
      </w:r>
      <w:proofErr w:type="spellStart"/>
      <w:r w:rsidRPr="005701E7">
        <w:rPr>
          <w:rFonts w:ascii="Times New Roman" w:hAnsi="Times New Roman" w:cs="Times New Roman"/>
          <w:sz w:val="30"/>
          <w:szCs w:val="30"/>
        </w:rPr>
        <w:t>перекодировочных</w:t>
      </w:r>
      <w:proofErr w:type="spellEnd"/>
      <w:r w:rsidRPr="005701E7">
        <w:rPr>
          <w:rFonts w:ascii="Times New Roman" w:hAnsi="Times New Roman" w:cs="Times New Roman"/>
          <w:sz w:val="30"/>
          <w:szCs w:val="30"/>
        </w:rPr>
        <w:t xml:space="preserve"> таблиц.</w:t>
      </w:r>
    </w:p>
    <w:p w14:paraId="1379F153" w14:textId="77777777" w:rsidR="00BE6613" w:rsidRDefault="00BE6613" w:rsidP="0088664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701E7">
        <w:rPr>
          <w:rFonts w:ascii="Times New Roman" w:hAnsi="Times New Roman" w:cs="Times New Roman"/>
          <w:sz w:val="30"/>
          <w:szCs w:val="30"/>
        </w:rPr>
        <w:t xml:space="preserve">В связи с этим, целесообразно включить соответствующие мероприятия в планы (программы) государств-членов, </w:t>
      </w:r>
      <w:r w:rsidRPr="005701E7">
        <w:rPr>
          <w:rFonts w:ascii="Times New Roman" w:hAnsi="Times New Roman" w:cs="Times New Roman"/>
          <w:sz w:val="30"/>
          <w:szCs w:val="30"/>
        </w:rPr>
        <w:lastRenderedPageBreak/>
        <w:t xml:space="preserve">предусматривающие развитие национальных информационных систем </w:t>
      </w:r>
      <w:r w:rsidR="002C680E">
        <w:rPr>
          <w:rFonts w:ascii="Times New Roman" w:hAnsi="Times New Roman" w:cs="Times New Roman"/>
          <w:sz w:val="30"/>
          <w:szCs w:val="30"/>
        </w:rPr>
        <w:br/>
      </w:r>
      <w:r w:rsidRPr="005701E7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482BCA54" w14:textId="77777777" w:rsidR="00AB12E0" w:rsidRPr="00F774AE" w:rsidRDefault="00AB12E0" w:rsidP="00AB12E0">
      <w:pPr>
        <w:pStyle w:val="3"/>
        <w:spacing w:before="360" w:after="360"/>
      </w:pPr>
      <w:r w:rsidRPr="00C109D4">
        <w:rPr>
          <w:lang w:val="en-US"/>
        </w:rPr>
        <w:t>V</w:t>
      </w:r>
      <w:r>
        <w:rPr>
          <w:lang w:val="en-US"/>
        </w:rPr>
        <w:t>I</w:t>
      </w:r>
      <w:r w:rsidRPr="00C109D4">
        <w:t>.</w:t>
      </w:r>
      <w:r w:rsidRPr="00C109D4">
        <w:t> </w:t>
      </w:r>
      <w:r w:rsidRPr="00AF0EF8">
        <w:t xml:space="preserve"> </w:t>
      </w:r>
      <w:r>
        <w:t xml:space="preserve">Сведения о гармонизации справочника (классификатора) </w:t>
      </w:r>
      <w:r w:rsidR="002C680E">
        <w:br/>
      </w:r>
      <w:r>
        <w:t xml:space="preserve">с международными, межгосударственными (региональными) справочниками (классификаторами), международными стандартами по классификации, а также обоснование выбранного метода гармонизации </w:t>
      </w:r>
      <w:r w:rsidRPr="00F774AE">
        <w:t>справочника (классификатора)</w:t>
      </w:r>
      <w:bookmarkEnd w:id="3"/>
    </w:p>
    <w:p w14:paraId="52FDD5CD" w14:textId="45FA8F03" w:rsidR="00BC3D6F" w:rsidRDefault="00BC3D6F" w:rsidP="00151D10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В соответствии с правилами формирования Единого реестра сортов, определенными Порядком формирования единого реестра</w:t>
      </w:r>
      <w:r w:rsidRPr="00DA2A24">
        <w:rPr>
          <w:rFonts w:ascii="Times New Roman" w:hAnsi="Times New Roman"/>
          <w:sz w:val="30"/>
          <w:szCs w:val="30"/>
        </w:rPr>
        <w:t xml:space="preserve">, </w:t>
      </w:r>
      <w:r>
        <w:rPr>
          <w:rFonts w:ascii="Times New Roman" w:hAnsi="Times New Roman"/>
          <w:sz w:val="30"/>
          <w:szCs w:val="30"/>
        </w:rPr>
        <w:t>Е</w:t>
      </w:r>
      <w:r w:rsidRPr="00687C20">
        <w:rPr>
          <w:rFonts w:ascii="Times New Roman" w:hAnsi="Times New Roman"/>
          <w:sz w:val="30"/>
          <w:szCs w:val="30"/>
        </w:rPr>
        <w:t>диный реестр</w:t>
      </w:r>
      <w:r>
        <w:rPr>
          <w:rFonts w:ascii="Times New Roman" w:hAnsi="Times New Roman"/>
          <w:sz w:val="30"/>
          <w:szCs w:val="30"/>
        </w:rPr>
        <w:t xml:space="preserve"> сортов </w:t>
      </w:r>
      <w:r w:rsidRPr="00687C20">
        <w:rPr>
          <w:rFonts w:ascii="Times New Roman" w:hAnsi="Times New Roman"/>
          <w:sz w:val="30"/>
          <w:szCs w:val="30"/>
        </w:rPr>
        <w:t>формируется и ведется Комиссией на основании сведений о сортах сельскохозяйственных растений</w:t>
      </w:r>
      <w:r>
        <w:rPr>
          <w:rFonts w:ascii="Times New Roman" w:hAnsi="Times New Roman"/>
          <w:sz w:val="30"/>
          <w:szCs w:val="30"/>
        </w:rPr>
        <w:t>,</w:t>
      </w:r>
      <w:r w:rsidRPr="00687C20">
        <w:rPr>
          <w:rFonts w:ascii="Times New Roman" w:hAnsi="Times New Roman"/>
          <w:sz w:val="30"/>
          <w:szCs w:val="30"/>
        </w:rPr>
        <w:t xml:space="preserve"> включенных </w:t>
      </w:r>
      <w:r w:rsidR="002C680E">
        <w:rPr>
          <w:rFonts w:ascii="Times New Roman" w:hAnsi="Times New Roman"/>
          <w:sz w:val="30"/>
          <w:szCs w:val="30"/>
        </w:rPr>
        <w:br/>
      </w:r>
      <w:r w:rsidRPr="00687C20">
        <w:rPr>
          <w:rFonts w:ascii="Times New Roman" w:hAnsi="Times New Roman"/>
          <w:sz w:val="30"/>
          <w:szCs w:val="30"/>
        </w:rPr>
        <w:t>в национальные реестры</w:t>
      </w:r>
      <w:r>
        <w:rPr>
          <w:rFonts w:ascii="Times New Roman" w:hAnsi="Times New Roman"/>
          <w:sz w:val="30"/>
          <w:szCs w:val="30"/>
        </w:rPr>
        <w:t xml:space="preserve"> государств</w:t>
      </w:r>
      <w:r w:rsidR="00575E76">
        <w:rPr>
          <w:rFonts w:ascii="Times New Roman" w:hAnsi="Times New Roman"/>
          <w:sz w:val="30"/>
          <w:szCs w:val="30"/>
        </w:rPr>
        <w:t>-</w:t>
      </w:r>
      <w:r>
        <w:rPr>
          <w:rFonts w:ascii="Times New Roman" w:hAnsi="Times New Roman"/>
          <w:sz w:val="30"/>
          <w:szCs w:val="30"/>
        </w:rPr>
        <w:t xml:space="preserve">членов Союза. Национальные реестры ведутся в соответствии с национальными правилами государств-членов, в том числе для систематизации признаков сортов сельскохозяйственных растений используются </w:t>
      </w:r>
      <w:r w:rsidR="00C0103E">
        <w:rPr>
          <w:rFonts w:ascii="Times New Roman" w:hAnsi="Times New Roman"/>
          <w:sz w:val="30"/>
          <w:szCs w:val="30"/>
        </w:rPr>
        <w:t>подходы, учитывающие национальные особенности ведения реестров и сложившуюся практику</w:t>
      </w:r>
      <w:r>
        <w:rPr>
          <w:rFonts w:ascii="Times New Roman" w:hAnsi="Times New Roman"/>
          <w:sz w:val="30"/>
          <w:szCs w:val="30"/>
        </w:rPr>
        <w:t xml:space="preserve">. </w:t>
      </w:r>
    </w:p>
    <w:p w14:paraId="6EFFF8C7" w14:textId="384D360A" w:rsidR="00151D10" w:rsidRPr="00E008DA" w:rsidRDefault="00BC3D6F" w:rsidP="00151D1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</w:t>
      </w:r>
      <w:r w:rsidR="00575E76">
        <w:rPr>
          <w:rFonts w:ascii="Times New Roman" w:hAnsi="Times New Roman" w:cs="Times New Roman"/>
          <w:sz w:val="30"/>
          <w:szCs w:val="30"/>
        </w:rPr>
        <w:t xml:space="preserve">этой </w:t>
      </w:r>
      <w:r>
        <w:rPr>
          <w:rFonts w:ascii="Times New Roman" w:hAnsi="Times New Roman" w:cs="Times New Roman"/>
          <w:sz w:val="30"/>
          <w:szCs w:val="30"/>
        </w:rPr>
        <w:t>связи г</w:t>
      </w:r>
      <w:r w:rsidR="00151D10" w:rsidRPr="00E008DA">
        <w:rPr>
          <w:rFonts w:ascii="Times New Roman" w:hAnsi="Times New Roman" w:cs="Times New Roman"/>
          <w:sz w:val="30"/>
          <w:szCs w:val="30"/>
        </w:rPr>
        <w:t xml:space="preserve">армонизация разрабатываемого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4F6B18"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151D10" w:rsidRPr="00E008DA">
        <w:rPr>
          <w:rFonts w:ascii="Times New Roman" w:hAnsi="Times New Roman" w:cs="Times New Roman"/>
          <w:sz w:val="30"/>
          <w:szCs w:val="30"/>
        </w:rPr>
        <w:t xml:space="preserve"> с международными классификаторами или стандартами, межгосударственными (региональными) классификаторами или стандартами </w:t>
      </w:r>
      <w:r w:rsidR="00E71AE3">
        <w:rPr>
          <w:rFonts w:ascii="Times New Roman" w:hAnsi="Times New Roman" w:cs="Times New Roman"/>
          <w:sz w:val="30"/>
          <w:szCs w:val="30"/>
        </w:rPr>
        <w:t>является нецелесообразной</w:t>
      </w:r>
      <w:r w:rsidR="00151D10" w:rsidRPr="00E008DA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6CF7EC4B" w14:textId="77777777" w:rsidR="00AB12E0" w:rsidRPr="00F46F1B" w:rsidRDefault="00AB12E0" w:rsidP="00AB12E0">
      <w:pPr>
        <w:pStyle w:val="3"/>
        <w:spacing w:before="360" w:after="360"/>
      </w:pPr>
      <w:bookmarkStart w:id="4" w:name="_Toc500166115"/>
      <w:r w:rsidRPr="00C109D4">
        <w:rPr>
          <w:lang w:val="en-US"/>
        </w:rPr>
        <w:t>V</w:t>
      </w:r>
      <w:r>
        <w:rPr>
          <w:lang w:val="en-US"/>
        </w:rPr>
        <w:t>II</w:t>
      </w:r>
      <w:r w:rsidRPr="00C109D4">
        <w:t>.</w:t>
      </w:r>
      <w:r w:rsidRPr="00C109D4">
        <w:t> </w:t>
      </w:r>
      <w:r w:rsidRPr="00AF0EF8">
        <w:t xml:space="preserve"> </w:t>
      </w:r>
      <w:r>
        <w:t>Обоснование выбранных методов систематизации, классификации и кодирования нормативно-справочной информации Союза</w:t>
      </w:r>
      <w:bookmarkEnd w:id="4"/>
    </w:p>
    <w:p w14:paraId="7E30D8C7" w14:textId="05B1407F" w:rsidR="00B14E59" w:rsidRPr="00C559B1" w:rsidRDefault="00B14E59" w:rsidP="00B14E59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385E24">
        <w:rPr>
          <w:rFonts w:ascii="Times New Roman" w:hAnsi="Times New Roman" w:cs="Times New Roman"/>
          <w:sz w:val="30"/>
          <w:szCs w:val="30"/>
        </w:rPr>
        <w:t>План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385E24">
        <w:rPr>
          <w:rFonts w:ascii="Times New Roman" w:hAnsi="Times New Roman" w:cs="Times New Roman"/>
          <w:sz w:val="30"/>
          <w:szCs w:val="30"/>
        </w:rPr>
        <w:t xml:space="preserve"> мероприятий по формированию и совершенствованию единой системы нормативно-справочной информации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385E24">
        <w:rPr>
          <w:rFonts w:ascii="Times New Roman" w:hAnsi="Times New Roman" w:cs="Times New Roman"/>
          <w:sz w:val="30"/>
          <w:szCs w:val="30"/>
        </w:rPr>
        <w:t xml:space="preserve">оюза </w:t>
      </w:r>
      <w:r w:rsidR="00383C0C">
        <w:rPr>
          <w:rFonts w:ascii="Times New Roman" w:hAnsi="Times New Roman" w:cs="Times New Roman"/>
          <w:sz w:val="30"/>
          <w:szCs w:val="30"/>
        </w:rPr>
        <w:br/>
      </w:r>
      <w:r w:rsidRPr="00385E24">
        <w:rPr>
          <w:rFonts w:ascii="Times New Roman" w:hAnsi="Times New Roman" w:cs="Times New Roman"/>
          <w:sz w:val="30"/>
          <w:szCs w:val="30"/>
        </w:rPr>
        <w:t>на 2017-2018 годы (утвержден</w:t>
      </w:r>
      <w:r>
        <w:rPr>
          <w:rFonts w:ascii="Times New Roman" w:hAnsi="Times New Roman" w:cs="Times New Roman"/>
          <w:sz w:val="30"/>
          <w:szCs w:val="30"/>
        </w:rPr>
        <w:t>н</w:t>
      </w:r>
      <w:r w:rsidR="002C39F3">
        <w:rPr>
          <w:rFonts w:ascii="Times New Roman" w:hAnsi="Times New Roman" w:cs="Times New Roman"/>
          <w:sz w:val="30"/>
          <w:szCs w:val="30"/>
        </w:rPr>
        <w:t>ым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385E24">
        <w:rPr>
          <w:rFonts w:ascii="Times New Roman" w:hAnsi="Times New Roman" w:cs="Times New Roman"/>
          <w:sz w:val="30"/>
          <w:szCs w:val="30"/>
        </w:rPr>
        <w:t>распоряжением Коллегии Комиссии № 8 от 24 января 2017 года)</w:t>
      </w:r>
      <w:r>
        <w:rPr>
          <w:rFonts w:ascii="Times New Roman" w:hAnsi="Times New Roman" w:cs="Times New Roman"/>
          <w:sz w:val="30"/>
          <w:szCs w:val="30"/>
        </w:rPr>
        <w:t xml:space="preserve"> не предусмотрена </w:t>
      </w:r>
      <w:r w:rsidRPr="00385E24">
        <w:rPr>
          <w:rFonts w:ascii="Times New Roman" w:hAnsi="Times New Roman" w:cs="Times New Roman"/>
          <w:sz w:val="30"/>
          <w:szCs w:val="30"/>
        </w:rPr>
        <w:t xml:space="preserve">разработка классификатора </w:t>
      </w:r>
      <w:r>
        <w:rPr>
          <w:rFonts w:ascii="Times New Roman" w:hAnsi="Times New Roman" w:cs="Times New Roman"/>
          <w:sz w:val="30"/>
          <w:szCs w:val="30"/>
        </w:rPr>
        <w:t xml:space="preserve">признаков и свойств сорта.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И</w:t>
      </w:r>
      <w:r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спользование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lastRenderedPageBreak/>
        <w:t xml:space="preserve">классификатора </w:t>
      </w:r>
      <w:r>
        <w:rPr>
          <w:rFonts w:ascii="Times New Roman" w:hAnsi="Times New Roman" w:cs="Times New Roman"/>
          <w:sz w:val="30"/>
          <w:szCs w:val="30"/>
        </w:rPr>
        <w:t>признаков и свойств сорта</w:t>
      </w:r>
      <w:r w:rsidRPr="00C33197">
        <w:rPr>
          <w:rFonts w:ascii="Times New Roman" w:hAnsi="Times New Roman" w:cs="Times New Roman"/>
          <w:sz w:val="30"/>
          <w:szCs w:val="30"/>
        </w:rPr>
        <w:t xml:space="preserve"> </w:t>
      </w:r>
      <w:r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редусмотрено при реализации общ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его</w:t>
      </w:r>
      <w:r w:rsidRPr="00004595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процесс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а</w:t>
      </w:r>
      <w:r w:rsidRPr="00C559B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.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</w:t>
      </w:r>
    </w:p>
    <w:p w14:paraId="32F93AE9" w14:textId="6B4D1B61" w:rsidR="00B14E59" w:rsidRPr="009837DF" w:rsidRDefault="00B14E59" w:rsidP="00B14E5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сточником детализированных сведений при формировании справочника СПСС являются сведения, характеризующие хозяйственные и биологические свойства сортов сельскохозяйственных растений из национальных реестров государств – членов Союза,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при этом при формировании Единого реестра сортов данные </w:t>
      </w:r>
      <w:r w:rsidR="0063353F">
        <w:rPr>
          <w:rFonts w:ascii="Times New Roman" w:hAnsi="Times New Roman" w:cs="Times New Roman"/>
          <w:sz w:val="30"/>
          <w:szCs w:val="30"/>
        </w:rPr>
        <w:t xml:space="preserve">сведения целесообразно рассматривать в качестве справочных,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 w:rsidR="0063353F">
        <w:rPr>
          <w:rFonts w:ascii="Times New Roman" w:hAnsi="Times New Roman" w:cs="Times New Roman"/>
          <w:sz w:val="30"/>
          <w:szCs w:val="30"/>
        </w:rPr>
        <w:t xml:space="preserve">а не классификационных признаков. </w:t>
      </w:r>
      <w:r>
        <w:rPr>
          <w:rFonts w:ascii="Times New Roman" w:hAnsi="Times New Roman" w:cs="Times New Roman"/>
          <w:sz w:val="30"/>
          <w:szCs w:val="30"/>
        </w:rPr>
        <w:t>С учетом этого факта</w:t>
      </w:r>
      <w:r w:rsidR="0063353F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целесообразно </w:t>
      </w:r>
      <w:r w:rsidRPr="009837DF">
        <w:rPr>
          <w:rFonts w:ascii="Times New Roman" w:hAnsi="Times New Roman" w:cs="Times New Roman"/>
          <w:sz w:val="30"/>
          <w:szCs w:val="30"/>
        </w:rPr>
        <w:t>измен</w:t>
      </w:r>
      <w:r>
        <w:rPr>
          <w:rFonts w:ascii="Times New Roman" w:hAnsi="Times New Roman" w:cs="Times New Roman"/>
          <w:sz w:val="30"/>
          <w:szCs w:val="30"/>
        </w:rPr>
        <w:t>ить</w:t>
      </w:r>
      <w:r w:rsidRPr="009837DF">
        <w:rPr>
          <w:rFonts w:ascii="Times New Roman" w:hAnsi="Times New Roman" w:cs="Times New Roman"/>
          <w:sz w:val="30"/>
          <w:szCs w:val="30"/>
        </w:rPr>
        <w:t xml:space="preserve"> тип объекта и наименование объекта нормативно-справочной информации, определенного в </w:t>
      </w:r>
      <w:r w:rsidR="0063353F">
        <w:rPr>
          <w:rFonts w:ascii="Times New Roman" w:hAnsi="Times New Roman" w:cs="Times New Roman"/>
          <w:sz w:val="30"/>
          <w:szCs w:val="30"/>
        </w:rPr>
        <w:t>общем процессе</w:t>
      </w:r>
      <w:r>
        <w:rPr>
          <w:rFonts w:ascii="Times New Roman" w:hAnsi="Times New Roman" w:cs="Times New Roman"/>
          <w:sz w:val="30"/>
          <w:szCs w:val="30"/>
        </w:rPr>
        <w:t xml:space="preserve">, и присвоить объекту </w:t>
      </w:r>
      <w:r w:rsidRPr="009837DF">
        <w:rPr>
          <w:rFonts w:ascii="Times New Roman" w:hAnsi="Times New Roman" w:cs="Times New Roman"/>
          <w:sz w:val="30"/>
          <w:szCs w:val="30"/>
        </w:rPr>
        <w:t xml:space="preserve">новое наименование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9837DF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справочник</w:t>
      </w:r>
      <w:r w:rsidR="0063353F">
        <w:rPr>
          <w:rFonts w:ascii="Times New Roman" w:hAnsi="Times New Roman"/>
          <w:sz w:val="30"/>
          <w:szCs w:val="30"/>
        </w:rPr>
        <w:t xml:space="preserve"> </w:t>
      </w:r>
      <w:r w:rsidR="0063353F">
        <w:rPr>
          <w:rFonts w:ascii="Times New Roman" w:hAnsi="Times New Roman" w:cs="Times New Roman"/>
          <w:sz w:val="30"/>
          <w:szCs w:val="30"/>
        </w:rPr>
        <w:t xml:space="preserve">признаков </w:t>
      </w:r>
      <w:r w:rsidR="00383C0C">
        <w:rPr>
          <w:rFonts w:ascii="Times New Roman" w:hAnsi="Times New Roman" w:cs="Times New Roman"/>
          <w:sz w:val="30"/>
          <w:szCs w:val="30"/>
        </w:rPr>
        <w:br/>
      </w:r>
      <w:r w:rsidR="0063353F">
        <w:rPr>
          <w:rFonts w:ascii="Times New Roman" w:hAnsi="Times New Roman" w:cs="Times New Roman"/>
          <w:sz w:val="30"/>
          <w:szCs w:val="30"/>
        </w:rPr>
        <w:t>и свойств сорт</w:t>
      </w:r>
      <w:r w:rsidR="00383C0C">
        <w:rPr>
          <w:rFonts w:ascii="Times New Roman" w:hAnsi="Times New Roman" w:cs="Times New Roman"/>
          <w:sz w:val="30"/>
          <w:szCs w:val="30"/>
        </w:rPr>
        <w:t>ов</w:t>
      </w:r>
      <w:r w:rsidR="00497F1C">
        <w:rPr>
          <w:rFonts w:ascii="Times New Roman" w:hAnsi="Times New Roman" w:cs="Times New Roman"/>
          <w:sz w:val="30"/>
          <w:szCs w:val="30"/>
        </w:rPr>
        <w:t xml:space="preserve"> сельскохозяйственных растений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1E55D6C9" w14:textId="0820415E" w:rsidR="00460D64" w:rsidRPr="003171FF" w:rsidRDefault="00460D64" w:rsidP="00460D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 учетом того, что признаки сортов сель</w:t>
      </w:r>
      <w:r w:rsidRPr="003171FF">
        <w:rPr>
          <w:rFonts w:ascii="Times New Roman" w:hAnsi="Times New Roman" w:cs="Times New Roman"/>
          <w:sz w:val="30"/>
          <w:szCs w:val="30"/>
        </w:rPr>
        <w:t>с</w:t>
      </w:r>
      <w:r>
        <w:rPr>
          <w:rFonts w:ascii="Times New Roman" w:hAnsi="Times New Roman" w:cs="Times New Roman"/>
          <w:sz w:val="30"/>
          <w:szCs w:val="30"/>
        </w:rPr>
        <w:t xml:space="preserve">кохозяйственных растений являются характеристиками сельскохозяйственных растений, </w:t>
      </w:r>
      <w:r w:rsidRPr="003171FF">
        <w:rPr>
          <w:rFonts w:ascii="Times New Roman" w:hAnsi="Times New Roman" w:cs="Times New Roman"/>
          <w:sz w:val="30"/>
          <w:szCs w:val="30"/>
        </w:rPr>
        <w:t>выделенны</w:t>
      </w:r>
      <w:r>
        <w:rPr>
          <w:rFonts w:ascii="Times New Roman" w:hAnsi="Times New Roman" w:cs="Times New Roman"/>
          <w:sz w:val="30"/>
          <w:szCs w:val="30"/>
        </w:rPr>
        <w:t>ми</w:t>
      </w:r>
      <w:r w:rsidRPr="003171FF">
        <w:rPr>
          <w:rFonts w:ascii="Times New Roman" w:hAnsi="Times New Roman" w:cs="Times New Roman"/>
          <w:sz w:val="30"/>
          <w:szCs w:val="30"/>
        </w:rPr>
        <w:t xml:space="preserve"> на основании различных </w:t>
      </w:r>
      <w:r>
        <w:rPr>
          <w:rFonts w:ascii="Times New Roman" w:hAnsi="Times New Roman" w:cs="Times New Roman"/>
          <w:sz w:val="30"/>
          <w:szCs w:val="30"/>
        </w:rPr>
        <w:t>критериев</w:t>
      </w:r>
      <w:r w:rsidR="00383C0C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и п</w:t>
      </w:r>
      <w:r w:rsidRPr="003171FF">
        <w:rPr>
          <w:rFonts w:ascii="Times New Roman" w:hAnsi="Times New Roman" w:cs="Times New Roman"/>
          <w:sz w:val="30"/>
          <w:szCs w:val="30"/>
        </w:rPr>
        <w:t>рименяются независимо друг от друга</w:t>
      </w:r>
      <w:r>
        <w:rPr>
          <w:rFonts w:ascii="Times New Roman" w:hAnsi="Times New Roman" w:cs="Times New Roman"/>
          <w:sz w:val="30"/>
          <w:szCs w:val="30"/>
        </w:rPr>
        <w:t xml:space="preserve">, сведения о каждом признаке растений, указанном в таблице 2, являются различными справочниками. </w:t>
      </w:r>
    </w:p>
    <w:p w14:paraId="5E1DA433" w14:textId="77777777" w:rsidR="00460D64" w:rsidRPr="00687C20" w:rsidRDefault="00460D64" w:rsidP="00460D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 xml:space="preserve">Однако, с учетом того, что данные признаки применяются для определения хозяйственно-ценных и биологических характеристик сортов сельскохозяйственных растений </w:t>
      </w:r>
      <w:r>
        <w:rPr>
          <w:rFonts w:ascii="Times New Roman" w:hAnsi="Times New Roman" w:cs="Times New Roman"/>
          <w:sz w:val="30"/>
          <w:szCs w:val="30"/>
        </w:rPr>
        <w:t>целесообразно осуществлять совместное ведение указанных справочников в рамках одного объекта нормативно-справочной информации.</w:t>
      </w:r>
    </w:p>
    <w:p w14:paraId="323127CC" w14:textId="6F72107B" w:rsidR="00836301" w:rsidRDefault="002C39F3" w:rsidP="0083630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П</w:t>
      </w:r>
      <w:r w:rsidR="00460D64">
        <w:rPr>
          <w:rFonts w:ascii="Times New Roman" w:hAnsi="Times New Roman"/>
          <w:sz w:val="30"/>
          <w:szCs w:val="30"/>
        </w:rPr>
        <w:t xml:space="preserve">редлагается включить в справочник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836301">
        <w:rPr>
          <w:rFonts w:ascii="Times New Roman" w:hAnsi="Times New Roman" w:cs="Times New Roman"/>
          <w:sz w:val="30"/>
          <w:szCs w:val="30"/>
        </w:rPr>
        <w:t xml:space="preserve"> </w:t>
      </w:r>
      <w:r w:rsidR="00434563">
        <w:rPr>
          <w:rFonts w:ascii="Times New Roman" w:hAnsi="Times New Roman" w:cs="Times New Roman"/>
          <w:sz w:val="30"/>
          <w:szCs w:val="30"/>
        </w:rPr>
        <w:t xml:space="preserve">9 </w:t>
      </w:r>
      <w:r w:rsidR="00836301">
        <w:rPr>
          <w:rFonts w:ascii="Times New Roman" w:hAnsi="Times New Roman" w:cs="Times New Roman"/>
          <w:sz w:val="30"/>
          <w:szCs w:val="30"/>
        </w:rPr>
        <w:t>раздел</w:t>
      </w:r>
      <w:r w:rsidR="003D34E4">
        <w:rPr>
          <w:rFonts w:ascii="Times New Roman" w:hAnsi="Times New Roman" w:cs="Times New Roman"/>
          <w:sz w:val="30"/>
          <w:szCs w:val="30"/>
        </w:rPr>
        <w:t>ов</w:t>
      </w:r>
      <w:r w:rsidR="00836301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22D08CD6" w14:textId="77777777" w:rsidR="00836301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687C20">
        <w:rPr>
          <w:rFonts w:ascii="Times New Roman" w:hAnsi="Times New Roman"/>
          <w:sz w:val="30"/>
          <w:szCs w:val="30"/>
        </w:rPr>
        <w:t>раздел «</w:t>
      </w:r>
      <w:r w:rsidRPr="00836301">
        <w:rPr>
          <w:rFonts w:ascii="Times New Roman" w:hAnsi="Times New Roman"/>
          <w:sz w:val="30"/>
          <w:szCs w:val="30"/>
        </w:rPr>
        <w:t>категори</w:t>
      </w:r>
      <w:r w:rsidR="00222E57">
        <w:rPr>
          <w:rFonts w:ascii="Times New Roman" w:hAnsi="Times New Roman"/>
          <w:sz w:val="30"/>
          <w:szCs w:val="30"/>
        </w:rPr>
        <w:t>и</w:t>
      </w:r>
      <w:r w:rsidRPr="00687C20">
        <w:rPr>
          <w:rFonts w:ascii="Times New Roman" w:hAnsi="Times New Roman"/>
          <w:sz w:val="30"/>
          <w:szCs w:val="30"/>
        </w:rPr>
        <w:t>»</w:t>
      </w:r>
      <w:r>
        <w:rPr>
          <w:rFonts w:ascii="Times New Roman" w:hAnsi="Times New Roman"/>
          <w:sz w:val="30"/>
          <w:szCs w:val="30"/>
        </w:rPr>
        <w:t>;</w:t>
      </w:r>
    </w:p>
    <w:p w14:paraId="35B7AB69" w14:textId="77777777" w:rsidR="00836301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</w:t>
      </w:r>
      <w:r w:rsidRPr="00836301">
        <w:rPr>
          <w:rFonts w:ascii="Times New Roman" w:hAnsi="Times New Roman"/>
          <w:sz w:val="30"/>
          <w:szCs w:val="30"/>
        </w:rPr>
        <w:t>направлени</w:t>
      </w:r>
      <w:r w:rsidR="00222E57">
        <w:rPr>
          <w:rFonts w:ascii="Times New Roman" w:hAnsi="Times New Roman"/>
          <w:sz w:val="30"/>
          <w:szCs w:val="30"/>
        </w:rPr>
        <w:t>я</w:t>
      </w:r>
      <w:r w:rsidRPr="00836301">
        <w:rPr>
          <w:rFonts w:ascii="Times New Roman" w:hAnsi="Times New Roman"/>
          <w:sz w:val="30"/>
          <w:szCs w:val="30"/>
        </w:rPr>
        <w:t xml:space="preserve"> использования</w:t>
      </w:r>
      <w:r>
        <w:rPr>
          <w:rFonts w:ascii="Times New Roman" w:hAnsi="Times New Roman"/>
          <w:sz w:val="30"/>
          <w:szCs w:val="30"/>
        </w:rPr>
        <w:t>»;</w:t>
      </w:r>
    </w:p>
    <w:p w14:paraId="6237A16D" w14:textId="77777777" w:rsidR="00836301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</w:t>
      </w:r>
      <w:r w:rsidR="00222E57" w:rsidRPr="00222E57">
        <w:rPr>
          <w:rFonts w:ascii="Times New Roman" w:hAnsi="Times New Roman"/>
          <w:sz w:val="30"/>
          <w:szCs w:val="30"/>
        </w:rPr>
        <w:t>период</w:t>
      </w:r>
      <w:r w:rsidR="00222E57">
        <w:rPr>
          <w:rFonts w:ascii="Times New Roman" w:hAnsi="Times New Roman"/>
          <w:sz w:val="30"/>
          <w:szCs w:val="30"/>
        </w:rPr>
        <w:t>ы</w:t>
      </w:r>
      <w:r w:rsidR="00222E57" w:rsidRPr="00222E57">
        <w:rPr>
          <w:rFonts w:ascii="Times New Roman" w:hAnsi="Times New Roman"/>
          <w:sz w:val="30"/>
          <w:szCs w:val="30"/>
        </w:rPr>
        <w:t xml:space="preserve"> потребления</w:t>
      </w:r>
      <w:r>
        <w:rPr>
          <w:rFonts w:ascii="Times New Roman" w:hAnsi="Times New Roman"/>
          <w:sz w:val="30"/>
          <w:szCs w:val="30"/>
        </w:rPr>
        <w:t>»;</w:t>
      </w:r>
    </w:p>
    <w:p w14:paraId="0B38BAFA" w14:textId="77777777" w:rsidR="00836301" w:rsidRPr="00BF49C5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</w:t>
      </w:r>
      <w:r w:rsidR="00222E57" w:rsidRPr="00222E57">
        <w:rPr>
          <w:rFonts w:ascii="Times New Roman" w:hAnsi="Times New Roman"/>
          <w:sz w:val="30"/>
          <w:szCs w:val="30"/>
        </w:rPr>
        <w:t>срок</w:t>
      </w:r>
      <w:r w:rsidR="00222E57">
        <w:rPr>
          <w:rFonts w:ascii="Times New Roman" w:hAnsi="Times New Roman"/>
          <w:sz w:val="30"/>
          <w:szCs w:val="30"/>
        </w:rPr>
        <w:t>и</w:t>
      </w:r>
      <w:r w:rsidR="00222E57" w:rsidRPr="00222E57">
        <w:rPr>
          <w:rFonts w:ascii="Times New Roman" w:hAnsi="Times New Roman"/>
          <w:sz w:val="30"/>
          <w:szCs w:val="30"/>
        </w:rPr>
        <w:t xml:space="preserve"> созревания</w:t>
      </w:r>
      <w:r>
        <w:rPr>
          <w:rFonts w:ascii="Times New Roman" w:hAnsi="Times New Roman"/>
          <w:sz w:val="30"/>
          <w:szCs w:val="30"/>
        </w:rPr>
        <w:t>»;</w:t>
      </w:r>
    </w:p>
    <w:p w14:paraId="1A69BD46" w14:textId="77777777" w:rsidR="00836301" w:rsidRPr="00BF49C5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lastRenderedPageBreak/>
        <w:t>раздел «</w:t>
      </w:r>
      <w:r w:rsidR="00222E57" w:rsidRPr="00222E57">
        <w:rPr>
          <w:rFonts w:ascii="Times New Roman" w:hAnsi="Times New Roman"/>
          <w:sz w:val="30"/>
          <w:szCs w:val="30"/>
        </w:rPr>
        <w:t>тип</w:t>
      </w:r>
      <w:r w:rsidR="00222E57">
        <w:rPr>
          <w:rFonts w:ascii="Times New Roman" w:hAnsi="Times New Roman"/>
          <w:sz w:val="30"/>
          <w:szCs w:val="30"/>
        </w:rPr>
        <w:t>ы</w:t>
      </w:r>
      <w:r w:rsidR="00222E57" w:rsidRPr="00222E57">
        <w:rPr>
          <w:rFonts w:ascii="Times New Roman" w:hAnsi="Times New Roman"/>
          <w:sz w:val="30"/>
          <w:szCs w:val="30"/>
        </w:rPr>
        <w:t xml:space="preserve"> растения</w:t>
      </w:r>
      <w:r>
        <w:rPr>
          <w:rFonts w:ascii="Times New Roman" w:hAnsi="Times New Roman"/>
          <w:sz w:val="30"/>
          <w:szCs w:val="30"/>
        </w:rPr>
        <w:t>»;</w:t>
      </w:r>
    </w:p>
    <w:p w14:paraId="658EDF99" w14:textId="77777777" w:rsidR="00836301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</w:t>
      </w:r>
      <w:r w:rsidR="00222E57" w:rsidRPr="00222E57">
        <w:rPr>
          <w:rFonts w:ascii="Times New Roman" w:hAnsi="Times New Roman"/>
          <w:sz w:val="30"/>
          <w:szCs w:val="30"/>
        </w:rPr>
        <w:t>условия выращивания</w:t>
      </w:r>
      <w:r>
        <w:rPr>
          <w:rFonts w:ascii="Times New Roman" w:hAnsi="Times New Roman"/>
          <w:sz w:val="30"/>
          <w:szCs w:val="30"/>
        </w:rPr>
        <w:t>»;</w:t>
      </w:r>
    </w:p>
    <w:p w14:paraId="3524E120" w14:textId="77777777" w:rsidR="00434563" w:rsidRPr="00BF49C5" w:rsidRDefault="00434563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формы»;</w:t>
      </w:r>
    </w:p>
    <w:p w14:paraId="62DD5BB8" w14:textId="77777777" w:rsidR="00836301" w:rsidRPr="00BF49C5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</w:t>
      </w:r>
      <w:r w:rsidR="00222E57" w:rsidRPr="00222E57">
        <w:rPr>
          <w:rFonts w:ascii="Times New Roman" w:hAnsi="Times New Roman"/>
          <w:sz w:val="30"/>
          <w:szCs w:val="30"/>
        </w:rPr>
        <w:t>устойчивость к вредителям</w:t>
      </w:r>
      <w:r>
        <w:rPr>
          <w:rFonts w:ascii="Times New Roman" w:hAnsi="Times New Roman"/>
          <w:sz w:val="30"/>
          <w:szCs w:val="30"/>
        </w:rPr>
        <w:t>»;</w:t>
      </w:r>
    </w:p>
    <w:p w14:paraId="61148C8A" w14:textId="77777777" w:rsidR="00836301" w:rsidRPr="00BF49C5" w:rsidRDefault="00836301" w:rsidP="0083630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раздел «</w:t>
      </w:r>
      <w:r w:rsidR="00222E57" w:rsidRPr="00222E57">
        <w:rPr>
          <w:rFonts w:ascii="Times New Roman" w:hAnsi="Times New Roman"/>
          <w:sz w:val="30"/>
          <w:szCs w:val="30"/>
        </w:rPr>
        <w:t>устойчивость к болезням</w:t>
      </w:r>
      <w:r>
        <w:rPr>
          <w:rFonts w:ascii="Times New Roman" w:hAnsi="Times New Roman"/>
          <w:sz w:val="30"/>
          <w:szCs w:val="30"/>
        </w:rPr>
        <w:t>»</w:t>
      </w:r>
      <w:r w:rsidR="00222E57">
        <w:rPr>
          <w:rFonts w:ascii="Times New Roman" w:hAnsi="Times New Roman"/>
          <w:sz w:val="30"/>
          <w:szCs w:val="30"/>
        </w:rPr>
        <w:t>.</w:t>
      </w:r>
    </w:p>
    <w:p w14:paraId="6C607D25" w14:textId="77777777" w:rsidR="00836301" w:rsidRDefault="00836301" w:rsidP="0083630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222E57" w:rsidRPr="00836301">
        <w:rPr>
          <w:rFonts w:ascii="Times New Roman" w:hAnsi="Times New Roman"/>
          <w:sz w:val="30"/>
          <w:szCs w:val="30"/>
        </w:rPr>
        <w:t>категори</w:t>
      </w:r>
      <w:r w:rsidR="00222E57">
        <w:rPr>
          <w:rFonts w:ascii="Times New Roman" w:hAnsi="Times New Roman"/>
          <w:sz w:val="30"/>
          <w:szCs w:val="30"/>
        </w:rPr>
        <w:t>и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222E57"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81E22">
        <w:rPr>
          <w:rFonts w:ascii="Times New Roman" w:hAnsi="Times New Roman" w:cs="Times New Roman"/>
          <w:sz w:val="30"/>
          <w:szCs w:val="30"/>
        </w:rPr>
        <w:t>способы выведения сортов</w:t>
      </w:r>
      <w:r w:rsidR="00222E57">
        <w:rPr>
          <w:rFonts w:ascii="Times New Roman" w:hAnsi="Times New Roman" w:cs="Times New Roman"/>
          <w:sz w:val="30"/>
          <w:szCs w:val="30"/>
        </w:rPr>
        <w:t xml:space="preserve"> сельскохозяйственных растений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CADEDAD" w14:textId="77777777" w:rsidR="00ED25B2" w:rsidRDefault="00ED25B2" w:rsidP="00ED25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Pr="00ED25B2">
        <w:rPr>
          <w:rFonts w:ascii="Times New Roman" w:hAnsi="Times New Roman" w:cs="Times New Roman"/>
          <w:sz w:val="30"/>
          <w:szCs w:val="30"/>
        </w:rPr>
        <w:t>категории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4783DBCA" w14:textId="77777777" w:rsidR="00ED25B2" w:rsidRDefault="00ED25B2" w:rsidP="00ED25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2893BB56" w14:textId="77777777" w:rsidR="00ED25B2" w:rsidRPr="00C51AF2" w:rsidRDefault="00ED25B2" w:rsidP="00ED25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A</w:t>
      </w:r>
      <w:r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46869BBF" w14:textId="77777777" w:rsidR="00ED25B2" w:rsidRPr="00C51AF2" w:rsidRDefault="00ED25B2" w:rsidP="00ED25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</w:t>
      </w:r>
      <w:r w:rsidRPr="00C51AF2">
        <w:rPr>
          <w:rFonts w:ascii="Times New Roman" w:hAnsi="Times New Roman" w:cs="Times New Roman"/>
          <w:sz w:val="30"/>
          <w:szCs w:val="30"/>
        </w:rPr>
        <w:t xml:space="preserve"> – обозначение </w:t>
      </w:r>
      <w:r>
        <w:rPr>
          <w:rFonts w:ascii="Times New Roman" w:hAnsi="Times New Roman" w:cs="Times New Roman"/>
          <w:sz w:val="30"/>
          <w:szCs w:val="30"/>
        </w:rPr>
        <w:t>раздела</w:t>
      </w:r>
      <w:r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Pr="00836301">
        <w:rPr>
          <w:rFonts w:ascii="Times New Roman" w:hAnsi="Times New Roman"/>
          <w:sz w:val="30"/>
          <w:szCs w:val="30"/>
        </w:rPr>
        <w:t>категори</w:t>
      </w:r>
      <w:r>
        <w:rPr>
          <w:rFonts w:ascii="Times New Roman" w:hAnsi="Times New Roman"/>
          <w:sz w:val="30"/>
          <w:szCs w:val="30"/>
        </w:rPr>
        <w:t>и</w:t>
      </w:r>
      <w:r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3511CF7F" w14:textId="77777777" w:rsidR="00ED25B2" w:rsidRDefault="00ED25B2" w:rsidP="00ED25B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A11D9B">
        <w:rPr>
          <w:rFonts w:ascii="Times New Roman" w:hAnsi="Times New Roman" w:cs="Times New Roman"/>
          <w:sz w:val="30"/>
          <w:szCs w:val="30"/>
        </w:rPr>
        <w:t>категории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0751FE34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7A0B20" w:rsidRPr="00836301">
        <w:rPr>
          <w:rFonts w:ascii="Times New Roman" w:hAnsi="Times New Roman"/>
          <w:sz w:val="30"/>
          <w:szCs w:val="30"/>
        </w:rPr>
        <w:t>направлени</w:t>
      </w:r>
      <w:r w:rsidR="007A0B20">
        <w:rPr>
          <w:rFonts w:ascii="Times New Roman" w:hAnsi="Times New Roman"/>
          <w:sz w:val="30"/>
          <w:szCs w:val="30"/>
        </w:rPr>
        <w:t>я</w:t>
      </w:r>
      <w:r w:rsidR="007A0B20" w:rsidRPr="00836301">
        <w:rPr>
          <w:rFonts w:ascii="Times New Roman" w:hAnsi="Times New Roman"/>
          <w:sz w:val="30"/>
          <w:szCs w:val="30"/>
        </w:rPr>
        <w:t xml:space="preserve"> использования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81E22">
        <w:rPr>
          <w:rFonts w:ascii="Times New Roman" w:hAnsi="Times New Roman"/>
          <w:sz w:val="30"/>
          <w:szCs w:val="30"/>
        </w:rPr>
        <w:t>способы</w:t>
      </w:r>
      <w:r w:rsidR="00C81E22" w:rsidRPr="00836301">
        <w:rPr>
          <w:rFonts w:ascii="Times New Roman" w:hAnsi="Times New Roman"/>
          <w:sz w:val="30"/>
          <w:szCs w:val="30"/>
        </w:rPr>
        <w:t xml:space="preserve"> </w:t>
      </w:r>
      <w:r w:rsidR="007A0B20" w:rsidRPr="00836301">
        <w:rPr>
          <w:rFonts w:ascii="Times New Roman" w:hAnsi="Times New Roman"/>
          <w:sz w:val="30"/>
          <w:szCs w:val="30"/>
        </w:rPr>
        <w:t>использования</w:t>
      </w:r>
      <w:r>
        <w:rPr>
          <w:rFonts w:ascii="Times New Roman" w:hAnsi="Times New Roman" w:cs="Times New Roman"/>
          <w:sz w:val="30"/>
          <w:szCs w:val="30"/>
        </w:rPr>
        <w:t xml:space="preserve"> сортов сельскохозяйственных растений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F91B3CE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7A0B20" w:rsidRPr="00836301">
        <w:rPr>
          <w:rFonts w:ascii="Times New Roman" w:hAnsi="Times New Roman"/>
          <w:sz w:val="30"/>
          <w:szCs w:val="30"/>
        </w:rPr>
        <w:t>направлени</w:t>
      </w:r>
      <w:r w:rsidR="007A0B20">
        <w:rPr>
          <w:rFonts w:ascii="Times New Roman" w:hAnsi="Times New Roman"/>
          <w:sz w:val="30"/>
          <w:szCs w:val="30"/>
        </w:rPr>
        <w:t>я</w:t>
      </w:r>
      <w:r w:rsidR="007A0B20" w:rsidRPr="00836301">
        <w:rPr>
          <w:rFonts w:ascii="Times New Roman" w:hAnsi="Times New Roman"/>
          <w:sz w:val="30"/>
          <w:szCs w:val="30"/>
        </w:rPr>
        <w:t xml:space="preserve"> использования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43ABD867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3299B6EB" w14:textId="77777777" w:rsidR="00456A7D" w:rsidRPr="00C51AF2" w:rsidRDefault="007A0B20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B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4E0B247F" w14:textId="77777777" w:rsidR="00456A7D" w:rsidRPr="00C51AF2" w:rsidRDefault="007A0B20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B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– </w:t>
      </w:r>
      <w:proofErr w:type="gramStart"/>
      <w:r w:rsidR="00456A7D"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="00456A7D"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Pr="00836301">
        <w:rPr>
          <w:rFonts w:ascii="Times New Roman" w:hAnsi="Times New Roman"/>
          <w:sz w:val="30"/>
          <w:szCs w:val="30"/>
        </w:rPr>
        <w:t>направлени</w:t>
      </w:r>
      <w:r>
        <w:rPr>
          <w:rFonts w:ascii="Times New Roman" w:hAnsi="Times New Roman"/>
          <w:sz w:val="30"/>
          <w:szCs w:val="30"/>
        </w:rPr>
        <w:t>я</w:t>
      </w:r>
      <w:r w:rsidRPr="00836301">
        <w:rPr>
          <w:rFonts w:ascii="Times New Roman" w:hAnsi="Times New Roman"/>
          <w:sz w:val="30"/>
          <w:szCs w:val="30"/>
        </w:rPr>
        <w:t xml:space="preserve"> использования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1C83EEC9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722486" w:rsidRPr="00836301">
        <w:rPr>
          <w:rFonts w:ascii="Times New Roman" w:hAnsi="Times New Roman"/>
          <w:sz w:val="30"/>
          <w:szCs w:val="30"/>
        </w:rPr>
        <w:t>направлени</w:t>
      </w:r>
      <w:r w:rsidR="00722486">
        <w:rPr>
          <w:rFonts w:ascii="Times New Roman" w:hAnsi="Times New Roman"/>
          <w:sz w:val="30"/>
          <w:szCs w:val="30"/>
        </w:rPr>
        <w:t>я</w:t>
      </w:r>
      <w:r w:rsidR="00722486" w:rsidRPr="00836301">
        <w:rPr>
          <w:rFonts w:ascii="Times New Roman" w:hAnsi="Times New Roman"/>
          <w:sz w:val="30"/>
          <w:szCs w:val="30"/>
        </w:rPr>
        <w:t xml:space="preserve"> использования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0C6C55E9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AF5EC3" w:rsidRPr="00222E57">
        <w:rPr>
          <w:rFonts w:ascii="Times New Roman" w:hAnsi="Times New Roman"/>
          <w:sz w:val="30"/>
          <w:szCs w:val="30"/>
        </w:rPr>
        <w:t>период</w:t>
      </w:r>
      <w:r w:rsidR="00AF5EC3">
        <w:rPr>
          <w:rFonts w:ascii="Times New Roman" w:hAnsi="Times New Roman"/>
          <w:sz w:val="30"/>
          <w:szCs w:val="30"/>
        </w:rPr>
        <w:t>ы</w:t>
      </w:r>
      <w:r w:rsidR="00AF5EC3" w:rsidRPr="00222E57">
        <w:rPr>
          <w:rFonts w:ascii="Times New Roman" w:hAnsi="Times New Roman"/>
          <w:sz w:val="30"/>
          <w:szCs w:val="30"/>
        </w:rPr>
        <w:t xml:space="preserve"> потребления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81E22">
        <w:rPr>
          <w:rFonts w:ascii="Times New Roman" w:hAnsi="Times New Roman"/>
          <w:sz w:val="30"/>
          <w:szCs w:val="30"/>
        </w:rPr>
        <w:t xml:space="preserve">временные периоды </w:t>
      </w:r>
      <w:r w:rsidR="00C81E22">
        <w:rPr>
          <w:rFonts w:ascii="Times New Roman" w:hAnsi="Times New Roman"/>
          <w:sz w:val="30"/>
          <w:szCs w:val="30"/>
        </w:rPr>
        <w:lastRenderedPageBreak/>
        <w:t xml:space="preserve">календарного года, когда сорта </w:t>
      </w:r>
      <w:r>
        <w:rPr>
          <w:rFonts w:ascii="Times New Roman" w:hAnsi="Times New Roman" w:cs="Times New Roman"/>
          <w:sz w:val="30"/>
          <w:szCs w:val="30"/>
        </w:rPr>
        <w:t>сельскохозяйственных растений</w:t>
      </w:r>
      <w:r w:rsidR="00C81E22">
        <w:rPr>
          <w:rFonts w:ascii="Times New Roman" w:hAnsi="Times New Roman" w:cs="Times New Roman"/>
          <w:sz w:val="30"/>
          <w:szCs w:val="30"/>
        </w:rPr>
        <w:t xml:space="preserve"> могут быть использованы в соответствии с направлением использования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33288AA9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AF5EC3" w:rsidRPr="00222E57">
        <w:rPr>
          <w:rFonts w:ascii="Times New Roman" w:hAnsi="Times New Roman"/>
          <w:sz w:val="30"/>
          <w:szCs w:val="30"/>
        </w:rPr>
        <w:t>период</w:t>
      </w:r>
      <w:r w:rsidR="00AF5EC3">
        <w:rPr>
          <w:rFonts w:ascii="Times New Roman" w:hAnsi="Times New Roman"/>
          <w:sz w:val="30"/>
          <w:szCs w:val="30"/>
        </w:rPr>
        <w:t>ы</w:t>
      </w:r>
      <w:r w:rsidR="00AF5EC3" w:rsidRPr="00222E57">
        <w:rPr>
          <w:rFonts w:ascii="Times New Roman" w:hAnsi="Times New Roman"/>
          <w:sz w:val="30"/>
          <w:szCs w:val="30"/>
        </w:rPr>
        <w:t xml:space="preserve"> потребления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355C4605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2FF6F261" w14:textId="77777777" w:rsidR="00456A7D" w:rsidRPr="00C51AF2" w:rsidRDefault="00AF5EC3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C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2FBD2E6F" w14:textId="77777777" w:rsidR="00456A7D" w:rsidRPr="00C51AF2" w:rsidRDefault="00AF5EC3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C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– </w:t>
      </w:r>
      <w:proofErr w:type="gramStart"/>
      <w:r w:rsidR="00456A7D"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="00456A7D"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Pr="00222E57">
        <w:rPr>
          <w:rFonts w:ascii="Times New Roman" w:hAnsi="Times New Roman"/>
          <w:sz w:val="30"/>
          <w:szCs w:val="30"/>
        </w:rPr>
        <w:t>период</w:t>
      </w:r>
      <w:r>
        <w:rPr>
          <w:rFonts w:ascii="Times New Roman" w:hAnsi="Times New Roman"/>
          <w:sz w:val="30"/>
          <w:szCs w:val="30"/>
        </w:rPr>
        <w:t>ы</w:t>
      </w:r>
      <w:r w:rsidRPr="00222E57">
        <w:rPr>
          <w:rFonts w:ascii="Times New Roman" w:hAnsi="Times New Roman"/>
          <w:sz w:val="30"/>
          <w:szCs w:val="30"/>
        </w:rPr>
        <w:t xml:space="preserve"> потребления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07AB1ED6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722486" w:rsidRPr="00222E57">
        <w:rPr>
          <w:rFonts w:ascii="Times New Roman" w:hAnsi="Times New Roman"/>
          <w:sz w:val="30"/>
          <w:szCs w:val="30"/>
        </w:rPr>
        <w:t>период</w:t>
      </w:r>
      <w:r w:rsidR="00722486">
        <w:rPr>
          <w:rFonts w:ascii="Times New Roman" w:hAnsi="Times New Roman"/>
          <w:sz w:val="30"/>
          <w:szCs w:val="30"/>
        </w:rPr>
        <w:t>а</w:t>
      </w:r>
      <w:r w:rsidR="00722486" w:rsidRPr="00222E57">
        <w:rPr>
          <w:rFonts w:ascii="Times New Roman" w:hAnsi="Times New Roman"/>
          <w:sz w:val="30"/>
          <w:szCs w:val="30"/>
        </w:rPr>
        <w:t xml:space="preserve"> потребления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4ACAA84C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FD10B1" w:rsidRPr="00222E57">
        <w:rPr>
          <w:rFonts w:ascii="Times New Roman" w:hAnsi="Times New Roman"/>
          <w:sz w:val="30"/>
          <w:szCs w:val="30"/>
        </w:rPr>
        <w:t>срок</w:t>
      </w:r>
      <w:r w:rsidR="00FD10B1">
        <w:rPr>
          <w:rFonts w:ascii="Times New Roman" w:hAnsi="Times New Roman"/>
          <w:sz w:val="30"/>
          <w:szCs w:val="30"/>
        </w:rPr>
        <w:t>и</w:t>
      </w:r>
      <w:r w:rsidR="00FD10B1" w:rsidRPr="00222E57">
        <w:rPr>
          <w:rFonts w:ascii="Times New Roman" w:hAnsi="Times New Roman"/>
          <w:sz w:val="30"/>
          <w:szCs w:val="30"/>
        </w:rPr>
        <w:t xml:space="preserve"> созревания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81E22">
        <w:rPr>
          <w:rFonts w:ascii="Times New Roman" w:hAnsi="Times New Roman"/>
          <w:sz w:val="30"/>
          <w:szCs w:val="30"/>
        </w:rPr>
        <w:t xml:space="preserve">временные периоды, </w:t>
      </w:r>
      <w:r w:rsidR="00497F1C">
        <w:rPr>
          <w:rFonts w:ascii="Times New Roman" w:hAnsi="Times New Roman"/>
          <w:sz w:val="30"/>
          <w:szCs w:val="30"/>
        </w:rPr>
        <w:br/>
      </w:r>
      <w:r w:rsidR="00C81E22">
        <w:rPr>
          <w:rFonts w:ascii="Times New Roman" w:hAnsi="Times New Roman"/>
          <w:sz w:val="30"/>
          <w:szCs w:val="30"/>
        </w:rPr>
        <w:t>в которые происходит</w:t>
      </w:r>
      <w:r w:rsidR="00C81E22" w:rsidRPr="00222E57">
        <w:rPr>
          <w:rFonts w:ascii="Times New Roman" w:hAnsi="Times New Roman"/>
          <w:sz w:val="30"/>
          <w:szCs w:val="30"/>
        </w:rPr>
        <w:t xml:space="preserve"> </w:t>
      </w:r>
      <w:r w:rsidR="00B865D0" w:rsidRPr="00222E57">
        <w:rPr>
          <w:rFonts w:ascii="Times New Roman" w:hAnsi="Times New Roman"/>
          <w:sz w:val="30"/>
          <w:szCs w:val="30"/>
        </w:rPr>
        <w:t xml:space="preserve">созревания </w:t>
      </w:r>
      <w:r>
        <w:rPr>
          <w:rFonts w:ascii="Times New Roman" w:hAnsi="Times New Roman" w:cs="Times New Roman"/>
          <w:sz w:val="30"/>
          <w:szCs w:val="30"/>
        </w:rPr>
        <w:t>сортов сельскохозяйственных растений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5BA73A0F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FD10B1" w:rsidRPr="00222E57">
        <w:rPr>
          <w:rFonts w:ascii="Times New Roman" w:hAnsi="Times New Roman"/>
          <w:sz w:val="30"/>
          <w:szCs w:val="30"/>
        </w:rPr>
        <w:t>срок</w:t>
      </w:r>
      <w:r w:rsidR="00FD10B1">
        <w:rPr>
          <w:rFonts w:ascii="Times New Roman" w:hAnsi="Times New Roman"/>
          <w:sz w:val="30"/>
          <w:szCs w:val="30"/>
        </w:rPr>
        <w:t>и</w:t>
      </w:r>
      <w:r w:rsidR="00FD10B1" w:rsidRPr="00222E57">
        <w:rPr>
          <w:rFonts w:ascii="Times New Roman" w:hAnsi="Times New Roman"/>
          <w:sz w:val="30"/>
          <w:szCs w:val="30"/>
        </w:rPr>
        <w:t xml:space="preserve"> созревания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396B321C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606E1BC9" w14:textId="77777777" w:rsidR="00456A7D" w:rsidRPr="00C51AF2" w:rsidRDefault="00F17BEA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D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7B2CD006" w14:textId="77777777" w:rsidR="00456A7D" w:rsidRPr="00C51AF2" w:rsidRDefault="00F17BEA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D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– </w:t>
      </w:r>
      <w:proofErr w:type="gramStart"/>
      <w:r w:rsidR="00456A7D"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="00456A7D"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="00FD10B1" w:rsidRPr="00222E57">
        <w:rPr>
          <w:rFonts w:ascii="Times New Roman" w:hAnsi="Times New Roman"/>
          <w:sz w:val="30"/>
          <w:szCs w:val="30"/>
        </w:rPr>
        <w:t>срок</w:t>
      </w:r>
      <w:r w:rsidR="00FD10B1">
        <w:rPr>
          <w:rFonts w:ascii="Times New Roman" w:hAnsi="Times New Roman"/>
          <w:sz w:val="30"/>
          <w:szCs w:val="30"/>
        </w:rPr>
        <w:t>и</w:t>
      </w:r>
      <w:r w:rsidR="00FD10B1" w:rsidRPr="00222E57">
        <w:rPr>
          <w:rFonts w:ascii="Times New Roman" w:hAnsi="Times New Roman"/>
          <w:sz w:val="30"/>
          <w:szCs w:val="30"/>
        </w:rPr>
        <w:t xml:space="preserve"> созревания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01356680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FD10B1" w:rsidRPr="00222E57">
        <w:rPr>
          <w:rFonts w:ascii="Times New Roman" w:hAnsi="Times New Roman"/>
          <w:sz w:val="30"/>
          <w:szCs w:val="30"/>
        </w:rPr>
        <w:t>срок</w:t>
      </w:r>
      <w:r w:rsidR="00FD10B1">
        <w:rPr>
          <w:rFonts w:ascii="Times New Roman" w:hAnsi="Times New Roman"/>
          <w:sz w:val="30"/>
          <w:szCs w:val="30"/>
        </w:rPr>
        <w:t>а</w:t>
      </w:r>
      <w:r w:rsidR="00FD10B1" w:rsidRPr="00222E57">
        <w:rPr>
          <w:rFonts w:ascii="Times New Roman" w:hAnsi="Times New Roman"/>
          <w:sz w:val="30"/>
          <w:szCs w:val="30"/>
        </w:rPr>
        <w:t xml:space="preserve"> созревания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78A9FAC3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A458E9" w:rsidRPr="00222E57">
        <w:rPr>
          <w:rFonts w:ascii="Times New Roman" w:hAnsi="Times New Roman"/>
          <w:sz w:val="30"/>
          <w:szCs w:val="30"/>
        </w:rPr>
        <w:t>тип</w:t>
      </w:r>
      <w:r w:rsidR="00A458E9">
        <w:rPr>
          <w:rFonts w:ascii="Times New Roman" w:hAnsi="Times New Roman"/>
          <w:sz w:val="30"/>
          <w:szCs w:val="30"/>
        </w:rPr>
        <w:t>ы</w:t>
      </w:r>
      <w:r w:rsidR="00A458E9" w:rsidRPr="00222E57">
        <w:rPr>
          <w:rFonts w:ascii="Times New Roman" w:hAnsi="Times New Roman"/>
          <w:sz w:val="30"/>
          <w:szCs w:val="30"/>
        </w:rPr>
        <w:t xml:space="preserve"> растения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81E22">
        <w:rPr>
          <w:rFonts w:ascii="Times New Roman" w:hAnsi="Times New Roman" w:cs="Times New Roman"/>
          <w:sz w:val="30"/>
          <w:szCs w:val="30"/>
        </w:rPr>
        <w:t xml:space="preserve">хозяйственно-ценные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 w:rsidR="00C81E22">
        <w:rPr>
          <w:rFonts w:ascii="Times New Roman" w:hAnsi="Times New Roman" w:cs="Times New Roman"/>
          <w:sz w:val="30"/>
          <w:szCs w:val="30"/>
        </w:rPr>
        <w:t xml:space="preserve">и биологические характеристики </w:t>
      </w:r>
      <w:r>
        <w:rPr>
          <w:rFonts w:ascii="Times New Roman" w:hAnsi="Times New Roman" w:cs="Times New Roman"/>
          <w:sz w:val="30"/>
          <w:szCs w:val="30"/>
        </w:rPr>
        <w:t>сортов сельскохозяйственных растений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C0608DF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A458E9" w:rsidRPr="00222E57">
        <w:rPr>
          <w:rFonts w:ascii="Times New Roman" w:hAnsi="Times New Roman"/>
          <w:sz w:val="30"/>
          <w:szCs w:val="30"/>
        </w:rPr>
        <w:t>тип</w:t>
      </w:r>
      <w:r w:rsidR="00A458E9">
        <w:rPr>
          <w:rFonts w:ascii="Times New Roman" w:hAnsi="Times New Roman"/>
          <w:sz w:val="30"/>
          <w:szCs w:val="30"/>
        </w:rPr>
        <w:t>ы</w:t>
      </w:r>
      <w:r w:rsidR="00A458E9" w:rsidRPr="00222E57">
        <w:rPr>
          <w:rFonts w:ascii="Times New Roman" w:hAnsi="Times New Roman"/>
          <w:sz w:val="30"/>
          <w:szCs w:val="30"/>
        </w:rPr>
        <w:t xml:space="preserve"> растения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7E8F25F4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54B004C4" w14:textId="77777777" w:rsidR="00456A7D" w:rsidRPr="00C51AF2" w:rsidRDefault="00F17BEA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E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7FB3A83E" w14:textId="77777777" w:rsidR="00456A7D" w:rsidRPr="00C51AF2" w:rsidRDefault="00F17BEA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lastRenderedPageBreak/>
        <w:t>E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– </w:t>
      </w:r>
      <w:proofErr w:type="gramStart"/>
      <w:r w:rsidR="00456A7D"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="00456A7D"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="00A458E9" w:rsidRPr="00222E57">
        <w:rPr>
          <w:rFonts w:ascii="Times New Roman" w:hAnsi="Times New Roman"/>
          <w:sz w:val="30"/>
          <w:szCs w:val="30"/>
        </w:rPr>
        <w:t>тип</w:t>
      </w:r>
      <w:r w:rsidR="00A458E9">
        <w:rPr>
          <w:rFonts w:ascii="Times New Roman" w:hAnsi="Times New Roman"/>
          <w:sz w:val="30"/>
          <w:szCs w:val="30"/>
        </w:rPr>
        <w:t>ы</w:t>
      </w:r>
      <w:r w:rsidR="00A458E9" w:rsidRPr="00222E57">
        <w:rPr>
          <w:rFonts w:ascii="Times New Roman" w:hAnsi="Times New Roman"/>
          <w:sz w:val="30"/>
          <w:szCs w:val="30"/>
        </w:rPr>
        <w:t xml:space="preserve"> растения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2A4A58F2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A458E9" w:rsidRPr="00222E57">
        <w:rPr>
          <w:rFonts w:ascii="Times New Roman" w:hAnsi="Times New Roman"/>
          <w:sz w:val="30"/>
          <w:szCs w:val="30"/>
        </w:rPr>
        <w:t>тип</w:t>
      </w:r>
      <w:r w:rsidR="00A458E9">
        <w:rPr>
          <w:rFonts w:ascii="Times New Roman" w:hAnsi="Times New Roman"/>
          <w:sz w:val="30"/>
          <w:szCs w:val="30"/>
        </w:rPr>
        <w:t>а</w:t>
      </w:r>
      <w:r w:rsidR="00A458E9" w:rsidRPr="00222E57">
        <w:rPr>
          <w:rFonts w:ascii="Times New Roman" w:hAnsi="Times New Roman"/>
          <w:sz w:val="30"/>
          <w:szCs w:val="30"/>
        </w:rPr>
        <w:t xml:space="preserve"> растения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014310AA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B730AF" w:rsidRPr="00222E57">
        <w:rPr>
          <w:rFonts w:ascii="Times New Roman" w:hAnsi="Times New Roman"/>
          <w:sz w:val="30"/>
          <w:szCs w:val="30"/>
        </w:rPr>
        <w:t>условия выращивания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B730AF" w:rsidRPr="00222E57">
        <w:rPr>
          <w:rFonts w:ascii="Times New Roman" w:hAnsi="Times New Roman"/>
          <w:sz w:val="30"/>
          <w:szCs w:val="30"/>
        </w:rPr>
        <w:t>условия выращивания</w:t>
      </w:r>
      <w:r>
        <w:rPr>
          <w:rFonts w:ascii="Times New Roman" w:hAnsi="Times New Roman" w:cs="Times New Roman"/>
          <w:sz w:val="30"/>
          <w:szCs w:val="30"/>
        </w:rPr>
        <w:t xml:space="preserve"> сортов сельскохозяйственных растений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04E2E795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B730AF" w:rsidRPr="00222E57">
        <w:rPr>
          <w:rFonts w:ascii="Times New Roman" w:hAnsi="Times New Roman"/>
          <w:sz w:val="30"/>
          <w:szCs w:val="30"/>
        </w:rPr>
        <w:t>условия выращивания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0FDAFDD9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5F492E14" w14:textId="77777777" w:rsidR="00456A7D" w:rsidRPr="00C51AF2" w:rsidRDefault="00F17BEA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F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15799156" w14:textId="77777777" w:rsidR="00456A7D" w:rsidRPr="00C51AF2" w:rsidRDefault="00F17BEA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F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– </w:t>
      </w:r>
      <w:proofErr w:type="gramStart"/>
      <w:r w:rsidR="00456A7D"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="00456A7D"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="00B730AF" w:rsidRPr="00222E57">
        <w:rPr>
          <w:rFonts w:ascii="Times New Roman" w:hAnsi="Times New Roman"/>
          <w:sz w:val="30"/>
          <w:szCs w:val="30"/>
        </w:rPr>
        <w:t>условия выращивания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73C954A6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B730AF" w:rsidRPr="00222E57">
        <w:rPr>
          <w:rFonts w:ascii="Times New Roman" w:hAnsi="Times New Roman"/>
          <w:sz w:val="30"/>
          <w:szCs w:val="30"/>
        </w:rPr>
        <w:t>условия выращивания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0DC15E4B" w14:textId="77777777" w:rsidR="00BE0340" w:rsidRDefault="00BE0340" w:rsidP="00BE034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формы» 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являютс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формы</w:t>
      </w:r>
      <w:r w:rsidR="00C81E22">
        <w:rPr>
          <w:rFonts w:ascii="Times New Roman" w:hAnsi="Times New Roman"/>
          <w:sz w:val="30"/>
          <w:szCs w:val="30"/>
        </w:rPr>
        <w:t xml:space="preserve"> плодов или корнеплодов</w:t>
      </w:r>
      <w:r>
        <w:rPr>
          <w:rFonts w:ascii="Times New Roman" w:hAnsi="Times New Roman" w:cs="Times New Roman"/>
          <w:sz w:val="30"/>
          <w:szCs w:val="30"/>
        </w:rPr>
        <w:t xml:space="preserve"> сортов сельскохозяйственных растений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E4B0BA2" w14:textId="77777777" w:rsidR="00BE0340" w:rsidRDefault="00BE0340" w:rsidP="00BE034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>
        <w:rPr>
          <w:rFonts w:ascii="Times New Roman" w:hAnsi="Times New Roman"/>
          <w:sz w:val="30"/>
          <w:szCs w:val="30"/>
        </w:rPr>
        <w:t>формы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порядковым методом. </w:t>
      </w:r>
    </w:p>
    <w:p w14:paraId="300A1C05" w14:textId="77777777" w:rsidR="00BE0340" w:rsidRDefault="00BE0340" w:rsidP="00BE034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0EE1C150" w14:textId="77777777" w:rsidR="00BE0340" w:rsidRPr="00C51AF2" w:rsidRDefault="00BE0340" w:rsidP="00BE034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G</w:t>
      </w:r>
      <w:r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05C1D735" w14:textId="77777777" w:rsidR="00BE0340" w:rsidRPr="00C51AF2" w:rsidRDefault="00BE0340" w:rsidP="00BE034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G</w:t>
      </w:r>
      <w:r w:rsidRPr="00C51AF2">
        <w:rPr>
          <w:rFonts w:ascii="Times New Roman" w:hAnsi="Times New Roman" w:cs="Times New Roman"/>
          <w:sz w:val="30"/>
          <w:szCs w:val="30"/>
        </w:rPr>
        <w:t xml:space="preserve"> – </w:t>
      </w:r>
      <w:proofErr w:type="gramStart"/>
      <w:r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Pr="00C51AF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раздела</w:t>
      </w:r>
      <w:r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>
        <w:rPr>
          <w:rFonts w:ascii="Times New Roman" w:hAnsi="Times New Roman"/>
          <w:sz w:val="30"/>
          <w:szCs w:val="30"/>
        </w:rPr>
        <w:t>формы</w:t>
      </w:r>
      <w:r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7869C81E" w14:textId="77777777" w:rsidR="00BE0340" w:rsidRDefault="00BE0340" w:rsidP="00BE034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>
        <w:rPr>
          <w:rFonts w:ascii="Times New Roman" w:hAnsi="Times New Roman"/>
          <w:sz w:val="30"/>
          <w:szCs w:val="30"/>
        </w:rPr>
        <w:t>формы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0D2F2C20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AD1519" w:rsidRPr="00222E57">
        <w:rPr>
          <w:rFonts w:ascii="Times New Roman" w:hAnsi="Times New Roman"/>
          <w:sz w:val="30"/>
          <w:szCs w:val="30"/>
        </w:rPr>
        <w:t>устойчивость к вредителям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C81E22" w:rsidRPr="00C51AF2">
        <w:rPr>
          <w:rFonts w:ascii="Times New Roman" w:hAnsi="Times New Roman" w:cs="Times New Roman"/>
          <w:sz w:val="30"/>
          <w:szCs w:val="30"/>
        </w:rPr>
        <w:t>явля</w:t>
      </w:r>
      <w:r w:rsidR="00C81E22">
        <w:rPr>
          <w:rFonts w:ascii="Times New Roman" w:hAnsi="Times New Roman" w:cs="Times New Roman"/>
          <w:sz w:val="30"/>
          <w:szCs w:val="30"/>
        </w:rPr>
        <w:t>ю</w:t>
      </w:r>
      <w:r w:rsidR="00C81E22" w:rsidRPr="00C51AF2">
        <w:rPr>
          <w:rFonts w:ascii="Times New Roman" w:hAnsi="Times New Roman" w:cs="Times New Roman"/>
          <w:sz w:val="30"/>
          <w:szCs w:val="30"/>
        </w:rPr>
        <w:t>тся</w:t>
      </w:r>
      <w:r w:rsidR="00C81E22">
        <w:rPr>
          <w:rFonts w:ascii="Times New Roman" w:hAnsi="Times New Roman" w:cs="Times New Roman"/>
          <w:sz w:val="30"/>
          <w:szCs w:val="30"/>
        </w:rPr>
        <w:t xml:space="preserve"> сведения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 w:rsidR="00C81E22">
        <w:rPr>
          <w:rFonts w:ascii="Times New Roman" w:hAnsi="Times New Roman" w:cs="Times New Roman"/>
          <w:sz w:val="30"/>
          <w:szCs w:val="30"/>
        </w:rPr>
        <w:t xml:space="preserve">об </w:t>
      </w:r>
      <w:r w:rsidR="00C81E22" w:rsidRPr="00222E57">
        <w:rPr>
          <w:rFonts w:ascii="Times New Roman" w:hAnsi="Times New Roman"/>
          <w:sz w:val="30"/>
          <w:szCs w:val="30"/>
        </w:rPr>
        <w:t>устойчивост</w:t>
      </w:r>
      <w:r w:rsidR="00C81E22">
        <w:rPr>
          <w:rFonts w:ascii="Times New Roman" w:hAnsi="Times New Roman"/>
          <w:sz w:val="30"/>
          <w:szCs w:val="30"/>
        </w:rPr>
        <w:t>и</w:t>
      </w:r>
      <w:r w:rsidR="00C81E22" w:rsidRPr="00222E57">
        <w:rPr>
          <w:rFonts w:ascii="Times New Roman" w:hAnsi="Times New Roman"/>
          <w:sz w:val="30"/>
          <w:szCs w:val="30"/>
        </w:rPr>
        <w:t xml:space="preserve"> </w:t>
      </w:r>
      <w:r w:rsidR="00C81E22">
        <w:rPr>
          <w:rFonts w:ascii="Times New Roman" w:hAnsi="Times New Roman" w:cs="Times New Roman"/>
          <w:sz w:val="30"/>
          <w:szCs w:val="30"/>
        </w:rPr>
        <w:t>сортов сельскохозяйственных растений</w:t>
      </w:r>
      <w:r w:rsidR="00C81E22" w:rsidRPr="00222E57">
        <w:rPr>
          <w:rFonts w:ascii="Times New Roman" w:hAnsi="Times New Roman"/>
          <w:sz w:val="30"/>
          <w:szCs w:val="30"/>
        </w:rPr>
        <w:t xml:space="preserve"> </w:t>
      </w:r>
      <w:r w:rsidR="00AD1519" w:rsidRPr="00222E57">
        <w:rPr>
          <w:rFonts w:ascii="Times New Roman" w:hAnsi="Times New Roman"/>
          <w:sz w:val="30"/>
          <w:szCs w:val="30"/>
        </w:rPr>
        <w:t>к вредителям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5BC799A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AD1519" w:rsidRPr="00222E57">
        <w:rPr>
          <w:rFonts w:ascii="Times New Roman" w:hAnsi="Times New Roman"/>
          <w:sz w:val="30"/>
          <w:szCs w:val="30"/>
        </w:rPr>
        <w:t>устойчивость к вредителям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0A91E8B5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Структура кода будет иметь следующий вид:</w:t>
      </w:r>
    </w:p>
    <w:p w14:paraId="1A99207A" w14:textId="77777777" w:rsidR="00456A7D" w:rsidRPr="00C51AF2" w:rsidRDefault="00BE0340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H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7F7FAF0D" w14:textId="77777777" w:rsidR="00456A7D" w:rsidRPr="00C51AF2" w:rsidRDefault="00BE0340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H</w:t>
      </w:r>
      <w:r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– </w:t>
      </w:r>
      <w:proofErr w:type="gramStart"/>
      <w:r w:rsidR="00456A7D" w:rsidRPr="00C51AF2">
        <w:rPr>
          <w:rFonts w:ascii="Times New Roman" w:hAnsi="Times New Roman" w:cs="Times New Roman"/>
          <w:sz w:val="30"/>
          <w:szCs w:val="30"/>
        </w:rPr>
        <w:t>обозначение</w:t>
      </w:r>
      <w:proofErr w:type="gramEnd"/>
      <w:r w:rsidR="00456A7D"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="00AD1519" w:rsidRPr="00222E57">
        <w:rPr>
          <w:rFonts w:ascii="Times New Roman" w:hAnsi="Times New Roman"/>
          <w:sz w:val="30"/>
          <w:szCs w:val="30"/>
        </w:rPr>
        <w:t>устойчивость к вредителям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606B718B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AD1519" w:rsidRPr="00222E57">
        <w:rPr>
          <w:rFonts w:ascii="Times New Roman" w:hAnsi="Times New Roman"/>
          <w:sz w:val="30"/>
          <w:szCs w:val="30"/>
        </w:rPr>
        <w:t>устойчивость к вредителям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14EFCA06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 xml:space="preserve">Объектом </w:t>
      </w:r>
      <w:r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лассификации </w:t>
      </w:r>
      <w:r>
        <w:rPr>
          <w:rFonts w:ascii="Times New Roman" w:hAnsi="Times New Roman" w:cs="Times New Roman"/>
          <w:sz w:val="30"/>
          <w:szCs w:val="30"/>
        </w:rPr>
        <w:t>раздела «</w:t>
      </w:r>
      <w:r w:rsidR="00DF58E1" w:rsidRPr="00222E57">
        <w:rPr>
          <w:rFonts w:ascii="Times New Roman" w:hAnsi="Times New Roman"/>
          <w:sz w:val="30"/>
          <w:szCs w:val="30"/>
        </w:rPr>
        <w:t>устойчивость к болезням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>
        <w:rPr>
          <w:rFonts w:ascii="Times New Roman" w:hAnsi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C81E22" w:rsidRPr="00C51AF2">
        <w:rPr>
          <w:rFonts w:ascii="Times New Roman" w:hAnsi="Times New Roman" w:cs="Times New Roman"/>
          <w:sz w:val="30"/>
          <w:szCs w:val="30"/>
        </w:rPr>
        <w:t>явля</w:t>
      </w:r>
      <w:r w:rsidR="00C81E22">
        <w:rPr>
          <w:rFonts w:ascii="Times New Roman" w:hAnsi="Times New Roman" w:cs="Times New Roman"/>
          <w:sz w:val="30"/>
          <w:szCs w:val="30"/>
        </w:rPr>
        <w:t>ю</w:t>
      </w:r>
      <w:r w:rsidR="00C81E22" w:rsidRPr="00C51AF2">
        <w:rPr>
          <w:rFonts w:ascii="Times New Roman" w:hAnsi="Times New Roman" w:cs="Times New Roman"/>
          <w:sz w:val="30"/>
          <w:szCs w:val="30"/>
        </w:rPr>
        <w:t>тся</w:t>
      </w:r>
      <w:r w:rsidR="00C81E22">
        <w:rPr>
          <w:rFonts w:ascii="Times New Roman" w:hAnsi="Times New Roman" w:cs="Times New Roman"/>
          <w:sz w:val="30"/>
          <w:szCs w:val="30"/>
        </w:rPr>
        <w:t xml:space="preserve"> сведения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 w:rsidR="00C81E22">
        <w:rPr>
          <w:rFonts w:ascii="Times New Roman" w:hAnsi="Times New Roman" w:cs="Times New Roman"/>
          <w:sz w:val="30"/>
          <w:szCs w:val="30"/>
        </w:rPr>
        <w:t xml:space="preserve">об </w:t>
      </w:r>
      <w:r w:rsidR="00C81E22" w:rsidRPr="00222E57">
        <w:rPr>
          <w:rFonts w:ascii="Times New Roman" w:hAnsi="Times New Roman"/>
          <w:sz w:val="30"/>
          <w:szCs w:val="30"/>
        </w:rPr>
        <w:t>устойчивост</w:t>
      </w:r>
      <w:r w:rsidR="00C81E22">
        <w:rPr>
          <w:rFonts w:ascii="Times New Roman" w:hAnsi="Times New Roman"/>
          <w:sz w:val="30"/>
          <w:szCs w:val="30"/>
        </w:rPr>
        <w:t>и</w:t>
      </w:r>
      <w:r w:rsidR="00C81E22" w:rsidRPr="00222E57">
        <w:rPr>
          <w:rFonts w:ascii="Times New Roman" w:hAnsi="Times New Roman"/>
          <w:sz w:val="30"/>
          <w:szCs w:val="30"/>
        </w:rPr>
        <w:t xml:space="preserve"> </w:t>
      </w:r>
      <w:r w:rsidR="00C81E22">
        <w:rPr>
          <w:rFonts w:ascii="Times New Roman" w:hAnsi="Times New Roman" w:cs="Times New Roman"/>
          <w:sz w:val="30"/>
          <w:szCs w:val="30"/>
        </w:rPr>
        <w:t>сортов сельскохозяйственных растений</w:t>
      </w:r>
      <w:r w:rsidR="00C81E22" w:rsidRPr="00222E57">
        <w:rPr>
          <w:rFonts w:ascii="Times New Roman" w:hAnsi="Times New Roman"/>
          <w:sz w:val="30"/>
          <w:szCs w:val="30"/>
        </w:rPr>
        <w:t xml:space="preserve"> </w:t>
      </w:r>
      <w:r w:rsidR="00DF58E1" w:rsidRPr="00222E57">
        <w:rPr>
          <w:rFonts w:ascii="Times New Roman" w:hAnsi="Times New Roman"/>
          <w:sz w:val="30"/>
          <w:szCs w:val="30"/>
        </w:rPr>
        <w:t>к болезням</w:t>
      </w:r>
      <w:r w:rsidRPr="00C51AF2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E260A91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раздела «</w:t>
      </w:r>
      <w:r w:rsidR="00DF58E1" w:rsidRPr="00222E57">
        <w:rPr>
          <w:rFonts w:ascii="Times New Roman" w:hAnsi="Times New Roman"/>
          <w:sz w:val="30"/>
          <w:szCs w:val="30"/>
        </w:rPr>
        <w:t>устойчивость к болезням</w:t>
      </w:r>
      <w:r>
        <w:rPr>
          <w:rFonts w:ascii="Times New Roman" w:hAnsi="Times New Roman" w:cs="Times New Roman"/>
          <w:sz w:val="30"/>
          <w:szCs w:val="30"/>
        </w:rPr>
        <w:t xml:space="preserve">» объекты систематизируются </w:t>
      </w:r>
      <w:r w:rsidR="00460D64">
        <w:rPr>
          <w:rFonts w:ascii="Times New Roman" w:hAnsi="Times New Roman" w:cs="Times New Roman"/>
          <w:sz w:val="30"/>
          <w:szCs w:val="30"/>
        </w:rPr>
        <w:t>порядковым методом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247033F8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руктура кода будет иметь следующий вид:</w:t>
      </w:r>
    </w:p>
    <w:p w14:paraId="7F867C05" w14:textId="77777777" w:rsidR="00456A7D" w:rsidRPr="00C51AF2" w:rsidRDefault="00BE0340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I</w:t>
      </w:r>
      <w:r w:rsidR="00456A7D" w:rsidRPr="00C51AF2">
        <w:rPr>
          <w:rFonts w:ascii="Times New Roman" w:hAnsi="Times New Roman" w:cs="Times New Roman"/>
          <w:sz w:val="30"/>
          <w:szCs w:val="30"/>
        </w:rPr>
        <w:t>.XX, где:</w:t>
      </w:r>
    </w:p>
    <w:p w14:paraId="6550BE3B" w14:textId="77777777" w:rsidR="00456A7D" w:rsidRPr="00C51AF2" w:rsidRDefault="00BE0340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I</w:t>
      </w:r>
      <w:r w:rsidRPr="00C51AF2">
        <w:rPr>
          <w:rFonts w:ascii="Times New Roman" w:hAnsi="Times New Roman" w:cs="Times New Roman"/>
          <w:sz w:val="30"/>
          <w:szCs w:val="30"/>
        </w:rPr>
        <w:t xml:space="preserve"> 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– обозначение </w:t>
      </w:r>
      <w:r w:rsidR="00456A7D">
        <w:rPr>
          <w:rFonts w:ascii="Times New Roman" w:hAnsi="Times New Roman" w:cs="Times New Roman"/>
          <w:sz w:val="30"/>
          <w:szCs w:val="30"/>
        </w:rPr>
        <w:t>раздела</w:t>
      </w:r>
      <w:r w:rsidR="00456A7D" w:rsidRPr="00C51AF2">
        <w:rPr>
          <w:rFonts w:ascii="Times New Roman" w:hAnsi="Times New Roman" w:cs="Times New Roman"/>
          <w:sz w:val="30"/>
          <w:szCs w:val="30"/>
        </w:rPr>
        <w:t xml:space="preserve"> «</w:t>
      </w:r>
      <w:r w:rsidR="00DF58E1" w:rsidRPr="00222E57">
        <w:rPr>
          <w:rFonts w:ascii="Times New Roman" w:hAnsi="Times New Roman"/>
          <w:sz w:val="30"/>
          <w:szCs w:val="30"/>
        </w:rPr>
        <w:t>устойчивость к болезням</w:t>
      </w:r>
      <w:r w:rsidR="00456A7D" w:rsidRPr="00C51AF2">
        <w:rPr>
          <w:rFonts w:ascii="Times New Roman" w:hAnsi="Times New Roman" w:cs="Times New Roman"/>
          <w:sz w:val="30"/>
          <w:szCs w:val="30"/>
        </w:rPr>
        <w:t>»;</w:t>
      </w:r>
    </w:p>
    <w:p w14:paraId="659EC55B" w14:textId="77777777" w:rsidR="00456A7D" w:rsidRDefault="00456A7D" w:rsidP="00456A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1AF2">
        <w:rPr>
          <w:rFonts w:ascii="Times New Roman" w:hAnsi="Times New Roman" w:cs="Times New Roman"/>
          <w:sz w:val="30"/>
          <w:szCs w:val="30"/>
        </w:rPr>
        <w:t>XX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51AF2">
        <w:rPr>
          <w:rFonts w:ascii="Times New Roman" w:hAnsi="Times New Roman" w:cs="Times New Roman"/>
          <w:sz w:val="30"/>
          <w:szCs w:val="30"/>
        </w:rPr>
        <w:t xml:space="preserve">код </w:t>
      </w:r>
      <w:r w:rsidR="00DF58E1" w:rsidRPr="00222E57">
        <w:rPr>
          <w:rFonts w:ascii="Times New Roman" w:hAnsi="Times New Roman"/>
          <w:sz w:val="30"/>
          <w:szCs w:val="30"/>
        </w:rPr>
        <w:t>у</w:t>
      </w:r>
      <w:r w:rsidR="00DF58E1">
        <w:rPr>
          <w:rFonts w:ascii="Times New Roman" w:hAnsi="Times New Roman"/>
          <w:sz w:val="30"/>
          <w:szCs w:val="30"/>
        </w:rPr>
        <w:t>стойчивости</w:t>
      </w:r>
      <w:r w:rsidR="00DF58E1" w:rsidRPr="00222E57">
        <w:rPr>
          <w:rFonts w:ascii="Times New Roman" w:hAnsi="Times New Roman"/>
          <w:sz w:val="30"/>
          <w:szCs w:val="30"/>
        </w:rPr>
        <w:t xml:space="preserve"> к болезням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C51AF2">
        <w:rPr>
          <w:rFonts w:ascii="Times New Roman" w:hAnsi="Times New Roman" w:cs="Times New Roman"/>
          <w:sz w:val="30"/>
          <w:szCs w:val="30"/>
        </w:rPr>
        <w:t>XX</w:t>
      </w:r>
      <w:r>
        <w:rPr>
          <w:rFonts w:ascii="Times New Roman" w:hAnsi="Times New Roman" w:cs="Times New Roman"/>
          <w:sz w:val="30"/>
          <w:szCs w:val="30"/>
        </w:rPr>
        <w:t xml:space="preserve"> является цифровым кодом, в</w:t>
      </w:r>
      <w:r w:rsidRPr="00C51AF2">
        <w:rPr>
          <w:rFonts w:ascii="Times New Roman" w:hAnsi="Times New Roman" w:cs="Times New Roman"/>
          <w:sz w:val="30"/>
          <w:szCs w:val="30"/>
        </w:rPr>
        <w:t xml:space="preserve"> качестве символов используются арабские цифры.</w:t>
      </w:r>
    </w:p>
    <w:p w14:paraId="170631CB" w14:textId="77777777" w:rsidR="00E25545" w:rsidRDefault="00E25545" w:rsidP="00E25545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881FC0">
        <w:rPr>
          <w:rFonts w:ascii="Times New Roman" w:hAnsi="Times New Roman" w:cs="Times New Roman"/>
          <w:sz w:val="30"/>
          <w:szCs w:val="30"/>
        </w:rPr>
        <w:t xml:space="preserve">Резервная емкость кода </w:t>
      </w:r>
      <w:proofErr w:type="gramStart"/>
      <w:r w:rsidRPr="00881FC0">
        <w:rPr>
          <w:rFonts w:ascii="Times New Roman" w:hAnsi="Times New Roman" w:cs="Times New Roman"/>
          <w:sz w:val="30"/>
          <w:szCs w:val="30"/>
        </w:rPr>
        <w:t xml:space="preserve">обеспечивается его разрядностью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 w:rsidRPr="00881FC0">
        <w:rPr>
          <w:rFonts w:ascii="Times New Roman" w:hAnsi="Times New Roman" w:cs="Times New Roman"/>
          <w:sz w:val="30"/>
          <w:szCs w:val="30"/>
        </w:rPr>
        <w:t>и выбранным способом кодирования и обеспечивает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 наличие</w:t>
      </w:r>
      <w:r w:rsidRPr="00881FC0">
        <w:rPr>
          <w:rFonts w:ascii="Times New Roman" w:hAnsi="Times New Roman" w:cs="Times New Roman"/>
          <w:sz w:val="30"/>
          <w:szCs w:val="30"/>
        </w:rPr>
        <w:t xml:space="preserve"> свободны</w:t>
      </w:r>
      <w:r>
        <w:rPr>
          <w:rFonts w:ascii="Times New Roman" w:hAnsi="Times New Roman" w:cs="Times New Roman"/>
          <w:sz w:val="30"/>
          <w:szCs w:val="30"/>
        </w:rPr>
        <w:t>х</w:t>
      </w:r>
      <w:r w:rsidRPr="00881FC0">
        <w:rPr>
          <w:rFonts w:ascii="Times New Roman" w:hAnsi="Times New Roman" w:cs="Times New Roman"/>
          <w:sz w:val="30"/>
          <w:szCs w:val="30"/>
        </w:rPr>
        <w:t xml:space="preserve"> позици</w:t>
      </w:r>
      <w:r>
        <w:rPr>
          <w:rFonts w:ascii="Times New Roman" w:hAnsi="Times New Roman" w:cs="Times New Roman"/>
          <w:sz w:val="30"/>
          <w:szCs w:val="30"/>
        </w:rPr>
        <w:t xml:space="preserve">й для возможности добавления Комиссией </w:t>
      </w:r>
      <w:r w:rsidR="00576965">
        <w:rPr>
          <w:rFonts w:ascii="Times New Roman" w:hAnsi="Times New Roman" w:cs="Times New Roman"/>
          <w:sz w:val="30"/>
          <w:szCs w:val="30"/>
        </w:rPr>
        <w:t xml:space="preserve">как </w:t>
      </w:r>
      <w:r>
        <w:rPr>
          <w:rFonts w:ascii="Times New Roman" w:hAnsi="Times New Roman" w:cs="Times New Roman"/>
          <w:sz w:val="30"/>
          <w:szCs w:val="30"/>
        </w:rPr>
        <w:t xml:space="preserve">иных </w:t>
      </w:r>
      <w:r w:rsidR="00576965">
        <w:rPr>
          <w:rFonts w:ascii="Times New Roman" w:hAnsi="Times New Roman" w:cs="Times New Roman"/>
          <w:sz w:val="30"/>
          <w:szCs w:val="30"/>
        </w:rPr>
        <w:t xml:space="preserve">признаков сортов сельскохозяйственных растений, так и иных значений внутри уже существующих </w:t>
      </w:r>
      <w:r w:rsidR="00A302FD">
        <w:rPr>
          <w:rFonts w:ascii="Times New Roman" w:hAnsi="Times New Roman" w:cs="Times New Roman"/>
          <w:sz w:val="30"/>
          <w:szCs w:val="30"/>
        </w:rPr>
        <w:t xml:space="preserve">признаков </w:t>
      </w:r>
      <w:r w:rsidR="00576965">
        <w:rPr>
          <w:rFonts w:ascii="Times New Roman" w:hAnsi="Times New Roman" w:cs="Times New Roman"/>
          <w:sz w:val="30"/>
          <w:szCs w:val="30"/>
        </w:rPr>
        <w:t xml:space="preserve">растений.  </w:t>
      </w:r>
    </w:p>
    <w:p w14:paraId="63B0E447" w14:textId="77777777" w:rsidR="00306524" w:rsidRPr="00666D22" w:rsidRDefault="007D7B69" w:rsidP="00306524">
      <w:pPr>
        <w:spacing w:after="0" w:line="360" w:lineRule="auto"/>
        <w:ind w:firstLine="709"/>
        <w:jc w:val="both"/>
        <w:rPr>
          <w:rFonts w:ascii="Times New Roman" w:hAnsi="Times New Roman"/>
          <w:color w:val="000000"/>
          <w:sz w:val="30"/>
          <w:szCs w:val="30"/>
          <w:lang w:eastAsia="en-US"/>
        </w:rPr>
      </w:pPr>
      <w:r w:rsidRPr="007D7B69">
        <w:rPr>
          <w:rFonts w:ascii="Times New Roman" w:hAnsi="Times New Roman"/>
          <w:color w:val="000000"/>
          <w:sz w:val="30"/>
          <w:szCs w:val="30"/>
          <w:lang w:eastAsia="en-US"/>
        </w:rPr>
        <w:t>В соответствии со статьей 5 Соглашени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я</w:t>
      </w:r>
      <w:r w:rsidRPr="007D7B69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об обращении семян сельскохозяйственных растений в рамках Евразийского экономического </w:t>
      </w:r>
      <w:r w:rsidRPr="005E5C35">
        <w:rPr>
          <w:rFonts w:ascii="Times New Roman" w:hAnsi="Times New Roman"/>
          <w:color w:val="000000"/>
          <w:sz w:val="30"/>
          <w:szCs w:val="30"/>
          <w:lang w:eastAsia="en-US"/>
        </w:rPr>
        <w:t>союза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, заключенного в г. Москва</w:t>
      </w:r>
      <w:r w:rsidRPr="007D7B69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07.11.2017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, Совет Комиссии наделен правом унификации подходов </w:t>
      </w:r>
      <w:r w:rsidRPr="007D7B69">
        <w:rPr>
          <w:rFonts w:ascii="Times New Roman" w:hAnsi="Times New Roman"/>
          <w:color w:val="000000"/>
          <w:sz w:val="30"/>
          <w:szCs w:val="30"/>
          <w:lang w:eastAsia="en-US"/>
        </w:rPr>
        <w:t xml:space="preserve">к проведению сортовой идентификации сельскохозяйственных растений, определению сортовых и посевных (посадочных) качеств семян сельскохозяйственных растений. 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С учетом этого оператором </w:t>
      </w:r>
      <w:r>
        <w:rPr>
          <w:rFonts w:ascii="Times New Roman" w:hAnsi="Times New Roman" w:cs="Times New Roman"/>
          <w:sz w:val="30"/>
          <w:szCs w:val="30"/>
        </w:rPr>
        <w:t>справочника</w:t>
      </w:r>
      <w:r w:rsidRPr="00666D2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ПСС</w:t>
      </w:r>
      <w:r w:rsidRPr="00666D22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предлагается определить</w:t>
      </w:r>
      <w:r w:rsidRPr="00666D22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Комисси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ю, а </w:t>
      </w:r>
      <w:r w:rsidR="00306524" w:rsidRPr="00666D22">
        <w:rPr>
          <w:rFonts w:ascii="Times New Roman" w:hAnsi="Times New Roman"/>
          <w:color w:val="000000"/>
          <w:sz w:val="30"/>
          <w:szCs w:val="30"/>
          <w:lang w:eastAsia="en-US"/>
        </w:rPr>
        <w:t xml:space="preserve">внесение изменений в детализированные сведения </w:t>
      </w:r>
      <w:r w:rsidR="00497F1C">
        <w:rPr>
          <w:rFonts w:ascii="Times New Roman" w:hAnsi="Times New Roman"/>
          <w:color w:val="000000"/>
          <w:sz w:val="30"/>
          <w:szCs w:val="30"/>
          <w:lang w:eastAsia="en-US"/>
        </w:rPr>
        <w:br/>
      </w:r>
      <w:r w:rsidR="00306524" w:rsidRPr="00666D22">
        <w:rPr>
          <w:rFonts w:ascii="Times New Roman" w:hAnsi="Times New Roman"/>
          <w:color w:val="000000"/>
          <w:sz w:val="30"/>
          <w:szCs w:val="30"/>
          <w:lang w:eastAsia="en-US"/>
        </w:rPr>
        <w:lastRenderedPageBreak/>
        <w:t xml:space="preserve">из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576965" w:rsidRPr="00666D22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="00306524" w:rsidRPr="00666D22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выполнять</w:t>
      </w:r>
      <w:r w:rsidR="00306524" w:rsidRPr="00666D22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в соответствии с централизованной процедурой ведения справочников и классификаторов, определенной </w:t>
      </w:r>
      <w:r w:rsidR="00497F1C">
        <w:rPr>
          <w:rFonts w:ascii="Times New Roman" w:hAnsi="Times New Roman"/>
          <w:color w:val="000000"/>
          <w:sz w:val="30"/>
          <w:szCs w:val="30"/>
          <w:lang w:eastAsia="en-US"/>
        </w:rPr>
        <w:br/>
      </w:r>
      <w:r w:rsidR="00306524" w:rsidRPr="00666D22">
        <w:rPr>
          <w:rFonts w:ascii="Times New Roman" w:hAnsi="Times New Roman"/>
          <w:color w:val="000000"/>
          <w:sz w:val="30"/>
          <w:szCs w:val="30"/>
          <w:lang w:eastAsia="en-US"/>
        </w:rPr>
        <w:t>в Методологии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.</w:t>
      </w:r>
      <w:r w:rsidR="00306524" w:rsidRPr="00666D22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</w:t>
      </w:r>
    </w:p>
    <w:p w14:paraId="14326617" w14:textId="77777777" w:rsidR="00306524" w:rsidRDefault="00306524" w:rsidP="00306524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666D22">
        <w:rPr>
          <w:rFonts w:ascii="Times New Roman" w:hAnsi="Times New Roman"/>
          <w:color w:val="000000"/>
          <w:sz w:val="30"/>
          <w:szCs w:val="30"/>
          <w:lang w:eastAsia="en-US"/>
        </w:rPr>
        <w:t>В связи с тем, что</w:t>
      </w:r>
      <w:r w:rsidRPr="00666D22">
        <w:rPr>
          <w:rFonts w:ascii="Times New Roman" w:hAnsi="Times New Roman" w:cs="Times New Roman"/>
          <w:sz w:val="30"/>
          <w:szCs w:val="30"/>
        </w:rPr>
        <w:t xml:space="preserve"> оператором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576965" w:rsidRPr="00666D22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666D22">
        <w:rPr>
          <w:rFonts w:ascii="Times New Roman" w:hAnsi="Times New Roman" w:cs="Times New Roman"/>
          <w:sz w:val="30"/>
          <w:szCs w:val="30"/>
        </w:rPr>
        <w:t xml:space="preserve"> будет Комиссия, которая будет обеспечивать ведение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576965" w:rsidRPr="00666D22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666D22">
        <w:rPr>
          <w:rFonts w:ascii="Times New Roman" w:hAnsi="Times New Roman" w:cs="Times New Roman"/>
          <w:sz w:val="30"/>
          <w:szCs w:val="30"/>
        </w:rPr>
        <w:t xml:space="preserve"> </w:t>
      </w:r>
      <w:r w:rsidR="00497F1C">
        <w:rPr>
          <w:rFonts w:ascii="Times New Roman" w:hAnsi="Times New Roman" w:cs="Times New Roman"/>
          <w:sz w:val="30"/>
          <w:szCs w:val="30"/>
        </w:rPr>
        <w:br/>
      </w:r>
      <w:r w:rsidRPr="00666D22">
        <w:rPr>
          <w:rFonts w:ascii="Times New Roman" w:hAnsi="Times New Roman"/>
          <w:color w:val="000000"/>
          <w:sz w:val="30"/>
          <w:szCs w:val="30"/>
          <w:lang w:eastAsia="en-US"/>
        </w:rPr>
        <w:t>в соответствии с централизованной процедурой ведения</w:t>
      </w:r>
      <w:r w:rsidRPr="00666D22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434563">
        <w:rPr>
          <w:rFonts w:ascii="Times New Roman" w:hAnsi="Times New Roman" w:cs="Times New Roman"/>
          <w:sz w:val="30"/>
          <w:szCs w:val="30"/>
        </w:rPr>
        <w:t>справочника</w:t>
      </w:r>
      <w:r w:rsidR="00576965" w:rsidRPr="00666D22">
        <w:rPr>
          <w:rFonts w:ascii="Times New Roman" w:hAnsi="Times New Roman" w:cs="Times New Roman"/>
          <w:sz w:val="30"/>
          <w:szCs w:val="30"/>
        </w:rPr>
        <w:t xml:space="preserve"> </w:t>
      </w:r>
      <w:r w:rsidR="007C7FF6">
        <w:rPr>
          <w:rFonts w:ascii="Times New Roman" w:hAnsi="Times New Roman" w:cs="Times New Roman"/>
          <w:sz w:val="30"/>
          <w:szCs w:val="30"/>
        </w:rPr>
        <w:t>СПСС</w:t>
      </w:r>
      <w:r w:rsidRPr="00666D22">
        <w:rPr>
          <w:rFonts w:ascii="Times New Roman" w:hAnsi="Times New Roman" w:cs="Times New Roman"/>
          <w:sz w:val="30"/>
          <w:szCs w:val="30"/>
        </w:rPr>
        <w:t>, нецелесообразна.</w:t>
      </w:r>
    </w:p>
    <w:p w14:paraId="6C834237" w14:textId="77777777" w:rsidR="00AB12E0" w:rsidRPr="00C109D4" w:rsidRDefault="00AB12E0" w:rsidP="00881FC0">
      <w:pPr>
        <w:pStyle w:val="3"/>
        <w:spacing w:before="360" w:after="360"/>
      </w:pPr>
      <w:bookmarkStart w:id="5" w:name="_Toc500166116"/>
      <w:r>
        <w:rPr>
          <w:lang w:val="en-US"/>
        </w:rPr>
        <w:t>VII</w:t>
      </w:r>
      <w:r w:rsidR="003A77E1">
        <w:rPr>
          <w:lang w:val="en-US"/>
        </w:rPr>
        <w:t>I</w:t>
      </w:r>
      <w:r w:rsidRPr="00C109D4">
        <w:t>. </w:t>
      </w:r>
      <w:r>
        <w:t>Сведения о наличии связанных справочников (классификаторов), включенных в состав ресурсов единой системы, предложения по внесению в них изменений</w:t>
      </w:r>
      <w:r w:rsidRPr="00C109D4">
        <w:t xml:space="preserve"> </w:t>
      </w:r>
      <w:r>
        <w:t>и предложения о необходимости разработки соответствующих инструктивно-методических документов</w:t>
      </w:r>
      <w:bookmarkEnd w:id="5"/>
    </w:p>
    <w:p w14:paraId="02902B39" w14:textId="77777777" w:rsidR="00152622" w:rsidRPr="00FB5BF7" w:rsidRDefault="00152622" w:rsidP="00152622">
      <w:pPr>
        <w:widowControl w:val="0"/>
        <w:snapToGrid w:val="0"/>
        <w:spacing w:after="0" w:line="360" w:lineRule="auto"/>
        <w:ind w:firstLine="720"/>
        <w:jc w:val="both"/>
        <w:rPr>
          <w:rFonts w:eastAsia="Times New Roman" w:cs="Times New Roman"/>
          <w:color w:val="000000"/>
          <w:sz w:val="30"/>
          <w:szCs w:val="30"/>
          <w:lang w:eastAsia="en-US"/>
        </w:rPr>
      </w:pPr>
      <w:r w:rsidRPr="00FB5BF7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Связанных справочников или классификаторов, входящих в состав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е</w:t>
      </w:r>
      <w:r w:rsidRPr="00FB5BF7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диной системы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НСИ</w:t>
      </w:r>
      <w:r w:rsidRPr="00FB5BF7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Союза, не выявлено. </w:t>
      </w:r>
    </w:p>
    <w:p w14:paraId="6FD6EB44" w14:textId="77777777" w:rsidR="00C51AF2" w:rsidRPr="00C51AF2" w:rsidRDefault="00C51AF2" w:rsidP="00007BD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</w:p>
    <w:p w14:paraId="230C8D70" w14:textId="77777777" w:rsidR="00A25E53" w:rsidRDefault="00AB12E0" w:rsidP="003C2EE1">
      <w:pPr>
        <w:widowControl w:val="0"/>
        <w:snapToGrid w:val="0"/>
        <w:spacing w:after="0" w:line="360" w:lineRule="auto"/>
        <w:jc w:val="center"/>
        <w:rPr>
          <w:rFonts w:ascii="Times New Roman" w:hAnsi="Times New Roman" w:cs="Times New Roman"/>
        </w:rPr>
      </w:pPr>
      <w:r w:rsidRPr="00C109D4">
        <w:rPr>
          <w:rFonts w:ascii="Times New Roman" w:hAnsi="Times New Roman" w:cs="Times New Roman"/>
        </w:rPr>
        <w:t>_________________</w:t>
      </w:r>
      <w:bookmarkStart w:id="6" w:name="dst105986"/>
      <w:bookmarkStart w:id="7" w:name="dst105987"/>
      <w:bookmarkStart w:id="8" w:name="dst105988"/>
      <w:bookmarkEnd w:id="6"/>
      <w:bookmarkEnd w:id="7"/>
      <w:bookmarkEnd w:id="8"/>
    </w:p>
    <w:p w14:paraId="339AC44D" w14:textId="77777777" w:rsidR="00D431BF" w:rsidRDefault="00D431BF" w:rsidP="003C2EE1">
      <w:pPr>
        <w:widowControl w:val="0"/>
        <w:snapToGrid w:val="0"/>
        <w:spacing w:after="0" w:line="360" w:lineRule="auto"/>
        <w:jc w:val="center"/>
        <w:rPr>
          <w:lang w:val="en-US"/>
        </w:rPr>
      </w:pPr>
    </w:p>
    <w:p w14:paraId="536983CE" w14:textId="77777777" w:rsidR="00607A1A" w:rsidRDefault="00607A1A" w:rsidP="00576965">
      <w:pPr>
        <w:spacing w:after="160" w:line="259" w:lineRule="auto"/>
        <w:sectPr w:rsidR="00607A1A" w:rsidSect="00472123">
          <w:headerReference w:type="default" r:id="rId13"/>
          <w:pgSz w:w="11906" w:h="16838"/>
          <w:pgMar w:top="1134" w:right="851" w:bottom="1134" w:left="1701" w:header="567" w:footer="709" w:gutter="0"/>
          <w:pgNumType w:start="1"/>
          <w:cols w:space="708"/>
          <w:titlePg/>
          <w:docGrid w:linePitch="360"/>
        </w:sectPr>
      </w:pPr>
    </w:p>
    <w:tbl>
      <w:tblPr>
        <w:tblStyle w:val="22"/>
        <w:tblW w:w="9282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2"/>
      </w:tblGrid>
      <w:tr w:rsidR="004225E6" w:rsidRPr="00C109D4" w14:paraId="1990DE62" w14:textId="77777777" w:rsidTr="004225E6">
        <w:trPr>
          <w:jc w:val="right"/>
        </w:trPr>
        <w:tc>
          <w:tcPr>
            <w:tcW w:w="9282" w:type="dxa"/>
          </w:tcPr>
          <w:p w14:paraId="11F25AC4" w14:textId="77777777" w:rsidR="004225E6" w:rsidRPr="00C109D4" w:rsidRDefault="004225E6" w:rsidP="005E1CFE">
            <w:pPr>
              <w:pStyle w:val="ae"/>
              <w:spacing w:line="360" w:lineRule="auto"/>
              <w:jc w:val="right"/>
            </w:pPr>
            <w:r w:rsidRPr="00C109D4">
              <w:lastRenderedPageBreak/>
              <w:t>ПРИЛОЖЕНИЕ</w:t>
            </w:r>
            <w:r>
              <w:t xml:space="preserve"> № </w:t>
            </w:r>
            <w:r w:rsidR="005E1CFE">
              <w:t>1</w:t>
            </w:r>
          </w:p>
        </w:tc>
      </w:tr>
      <w:tr w:rsidR="004225E6" w:rsidRPr="00C109D4" w14:paraId="1E52788D" w14:textId="77777777" w:rsidTr="004225E6">
        <w:trPr>
          <w:jc w:val="right"/>
        </w:trPr>
        <w:tc>
          <w:tcPr>
            <w:tcW w:w="9282" w:type="dxa"/>
          </w:tcPr>
          <w:p w14:paraId="65B00C86" w14:textId="77777777" w:rsidR="004225E6" w:rsidRDefault="004225E6" w:rsidP="008A3203">
            <w:pPr>
              <w:pStyle w:val="ae"/>
              <w:jc w:val="right"/>
            </w:pPr>
            <w:r w:rsidRPr="00C109D4">
              <w:t xml:space="preserve">к </w:t>
            </w:r>
            <w:r>
              <w:t xml:space="preserve">Пояснительной записке </w:t>
            </w:r>
          </w:p>
          <w:p w14:paraId="2DDD4FFD" w14:textId="77777777" w:rsidR="004225E6" w:rsidRPr="00C109D4" w:rsidRDefault="004225E6" w:rsidP="00434563">
            <w:pPr>
              <w:pStyle w:val="ae"/>
              <w:jc w:val="right"/>
            </w:pPr>
            <w:r>
              <w:t xml:space="preserve">к </w:t>
            </w:r>
            <w:r w:rsidR="00434563">
              <w:t>справочнику</w:t>
            </w:r>
            <w:r>
              <w:t xml:space="preserve"> признаков и </w:t>
            </w:r>
            <w:r>
              <w:br/>
              <w:t>свойств сорта</w:t>
            </w:r>
          </w:p>
        </w:tc>
      </w:tr>
    </w:tbl>
    <w:p w14:paraId="5CE77251" w14:textId="77777777" w:rsidR="004225E6" w:rsidRDefault="004225E6" w:rsidP="004225E6">
      <w:pPr>
        <w:spacing w:after="160" w:line="259" w:lineRule="auto"/>
      </w:pPr>
    </w:p>
    <w:p w14:paraId="36197700" w14:textId="77777777" w:rsidR="00560594" w:rsidRDefault="004225E6" w:rsidP="00CE7DB5">
      <w:pPr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Таблица 1</w:t>
      </w:r>
    </w:p>
    <w:p w14:paraId="09F71238" w14:textId="77777777" w:rsidR="004225E6" w:rsidRPr="00273E92" w:rsidRDefault="004225E6" w:rsidP="00CE7DB5">
      <w:pPr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Категория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3879"/>
        <w:gridCol w:w="1278"/>
        <w:gridCol w:w="1186"/>
        <w:gridCol w:w="1232"/>
        <w:gridCol w:w="1164"/>
        <w:gridCol w:w="1232"/>
        <w:gridCol w:w="4244"/>
      </w:tblGrid>
      <w:tr w:rsidR="008C6405" w:rsidRPr="004A61CA" w14:paraId="658EFE52" w14:textId="77777777" w:rsidTr="008C6405">
        <w:trPr>
          <w:trHeight w:val="290"/>
          <w:tblHeader/>
        </w:trPr>
        <w:tc>
          <w:tcPr>
            <w:tcW w:w="563" w:type="dxa"/>
            <w:vMerge w:val="restart"/>
            <w:shd w:val="clear" w:color="auto" w:fill="auto"/>
            <w:vAlign w:val="center"/>
            <w:hideMark/>
          </w:tcPr>
          <w:p w14:paraId="6682B24D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3820" w:type="dxa"/>
            <w:vMerge w:val="restart"/>
            <w:shd w:val="clear" w:color="auto" w:fill="auto"/>
            <w:vAlign w:val="center"/>
            <w:hideMark/>
          </w:tcPr>
          <w:p w14:paraId="3EFF2A82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5998" w:type="dxa"/>
            <w:gridSpan w:val="5"/>
            <w:shd w:val="clear" w:color="auto" w:fill="auto"/>
            <w:vAlign w:val="center"/>
            <w:hideMark/>
          </w:tcPr>
          <w:p w14:paraId="5E0EA4B3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4179" w:type="dxa"/>
            <w:vMerge w:val="restart"/>
            <w:shd w:val="clear" w:color="auto" w:fill="auto"/>
            <w:vAlign w:val="center"/>
            <w:hideMark/>
          </w:tcPr>
          <w:p w14:paraId="72D1614F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8C6405" w:rsidRPr="004A61CA" w14:paraId="51E19EA2" w14:textId="77777777" w:rsidTr="008C6405">
        <w:trPr>
          <w:trHeight w:val="290"/>
          <w:tblHeader/>
        </w:trPr>
        <w:tc>
          <w:tcPr>
            <w:tcW w:w="563" w:type="dxa"/>
            <w:vMerge/>
            <w:shd w:val="clear" w:color="auto" w:fill="auto"/>
            <w:vAlign w:val="center"/>
            <w:hideMark/>
          </w:tcPr>
          <w:p w14:paraId="39BF7BE9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0" w:type="dxa"/>
            <w:vMerge/>
            <w:shd w:val="clear" w:color="auto" w:fill="auto"/>
            <w:vAlign w:val="center"/>
            <w:hideMark/>
          </w:tcPr>
          <w:p w14:paraId="0201779C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0D56469C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41DF8539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3706AF2B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167ADC84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26A69E8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4179" w:type="dxa"/>
            <w:vMerge/>
            <w:shd w:val="clear" w:color="auto" w:fill="auto"/>
            <w:vAlign w:val="center"/>
            <w:hideMark/>
          </w:tcPr>
          <w:p w14:paraId="476D945D" w14:textId="77777777" w:rsidR="008C6405" w:rsidRPr="004A61CA" w:rsidRDefault="008C6405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8C6405" w:rsidRPr="004A61CA" w14:paraId="068B1F66" w14:textId="77777777" w:rsidTr="008C6405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578F9E71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3BBE3CFA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стой гибрид</w:t>
            </w:r>
          </w:p>
        </w:tc>
        <w:tc>
          <w:tcPr>
            <w:tcW w:w="1258" w:type="dxa"/>
            <w:shd w:val="clear" w:color="auto" w:fill="auto"/>
            <w:noWrap/>
            <w:vAlign w:val="center"/>
            <w:hideMark/>
          </w:tcPr>
          <w:p w14:paraId="0C361A3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л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1297755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г</w:t>
            </w:r>
            <w:proofErr w:type="spellEnd"/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77D2C2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л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78147C3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44EDF07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л</w:t>
            </w:r>
          </w:p>
        </w:tc>
        <w:tc>
          <w:tcPr>
            <w:tcW w:w="4179" w:type="dxa"/>
            <w:shd w:val="clear" w:color="auto" w:fill="auto"/>
            <w:vAlign w:val="center"/>
            <w:hideMark/>
          </w:tcPr>
          <w:p w14:paraId="772FF9B2" w14:textId="77777777" w:rsidR="004A61CA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Включить </w:t>
            </w:r>
            <w:r w:rsidR="004A61CA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31C1C" w:rsidRPr="004A61CA" w14:paraId="56981DFB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224037B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14A7238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ожный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6B0AD206" w14:textId="1313E5CC" w:rsidR="00131C1C" w:rsidRPr="004A61CA" w:rsidRDefault="0097782D" w:rsidP="009778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л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192824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3400665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0E6377A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8F1AC7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л</w:t>
            </w:r>
          </w:p>
        </w:tc>
        <w:tc>
          <w:tcPr>
            <w:tcW w:w="4179" w:type="dxa"/>
            <w:shd w:val="clear" w:color="auto" w:fill="auto"/>
            <w:hideMark/>
          </w:tcPr>
          <w:p w14:paraId="0A721B9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28412F3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24C308A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692F48F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ния</w:t>
            </w:r>
          </w:p>
        </w:tc>
        <w:tc>
          <w:tcPr>
            <w:tcW w:w="1258" w:type="dxa"/>
            <w:shd w:val="clear" w:color="auto" w:fill="auto"/>
            <w:noWrap/>
            <w:vAlign w:val="center"/>
            <w:hideMark/>
          </w:tcPr>
          <w:p w14:paraId="560F910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2E3AF30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268A7D0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29EB70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48533A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</w:t>
            </w:r>
          </w:p>
        </w:tc>
        <w:tc>
          <w:tcPr>
            <w:tcW w:w="4179" w:type="dxa"/>
            <w:shd w:val="clear" w:color="auto" w:fill="auto"/>
            <w:hideMark/>
          </w:tcPr>
          <w:p w14:paraId="3BFBB60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42B2424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5FD7C24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7344FB0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одительский компонент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385E2DB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100C323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3EEF9AC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0910ED7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97240F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к</w:t>
            </w:r>
            <w:proofErr w:type="spellEnd"/>
          </w:p>
        </w:tc>
        <w:tc>
          <w:tcPr>
            <w:tcW w:w="4179" w:type="dxa"/>
            <w:shd w:val="clear" w:color="auto" w:fill="auto"/>
            <w:hideMark/>
          </w:tcPr>
          <w:p w14:paraId="5F33756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0769732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1616565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71FC0D1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рехлинейный гибрид</w:t>
            </w:r>
          </w:p>
        </w:tc>
        <w:tc>
          <w:tcPr>
            <w:tcW w:w="1258" w:type="dxa"/>
            <w:shd w:val="clear" w:color="auto" w:fill="auto"/>
            <w:noWrap/>
            <w:vAlign w:val="center"/>
            <w:hideMark/>
          </w:tcPr>
          <w:p w14:paraId="6D8F2D5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л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28CBDB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2FB4207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л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2C4E9C0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EC4526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л</w:t>
            </w:r>
          </w:p>
        </w:tc>
        <w:tc>
          <w:tcPr>
            <w:tcW w:w="4179" w:type="dxa"/>
            <w:shd w:val="clear" w:color="auto" w:fill="auto"/>
            <w:hideMark/>
          </w:tcPr>
          <w:p w14:paraId="2C99B9B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53DE663" w14:textId="77777777" w:rsidTr="00DE6D8B">
        <w:trPr>
          <w:trHeight w:val="330"/>
        </w:trPr>
        <w:tc>
          <w:tcPr>
            <w:tcW w:w="563" w:type="dxa"/>
            <w:shd w:val="clear" w:color="auto" w:fill="auto"/>
            <w:vAlign w:val="center"/>
            <w:hideMark/>
          </w:tcPr>
          <w:p w14:paraId="00931A5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2666C99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ибрид первого поколения</w:t>
            </w:r>
          </w:p>
        </w:tc>
        <w:tc>
          <w:tcPr>
            <w:tcW w:w="1258" w:type="dxa"/>
            <w:shd w:val="clear" w:color="auto" w:fill="auto"/>
            <w:noWrap/>
            <w:vAlign w:val="center"/>
            <w:hideMark/>
          </w:tcPr>
          <w:p w14:paraId="50503FA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31A5FB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1213" w:type="dxa"/>
            <w:shd w:val="clear" w:color="auto" w:fill="auto"/>
            <w:noWrap/>
            <w:vAlign w:val="center"/>
            <w:hideMark/>
          </w:tcPr>
          <w:p w14:paraId="47AACD4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1146" w:type="dxa"/>
            <w:shd w:val="clear" w:color="auto" w:fill="auto"/>
            <w:noWrap/>
            <w:vAlign w:val="center"/>
            <w:hideMark/>
          </w:tcPr>
          <w:p w14:paraId="7E92DAD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2E32C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179" w:type="dxa"/>
            <w:shd w:val="clear" w:color="auto" w:fill="auto"/>
            <w:hideMark/>
          </w:tcPr>
          <w:p w14:paraId="4032BB0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FF6FC22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62BC64E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7078561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ртолинейный гибрид</w:t>
            </w:r>
          </w:p>
        </w:tc>
        <w:tc>
          <w:tcPr>
            <w:tcW w:w="1258" w:type="dxa"/>
            <w:shd w:val="clear" w:color="auto" w:fill="auto"/>
            <w:noWrap/>
            <w:vAlign w:val="center"/>
            <w:hideMark/>
          </w:tcPr>
          <w:p w14:paraId="538AF4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</w:t>
            </w:r>
            <w:proofErr w:type="spellEnd"/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14CF545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70E41CB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</w:t>
            </w:r>
            <w:proofErr w:type="spellEnd"/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7A2DB93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</w:t>
            </w:r>
            <w:proofErr w:type="spellEnd"/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472884F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</w:t>
            </w:r>
            <w:proofErr w:type="spellEnd"/>
          </w:p>
        </w:tc>
        <w:tc>
          <w:tcPr>
            <w:tcW w:w="4179" w:type="dxa"/>
            <w:shd w:val="clear" w:color="auto" w:fill="auto"/>
            <w:hideMark/>
          </w:tcPr>
          <w:p w14:paraId="78820B4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8F18C73" w14:textId="77777777" w:rsidTr="00DE6D8B">
        <w:trPr>
          <w:trHeight w:val="580"/>
        </w:trPr>
        <w:tc>
          <w:tcPr>
            <w:tcW w:w="563" w:type="dxa"/>
            <w:shd w:val="clear" w:color="auto" w:fill="auto"/>
            <w:vAlign w:val="center"/>
            <w:hideMark/>
          </w:tcPr>
          <w:p w14:paraId="3133625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1B4F9F9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стой модифицированный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58A9EF0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0A436F2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М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80B166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3C688B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1AFF19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25D35F0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318C805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25A5E9C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690539A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стой межлинейный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088179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6A1B7E6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М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3BCCCCF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3ADF3B1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20EB307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79AED47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D98A0B2" w14:textId="77777777" w:rsidTr="00DE6D8B">
        <w:trPr>
          <w:trHeight w:val="580"/>
        </w:trPr>
        <w:tc>
          <w:tcPr>
            <w:tcW w:w="563" w:type="dxa"/>
            <w:shd w:val="clear" w:color="auto" w:fill="auto"/>
            <w:vAlign w:val="center"/>
            <w:hideMark/>
          </w:tcPr>
          <w:p w14:paraId="28BE410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25D29CB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рехлинейный модифицированный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1BD3D2A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2845424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ЛМ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40BC5E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52B4064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F61F0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4B5100C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8E5FADC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6359BFE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0523E8D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ойной межлинейный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4DA87DD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53F04CA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М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44B8F78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мл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06FC1E7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129150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7018223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F03BCA6" w14:textId="77777777" w:rsidTr="00DE6D8B">
        <w:trPr>
          <w:trHeight w:val="580"/>
        </w:trPr>
        <w:tc>
          <w:tcPr>
            <w:tcW w:w="563" w:type="dxa"/>
            <w:shd w:val="clear" w:color="auto" w:fill="auto"/>
            <w:vAlign w:val="center"/>
            <w:hideMark/>
          </w:tcPr>
          <w:p w14:paraId="59D5CA6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79C37EC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ойной межлинейный модифицированный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5BE3878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42D46F1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МЛМ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AB7702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1A570A2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82D163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14B92D1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A871297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6D68F85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6F0CA2E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етырехлинейн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гибрид</w:t>
            </w:r>
          </w:p>
        </w:tc>
        <w:tc>
          <w:tcPr>
            <w:tcW w:w="1258" w:type="dxa"/>
            <w:shd w:val="clear" w:color="auto" w:fill="auto"/>
            <w:noWrap/>
            <w:vAlign w:val="center"/>
            <w:hideMark/>
          </w:tcPr>
          <w:p w14:paraId="52D29531" w14:textId="0284AFB5" w:rsidR="00131C1C" w:rsidRPr="004A61CA" w:rsidRDefault="0097782D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73B25CD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CA01DA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459EC4E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76F5541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3CA9008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375F913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6AE0FDE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54785E1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ятилинейн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28BF02A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42D5C07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D469D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390E8D8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7E57A6F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03AC48E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44F7477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5FE10CF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57BC43D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естилинейн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гибрид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6C845C1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2CCD99E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696DC2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4488DA2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л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126BC8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561C3CA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E4F4C8B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4733A9A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6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23FF92B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ибридная популяция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1EACD27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67132AD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55EA3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7AAD0D6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п</w:t>
            </w:r>
            <w:proofErr w:type="spellEnd"/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BE82F9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7576816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6482570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233861B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45096E9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рт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15E3764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523D9E8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20F8140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6825796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0B05A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0899907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18D64F7" w14:textId="77777777" w:rsidTr="00DE6D8B">
        <w:trPr>
          <w:trHeight w:val="580"/>
        </w:trPr>
        <w:tc>
          <w:tcPr>
            <w:tcW w:w="563" w:type="dxa"/>
            <w:shd w:val="clear" w:color="auto" w:fill="auto"/>
            <w:vAlign w:val="center"/>
            <w:hideMark/>
          </w:tcPr>
          <w:p w14:paraId="18D0F08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22A7202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Устойчивость к ингибиторам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цетолактат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нтазы</w:t>
            </w:r>
            <w:proofErr w:type="spellEnd"/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008A2CF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4FEC9E7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S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438743E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374509B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E92F45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16B5A52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2BCC303" w14:textId="77777777" w:rsidTr="00DE6D8B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3867407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6C2185F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осс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5D1D92B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</w:t>
            </w:r>
            <w:proofErr w:type="spellEnd"/>
            <w:proofErr w:type="gramEnd"/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52939B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3CCEF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6806138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4C28DE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hideMark/>
          </w:tcPr>
          <w:p w14:paraId="56E2B81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4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8C6405" w:rsidRPr="004A61CA" w14:paraId="731B05C0" w14:textId="77777777" w:rsidTr="008C6405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2E922B93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389E65F1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рода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2FB9A997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00ABD3E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AEE35A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7F8CA8C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23485B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4179" w:type="dxa"/>
            <w:shd w:val="clear" w:color="auto" w:fill="auto"/>
            <w:vAlign w:val="center"/>
            <w:hideMark/>
          </w:tcPr>
          <w:p w14:paraId="43FA444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сключить</w:t>
            </w:r>
            <w:r w:rsidR="00DE6D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т.к. данный признак применяется к живым организмам из царства Животные</w:t>
            </w:r>
          </w:p>
        </w:tc>
      </w:tr>
      <w:tr w:rsidR="008C6405" w:rsidRPr="004A61CA" w14:paraId="2EA563BE" w14:textId="77777777" w:rsidTr="008C6405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6EB89766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3A951F9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ужское растение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05EA91B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12E5F95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♂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1B9B7E3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37459DE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4C7A14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vAlign w:val="center"/>
            <w:hideMark/>
          </w:tcPr>
          <w:p w14:paraId="7982EC05" w14:textId="77777777" w:rsidR="004A61CA" w:rsidRPr="004A61CA" w:rsidRDefault="004A61CA" w:rsidP="00CE7D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сключить</w:t>
            </w:r>
            <w:r w:rsidR="009011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т.к. данный признак не является способом выведения нового вида/ сорта сельскохозяйственного растения.</w:t>
            </w:r>
          </w:p>
        </w:tc>
      </w:tr>
      <w:tr w:rsidR="008C6405" w:rsidRPr="004A61CA" w14:paraId="61B3F6E1" w14:textId="77777777" w:rsidTr="008C6405">
        <w:trPr>
          <w:trHeight w:val="290"/>
        </w:trPr>
        <w:tc>
          <w:tcPr>
            <w:tcW w:w="563" w:type="dxa"/>
            <w:shd w:val="clear" w:color="auto" w:fill="auto"/>
            <w:vAlign w:val="center"/>
            <w:hideMark/>
          </w:tcPr>
          <w:p w14:paraId="19F04778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31F2791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нтродукция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3E1C77E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65304E6D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93D9B5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1B7C459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0986C9E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vAlign w:val="center"/>
            <w:hideMark/>
          </w:tcPr>
          <w:p w14:paraId="12FBD200" w14:textId="77777777" w:rsidR="004A61CA" w:rsidRPr="004A61CA" w:rsidRDefault="004A61CA" w:rsidP="00CE7D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сключить</w:t>
            </w:r>
            <w:r w:rsidR="009011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т.к. интродукция является переселением существующих видов/сортов сельскохозяйственных растений в новые ареалы обитания (на новые территории) и напрямую не может являться способов выведения нового вида/ сорта сельскохозяйственного растения.</w:t>
            </w:r>
          </w:p>
        </w:tc>
      </w:tr>
      <w:tr w:rsidR="008C6405" w:rsidRPr="004A61CA" w14:paraId="17B13F6A" w14:textId="77777777" w:rsidTr="008C6405">
        <w:trPr>
          <w:trHeight w:val="580"/>
        </w:trPr>
        <w:tc>
          <w:tcPr>
            <w:tcW w:w="563" w:type="dxa"/>
            <w:shd w:val="clear" w:color="auto" w:fill="auto"/>
            <w:vAlign w:val="center"/>
            <w:hideMark/>
          </w:tcPr>
          <w:p w14:paraId="50130E5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820" w:type="dxa"/>
            <w:shd w:val="clear" w:color="auto" w:fill="auto"/>
            <w:vAlign w:val="center"/>
            <w:hideMark/>
          </w:tcPr>
          <w:p w14:paraId="061B3D4A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уручка</w:t>
            </w:r>
            <w:proofErr w:type="spellEnd"/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5E0AED2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64384CD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5EE8372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р</w:t>
            </w:r>
            <w:proofErr w:type="spellEnd"/>
            <w:proofErr w:type="gramEnd"/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0D99DB9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2892D2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79" w:type="dxa"/>
            <w:shd w:val="clear" w:color="auto" w:fill="auto"/>
            <w:vAlign w:val="center"/>
            <w:hideMark/>
          </w:tcPr>
          <w:p w14:paraId="43971FF1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434563" w:rsidRPr="00DE6D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Условия выращивания"</w:t>
            </w:r>
            <w:r w:rsidR="009011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т.к. этот признак характеризует способ развития растения в зависимости от времени высевания семян, а не способ выведения нового вида/ сорта сельскохозяйственного растения.</w:t>
            </w:r>
          </w:p>
        </w:tc>
      </w:tr>
      <w:tr w:rsidR="004A61CA" w:rsidRPr="004A61CA" w14:paraId="2D7761EB" w14:textId="77777777" w:rsidTr="008C6405">
        <w:trPr>
          <w:trHeight w:val="650"/>
        </w:trPr>
        <w:tc>
          <w:tcPr>
            <w:tcW w:w="4383" w:type="dxa"/>
            <w:gridSpan w:val="2"/>
            <w:shd w:val="clear" w:color="auto" w:fill="auto"/>
            <w:vAlign w:val="center"/>
            <w:hideMark/>
          </w:tcPr>
          <w:p w14:paraId="05DA7757" w14:textId="77777777" w:rsidR="004A61CA" w:rsidRPr="004A61CA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258" w:type="dxa"/>
            <w:shd w:val="clear" w:color="auto" w:fill="auto"/>
            <w:vAlign w:val="center"/>
            <w:hideMark/>
          </w:tcPr>
          <w:p w14:paraId="2920F01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1168" w:type="dxa"/>
            <w:shd w:val="clear" w:color="auto" w:fill="auto"/>
            <w:vAlign w:val="center"/>
            <w:hideMark/>
          </w:tcPr>
          <w:p w14:paraId="6FA67D2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611B940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146" w:type="dxa"/>
            <w:shd w:val="clear" w:color="auto" w:fill="auto"/>
            <w:vAlign w:val="center"/>
            <w:hideMark/>
          </w:tcPr>
          <w:p w14:paraId="7A0BF67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1213" w:type="dxa"/>
            <w:shd w:val="clear" w:color="auto" w:fill="auto"/>
            <w:vAlign w:val="center"/>
            <w:hideMark/>
          </w:tcPr>
          <w:p w14:paraId="37FB061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4179" w:type="dxa"/>
            <w:shd w:val="clear" w:color="auto" w:fill="auto"/>
            <w:vAlign w:val="center"/>
            <w:hideMark/>
          </w:tcPr>
          <w:p w14:paraId="3425E964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57F43DE0" w14:textId="77777777" w:rsidR="004225E6" w:rsidRDefault="004225E6" w:rsidP="00576965">
      <w:pPr>
        <w:spacing w:after="160" w:line="259" w:lineRule="auto"/>
      </w:pPr>
    </w:p>
    <w:p w14:paraId="4FF69B7B" w14:textId="77777777" w:rsidR="00C93B25" w:rsidRDefault="00194D15" w:rsidP="00CE7DB5">
      <w:pPr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lastRenderedPageBreak/>
        <w:t xml:space="preserve">Таблица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2</w:t>
      </w:r>
    </w:p>
    <w:p w14:paraId="42B7A71C" w14:textId="77777777" w:rsidR="00194D15" w:rsidRPr="00273E92" w:rsidRDefault="00194D15" w:rsidP="00CE7DB5">
      <w:pPr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Направления использования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</w:t>
      </w:r>
      <w:r w:rsidR="009627D9">
        <w:rPr>
          <w:rStyle w:val="afe"/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footnoteReference w:id="1"/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"/>
        <w:gridCol w:w="3888"/>
        <w:gridCol w:w="1125"/>
        <w:gridCol w:w="1125"/>
        <w:gridCol w:w="1125"/>
        <w:gridCol w:w="1125"/>
        <w:gridCol w:w="1125"/>
        <w:gridCol w:w="4640"/>
      </w:tblGrid>
      <w:tr w:rsidR="00D47BF7" w:rsidRPr="004A61CA" w14:paraId="4AC400AC" w14:textId="77777777" w:rsidTr="00D47BF7">
        <w:trPr>
          <w:trHeight w:val="290"/>
          <w:tblHeader/>
        </w:trPr>
        <w:tc>
          <w:tcPr>
            <w:tcW w:w="622" w:type="dxa"/>
            <w:vMerge w:val="restart"/>
            <w:shd w:val="clear" w:color="auto" w:fill="auto"/>
            <w:noWrap/>
            <w:vAlign w:val="center"/>
            <w:hideMark/>
          </w:tcPr>
          <w:p w14:paraId="1A92A674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3829" w:type="dxa"/>
            <w:vMerge w:val="restart"/>
            <w:shd w:val="clear" w:color="auto" w:fill="auto"/>
            <w:noWrap/>
            <w:vAlign w:val="center"/>
            <w:hideMark/>
          </w:tcPr>
          <w:p w14:paraId="07087C59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5540" w:type="dxa"/>
            <w:gridSpan w:val="5"/>
            <w:shd w:val="clear" w:color="auto" w:fill="auto"/>
            <w:vAlign w:val="center"/>
            <w:hideMark/>
          </w:tcPr>
          <w:p w14:paraId="6B970B64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4569" w:type="dxa"/>
            <w:vMerge w:val="restart"/>
            <w:shd w:val="clear" w:color="auto" w:fill="auto"/>
            <w:noWrap/>
            <w:vAlign w:val="center"/>
            <w:hideMark/>
          </w:tcPr>
          <w:p w14:paraId="1C9CE9DA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D47BF7" w:rsidRPr="004A61CA" w14:paraId="21955AC4" w14:textId="77777777" w:rsidTr="00D47BF7">
        <w:trPr>
          <w:trHeight w:val="290"/>
          <w:tblHeader/>
        </w:trPr>
        <w:tc>
          <w:tcPr>
            <w:tcW w:w="622" w:type="dxa"/>
            <w:vMerge/>
            <w:shd w:val="clear" w:color="auto" w:fill="auto"/>
            <w:vAlign w:val="center"/>
            <w:hideMark/>
          </w:tcPr>
          <w:p w14:paraId="5C5AB454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9" w:type="dxa"/>
            <w:vMerge/>
            <w:shd w:val="clear" w:color="auto" w:fill="auto"/>
            <w:noWrap/>
            <w:vAlign w:val="center"/>
            <w:hideMark/>
          </w:tcPr>
          <w:p w14:paraId="1EC4DF4C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108" w:type="dxa"/>
            <w:shd w:val="clear" w:color="auto" w:fill="auto"/>
            <w:vAlign w:val="center"/>
            <w:hideMark/>
          </w:tcPr>
          <w:p w14:paraId="01B725DA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108" w:type="dxa"/>
            <w:shd w:val="clear" w:color="auto" w:fill="auto"/>
            <w:vAlign w:val="center"/>
            <w:hideMark/>
          </w:tcPr>
          <w:p w14:paraId="6A33DB5C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108" w:type="dxa"/>
            <w:shd w:val="clear" w:color="auto" w:fill="auto"/>
            <w:vAlign w:val="center"/>
            <w:hideMark/>
          </w:tcPr>
          <w:p w14:paraId="627336FB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108" w:type="dxa"/>
            <w:shd w:val="clear" w:color="auto" w:fill="auto"/>
            <w:vAlign w:val="center"/>
            <w:hideMark/>
          </w:tcPr>
          <w:p w14:paraId="791134DD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108" w:type="dxa"/>
            <w:shd w:val="clear" w:color="auto" w:fill="auto"/>
            <w:vAlign w:val="center"/>
            <w:hideMark/>
          </w:tcPr>
          <w:p w14:paraId="242601E4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4569" w:type="dxa"/>
            <w:vMerge/>
            <w:shd w:val="clear" w:color="auto" w:fill="auto"/>
            <w:vAlign w:val="center"/>
            <w:hideMark/>
          </w:tcPr>
          <w:p w14:paraId="61234831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4A61CA" w:rsidRPr="004A61CA" w14:paraId="5F474CA1" w14:textId="77777777" w:rsidTr="00D47BF7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9C7D84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2C23701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милозный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FC4CED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C40182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1EA648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81EA3D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A7F8BF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м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vAlign w:val="center"/>
            <w:hideMark/>
          </w:tcPr>
          <w:p w14:paraId="6A29C3BE" w14:textId="77777777" w:rsidR="004A61CA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Включить 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A61CA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31C1C" w:rsidRPr="004A61CA" w14:paraId="60F33A95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D5398F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B1F81A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роматич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2BE130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р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EBC2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F8B473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р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D36F6A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A0FB9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р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AE0E66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9EAE13E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E1B4A8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8072C8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лосемянный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644314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12247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B2D591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5BF77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D5F547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с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0D38DFB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FFB615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2CFF41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ED41E2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зонная трав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94908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т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07A9D1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т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AEA08E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F633AB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D040F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т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3C583BD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19B7237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9D345F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92EEC8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усторонне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834661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D3E18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22DFA2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8E16F1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B6EF06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с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7A08E08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30BFA44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3797E8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6F7ACA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коративны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6A7519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к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BF10BC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95DC4E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D57DC8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EB44EF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к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4645E91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03F3927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D8CAD2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8DCE3E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линнозерн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и 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енны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по качеству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D20013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DA7A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B93FE4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78F87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8481DC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ц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61AC0B6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B21B959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4805DD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B9DD92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ля газонов и на корм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1A170C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97095E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F33925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880E74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435249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к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55C9D5F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6316CA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17D05EA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FCC05E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ля десертных вин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0B7BE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9E53D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5026A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8BD31E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D2F5C1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CED49B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2DCEBE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1235DC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4D24E6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ля шампанских вин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1773F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5C9297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149A14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в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BD578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D44A2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2D2DD8A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AE2059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054204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667A96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солоч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D990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282E78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2F9911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B40182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у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4EAEF6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63F00AF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70E8DAE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1BFE4E5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6107EE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ленец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E1443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02420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3ABD6C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25BF1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C5C01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40B97D7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1B353E6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45E0B1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6DBC0F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рно и силос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7861D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2A189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CFE914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D17453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0C6A6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7FEF12D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B61D891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7A6473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107E13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рново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6574C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E2DF88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р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4A55A1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с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67E23E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3374C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р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01141B2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C1A0C71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3BE1E1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F9682C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ернофураж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C23B4F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E2CCD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Ф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7D9FF4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123C5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455DC4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CEFF1C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E1D3145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E5C460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4F6976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артофель на сушеные продукт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1B8B6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2C0F79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E6522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E9E81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579E9C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7109C02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A50FAB2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0F7F83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3FA08C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артофель на фр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2FC0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4F2A1B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B3301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EBC87E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1B6482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28FB434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C761949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1FAE5AD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EDF3A8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артофель на чипс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4D519C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E4A74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9608B7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7D2BA8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A4AC1A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40F32F9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2593E48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9B4E66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BF7D1F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артофель отварной, пюр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D3DB9D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40EEB7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B6BC17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EADE6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6226C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507562B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32A2216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4B727A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179D15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нсерв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95FF68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1826F2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3EF86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701502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86DE4B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н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7AECA2B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4266D66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26A926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D7FBFF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рмово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8F4C10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9CD50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BA6021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AB89F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1D9C5D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A8825F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884ADFD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13F99A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FF66CF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опающаяся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BBF1CB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о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DBD824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п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A3BC9E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2BDF3F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C45426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о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3810D33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348829C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1513B32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FCCBCE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ук репчатый из севк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77CCA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F3CBC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В</w:t>
            </w:r>
            <w:proofErr w:type="gram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5DCB32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ED2E6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BE24B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6366A15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3C86EB7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FC78C1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5570EA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ук репчатый на зеленое перо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7DACA0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855D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П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A6CC44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9B3088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45BCF8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134706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7A018F6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B4C39C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6512BD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сло и ментол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30C62F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м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D3DD24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7B9F11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63222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D22E6F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м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F02C08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9EB3EB3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3EA782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50F268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ягкозерная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пшениц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46377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з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DCB17C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5B88E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99EEEF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4146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з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0046099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7690265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0D1262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2B0A4A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 зеленую массу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DAA410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78ECF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М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CC83A7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8775BB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605705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19B387A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C3EEA71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28D8A8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B08FCF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а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оматопродукты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2DE77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п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BA8256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CAEF5E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F1B3A9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о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2A4614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п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37344B7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EE25F63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4B4DA5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92883E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изкопентозановый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25A433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BD245B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CC94D0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19DE8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1E6BB0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п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7BA2C81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2C7DEBB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D7234C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15E972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ощно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4D947C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EA34EE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168A7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DCB114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262E26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26937A4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C325A91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8B84EA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1AD2DC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стбищ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BC26A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C886B8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891FC3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с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85089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1A68CE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D79294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8635BD5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2C9669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371505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ивоварен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D2447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3DB3CD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CBA5E9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в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4CBE08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C71B02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  <w:proofErr w:type="gram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707F8D7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2023FD8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6C6E46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7351E1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ивоваренны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и ценный по качеству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BCFDD3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066CC7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2BFD01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3A000A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45631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ц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6CF6C57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3F4E809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B58249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F80E75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ищево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379B5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щ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34F554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587B4F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235A98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B5F61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щ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12AF8E5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C47DF2C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15769D3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279982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лычи, миндаля, персика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DCED5D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2EEE33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18E94D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5F18F6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F16D68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A2FF14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C35CBE3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1C49858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4B9497A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брикоса, алычи, персика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E8A0A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0D10CB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EE1CFA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7E8073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B69C91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645501E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63D3308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6DB915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0629FB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брикоса, алычи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295769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AF41DA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22382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74C0D4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BA58C0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78F97CF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B0B1758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4DB7F1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3A67BC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брикоса, персика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4E6670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60ADE5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0194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9B5DEA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12B7B4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4C24CE4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5E9A48C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38B6DB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6FD3B7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брикоса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BDFBF6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1BE33C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8D5019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EAB668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8862D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B44B53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C13D2E4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F5A8DD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FFFBCA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лычи, персика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F54D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D9E908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71AD16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E1024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521937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1424350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E51082E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F8E643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4A8A28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алычи,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470B0A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23597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FB9F9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C25A25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AD2EA6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5878689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3630934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5B37D5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1DC480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вишн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C3EAB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91054E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2962DB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6655CE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9A9574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085ADA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7A15684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964D23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BE0F0B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вишни, черешн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F7F7A2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87F02C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B9B4AA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8ABDC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89E88F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14F8CB7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09DCA29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380BCB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2CD4FCF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персик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1F88D9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75C53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BF8CB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2A49F2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079B1E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17AA702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1FBB703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06144A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E92EE7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и для слив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5D33AF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3894F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5BC99F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6AEA0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3A1C8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08FA6B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4BB9642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0A8C39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4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5641A2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во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C4B7B3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6C1F5E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04208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B607A9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F4BB86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56ED9D6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51C5705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B80642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78E0D1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усахар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993A0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с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453A5A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807280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598448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D89C5A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с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0970BD5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1AC195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B433F4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DE0105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учение ранней продукци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7DFA94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A6CFFA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2995A4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028314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0F6429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4265424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4122934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256363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406ABA9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ысисты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98602A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521E8C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EB5DF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081113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27D68A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с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3025C56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36A8F62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7C3793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10F390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лат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00CBFC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42517A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E08E83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6C04BB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25498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138293B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92CEC57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A0B4E4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EC71C6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798E21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х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F26B4A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ECF66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FB6C7A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2164EE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х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2CDCAED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ECD7508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B739BD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D2EB04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деральные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32E0CA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8A75F1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д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7F7F70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ECDBE1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60312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д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3EF66D5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2EA1588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B0F5FE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7DE793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лос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CDCB5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3B3BF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D78D69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CD207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B64601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54C7E00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8D6F3ED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948C39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784791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льная пшениц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026E74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F84AE1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018AE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DF702F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83A317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4B88C41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5D46320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958C1E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D14CAC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елет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1B550F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F132C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7351A7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B440BF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8C9F7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19CE2E5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3F4DCAC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FEB79D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7AE4EA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ки, сухие вина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50C27D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E60843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7BE405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с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8B8746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756388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1C2A9B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4D4C49C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3C25F2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42C8CBC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аржевая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C3F94F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E42E6F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7A2F7F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20F394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D148F3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48C6FC9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3C6C951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1875E6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13D651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ирт, крахмал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B5B1A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10A609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62767D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0C6838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AFF01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A9B52D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15A25C9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C260AE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4A7C4DA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лов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DBBD96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</w:t>
            </w:r>
            <w:proofErr w:type="spellEnd"/>
            <w:proofErr w:type="gram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91420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</w:t>
            </w:r>
            <w:proofErr w:type="spellEnd"/>
            <w:proofErr w:type="gram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19EE40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</w:t>
            </w:r>
            <w:proofErr w:type="spellEnd"/>
            <w:proofErr w:type="gram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79FBAF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с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5D3587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</w:t>
            </w:r>
            <w:proofErr w:type="spellEnd"/>
            <w:proofErr w:type="gram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67F5877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0062EA1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A68762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6489596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ловы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и фр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436ECA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228E2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B437D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ф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ECE62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E9F38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2D3687D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D717E67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837A31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9778F1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ловы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и чипсы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B8CC2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E7DD95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D08270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ч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CCE803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9190F0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1161511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492B55E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60B307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564E8F5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упы, обжаренный картофель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EDE7F4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8C4E1B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414020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E9F54A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17FAA1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39AE08C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0C3E6A0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B44CE8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49B338A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ехнически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B90457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8C4C86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04A0FC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44C541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F43719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е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6969894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BA0360C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673315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4C38865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ниверсальны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е(</w:t>
            </w:r>
            <w:proofErr w:type="spellStart"/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F865FC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114C9D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58FABE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3C16C6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н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E68251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н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7C650C9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71F944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C4651A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10B892E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хлебопекар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3E934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485CD1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ХБ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C19EFC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A0F977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3321CE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148B82A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434FEA4" w14:textId="77777777" w:rsidTr="00DE6D8B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189868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33FA84C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ельноплодное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онсервировани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CC434F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к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E3182F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C79E1E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к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DCEA6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к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8188EA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к</w:t>
            </w:r>
            <w:proofErr w:type="spellEnd"/>
          </w:p>
        </w:tc>
        <w:tc>
          <w:tcPr>
            <w:tcW w:w="4569" w:type="dxa"/>
            <w:shd w:val="clear" w:color="auto" w:fill="auto"/>
            <w:noWrap/>
            <w:hideMark/>
          </w:tcPr>
          <w:p w14:paraId="3125DA5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D8620A4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019894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7EB56A3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енна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(</w:t>
            </w:r>
            <w:proofErr w:type="spellStart"/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 по качеству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0B8F4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28242D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A49E88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6B2B8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A71F72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712402A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5437243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D9EE15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3829" w:type="dxa"/>
            <w:shd w:val="clear" w:color="auto" w:fill="auto"/>
            <w:vAlign w:val="center"/>
            <w:hideMark/>
          </w:tcPr>
          <w:p w14:paraId="03385F9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ипсы, фр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4B7DD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CB29F3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B928DD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ф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05960C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FE2980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62EFD17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0C70E00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783386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70169204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птечный лист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CEC86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п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8FC87A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AEC939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0E7E39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B133E3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4C45E74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04CD42B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F70E31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08C532C4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олочновосковой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039464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о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049A0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398997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04574F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3A4985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0C76454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16B62F5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0E74368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1B5BFE9B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ест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4350E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с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884A56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3C9822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493256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C0EB7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6B9C2CB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8D0AD6B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6FC0372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3C0FDCEF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гар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79B7E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г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57F2D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00AFD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0A5BC0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12B7F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7CC3A65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0935B8F" w14:textId="77777777" w:rsidTr="00DE6D8B">
        <w:trPr>
          <w:trHeight w:val="29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899E39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42BC421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лютинозный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B3F3A8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3B60BC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9EF12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3AC964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л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0EA97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noWrap/>
            <w:hideMark/>
          </w:tcPr>
          <w:p w14:paraId="70881B7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38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4A61CA" w:rsidRPr="004A61CA" w14:paraId="01208695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02C4C00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74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5E6C67A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летний 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FD24337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069A05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F394A7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3EB037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9F18BBB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328A5D0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434563" w:rsidRPr="00DE6D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Период потребления"</w:t>
            </w:r>
          </w:p>
        </w:tc>
      </w:tr>
      <w:tr w:rsidR="004A61CA" w:rsidRPr="004A61CA" w14:paraId="4C0044BE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7D7A0D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064290C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енни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2BA0A5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762AE3A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66D2F4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5BC738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9A860ED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3B9B32F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Период потребления"</w:t>
            </w:r>
          </w:p>
        </w:tc>
      </w:tr>
      <w:tr w:rsidR="004A61CA" w:rsidRPr="004A61CA" w14:paraId="2651BF61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4159FA46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33E333A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ни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2E429BC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C5E63D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297E2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ED8B35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A6429E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0FA77575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Период потребления"</w:t>
            </w:r>
          </w:p>
        </w:tc>
      </w:tr>
      <w:tr w:rsidR="004A61CA" w:rsidRPr="004A61CA" w14:paraId="25BF3273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927B6B8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73997972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ние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хранени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1D50AFD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513806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8329A6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х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85971B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A6BC08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22C61FD0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Период потребления"</w:t>
            </w:r>
          </w:p>
        </w:tc>
      </w:tr>
      <w:tr w:rsidR="004A61CA" w:rsidRPr="004A61CA" w14:paraId="708015F4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32FF2EFC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02BA3EC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монтантная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E07523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9E95CAD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89523C7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C8A555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1F8F8D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476E60B0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Срок созревания"</w:t>
            </w:r>
          </w:p>
        </w:tc>
      </w:tr>
      <w:tr w:rsidR="004A61CA" w:rsidRPr="004A61CA" w14:paraId="0F980489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7CD7368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67551524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дово-огородный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618F66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6B1653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E85F29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3B8300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C170D4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3B643D7F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proofErr w:type="spellStart"/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Условия выращивания"</w:t>
            </w:r>
          </w:p>
        </w:tc>
      </w:tr>
      <w:tr w:rsidR="004A61CA" w:rsidRPr="004A61CA" w14:paraId="64476FDC" w14:textId="77777777" w:rsidTr="00D47BF7">
        <w:trPr>
          <w:trHeight w:val="580"/>
        </w:trPr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55F2B59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829" w:type="dxa"/>
            <w:shd w:val="clear" w:color="auto" w:fill="auto"/>
            <w:noWrap/>
            <w:vAlign w:val="center"/>
            <w:hideMark/>
          </w:tcPr>
          <w:p w14:paraId="5B2E2A91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ерри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523D10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A17811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2BF3C8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р</w:t>
            </w:r>
            <w:proofErr w:type="spellEnd"/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4D80AD6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5C88228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9" w:type="dxa"/>
            <w:shd w:val="clear" w:color="auto" w:fill="auto"/>
            <w:vAlign w:val="center"/>
            <w:hideMark/>
          </w:tcPr>
          <w:p w14:paraId="6DA1690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proofErr w:type="spellStart"/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Тип растения"</w:t>
            </w:r>
          </w:p>
        </w:tc>
      </w:tr>
      <w:tr w:rsidR="004A61CA" w:rsidRPr="004A61CA" w14:paraId="62055C05" w14:textId="77777777" w:rsidTr="00D47BF7">
        <w:trPr>
          <w:trHeight w:val="550"/>
        </w:trPr>
        <w:tc>
          <w:tcPr>
            <w:tcW w:w="4451" w:type="dxa"/>
            <w:gridSpan w:val="2"/>
            <w:shd w:val="clear" w:color="auto" w:fill="auto"/>
            <w:vAlign w:val="center"/>
            <w:hideMark/>
          </w:tcPr>
          <w:p w14:paraId="239B32D9" w14:textId="77777777" w:rsidR="004A61CA" w:rsidRPr="004A61CA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3FA863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CFB246D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19B1318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3DC5F04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6D9F53F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6</w:t>
            </w:r>
          </w:p>
        </w:tc>
        <w:tc>
          <w:tcPr>
            <w:tcW w:w="4569" w:type="dxa"/>
            <w:shd w:val="clear" w:color="auto" w:fill="auto"/>
            <w:noWrap/>
            <w:vAlign w:val="center"/>
            <w:hideMark/>
          </w:tcPr>
          <w:p w14:paraId="14642C54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02A80CED" w14:textId="77777777" w:rsidR="00194D15" w:rsidRDefault="00194D15" w:rsidP="00194D15"/>
    <w:p w14:paraId="0404A32A" w14:textId="77777777" w:rsidR="00C93B25" w:rsidRDefault="00194D15" w:rsidP="00CE7DB5">
      <w:pPr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3</w:t>
      </w:r>
    </w:p>
    <w:p w14:paraId="40F4252D" w14:textId="77777777" w:rsidR="00194D15" w:rsidRPr="00B766BD" w:rsidRDefault="00194D15" w:rsidP="00CE7DB5">
      <w:pPr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иод потребления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"/>
        <w:gridCol w:w="4574"/>
        <w:gridCol w:w="1224"/>
        <w:gridCol w:w="1196"/>
        <w:gridCol w:w="1277"/>
        <w:gridCol w:w="1196"/>
        <w:gridCol w:w="1329"/>
        <w:gridCol w:w="3351"/>
      </w:tblGrid>
      <w:tr w:rsidR="00D47BF7" w:rsidRPr="004A61CA" w14:paraId="277FF8E8" w14:textId="77777777" w:rsidTr="00D47BF7">
        <w:trPr>
          <w:trHeight w:val="290"/>
          <w:tblHeader/>
        </w:trPr>
        <w:tc>
          <w:tcPr>
            <w:tcW w:w="629" w:type="dxa"/>
            <w:vMerge w:val="restart"/>
            <w:shd w:val="clear" w:color="auto" w:fill="auto"/>
            <w:noWrap/>
            <w:vAlign w:val="center"/>
            <w:hideMark/>
          </w:tcPr>
          <w:p w14:paraId="7143128A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4504" w:type="dxa"/>
            <w:vMerge w:val="restart"/>
            <w:shd w:val="clear" w:color="auto" w:fill="auto"/>
            <w:noWrap/>
            <w:vAlign w:val="center"/>
            <w:hideMark/>
          </w:tcPr>
          <w:p w14:paraId="352B3BEF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6127" w:type="dxa"/>
            <w:gridSpan w:val="5"/>
            <w:shd w:val="clear" w:color="auto" w:fill="auto"/>
            <w:vAlign w:val="center"/>
            <w:hideMark/>
          </w:tcPr>
          <w:p w14:paraId="56A706C8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3300" w:type="dxa"/>
            <w:vMerge w:val="restart"/>
            <w:shd w:val="clear" w:color="auto" w:fill="auto"/>
            <w:noWrap/>
            <w:vAlign w:val="center"/>
            <w:hideMark/>
          </w:tcPr>
          <w:p w14:paraId="60BC0105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D47BF7" w:rsidRPr="004A61CA" w14:paraId="201F1AFF" w14:textId="77777777" w:rsidTr="00D47BF7">
        <w:trPr>
          <w:trHeight w:val="290"/>
          <w:tblHeader/>
        </w:trPr>
        <w:tc>
          <w:tcPr>
            <w:tcW w:w="629" w:type="dxa"/>
            <w:vMerge/>
            <w:shd w:val="clear" w:color="auto" w:fill="auto"/>
            <w:vAlign w:val="center"/>
            <w:hideMark/>
          </w:tcPr>
          <w:p w14:paraId="737C98D2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4504" w:type="dxa"/>
            <w:vMerge/>
            <w:shd w:val="clear" w:color="auto" w:fill="auto"/>
            <w:noWrap/>
            <w:vAlign w:val="center"/>
            <w:hideMark/>
          </w:tcPr>
          <w:p w14:paraId="0DFFA781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23C9B30B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0BE662CC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2068EF9F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74BD737C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309" w:type="dxa"/>
            <w:shd w:val="clear" w:color="auto" w:fill="auto"/>
            <w:vAlign w:val="center"/>
            <w:hideMark/>
          </w:tcPr>
          <w:p w14:paraId="23045C40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3300" w:type="dxa"/>
            <w:vMerge/>
            <w:shd w:val="clear" w:color="auto" w:fill="auto"/>
            <w:vAlign w:val="center"/>
            <w:hideMark/>
          </w:tcPr>
          <w:p w14:paraId="7953D4FE" w14:textId="77777777" w:rsidR="00D47BF7" w:rsidRPr="004A61CA" w:rsidRDefault="00D47BF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131C1C" w:rsidRPr="004A61CA" w14:paraId="752AE0FB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645B72E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23536EE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52D2076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</w:t>
            </w:r>
            <w:proofErr w:type="spellEnd"/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5E72EDC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</w:t>
            </w:r>
            <w:proofErr w:type="spellEnd"/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7A19ED8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4FBAFB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с</w:t>
            </w:r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34BC62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</w:t>
            </w:r>
            <w:proofErr w:type="spell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1CFEC72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9CE54DA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0905F7C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44FEFA5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ен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04D690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с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367E07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1BEBE8D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4450A3A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з</w:t>
            </w:r>
            <w:proofErr w:type="spellEnd"/>
            <w:proofErr w:type="gramEnd"/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64A3EB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</w:t>
            </w:r>
          </w:p>
        </w:tc>
        <w:tc>
          <w:tcPr>
            <w:tcW w:w="3300" w:type="dxa"/>
            <w:shd w:val="clear" w:color="auto" w:fill="auto"/>
            <w:noWrap/>
            <w:hideMark/>
          </w:tcPr>
          <w:p w14:paraId="7F87DA4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3E1BDF6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1B99EE5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7B5A1DF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зднелет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4B3D08D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</w:t>
            </w:r>
            <w:proofErr w:type="spellEnd"/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7F89E8A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68AFAE8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36C84D8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3D5353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</w:t>
            </w:r>
            <w:proofErr w:type="spellEnd"/>
            <w:proofErr w:type="gram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40B110E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5CA3CCB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66417CF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7964714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ннезим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1D5A0D8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з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22C4D29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73CF1A8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6B39B80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</w:t>
            </w:r>
            <w:proofErr w:type="spellEnd"/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056090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з</w:t>
            </w:r>
            <w:proofErr w:type="spell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1FA4868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71CBD85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3A8AF75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0040666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ннеосенний</w:t>
            </w:r>
            <w:proofErr w:type="spellEnd"/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41A653E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о</w:t>
            </w:r>
            <w:proofErr w:type="spellEnd"/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24EE1C9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5DCA9F6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4151D2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</w:t>
            </w:r>
            <w:proofErr w:type="spellEnd"/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7B1054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о</w:t>
            </w:r>
            <w:proofErr w:type="spell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3C93A48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DA67A2E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749F5A4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205824A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т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7082C4B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63C1036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</w:t>
            </w:r>
            <w:proofErr w:type="spellEnd"/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7EAC9AB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3EB7B0C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жз</w:t>
            </w:r>
            <w:proofErr w:type="spellEnd"/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8057D9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</w:t>
            </w:r>
            <w:proofErr w:type="spell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75AECAC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C00169F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06AA059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07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43A615C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зднезим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559E408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з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331EF8C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з</w:t>
            </w:r>
            <w:proofErr w:type="spellEnd"/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4639B8F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2F78AB3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434C9F7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з</w:t>
            </w:r>
            <w:proofErr w:type="spell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6D8E6D3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3F5D567D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7A70842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498C08A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зднеосен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1C34684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о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21921AF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7D20D9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703E71C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6A0190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3300" w:type="dxa"/>
            <w:shd w:val="clear" w:color="auto" w:fill="auto"/>
            <w:noWrap/>
            <w:hideMark/>
          </w:tcPr>
          <w:p w14:paraId="66ED798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7CD038C7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7ACBD6B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78F849F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ннелетний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683AB11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л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2EA8C54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1BA418C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0157F6D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6A580C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л</w:t>
            </w:r>
            <w:proofErr w:type="spellEnd"/>
          </w:p>
        </w:tc>
        <w:tc>
          <w:tcPr>
            <w:tcW w:w="3300" w:type="dxa"/>
            <w:shd w:val="clear" w:color="auto" w:fill="auto"/>
            <w:noWrap/>
            <w:hideMark/>
          </w:tcPr>
          <w:p w14:paraId="364B2B7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AD137DE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5B1F350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5743699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тне-осенний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503600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2B174A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о</w:t>
            </w:r>
            <w:proofErr w:type="spellEnd"/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2CD5B8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1E106A6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vAlign w:val="center"/>
            <w:hideMark/>
          </w:tcPr>
          <w:p w14:paraId="76CE346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00" w:type="dxa"/>
            <w:shd w:val="clear" w:color="auto" w:fill="auto"/>
            <w:noWrap/>
            <w:hideMark/>
          </w:tcPr>
          <w:p w14:paraId="5FBE18F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21401AB5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6758FB9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5BB8B5A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енне-зимний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581ECEA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0EA622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з</w:t>
            </w:r>
            <w:proofErr w:type="spellEnd"/>
          </w:p>
        </w:tc>
        <w:tc>
          <w:tcPr>
            <w:tcW w:w="1257" w:type="dxa"/>
            <w:shd w:val="clear" w:color="auto" w:fill="auto"/>
            <w:vAlign w:val="center"/>
            <w:hideMark/>
          </w:tcPr>
          <w:p w14:paraId="2AC3BC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3224120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vAlign w:val="center"/>
            <w:hideMark/>
          </w:tcPr>
          <w:p w14:paraId="2CD597D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00" w:type="dxa"/>
            <w:shd w:val="clear" w:color="auto" w:fill="auto"/>
            <w:noWrap/>
            <w:hideMark/>
          </w:tcPr>
          <w:p w14:paraId="192E535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04D7182" w14:textId="77777777" w:rsidTr="00DE6D8B">
        <w:trPr>
          <w:trHeight w:val="290"/>
          <w:tblHeader/>
        </w:trPr>
        <w:tc>
          <w:tcPr>
            <w:tcW w:w="629" w:type="dxa"/>
            <w:shd w:val="clear" w:color="auto" w:fill="auto"/>
            <w:noWrap/>
            <w:vAlign w:val="center"/>
            <w:hideMark/>
          </w:tcPr>
          <w:p w14:paraId="334D4D0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4504" w:type="dxa"/>
            <w:shd w:val="clear" w:color="auto" w:fill="auto"/>
            <w:vAlign w:val="center"/>
            <w:hideMark/>
          </w:tcPr>
          <w:p w14:paraId="3790ACA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нее хранение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443C7BD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5F6742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77C0F3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8" w:type="dxa"/>
            <w:shd w:val="clear" w:color="auto" w:fill="auto"/>
            <w:vAlign w:val="center"/>
            <w:hideMark/>
          </w:tcPr>
          <w:p w14:paraId="0D618EE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9" w:type="dxa"/>
            <w:shd w:val="clear" w:color="auto" w:fill="auto"/>
            <w:vAlign w:val="center"/>
            <w:hideMark/>
          </w:tcPr>
          <w:p w14:paraId="72B3CB1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00" w:type="dxa"/>
            <w:shd w:val="clear" w:color="auto" w:fill="auto"/>
            <w:noWrap/>
            <w:hideMark/>
          </w:tcPr>
          <w:p w14:paraId="7682503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4E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4A61CA" w:rsidRPr="004A61CA" w14:paraId="009B5846" w14:textId="77777777" w:rsidTr="00D47BF7">
        <w:trPr>
          <w:trHeight w:val="730"/>
          <w:tblHeader/>
        </w:trPr>
        <w:tc>
          <w:tcPr>
            <w:tcW w:w="5133" w:type="dxa"/>
            <w:gridSpan w:val="2"/>
            <w:shd w:val="clear" w:color="auto" w:fill="auto"/>
            <w:vAlign w:val="center"/>
            <w:hideMark/>
          </w:tcPr>
          <w:p w14:paraId="36083C01" w14:textId="77777777" w:rsidR="004A61CA" w:rsidRPr="004A61CA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205" w:type="dxa"/>
            <w:shd w:val="clear" w:color="auto" w:fill="auto"/>
            <w:noWrap/>
            <w:vAlign w:val="center"/>
            <w:hideMark/>
          </w:tcPr>
          <w:p w14:paraId="74F2B98B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EC50727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7B02E2D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-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CE8210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4047071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3300" w:type="dxa"/>
            <w:shd w:val="clear" w:color="auto" w:fill="auto"/>
            <w:noWrap/>
            <w:vAlign w:val="center"/>
            <w:hideMark/>
          </w:tcPr>
          <w:p w14:paraId="7FE7F47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62962874" w14:textId="77777777" w:rsidR="00194D15" w:rsidRDefault="00194D15" w:rsidP="00194D15"/>
    <w:p w14:paraId="359ADEBB" w14:textId="77777777" w:rsidR="00131C1C" w:rsidRDefault="00131C1C" w:rsidP="00194D15">
      <w:pPr>
        <w:widowControl w:val="0"/>
        <w:snapToGri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</w:p>
    <w:p w14:paraId="115F8327" w14:textId="77777777" w:rsidR="00C93B25" w:rsidRDefault="00194D15" w:rsidP="00CE7DB5">
      <w:pPr>
        <w:keepNext/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4</w:t>
      </w:r>
    </w:p>
    <w:p w14:paraId="18373321" w14:textId="77777777" w:rsidR="00194D15" w:rsidRPr="00106EA7" w:rsidRDefault="00194D15" w:rsidP="00CE7DB5">
      <w:pPr>
        <w:keepNext/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Срок созревания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6"/>
        <w:gridCol w:w="3912"/>
        <w:gridCol w:w="2210"/>
        <w:gridCol w:w="1061"/>
        <w:gridCol w:w="1061"/>
        <w:gridCol w:w="1061"/>
        <w:gridCol w:w="1061"/>
        <w:gridCol w:w="1061"/>
        <w:gridCol w:w="2653"/>
      </w:tblGrid>
      <w:tr w:rsidR="00613F07" w:rsidRPr="004A61CA" w14:paraId="16E9B358" w14:textId="77777777" w:rsidTr="00613F07">
        <w:trPr>
          <w:trHeight w:val="290"/>
          <w:tblHeader/>
        </w:trPr>
        <w:tc>
          <w:tcPr>
            <w:tcW w:w="695" w:type="dxa"/>
            <w:vMerge w:val="restart"/>
            <w:shd w:val="clear" w:color="auto" w:fill="auto"/>
            <w:vAlign w:val="center"/>
            <w:hideMark/>
          </w:tcPr>
          <w:p w14:paraId="18B1492A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3852" w:type="dxa"/>
            <w:vMerge w:val="restart"/>
            <w:shd w:val="clear" w:color="auto" w:fill="auto"/>
            <w:vAlign w:val="center"/>
            <w:hideMark/>
          </w:tcPr>
          <w:p w14:paraId="6450915E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 для сортов растений, за исключением кукурузы</w:t>
            </w:r>
          </w:p>
        </w:tc>
        <w:tc>
          <w:tcPr>
            <w:tcW w:w="2176" w:type="dxa"/>
            <w:vMerge w:val="restart"/>
            <w:shd w:val="clear" w:color="auto" w:fill="auto"/>
            <w:vAlign w:val="center"/>
            <w:hideMark/>
          </w:tcPr>
          <w:p w14:paraId="01E5BD6F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 для кукурузы</w:t>
            </w:r>
            <w:r w:rsidRPr="00613F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спользуется только в Республике Беларусь</w:t>
            </w:r>
            <w:proofErr w:type="gramEnd"/>
          </w:p>
        </w:tc>
        <w:tc>
          <w:tcPr>
            <w:tcW w:w="5225" w:type="dxa"/>
            <w:gridSpan w:val="5"/>
            <w:shd w:val="clear" w:color="auto" w:fill="auto"/>
            <w:vAlign w:val="center"/>
            <w:hideMark/>
          </w:tcPr>
          <w:p w14:paraId="65A10F95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2612" w:type="dxa"/>
            <w:vMerge w:val="restart"/>
            <w:shd w:val="clear" w:color="auto" w:fill="auto"/>
            <w:vAlign w:val="center"/>
            <w:hideMark/>
          </w:tcPr>
          <w:p w14:paraId="6EDFB32D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613F07" w:rsidRPr="004A61CA" w14:paraId="0D7A0459" w14:textId="77777777" w:rsidTr="00613F07">
        <w:trPr>
          <w:trHeight w:val="870"/>
        </w:trPr>
        <w:tc>
          <w:tcPr>
            <w:tcW w:w="695" w:type="dxa"/>
            <w:vMerge/>
            <w:shd w:val="clear" w:color="auto" w:fill="auto"/>
            <w:vAlign w:val="center"/>
            <w:hideMark/>
          </w:tcPr>
          <w:p w14:paraId="1E920353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52" w:type="dxa"/>
            <w:vMerge/>
            <w:shd w:val="clear" w:color="auto" w:fill="auto"/>
            <w:vAlign w:val="center"/>
            <w:hideMark/>
          </w:tcPr>
          <w:p w14:paraId="62963E26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76" w:type="dxa"/>
            <w:vMerge/>
            <w:shd w:val="clear" w:color="auto" w:fill="auto"/>
            <w:vAlign w:val="center"/>
            <w:hideMark/>
          </w:tcPr>
          <w:p w14:paraId="38DB1E15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91DE325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A9FE247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2B87D7C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AB2C0A8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695D93B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2612" w:type="dxa"/>
            <w:vMerge/>
            <w:shd w:val="clear" w:color="auto" w:fill="auto"/>
            <w:vAlign w:val="center"/>
            <w:hideMark/>
          </w:tcPr>
          <w:p w14:paraId="2DBB8214" w14:textId="77777777" w:rsidR="00613F07" w:rsidRPr="004A61CA" w:rsidRDefault="00613F07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131C1C" w:rsidRPr="004A61CA" w14:paraId="01D746C4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1D057DF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76BDFF9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чень ранний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7203FB2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DC80920" w14:textId="2933CCEB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E12DC6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49D413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2FDBBBD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BC2E1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612" w:type="dxa"/>
            <w:shd w:val="clear" w:color="auto" w:fill="auto"/>
            <w:hideMark/>
          </w:tcPr>
          <w:p w14:paraId="1E5D717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EFC71FA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3AC280D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52D524A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нний (раннеспелый)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55EAF64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ФАО 141-18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1F6C7B4" w14:textId="6575AF09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635809E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381922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CD0BFD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F5C03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12" w:type="dxa"/>
            <w:shd w:val="clear" w:color="auto" w:fill="auto"/>
            <w:hideMark/>
          </w:tcPr>
          <w:p w14:paraId="180ABCD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11430F31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65AD822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4C66CF3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редний (среднеспелый)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1F290C1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ФАО 221-24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4C07E6F" w14:textId="284AE780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67BF19C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294CBCA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FED8EC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78B792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12" w:type="dxa"/>
            <w:shd w:val="clear" w:color="auto" w:fill="auto"/>
            <w:hideMark/>
          </w:tcPr>
          <w:p w14:paraId="1CB2C52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9CEF1C3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54AA74F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2A56CB8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здний (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озднеспелый) 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5EC9D32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ФАО 241-33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FB751D7" w14:textId="5C9FDC1C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6CBA5E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DA898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7EBD9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E1319A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12" w:type="dxa"/>
            <w:shd w:val="clear" w:color="auto" w:fill="auto"/>
            <w:hideMark/>
          </w:tcPr>
          <w:p w14:paraId="3DCC185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BBE76AB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731DA11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52BA456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чень поздний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4F063E7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D981DB9" w14:textId="41B4D584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FB913A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A33D88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2061A8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F35111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612" w:type="dxa"/>
            <w:shd w:val="clear" w:color="auto" w:fill="auto"/>
            <w:hideMark/>
          </w:tcPr>
          <w:p w14:paraId="31DECF2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4305E278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64DB53F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4D31F0E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т очень раннего до раннего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0FF34ED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ФАО до 14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42388AA" w14:textId="43491349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623E81F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30D31B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C38B71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26D481A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612" w:type="dxa"/>
            <w:shd w:val="clear" w:color="auto" w:fill="auto"/>
            <w:hideMark/>
          </w:tcPr>
          <w:p w14:paraId="417F12E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E13DAD4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53CDDD4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1BAFA64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реднеранний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3C8B647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ФАО 181-22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A9ACFB3" w14:textId="6EC8CC1A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01EDA0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2A9EE3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2C86F4B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0669B1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12" w:type="dxa"/>
            <w:shd w:val="clear" w:color="auto" w:fill="auto"/>
            <w:hideMark/>
          </w:tcPr>
          <w:p w14:paraId="0B59C62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624A7FA1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2ABEB8E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71C75C9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реднепоздний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0838DAD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ФАО 241-33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82F2712" w14:textId="7BCC0A5D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3FA984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FB0EB9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14A7C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193945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12" w:type="dxa"/>
            <w:shd w:val="clear" w:color="auto" w:fill="auto"/>
            <w:hideMark/>
          </w:tcPr>
          <w:p w14:paraId="45AEE9C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00EABA9D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5F0F409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672ED44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т позднего до очень позднего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0A926A5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E05FDBF" w14:textId="5DB69D13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6E44B1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6F20E4B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BF2AE3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811A81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12" w:type="dxa"/>
            <w:shd w:val="clear" w:color="auto" w:fill="auto"/>
            <w:hideMark/>
          </w:tcPr>
          <w:p w14:paraId="2869E10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4A61CA" w14:paraId="5AB2753F" w14:textId="77777777" w:rsidTr="00DE6D8B">
        <w:trPr>
          <w:trHeight w:val="290"/>
        </w:trPr>
        <w:tc>
          <w:tcPr>
            <w:tcW w:w="695" w:type="dxa"/>
            <w:shd w:val="clear" w:color="auto" w:fill="auto"/>
            <w:vAlign w:val="center"/>
            <w:hideMark/>
          </w:tcPr>
          <w:p w14:paraId="4805D02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0</w:t>
            </w:r>
          </w:p>
        </w:tc>
        <w:tc>
          <w:tcPr>
            <w:tcW w:w="3852" w:type="dxa"/>
            <w:shd w:val="clear" w:color="auto" w:fill="auto"/>
            <w:vAlign w:val="center"/>
            <w:hideMark/>
          </w:tcPr>
          <w:p w14:paraId="221068E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монтантный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6A9626D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D5CB84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9177D0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65233BB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13B6F01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6C24771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612" w:type="dxa"/>
            <w:shd w:val="clear" w:color="auto" w:fill="auto"/>
            <w:hideMark/>
          </w:tcPr>
          <w:p w14:paraId="4DF8BE89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275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4A61CA" w:rsidRPr="004A61CA" w14:paraId="678DE2F8" w14:textId="77777777" w:rsidTr="00613F07">
        <w:trPr>
          <w:trHeight w:val="980"/>
        </w:trPr>
        <w:tc>
          <w:tcPr>
            <w:tcW w:w="4547" w:type="dxa"/>
            <w:gridSpan w:val="2"/>
            <w:shd w:val="clear" w:color="auto" w:fill="auto"/>
            <w:vAlign w:val="center"/>
            <w:hideMark/>
          </w:tcPr>
          <w:p w14:paraId="0B48C5CF" w14:textId="77777777" w:rsidR="004A61CA" w:rsidRPr="004A61CA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2176" w:type="dxa"/>
            <w:shd w:val="clear" w:color="auto" w:fill="auto"/>
            <w:vAlign w:val="center"/>
            <w:hideMark/>
          </w:tcPr>
          <w:p w14:paraId="01D95A77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A70268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0B83C63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958186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23AC9EE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058F06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2612" w:type="dxa"/>
            <w:shd w:val="clear" w:color="auto" w:fill="auto"/>
            <w:vAlign w:val="center"/>
            <w:hideMark/>
          </w:tcPr>
          <w:p w14:paraId="5F0BECF2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494922E1" w14:textId="77777777" w:rsidR="00194D15" w:rsidRDefault="00194D15" w:rsidP="00194D15"/>
    <w:p w14:paraId="15CBE2F7" w14:textId="77777777" w:rsidR="00C93B25" w:rsidRDefault="00194D15" w:rsidP="00CE7DB5">
      <w:pPr>
        <w:keepNext/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5</w:t>
      </w:r>
    </w:p>
    <w:p w14:paraId="49CECD4F" w14:textId="77777777" w:rsidR="00194D15" w:rsidRPr="00106EA7" w:rsidRDefault="00194D15" w:rsidP="00CE7DB5">
      <w:pPr>
        <w:keepNext/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Тип растения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4"/>
        <w:gridCol w:w="5909"/>
        <w:gridCol w:w="1152"/>
        <w:gridCol w:w="1007"/>
        <w:gridCol w:w="864"/>
        <w:gridCol w:w="838"/>
        <w:gridCol w:w="890"/>
        <w:gridCol w:w="3562"/>
      </w:tblGrid>
      <w:tr w:rsidR="00133BB9" w:rsidRPr="004A61CA" w14:paraId="05B6F7F1" w14:textId="77777777" w:rsidTr="00133BB9">
        <w:trPr>
          <w:trHeight w:val="290"/>
          <w:tblHeader/>
        </w:trPr>
        <w:tc>
          <w:tcPr>
            <w:tcW w:w="555" w:type="dxa"/>
            <w:vMerge w:val="restart"/>
            <w:shd w:val="clear" w:color="auto" w:fill="auto"/>
            <w:noWrap/>
            <w:vAlign w:val="center"/>
            <w:hideMark/>
          </w:tcPr>
          <w:p w14:paraId="1DA736A7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5819" w:type="dxa"/>
            <w:vMerge w:val="restart"/>
            <w:shd w:val="clear" w:color="auto" w:fill="auto"/>
            <w:noWrap/>
            <w:vAlign w:val="center"/>
            <w:hideMark/>
          </w:tcPr>
          <w:p w14:paraId="32E86E2C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4678" w:type="dxa"/>
            <w:gridSpan w:val="5"/>
            <w:shd w:val="clear" w:color="auto" w:fill="auto"/>
            <w:vAlign w:val="center"/>
            <w:hideMark/>
          </w:tcPr>
          <w:p w14:paraId="19D76F18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3508" w:type="dxa"/>
            <w:vMerge w:val="restart"/>
            <w:shd w:val="clear" w:color="auto" w:fill="auto"/>
            <w:noWrap/>
            <w:vAlign w:val="center"/>
            <w:hideMark/>
          </w:tcPr>
          <w:p w14:paraId="78CDAEC7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133BB9" w:rsidRPr="0072025E" w14:paraId="6884796B" w14:textId="77777777" w:rsidTr="00133BB9">
        <w:trPr>
          <w:trHeight w:val="290"/>
          <w:tblHeader/>
        </w:trPr>
        <w:tc>
          <w:tcPr>
            <w:tcW w:w="555" w:type="dxa"/>
            <w:vMerge/>
            <w:shd w:val="clear" w:color="auto" w:fill="auto"/>
            <w:vAlign w:val="center"/>
            <w:hideMark/>
          </w:tcPr>
          <w:p w14:paraId="57527E8A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819" w:type="dxa"/>
            <w:vMerge/>
            <w:shd w:val="clear" w:color="auto" w:fill="auto"/>
            <w:vAlign w:val="center"/>
            <w:hideMark/>
          </w:tcPr>
          <w:p w14:paraId="12CD517F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9BC350C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44C0B3C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45802FF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825" w:type="dxa"/>
            <w:shd w:val="clear" w:color="auto" w:fill="auto"/>
            <w:vAlign w:val="center"/>
            <w:hideMark/>
          </w:tcPr>
          <w:p w14:paraId="5F77B066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DB72900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3508" w:type="dxa"/>
            <w:vMerge/>
            <w:shd w:val="clear" w:color="auto" w:fill="auto"/>
            <w:vAlign w:val="center"/>
            <w:hideMark/>
          </w:tcPr>
          <w:p w14:paraId="46ACA6B6" w14:textId="77777777" w:rsidR="00133BB9" w:rsidRPr="004A61CA" w:rsidRDefault="00133BB9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131C1C" w:rsidRPr="0072025E" w14:paraId="04B5B20C" w14:textId="77777777" w:rsidTr="00DE6D8B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D32EDE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65DD0C8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 типа (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эруков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изкоглюкозинолат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35B86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F05E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59A98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5C8AC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5E9A26B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508" w:type="dxa"/>
            <w:shd w:val="clear" w:color="auto" w:fill="auto"/>
            <w:hideMark/>
          </w:tcPr>
          <w:p w14:paraId="5ACCFA9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EE96090" w14:textId="77777777" w:rsidTr="00DE6D8B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97C254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AAE704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детерминантный, неосыпающийся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17289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п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07C20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4F43E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91DE6D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2B2D403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п</w:t>
            </w:r>
          </w:p>
        </w:tc>
        <w:tc>
          <w:tcPr>
            <w:tcW w:w="3508" w:type="dxa"/>
            <w:shd w:val="clear" w:color="auto" w:fill="auto"/>
            <w:hideMark/>
          </w:tcPr>
          <w:p w14:paraId="0205ADC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DE0DBFC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A2A304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F8B9A6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-раннеспелый</w:t>
            </w:r>
            <w:proofErr w:type="gram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AE5767" w14:textId="52B78571" w:rsidR="00131C1C" w:rsidRPr="004A61CA" w:rsidRDefault="00131C1C" w:rsidP="00E63D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е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5BCDE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CF7F03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EC63B4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35DCE47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3508" w:type="dxa"/>
            <w:shd w:val="clear" w:color="auto" w:fill="auto"/>
            <w:hideMark/>
          </w:tcPr>
          <w:p w14:paraId="7635829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48BBA1B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66444A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FAAF9C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-среднеранний</w:t>
            </w:r>
            <w:proofErr w:type="gram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3E620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D445D1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2B5444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F0945B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61C442D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4145F9C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EC6F0E6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F6F78D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27BEAE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EFAA9D" w14:textId="4176584A" w:rsidR="00131C1C" w:rsidRPr="00E63DDE" w:rsidRDefault="00E63DDE" w:rsidP="00E63D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3D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Б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37104D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D310E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93C709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EB848A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</w:t>
            </w:r>
          </w:p>
        </w:tc>
        <w:tc>
          <w:tcPr>
            <w:tcW w:w="3508" w:type="dxa"/>
            <w:shd w:val="clear" w:color="auto" w:fill="auto"/>
            <w:hideMark/>
          </w:tcPr>
          <w:p w14:paraId="0EC88C9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9A4E424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114722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86D4B9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окомаслич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FABE7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68F14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FD372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E392DB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29B332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м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1705193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680789C8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5D11A6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1EF061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олозер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CA437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8A867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0556E7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87B2F3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8CEE0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</w:t>
            </w:r>
          </w:p>
        </w:tc>
        <w:tc>
          <w:tcPr>
            <w:tcW w:w="3508" w:type="dxa"/>
            <w:shd w:val="clear" w:color="auto" w:fill="auto"/>
            <w:hideMark/>
          </w:tcPr>
          <w:p w14:paraId="43928BB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DD3A43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43D995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A31919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терминантный, неосыпающийся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AA99D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DD3E2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BA61E9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EF102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EEFC78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н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1FC5AEE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49809906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B50AD9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11FAC2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терминантное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1C468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2C9CA1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т</w:t>
            </w:r>
            <w:proofErr w:type="spell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25B68B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7CC23F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7D8BC5F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т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76377B4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6218B504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57B535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73A355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упноплод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1CE53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291E8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28738A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89596B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5DC2E2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л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1871D58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61058E36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8E53DA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D7B42C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роткоплетистое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BCAF18" w14:textId="2DC3938A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п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9602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EE7560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BDD1DB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2CCAE6F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п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7F0AEBD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0F7F1A0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D2D8D0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7871B9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устовое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3AE4A6" w14:textId="6FDB93FD" w:rsidR="00131C1C" w:rsidRPr="004A61CA" w:rsidRDefault="00E63DDE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у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6277E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9E398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4119F6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31CDE1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у</w:t>
            </w:r>
          </w:p>
        </w:tc>
        <w:tc>
          <w:tcPr>
            <w:tcW w:w="3508" w:type="dxa"/>
            <w:shd w:val="clear" w:color="auto" w:fill="auto"/>
            <w:hideMark/>
          </w:tcPr>
          <w:p w14:paraId="4581615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7250B9E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1A170BF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133A34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ногорядный, голозер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0BC7B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FA7B8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7627F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8C9729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733EFA4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г</w:t>
            </w:r>
          </w:p>
        </w:tc>
        <w:tc>
          <w:tcPr>
            <w:tcW w:w="3508" w:type="dxa"/>
            <w:shd w:val="clear" w:color="auto" w:fill="auto"/>
            <w:hideMark/>
          </w:tcPr>
          <w:p w14:paraId="5215532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74AE60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33B623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1833020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осыпающийся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E2065C" w14:textId="19C413BE" w:rsidR="00131C1C" w:rsidRPr="004A61CA" w:rsidRDefault="00131C1C" w:rsidP="00E63D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51AE84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44D417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2D50DA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279ABF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</w:t>
            </w:r>
          </w:p>
        </w:tc>
        <w:tc>
          <w:tcPr>
            <w:tcW w:w="3508" w:type="dxa"/>
            <w:shd w:val="clear" w:color="auto" w:fill="auto"/>
            <w:hideMark/>
          </w:tcPr>
          <w:p w14:paraId="50C6021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4DC14315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F68555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109DE10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тр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CF03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с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7C9923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т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AFB4A6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56340D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7BBC557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с</w:t>
            </w:r>
          </w:p>
        </w:tc>
        <w:tc>
          <w:tcPr>
            <w:tcW w:w="3508" w:type="dxa"/>
            <w:shd w:val="clear" w:color="auto" w:fill="auto"/>
            <w:hideMark/>
          </w:tcPr>
          <w:p w14:paraId="0328C2A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EBC3917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A376D7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B6F9A9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укочанн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897DD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к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CACD6A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DB2A33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92BA4A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1A58A5A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к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55D81C2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23E9803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5E7010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7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A1FED1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челоопыляемое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5D7935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ч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3CB12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ч</w:t>
            </w:r>
            <w:proofErr w:type="spell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65B7E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A4E023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3DB8199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ч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5ABAFB1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E440B0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65A86F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19F80CA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адки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09CC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F0239B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36D4DF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354DBF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987676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6A9697A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B6B5FD6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368CC7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6678A36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онкопленчатое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D22A7A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58577D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C5387B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B894C4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6D3FCB0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п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435CD53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0B439BCC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14886E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166D51C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ярусная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етерофилия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E6CF5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3AC9E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45F45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6BB916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4C640E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г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04B412D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5E790E4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BBCA4D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F0CD41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типа (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эруковый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31B6E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434E8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128863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AB2629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87C4C6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т</w:t>
            </w:r>
          </w:p>
        </w:tc>
        <w:tc>
          <w:tcPr>
            <w:tcW w:w="3508" w:type="dxa"/>
            <w:shd w:val="clear" w:color="auto" w:fill="auto"/>
            <w:hideMark/>
          </w:tcPr>
          <w:p w14:paraId="638C3C0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142F634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FAE451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B9D10B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етраплоид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963D08" w14:textId="41FB2BA0" w:rsidR="00131C1C" w:rsidRPr="004A61CA" w:rsidRDefault="00131C1C" w:rsidP="00E63D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E63D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B0108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76125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2AA2F2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5E0CB8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n</w:t>
            </w:r>
          </w:p>
        </w:tc>
        <w:tc>
          <w:tcPr>
            <w:tcW w:w="3508" w:type="dxa"/>
            <w:shd w:val="clear" w:color="auto" w:fill="auto"/>
            <w:hideMark/>
          </w:tcPr>
          <w:p w14:paraId="1BEDEA5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6D7E10C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0EBD50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258208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о-сахаристый-среднеспел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E36F6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535459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BAAE4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FBC7FA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2D79394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3508" w:type="dxa"/>
            <w:shd w:val="clear" w:color="auto" w:fill="auto"/>
            <w:hideMark/>
          </w:tcPr>
          <w:p w14:paraId="1E9720F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890C7D6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2E149D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57DBD8E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истый-среднепоздний</w:t>
            </w:r>
            <w:proofErr w:type="gram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1D47E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</w:t>
            </w:r>
            <w:proofErr w:type="spellEnd"/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5B1F1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0C3759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583E8D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088740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z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0DD7BD9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737C7AC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54F1F64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57741BD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истый-позднеспелый</w:t>
            </w:r>
            <w:proofErr w:type="gram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5C63B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6B2DB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DC4A59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2C112D8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2A0B88C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</w:t>
            </w:r>
          </w:p>
        </w:tc>
        <w:tc>
          <w:tcPr>
            <w:tcW w:w="3508" w:type="dxa"/>
            <w:shd w:val="clear" w:color="auto" w:fill="auto"/>
            <w:hideMark/>
          </w:tcPr>
          <w:p w14:paraId="178A144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D027ECE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1F3E4F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4A34BD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высокомасличный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окоолеин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A06F5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0DC0AF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49E501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8738DC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3413A63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в</w:t>
            </w:r>
            <w:proofErr w:type="spellEnd"/>
            <w:proofErr w:type="gramEnd"/>
          </w:p>
        </w:tc>
        <w:tc>
          <w:tcPr>
            <w:tcW w:w="3508" w:type="dxa"/>
            <w:shd w:val="clear" w:color="auto" w:fill="auto"/>
            <w:hideMark/>
          </w:tcPr>
          <w:p w14:paraId="70DCADB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FA6F577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3C79FF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5C4FCB1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окоолеин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2F632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FBF70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D3FDCC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60551A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5193BB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о</w:t>
            </w:r>
          </w:p>
        </w:tc>
        <w:tc>
          <w:tcPr>
            <w:tcW w:w="3508" w:type="dxa"/>
            <w:shd w:val="clear" w:color="auto" w:fill="auto"/>
            <w:hideMark/>
          </w:tcPr>
          <w:p w14:paraId="3414DE7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90C5FD8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3238A3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657AD58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детерминантный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5E323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B9858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445720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73531E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5EC8CC0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б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58470EB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4BEE60B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AC5A16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7ACD041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линноплетистое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23D2B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5836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E1ECD6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EBA5D6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6E9E1DB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п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42E70BD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8B5E2FB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1A8BF5C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660E5E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ндетерминантное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61A0F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6A1FB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д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C4EA6F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068072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71E7509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д</w:t>
            </w:r>
          </w:p>
        </w:tc>
        <w:tc>
          <w:tcPr>
            <w:tcW w:w="3508" w:type="dxa"/>
            <w:shd w:val="clear" w:color="auto" w:fill="auto"/>
            <w:hideMark/>
          </w:tcPr>
          <w:p w14:paraId="520A85A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3387EAA" w14:textId="77777777" w:rsidTr="00DE6D8B">
        <w:trPr>
          <w:trHeight w:val="31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4D1A16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92AE8A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чан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E2D2E7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ко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65C10C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4FC66D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2029AC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38F7A49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</w:t>
            </w:r>
          </w:p>
        </w:tc>
        <w:tc>
          <w:tcPr>
            <w:tcW w:w="3508" w:type="dxa"/>
            <w:shd w:val="clear" w:color="auto" w:fill="auto"/>
            <w:hideMark/>
          </w:tcPr>
          <w:p w14:paraId="0F733EA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BF006A7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960175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66C982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рнево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15324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</w:t>
            </w:r>
            <w:proofErr w:type="spellEnd"/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B36DD8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</w:t>
            </w:r>
            <w:proofErr w:type="spellEnd"/>
            <w:proofErr w:type="gram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2DC86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127EC4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3A0073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</w:t>
            </w:r>
            <w:proofErr w:type="spellEnd"/>
            <w:proofErr w:type="gramEnd"/>
          </w:p>
        </w:tc>
        <w:tc>
          <w:tcPr>
            <w:tcW w:w="3508" w:type="dxa"/>
            <w:shd w:val="clear" w:color="auto" w:fill="auto"/>
            <w:hideMark/>
          </w:tcPr>
          <w:p w14:paraId="2D41449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51B4385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23C134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55BD5A9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стово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4A63F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ли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E9381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A1AC4B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FFA91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0AB84B1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и</w:t>
            </w:r>
          </w:p>
        </w:tc>
        <w:tc>
          <w:tcPr>
            <w:tcW w:w="3508" w:type="dxa"/>
            <w:shd w:val="clear" w:color="auto" w:fill="auto"/>
            <w:hideMark/>
          </w:tcPr>
          <w:p w14:paraId="5B24FD6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0E5C08BA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1FA27F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4DD43F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ногоряд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845A6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8C0F5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н</w:t>
            </w:r>
            <w:proofErr w:type="spell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341BE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51F03F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51E9256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н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784BC89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098F6E7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BC78B6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13AF0D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еосыпающийся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D36317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б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144F0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D28FDF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8A2A8B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232F6E1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б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6D9F3AA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1A87E77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744A94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01DD1F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ртенокарпическое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0CE92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а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58DFF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994354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5CC426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481C350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</w:t>
            </w:r>
          </w:p>
        </w:tc>
        <w:tc>
          <w:tcPr>
            <w:tcW w:w="3508" w:type="dxa"/>
            <w:shd w:val="clear" w:color="auto" w:fill="auto"/>
            <w:hideMark/>
          </w:tcPr>
          <w:p w14:paraId="7D2AE538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47390A54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808957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C59CD6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уостр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2A52A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с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EB1567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44DE00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A974D9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59899CA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с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0F4AE4D2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92C8301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24E21A3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A6D645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омэн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AF87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5E1587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10C5B0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20DB89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736E916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м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73CC217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6290518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BAAC72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1A724D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реднеплетистое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3E429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38DBB4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F56688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0F43BA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14A0B22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</w:t>
            </w:r>
            <w:proofErr w:type="spellEnd"/>
          </w:p>
        </w:tc>
        <w:tc>
          <w:tcPr>
            <w:tcW w:w="3508" w:type="dxa"/>
            <w:shd w:val="clear" w:color="auto" w:fill="auto"/>
            <w:hideMark/>
          </w:tcPr>
          <w:p w14:paraId="73DF8F7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F503CD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5956F6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60DFB2C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ерешков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DB9AB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че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3CB77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е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FBF25E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31EB42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vAlign w:val="center"/>
            <w:hideMark/>
          </w:tcPr>
          <w:p w14:paraId="5BF1CF1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е</w:t>
            </w:r>
          </w:p>
        </w:tc>
        <w:tc>
          <w:tcPr>
            <w:tcW w:w="3508" w:type="dxa"/>
            <w:shd w:val="clear" w:color="auto" w:fill="auto"/>
            <w:hideMark/>
          </w:tcPr>
          <w:p w14:paraId="66A266D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385ED6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43BE6AB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90CF5A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уряд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39D99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35D7DB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4AC21E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A9E828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E01369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3F97899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B5579C5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3F22F5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6D0ECDA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енчат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F58B7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5F3320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</w:t>
            </w:r>
            <w:proofErr w:type="gram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DD26D5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2CB96A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03EB1B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6035644B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0A0F1B56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192D635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7D47F1D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иплоид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C16AA8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C984DE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9F1DA2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E4BFE2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4634B5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204ECCAF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8C872FC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09869D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72212E66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риплоидн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FE025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AC3EE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EF5535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48C33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19668D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6240534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725D9D21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1CF0085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45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3F7D90F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ексаплоидн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2ED12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521BCB2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F4E1B5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27AE57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FC0F2E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28341D87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9329F46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C61FA1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5C33A6A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ктоплоид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A4BEF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43FB88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B967A2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6D991C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3BA1DB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2612C59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3C4D68B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615187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52589DD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иплоид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AC30A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4D42214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n</w:t>
            </w:r>
            <w:proofErr w:type="spell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92C532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47FAD2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121A54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62CE69FC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5612E2E6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1675ED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05AE883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о-сахарист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ABA61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B0F24C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Z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F02EC7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E375D7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D0960D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1BD5044E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2776B9A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D97851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28D9C70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удетерминантн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B450A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187B21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Д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DC92EB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A1232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7250A1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4300D85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F3CEDB4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0A67B410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773775E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ерри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B73BC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7CE09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ч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CC1BE0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FA3E7F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E06A4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0FF1184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C97FA81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F77D5AD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434D2C0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лусладки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9F151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BF9A3B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С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30AADC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BBA67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92C93C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6E2F6DE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FE86014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D71FAB5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5819" w:type="dxa"/>
            <w:shd w:val="clear" w:color="auto" w:fill="auto"/>
            <w:vAlign w:val="center"/>
            <w:hideMark/>
          </w:tcPr>
          <w:p w14:paraId="78ABD568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ибрид-опылитель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326E6F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676CEF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ПЛ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6EEE01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5172CE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522079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7588E5E4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44A230F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0BAA9AC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040BED20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 типа (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скосточковые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949C9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848675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CB1FCB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339504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8C96C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72438B76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33C83402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B2FAD39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7F153513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скосточков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A2242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т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6517E3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F64485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5391B1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ACFF14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1668210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04E09B7A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27FED1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20B8812D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-очень ранни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4056B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e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4A98BE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4D2A60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039832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969A37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54B0274D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0FED8A8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7B95D6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5D4025B5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-среднеспелый</w:t>
            </w:r>
            <w:proofErr w:type="gram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F377E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е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74CC3E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70316C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C8CE02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38078A8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02A1B73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6D612E6D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1BCA5B6F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3D2276DC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истый-очень поздни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E369EF9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z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7DBA7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267DC9F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58794BB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D61A30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35B7F5E5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693A54A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443EFC7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3F6743CE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тоячий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A11DFC" w14:textId="6C109566" w:rsidR="00131C1C" w:rsidRPr="004A61CA" w:rsidRDefault="00131C1C" w:rsidP="00E63D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</w:t>
            </w:r>
            <w:r w:rsidR="00E63DDE" w:rsidRPr="00E63D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Б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B0838D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57895E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E1B68A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C8AAF2C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6F6F2963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1E6F3BDB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3938D822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54C8586E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ячий, неосыпающийся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F56A2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н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5F5124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5CA568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E65555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0872F6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7D32BC50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483181C8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C57FE87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46CC3CD6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ячи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46B5A3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т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B2E42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4E7F0B5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10A143D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AB742C0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23888A61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72025E" w14:paraId="2D05E1E5" w14:textId="77777777" w:rsidTr="00DE6D8B">
        <w:trPr>
          <w:trHeight w:val="29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E4CA7A1" w14:textId="77777777" w:rsidR="00131C1C" w:rsidRPr="004A61CA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4DC79A63" w14:textId="77777777" w:rsidR="00131C1C" w:rsidRPr="004A61CA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ьющийся, стелющийся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7AAC11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ид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27FBCA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6F358B7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09F2046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3A5F552" w14:textId="77777777" w:rsidR="00131C1C" w:rsidRPr="004A61CA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hideMark/>
          </w:tcPr>
          <w:p w14:paraId="20C1271A" w14:textId="77777777" w:rsidR="00131C1C" w:rsidRPr="004A61CA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91A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3BB9" w:rsidRPr="0072025E" w14:paraId="69044839" w14:textId="77777777" w:rsidTr="00133BB9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5B7D2AD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081A1171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уукосный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1BC05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2ADB9F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у</w:t>
            </w:r>
            <w:proofErr w:type="spell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DC4312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A9E07F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BA3AF0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617F3AEC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Условия выращивания"</w:t>
            </w:r>
          </w:p>
        </w:tc>
      </w:tr>
      <w:tr w:rsidR="00133BB9" w:rsidRPr="0072025E" w14:paraId="0D17F879" w14:textId="77777777" w:rsidTr="00133BB9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453A066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773D6642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88DFD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FF6037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A1B118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B7BF89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DFD0B5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4FA87832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монизировать со значением "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-раннеспелы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</w:t>
            </w:r>
          </w:p>
        </w:tc>
      </w:tr>
      <w:tr w:rsidR="00133BB9" w:rsidRPr="0072025E" w14:paraId="20952F66" w14:textId="77777777" w:rsidTr="00133BB9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BA3F96B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0CA4784F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ист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A81AA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81476F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4243E2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D70BA47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8A70F6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2C06EBEA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монизировать со значением "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истый-позднеспелы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</w:t>
            </w:r>
          </w:p>
        </w:tc>
      </w:tr>
      <w:tr w:rsidR="00133BB9" w:rsidRPr="0072025E" w14:paraId="28DA47D1" w14:textId="77777777" w:rsidTr="00133BB9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1648292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695FB9D9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ормаль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699D4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6C2EE9B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F486CE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88797E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4DBC15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3D956F44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монизировать со значением "урожайно-сахаристый-среднеспелый"</w:t>
            </w:r>
          </w:p>
        </w:tc>
      </w:tr>
      <w:tr w:rsidR="00133BB9" w:rsidRPr="0072025E" w14:paraId="4983E7AD" w14:textId="77777777" w:rsidTr="00133BB9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901D4AC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3648A9B8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о-нормальн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A3CC8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2E9A12B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7D8D7D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4DC6E0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1775DB1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1F638F7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монизировать со значением "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рожайный-среднеранни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</w:t>
            </w:r>
          </w:p>
        </w:tc>
      </w:tr>
      <w:tr w:rsidR="00133BB9" w:rsidRPr="0072025E" w14:paraId="1CCC940E" w14:textId="77777777" w:rsidTr="00133BB9">
        <w:trPr>
          <w:trHeight w:val="58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45BC611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67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2FCA5B6F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ормально-сахаристый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22825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3EE6B31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Z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C9303C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F03D6F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15BC89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492B4A42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монизировать со значением "</w:t>
            </w: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харистый-среднепоздний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</w:t>
            </w:r>
          </w:p>
        </w:tc>
      </w:tr>
      <w:tr w:rsidR="00133BB9" w:rsidRPr="0072025E" w14:paraId="02DB0F17" w14:textId="77777777" w:rsidTr="00133BB9">
        <w:trPr>
          <w:trHeight w:val="87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6F589AE6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353B6423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стойчив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 раку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тотип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 и к золотистой картофельной нематоде (R01)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7D72D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1ABCA6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805D2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5839B68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4EDBBA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n</w:t>
            </w:r>
            <w:proofErr w:type="spellEnd"/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1F43B09C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ы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Устойчивость к болезням" и "Устойчивость к вредителям"</w:t>
            </w:r>
          </w:p>
        </w:tc>
      </w:tr>
      <w:tr w:rsidR="00133BB9" w:rsidRPr="0072025E" w14:paraId="3D72C368" w14:textId="77777777" w:rsidTr="00133BB9">
        <w:trPr>
          <w:trHeight w:val="87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28DEA49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005D40C1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стойчив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 раку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тотип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; восприимчив к золотистой картофельной нематоде (R01)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89D4F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v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BB47E6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9C1E753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7ED443F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03FF42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v</w:t>
            </w:r>
            <w:proofErr w:type="spellEnd"/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20858602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ы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Устойчивость к болезням" и "Устойчивость к вредителям"</w:t>
            </w:r>
          </w:p>
        </w:tc>
      </w:tr>
      <w:tr w:rsidR="00133BB9" w:rsidRPr="0072025E" w14:paraId="21C34E9C" w14:textId="77777777" w:rsidTr="00133BB9">
        <w:trPr>
          <w:trHeight w:val="87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76BF4DF6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241EC6C3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осприимчив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 раку, (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тотип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) устойчив к золотистой картофельной нематоде (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BBBEC0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359889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CD961A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A84B70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06EACE9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20EC3BEA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33BB9" w:rsidRPr="0072025E" w14:paraId="35233C52" w14:textId="77777777" w:rsidTr="00133BB9">
        <w:trPr>
          <w:trHeight w:val="870"/>
        </w:trPr>
        <w:tc>
          <w:tcPr>
            <w:tcW w:w="555" w:type="dxa"/>
            <w:shd w:val="clear" w:color="auto" w:fill="auto"/>
            <w:noWrap/>
            <w:vAlign w:val="center"/>
            <w:hideMark/>
          </w:tcPr>
          <w:p w14:paraId="5CAB7EE7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5819" w:type="dxa"/>
            <w:shd w:val="clear" w:color="auto" w:fill="auto"/>
            <w:noWrap/>
            <w:vAlign w:val="center"/>
            <w:hideMark/>
          </w:tcPr>
          <w:p w14:paraId="3A3041A7" w14:textId="77777777" w:rsidR="004A61CA" w:rsidRPr="004A61CA" w:rsidRDefault="004A61CA" w:rsidP="004A61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осприимчив</w:t>
            </w:r>
            <w:proofErr w:type="gram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 раку, </w:t>
            </w: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тотип</w:t>
            </w:r>
            <w:proofErr w:type="spellEnd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 и  к золотистой картофельной нематоде (R01)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53866C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v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758C682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C44AEF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2C7B874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1A0130BE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v</w:t>
            </w:r>
            <w:proofErr w:type="spellEnd"/>
          </w:p>
        </w:tc>
        <w:tc>
          <w:tcPr>
            <w:tcW w:w="3508" w:type="dxa"/>
            <w:shd w:val="clear" w:color="auto" w:fill="auto"/>
            <w:vAlign w:val="center"/>
            <w:hideMark/>
          </w:tcPr>
          <w:p w14:paraId="3AB7B839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еренести в разделы </w:t>
            </w:r>
            <w:r w:rsidR="00202AAF" w:rsidRPr="003647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равочника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C7F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СС</w:t>
            </w: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Устойчивость к болезням" и "Устойчивость к вредителям"</w:t>
            </w:r>
          </w:p>
        </w:tc>
      </w:tr>
      <w:tr w:rsidR="00133BB9" w:rsidRPr="004A61CA" w14:paraId="4BDF4714" w14:textId="77777777" w:rsidTr="00133BB9">
        <w:trPr>
          <w:trHeight w:val="680"/>
        </w:trPr>
        <w:tc>
          <w:tcPr>
            <w:tcW w:w="6374" w:type="dxa"/>
            <w:gridSpan w:val="2"/>
            <w:shd w:val="clear" w:color="auto" w:fill="auto"/>
            <w:vAlign w:val="center"/>
            <w:hideMark/>
          </w:tcPr>
          <w:p w14:paraId="23CDF8EC" w14:textId="77777777" w:rsidR="004A61CA" w:rsidRPr="004A61CA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FD33520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4A9D9BA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3128AE4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-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96709E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-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10F37175" w14:textId="77777777" w:rsidR="004A61CA" w:rsidRPr="004A61CA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3</w:t>
            </w:r>
          </w:p>
        </w:tc>
        <w:tc>
          <w:tcPr>
            <w:tcW w:w="3508" w:type="dxa"/>
            <w:shd w:val="clear" w:color="auto" w:fill="auto"/>
            <w:noWrap/>
            <w:vAlign w:val="center"/>
            <w:hideMark/>
          </w:tcPr>
          <w:p w14:paraId="6654521E" w14:textId="77777777" w:rsidR="004A61CA" w:rsidRPr="004A61CA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4FB69F9C" w14:textId="77777777" w:rsidR="00194D15" w:rsidRDefault="00194D15" w:rsidP="00194D15"/>
    <w:p w14:paraId="2C15F93E" w14:textId="77777777" w:rsidR="00C93B25" w:rsidRDefault="00194D15" w:rsidP="00CE7DB5">
      <w:pPr>
        <w:keepNext/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6</w:t>
      </w:r>
    </w:p>
    <w:p w14:paraId="620783A2" w14:textId="77777777" w:rsidR="00194D15" w:rsidRPr="00E47D07" w:rsidRDefault="00194D15" w:rsidP="00F259E8">
      <w:pPr>
        <w:keepNext/>
        <w:widowControl w:val="0"/>
        <w:snapToGri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Условия выращивания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7"/>
        <w:gridCol w:w="4637"/>
        <w:gridCol w:w="1050"/>
        <w:gridCol w:w="1050"/>
        <w:gridCol w:w="1050"/>
        <w:gridCol w:w="1050"/>
        <w:gridCol w:w="1050"/>
        <w:gridCol w:w="4112"/>
      </w:tblGrid>
      <w:tr w:rsidR="009B2996" w:rsidRPr="009B2996" w14:paraId="0963713D" w14:textId="77777777" w:rsidTr="009B2996">
        <w:trPr>
          <w:trHeight w:val="290"/>
          <w:tblHeader/>
        </w:trPr>
        <w:tc>
          <w:tcPr>
            <w:tcW w:w="775" w:type="dxa"/>
            <w:vMerge w:val="restart"/>
            <w:shd w:val="clear" w:color="auto" w:fill="auto"/>
            <w:noWrap/>
            <w:vAlign w:val="center"/>
            <w:hideMark/>
          </w:tcPr>
          <w:p w14:paraId="5551BBF6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4566" w:type="dxa"/>
            <w:vMerge w:val="restart"/>
            <w:shd w:val="clear" w:color="auto" w:fill="auto"/>
            <w:noWrap/>
            <w:vAlign w:val="center"/>
            <w:hideMark/>
          </w:tcPr>
          <w:p w14:paraId="3BA4AB9A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5170" w:type="dxa"/>
            <w:gridSpan w:val="5"/>
            <w:shd w:val="clear" w:color="auto" w:fill="auto"/>
            <w:vAlign w:val="center"/>
            <w:hideMark/>
          </w:tcPr>
          <w:p w14:paraId="3758079D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4049" w:type="dxa"/>
            <w:vMerge w:val="restart"/>
            <w:shd w:val="clear" w:color="auto" w:fill="auto"/>
            <w:noWrap/>
            <w:vAlign w:val="center"/>
            <w:hideMark/>
          </w:tcPr>
          <w:p w14:paraId="4728F59D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9B2996" w:rsidRPr="009B2996" w14:paraId="7964DC82" w14:textId="77777777" w:rsidTr="009B2996">
        <w:trPr>
          <w:trHeight w:val="290"/>
          <w:tblHeader/>
        </w:trPr>
        <w:tc>
          <w:tcPr>
            <w:tcW w:w="775" w:type="dxa"/>
            <w:vMerge/>
            <w:shd w:val="clear" w:color="auto" w:fill="auto"/>
            <w:vAlign w:val="center"/>
            <w:hideMark/>
          </w:tcPr>
          <w:p w14:paraId="46FBE589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4566" w:type="dxa"/>
            <w:vMerge/>
            <w:shd w:val="clear" w:color="auto" w:fill="auto"/>
            <w:noWrap/>
            <w:vAlign w:val="center"/>
            <w:hideMark/>
          </w:tcPr>
          <w:p w14:paraId="48A19156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034" w:type="dxa"/>
            <w:shd w:val="clear" w:color="auto" w:fill="auto"/>
            <w:vAlign w:val="center"/>
            <w:hideMark/>
          </w:tcPr>
          <w:p w14:paraId="79515E8A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034" w:type="dxa"/>
            <w:shd w:val="clear" w:color="auto" w:fill="auto"/>
            <w:vAlign w:val="center"/>
            <w:hideMark/>
          </w:tcPr>
          <w:p w14:paraId="41A4CD38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034" w:type="dxa"/>
            <w:shd w:val="clear" w:color="auto" w:fill="auto"/>
            <w:vAlign w:val="center"/>
            <w:hideMark/>
          </w:tcPr>
          <w:p w14:paraId="6A61A533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034" w:type="dxa"/>
            <w:shd w:val="clear" w:color="auto" w:fill="auto"/>
            <w:vAlign w:val="center"/>
            <w:hideMark/>
          </w:tcPr>
          <w:p w14:paraId="3F0B76C9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034" w:type="dxa"/>
            <w:shd w:val="clear" w:color="auto" w:fill="auto"/>
            <w:vAlign w:val="center"/>
            <w:hideMark/>
          </w:tcPr>
          <w:p w14:paraId="35D8CE05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4049" w:type="dxa"/>
            <w:vMerge/>
            <w:shd w:val="clear" w:color="auto" w:fill="auto"/>
            <w:vAlign w:val="center"/>
            <w:hideMark/>
          </w:tcPr>
          <w:p w14:paraId="596456DA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131C1C" w:rsidRPr="009B2996" w14:paraId="2DEDAAED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D6C55F9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302AF6EB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уручка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B4F577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DDB054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6669D0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9A2273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еж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CC88DB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04F108DD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3E1EC1C1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1C3191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04A777A2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щищенный грунт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7A52C4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69FD8D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г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D4E630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33AFDB6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ж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923D8A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г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3F3A6418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3EDDC26A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3CFBD9E3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24E2ABF6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днолетни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6EBD5A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07161D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8C2F84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ABAA13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4C79F6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д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293A5BBA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6FAA1EA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5C784029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04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0C425511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ветокультур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7C61D6D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663DDE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к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044B1B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661DE2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393FB2D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в</w:t>
            </w:r>
            <w:proofErr w:type="spellEnd"/>
            <w:proofErr w:type="gram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5F1796A2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49FD418B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78225869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58A69C25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дово-огородны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AC115C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о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C6D411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66617D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5AD9E2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099DC9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19B1830D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D5E91E5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3C857B4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07D93E94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вуукосный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442715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у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40395B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89439C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979FB2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7A61D2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у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1AB859ED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1E46F636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00FCBE5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190DD18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щищенный грунт и садово-огородны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22C10D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г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F8FF2E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0669B7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B667D9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5EC080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с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2AFBF085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C235338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3602B91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3B742B20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дноукосны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2A72F1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у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2C71FC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C1A468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711200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705BA9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у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01D38F0B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64C7C5F0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23C43FD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3D093E0A" w14:textId="71775C46" w:rsidR="00131C1C" w:rsidRPr="009B2996" w:rsidRDefault="00131C1C" w:rsidP="00C45C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д</w:t>
            </w:r>
            <w:r w:rsidR="00C45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о</w:t>
            </w: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огород</w:t>
            </w:r>
            <w:r w:rsidR="00C45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ый</w:t>
            </w:r>
            <w:proofErr w:type="gram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для з</w:t>
            </w:r>
            <w:r w:rsidR="00C45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акрытого (защищенного) </w:t>
            </w: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рунт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69DEC8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з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387202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1E850D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872A44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жб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113D1B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з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60602DBE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DB16D08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5F0161F3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5317985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оварное производство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B3C457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2424D8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4A5500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4FC969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9298AC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п</w:t>
            </w:r>
            <w:proofErr w:type="spellEnd"/>
          </w:p>
        </w:tc>
        <w:tc>
          <w:tcPr>
            <w:tcW w:w="4049" w:type="dxa"/>
            <w:shd w:val="clear" w:color="auto" w:fill="auto"/>
            <w:noWrap/>
            <w:hideMark/>
          </w:tcPr>
          <w:p w14:paraId="69BDB40E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51D66ED9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0AB08D9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3235CBB4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сенне-летний оборот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4D4820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л</w:t>
            </w:r>
            <w:proofErr w:type="spellEnd"/>
            <w:proofErr w:type="gram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78DCF0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л</w:t>
            </w:r>
            <w:proofErr w:type="spellEnd"/>
            <w:proofErr w:type="gram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64C93D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2CF830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DE2960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38A29FBA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B92D9E6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A67513A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58A3E21B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не-весенний оборот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225FCF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665D9A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в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C5AF026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7BBA28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45785F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1CBA210E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0ADA1F73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3BBE0ECB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054A4B1B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тне-осенний оборот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E2FF79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13B33B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о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73B48E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86958F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C87677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7198B810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08E580C6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CF525F6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13BE4E7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дленный оборот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6D628F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0EF5D5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  <w:proofErr w:type="gram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9DD580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B86FAE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455560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78D11A29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15FCF928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789D25E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2D5840F5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обгрева</w:t>
            </w:r>
            <w:r w:rsidR="00C45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е</w:t>
            </w: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я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теплиц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DC0C48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741555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т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074286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33EAE9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6BBBE8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3B891BD1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4DD10742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4EF359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07E8D02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ткрытый грунт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987502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719A62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г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E09024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AA9809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3B7D59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2E88B694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3E267FBA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710515B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780DFCDA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лообъемная технология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BAA2D8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AA0A6D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т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02EA04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7C70FB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AB2D67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29DA7E28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36347CE5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5FEC913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7A74DB2E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зимы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0096886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3FBBD6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B9E522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3C2FA1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у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A01F0B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477D8A6E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77CFDC19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6A83C5A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4F201665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рово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D08086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836CD2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9692F6D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34D55C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жа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8E032F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3C111E9A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182D2BAC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7C3BA955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17DC24A2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ующая форм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3760CF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2DCC08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9D25EC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68B7F9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т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0AAA8A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6E143474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55074DFA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7F11DC2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180F5EC4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рошение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0B33D0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р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738F56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F2A812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р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CA972C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BA4624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5C5C1E67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16ABEA31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44753A1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0F5FF8D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огара обеспеченная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FDB2B0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60E5ED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05A54D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г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474E4E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37DC82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6B75863E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6D0F2910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5C44226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3CE8C9FF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жесткая богар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99A09C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5764F2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6C7F4B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жб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004175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800AFBD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1D62A98C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047BE66F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79A7366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1EDF2DB1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рошение и богар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2E8A72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2618AC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316388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б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683886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F13DC4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47F7B231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4A49989E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043E1A1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6733A4E5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имняя теплица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349C30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FCAC0B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0505E5D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т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640D1A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FB7D28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0A145D3D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9DC2FAD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0470CCBA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766AC18D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тние посевы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8903116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EB8045D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48C48D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л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4D4216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9121B1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36A66E24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61A53909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7F1DB61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566" w:type="dxa"/>
            <w:shd w:val="clear" w:color="auto" w:fill="auto"/>
            <w:vAlign w:val="center"/>
            <w:hideMark/>
          </w:tcPr>
          <w:p w14:paraId="31DFA40A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зимный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посев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BA4EE12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14E0B9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A1FA52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п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B0FA85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2B96C3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0E7961AF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22A15E67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A89EC8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3843E437" w14:textId="77777777" w:rsidR="00131C1C" w:rsidRPr="009B2996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сеннее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F96DE6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9DF201B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FDFB45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415D28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43B7BE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490D69D1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0C8682E8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23AF6957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1B68F2DE" w14:textId="77777777" w:rsidR="00131C1C" w:rsidRPr="009B2996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сенний и повторны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439F45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п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E5F37D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5EF3B6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5C7C77F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C3D397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73D34EE4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72DF98A6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1F58BE59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2A8B1B6C" w14:textId="77777777" w:rsidR="00131C1C" w:rsidRPr="009B2996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тни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5A7D5D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е</w:t>
            </w:r>
            <w:proofErr w:type="spellEnd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2C2E67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A0FD21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BFAE5E5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352352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03CD37BA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3BF2AF4B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06F008BB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418B9439" w14:textId="77777777" w:rsidR="00131C1C" w:rsidRPr="009B2996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вторный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2C2219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о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C8F009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51546F6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C504379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E397FA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6EE40076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007018B2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83BB6F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2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55E7496B" w14:textId="77777777" w:rsidR="00131C1C" w:rsidRPr="009B2996" w:rsidRDefault="00131C1C" w:rsidP="00131C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рехукосный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4F87B58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ту 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BA0A0E7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C49B821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329875C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B3A7ED4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3E2083E1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131C1C" w:rsidRPr="009B2996" w14:paraId="7BB787C8" w14:textId="77777777" w:rsidTr="00DE6D8B">
        <w:trPr>
          <w:trHeight w:val="290"/>
        </w:trPr>
        <w:tc>
          <w:tcPr>
            <w:tcW w:w="775" w:type="dxa"/>
            <w:shd w:val="clear" w:color="auto" w:fill="auto"/>
            <w:noWrap/>
            <w:vAlign w:val="center"/>
            <w:hideMark/>
          </w:tcPr>
          <w:p w14:paraId="677022DA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566" w:type="dxa"/>
            <w:shd w:val="clear" w:color="auto" w:fill="auto"/>
            <w:noWrap/>
            <w:vAlign w:val="center"/>
            <w:hideMark/>
          </w:tcPr>
          <w:p w14:paraId="53F5FC42" w14:textId="0B1BCB11" w:rsidR="00131C1C" w:rsidRPr="009B2996" w:rsidRDefault="00131C1C" w:rsidP="00C45C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усадебное воздел</w:t>
            </w:r>
            <w:r w:rsidR="00C45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ы</w:t>
            </w: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ание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EDB46F8" w14:textId="77777777" w:rsidR="00131C1C" w:rsidRPr="009B2996" w:rsidRDefault="00131C1C" w:rsidP="00131C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D3E6D83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в</w:t>
            </w:r>
            <w:proofErr w:type="spellEnd"/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EFC1720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8100CFA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ACEB14E" w14:textId="77777777" w:rsidR="00131C1C" w:rsidRPr="009B2996" w:rsidRDefault="00131C1C" w:rsidP="00131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49" w:type="dxa"/>
            <w:shd w:val="clear" w:color="auto" w:fill="auto"/>
            <w:noWrap/>
            <w:hideMark/>
          </w:tcPr>
          <w:p w14:paraId="7674D90C" w14:textId="77777777" w:rsidR="00131C1C" w:rsidRPr="009B2996" w:rsidRDefault="00131C1C" w:rsidP="00DE6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3D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4A61CA" w:rsidRPr="009B2996" w14:paraId="5138829C" w14:textId="77777777" w:rsidTr="009B2996">
        <w:trPr>
          <w:trHeight w:val="650"/>
        </w:trPr>
        <w:tc>
          <w:tcPr>
            <w:tcW w:w="5341" w:type="dxa"/>
            <w:gridSpan w:val="2"/>
            <w:shd w:val="clear" w:color="auto" w:fill="auto"/>
            <w:vAlign w:val="center"/>
            <w:hideMark/>
          </w:tcPr>
          <w:p w14:paraId="4AE10F8C" w14:textId="77777777" w:rsidR="004A61CA" w:rsidRPr="009B2996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71E4C7F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069676D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6B1786C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1658712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EFBB474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49" w:type="dxa"/>
            <w:shd w:val="clear" w:color="auto" w:fill="auto"/>
            <w:noWrap/>
            <w:vAlign w:val="center"/>
            <w:hideMark/>
          </w:tcPr>
          <w:p w14:paraId="694683BB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7FF7872A" w14:textId="77777777" w:rsidR="00194D15" w:rsidRDefault="00194D15" w:rsidP="00194D15"/>
    <w:p w14:paraId="5609570F" w14:textId="77777777" w:rsidR="00C93B25" w:rsidRDefault="009C0311" w:rsidP="00CE7DB5">
      <w:pPr>
        <w:keepNext/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7</w:t>
      </w:r>
    </w:p>
    <w:p w14:paraId="3F5DBD94" w14:textId="77777777" w:rsidR="009C0311" w:rsidRPr="008E6D52" w:rsidRDefault="009C0311" w:rsidP="00CE7DB5">
      <w:pPr>
        <w:keepNext/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Устойчивость к вредителям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4722"/>
        <w:gridCol w:w="2304"/>
        <w:gridCol w:w="1986"/>
        <w:gridCol w:w="3670"/>
      </w:tblGrid>
      <w:tr w:rsidR="00C64691" w:rsidRPr="00C41769" w14:paraId="3D569DFD" w14:textId="77777777" w:rsidTr="00C41769">
        <w:trPr>
          <w:trHeight w:val="290"/>
          <w:tblHeader/>
        </w:trPr>
        <w:tc>
          <w:tcPr>
            <w:tcW w:w="1560" w:type="dxa"/>
            <w:vMerge w:val="restart"/>
            <w:shd w:val="clear" w:color="auto" w:fill="auto"/>
            <w:noWrap/>
            <w:vAlign w:val="center"/>
            <w:hideMark/>
          </w:tcPr>
          <w:p w14:paraId="0A3EBC86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3500" w:type="dxa"/>
            <w:vMerge w:val="restart"/>
            <w:shd w:val="clear" w:color="auto" w:fill="auto"/>
            <w:noWrap/>
            <w:vAlign w:val="center"/>
            <w:hideMark/>
          </w:tcPr>
          <w:p w14:paraId="23D3076B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3180" w:type="dxa"/>
            <w:gridSpan w:val="2"/>
            <w:shd w:val="clear" w:color="auto" w:fill="auto"/>
            <w:noWrap/>
            <w:vAlign w:val="center"/>
            <w:hideMark/>
          </w:tcPr>
          <w:p w14:paraId="71D06A30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2720" w:type="dxa"/>
            <w:vMerge w:val="restart"/>
          </w:tcPr>
          <w:p w14:paraId="638696DE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едложения</w:t>
            </w:r>
          </w:p>
        </w:tc>
      </w:tr>
      <w:tr w:rsidR="00C64691" w:rsidRPr="00C41769" w14:paraId="0EFDE38C" w14:textId="77777777" w:rsidTr="00C41769">
        <w:trPr>
          <w:trHeight w:val="290"/>
          <w:tblHeader/>
        </w:trPr>
        <w:tc>
          <w:tcPr>
            <w:tcW w:w="1560" w:type="dxa"/>
            <w:vMerge/>
            <w:shd w:val="clear" w:color="auto" w:fill="auto"/>
            <w:vAlign w:val="center"/>
            <w:hideMark/>
          </w:tcPr>
          <w:p w14:paraId="3EF7B67F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auto"/>
            <w:noWrap/>
            <w:vAlign w:val="center"/>
            <w:hideMark/>
          </w:tcPr>
          <w:p w14:paraId="4020F9D5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4C1D3619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7B12F22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2720" w:type="dxa"/>
            <w:vMerge/>
          </w:tcPr>
          <w:p w14:paraId="0369DADC" w14:textId="77777777" w:rsidR="00C64691" w:rsidRPr="00C41769" w:rsidRDefault="00C64691" w:rsidP="008F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C64691" w:rsidRPr="00C41769" w14:paraId="212413E0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D0F191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7439AF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ретено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479DEF38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в</w:t>
            </w:r>
            <w:proofErr w:type="spellEnd"/>
            <w:proofErr w:type="gram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0EF153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в</w:t>
            </w:r>
            <w:proofErr w:type="spellEnd"/>
            <w:proofErr w:type="gramEnd"/>
          </w:p>
        </w:tc>
        <w:tc>
          <w:tcPr>
            <w:tcW w:w="2720" w:type="dxa"/>
          </w:tcPr>
          <w:p w14:paraId="3F0E42C3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4DA5FEF1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01B3479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2EB8ACF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убо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7DD17E76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в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68ED7C8F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в</w:t>
            </w:r>
            <w:proofErr w:type="spellEnd"/>
          </w:p>
        </w:tc>
        <w:tc>
          <w:tcPr>
            <w:tcW w:w="2720" w:type="dxa"/>
          </w:tcPr>
          <w:p w14:paraId="79D0785A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0E292BAC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4325344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49B1513D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роткоцилиндрическая</w:t>
            </w:r>
            <w:proofErr w:type="spellEnd"/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32865C9D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ц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679BC980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ц</w:t>
            </w:r>
            <w:proofErr w:type="spellEnd"/>
          </w:p>
        </w:tc>
        <w:tc>
          <w:tcPr>
            <w:tcW w:w="2720" w:type="dxa"/>
          </w:tcPr>
          <w:p w14:paraId="5E8E24DD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1D6F3866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C7D22D9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47AED5F8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кругл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19535D98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к</w:t>
            </w:r>
            <w:proofErr w:type="spellEnd"/>
            <w:proofErr w:type="gram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2E3A432C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к</w:t>
            </w:r>
            <w:proofErr w:type="spellEnd"/>
            <w:proofErr w:type="gramEnd"/>
          </w:p>
        </w:tc>
        <w:tc>
          <w:tcPr>
            <w:tcW w:w="2720" w:type="dxa"/>
          </w:tcPr>
          <w:p w14:paraId="0C2FB63F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16253ECA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ED36CA8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1FFC4D70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братнояйце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2D338473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я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2C6D038C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я</w:t>
            </w:r>
            <w:proofErr w:type="spellEnd"/>
          </w:p>
        </w:tc>
        <w:tc>
          <w:tcPr>
            <w:tcW w:w="2720" w:type="dxa"/>
          </w:tcPr>
          <w:p w14:paraId="6D2DEE8B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118AD510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DE67B43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7E1395CC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о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5066B8D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</w:t>
            </w:r>
            <w:proofErr w:type="spellEnd"/>
            <w:proofErr w:type="gram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0FCE8C3E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</w:t>
            </w:r>
            <w:proofErr w:type="spellEnd"/>
            <w:proofErr w:type="gramEnd"/>
          </w:p>
        </w:tc>
        <w:tc>
          <w:tcPr>
            <w:tcW w:w="2720" w:type="dxa"/>
          </w:tcPr>
          <w:p w14:paraId="01E6E278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53F3A9FF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61C7486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5CAEFB84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перечно-узкоэллипт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3FF3D1B1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07C04BDF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у</w:t>
            </w:r>
            <w:proofErr w:type="spellEnd"/>
          </w:p>
        </w:tc>
        <w:tc>
          <w:tcPr>
            <w:tcW w:w="2720" w:type="dxa"/>
          </w:tcPr>
          <w:p w14:paraId="772B51F2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0CB0CF65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5CD89DB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792E77D0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омб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06B75DED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439B0E36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о</w:t>
            </w:r>
            <w:proofErr w:type="spellEnd"/>
          </w:p>
        </w:tc>
        <w:tc>
          <w:tcPr>
            <w:tcW w:w="2720" w:type="dxa"/>
          </w:tcPr>
          <w:p w14:paraId="2E7D018A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1074D849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6111B5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95408D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ильно грушевидный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77E50223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г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27900296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г</w:t>
            </w:r>
            <w:proofErr w:type="spellEnd"/>
          </w:p>
        </w:tc>
        <w:tc>
          <w:tcPr>
            <w:tcW w:w="2720" w:type="dxa"/>
          </w:tcPr>
          <w:p w14:paraId="5ABFF05C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0F1F6424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D9A1A58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4BF19A27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сеченно</w:t>
            </w:r>
            <w:proofErr w:type="spellEnd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кон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0EB3B17F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к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EAD1B1F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к</w:t>
            </w:r>
            <w:proofErr w:type="spellEnd"/>
          </w:p>
        </w:tc>
        <w:tc>
          <w:tcPr>
            <w:tcW w:w="2720" w:type="dxa"/>
          </w:tcPr>
          <w:p w14:paraId="71F640C3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3B585F3A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25170C0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495F4E04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длиненно-конусо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6840C83E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84ED5B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с</w:t>
            </w:r>
          </w:p>
        </w:tc>
        <w:tc>
          <w:tcPr>
            <w:tcW w:w="2720" w:type="dxa"/>
          </w:tcPr>
          <w:p w14:paraId="236A2D4B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68B8F7B7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84A0AC3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5B8BBAB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длиненно-цилиндр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1A881E69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ц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730360A2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ц</w:t>
            </w:r>
            <w:proofErr w:type="spellEnd"/>
          </w:p>
        </w:tc>
        <w:tc>
          <w:tcPr>
            <w:tcW w:w="2720" w:type="dxa"/>
          </w:tcPr>
          <w:p w14:paraId="639F136C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111859CE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B040D63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58243A5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илиндр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7169B8A7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и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7FDDC2D8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ци</w:t>
            </w:r>
            <w:proofErr w:type="spellEnd"/>
          </w:p>
        </w:tc>
        <w:tc>
          <w:tcPr>
            <w:tcW w:w="2720" w:type="dxa"/>
          </w:tcPr>
          <w:p w14:paraId="7988D320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7FFFCE14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E39EBF4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3F1DF1B7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ирокоэллипт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7ACEDFE7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6D70ACB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э</w:t>
            </w:r>
            <w:proofErr w:type="spellEnd"/>
          </w:p>
        </w:tc>
        <w:tc>
          <w:tcPr>
            <w:tcW w:w="2720" w:type="dxa"/>
          </w:tcPr>
          <w:p w14:paraId="169F800A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6D4E2C52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391DC4A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5DBCC2A5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эллипт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2D8423E3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41617D2D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эл</w:t>
            </w:r>
          </w:p>
        </w:tc>
        <w:tc>
          <w:tcPr>
            <w:tcW w:w="2720" w:type="dxa"/>
          </w:tcPr>
          <w:p w14:paraId="540C0CA6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28366E85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B0734D5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E82B0B7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рушевидный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46C20E28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р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DA5FEC8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р</w:t>
            </w:r>
            <w:proofErr w:type="spellEnd"/>
          </w:p>
        </w:tc>
        <w:tc>
          <w:tcPr>
            <w:tcW w:w="2720" w:type="dxa"/>
          </w:tcPr>
          <w:p w14:paraId="042C07DD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4C056BE5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B3AB7DC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26AC6111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нусо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3E14A377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с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38CFE15A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с</w:t>
            </w:r>
          </w:p>
        </w:tc>
        <w:tc>
          <w:tcPr>
            <w:tcW w:w="2720" w:type="dxa"/>
          </w:tcPr>
          <w:p w14:paraId="1A04FA5C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4006E4B2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7090D2E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8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14B6127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аль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43DAB490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384DD646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</w:t>
            </w:r>
            <w:proofErr w:type="spellEnd"/>
          </w:p>
        </w:tc>
        <w:tc>
          <w:tcPr>
            <w:tcW w:w="2720" w:type="dxa"/>
          </w:tcPr>
          <w:p w14:paraId="1D221832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612F8F11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38052C9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4CF4C5DB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вально-округл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65573E6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о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5F02833C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о</w:t>
            </w:r>
            <w:proofErr w:type="spellEnd"/>
          </w:p>
        </w:tc>
        <w:tc>
          <w:tcPr>
            <w:tcW w:w="2720" w:type="dxa"/>
          </w:tcPr>
          <w:p w14:paraId="7E717201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27A2D6A1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8905F02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5599B5C7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змовидная</w:t>
            </w:r>
            <w:proofErr w:type="spellEnd"/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04DF7C6C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в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0CB4E8A5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в</w:t>
            </w:r>
            <w:proofErr w:type="spellEnd"/>
          </w:p>
        </w:tc>
        <w:tc>
          <w:tcPr>
            <w:tcW w:w="2720" w:type="dxa"/>
          </w:tcPr>
          <w:p w14:paraId="134DB844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55662927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D10B4BB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74F24664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лоскоокругл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0D837014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066F6B96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</w:t>
            </w:r>
          </w:p>
        </w:tc>
        <w:tc>
          <w:tcPr>
            <w:tcW w:w="2720" w:type="dxa"/>
          </w:tcPr>
          <w:p w14:paraId="7B7F156E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4EAE5CF7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B459150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46E4833A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перечно-эллиптическ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478B27C1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4080EF3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э</w:t>
            </w:r>
          </w:p>
        </w:tc>
        <w:tc>
          <w:tcPr>
            <w:tcW w:w="2720" w:type="dxa"/>
          </w:tcPr>
          <w:p w14:paraId="2D66754A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6AF14844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2315BB5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A97D86B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сульковидная</w:t>
            </w:r>
            <w:proofErr w:type="spellEnd"/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7E56340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в</w:t>
            </w:r>
            <w:proofErr w:type="spellEnd"/>
            <w:proofErr w:type="gram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4C178C85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в</w:t>
            </w:r>
            <w:proofErr w:type="spellEnd"/>
            <w:proofErr w:type="gramEnd"/>
          </w:p>
        </w:tc>
        <w:tc>
          <w:tcPr>
            <w:tcW w:w="2720" w:type="dxa"/>
          </w:tcPr>
          <w:p w14:paraId="3E76B457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6E2EBB72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56E50AA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34195C41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ердце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4BF502ED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е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17E2BB9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е</w:t>
            </w:r>
          </w:p>
        </w:tc>
        <w:tc>
          <w:tcPr>
            <w:tcW w:w="2720" w:type="dxa"/>
          </w:tcPr>
          <w:p w14:paraId="306001B8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315420EC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1D9E8D2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6FC5830C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длиненно-оваль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07415D7F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о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71AC879B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о</w:t>
            </w:r>
            <w:proofErr w:type="spellEnd"/>
          </w:p>
        </w:tc>
        <w:tc>
          <w:tcPr>
            <w:tcW w:w="2720" w:type="dxa"/>
          </w:tcPr>
          <w:p w14:paraId="02DB478A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509351BE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37FC286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57564F6B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зкотреугольная</w:t>
            </w:r>
            <w:proofErr w:type="spellEnd"/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25319350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т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79ED3CED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т</w:t>
            </w:r>
            <w:proofErr w:type="spellEnd"/>
          </w:p>
        </w:tc>
        <w:tc>
          <w:tcPr>
            <w:tcW w:w="2720" w:type="dxa"/>
          </w:tcPr>
          <w:p w14:paraId="1D473A46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0525AF7D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EB3B659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F674362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хоботовидная</w:t>
            </w:r>
            <w:proofErr w:type="spellEnd"/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0790D248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хв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59DFD92A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хв</w:t>
            </w:r>
            <w:proofErr w:type="spellEnd"/>
          </w:p>
        </w:tc>
        <w:tc>
          <w:tcPr>
            <w:tcW w:w="2720" w:type="dxa"/>
          </w:tcPr>
          <w:p w14:paraId="7B9B0542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56DA50E8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1CA014A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0DA0342D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ирокобратнояйцевидная</w:t>
            </w:r>
            <w:proofErr w:type="spellEnd"/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55FE4FFA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84F1B6A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о</w:t>
            </w:r>
            <w:proofErr w:type="spellEnd"/>
          </w:p>
        </w:tc>
        <w:tc>
          <w:tcPr>
            <w:tcW w:w="2720" w:type="dxa"/>
          </w:tcPr>
          <w:p w14:paraId="2DDB7312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4AA1F75D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05EA62E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1A19FAA5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ирокояйце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71B14DCD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3A02A4B7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я</w:t>
            </w:r>
            <w:proofErr w:type="spellEnd"/>
          </w:p>
        </w:tc>
        <w:tc>
          <w:tcPr>
            <w:tcW w:w="2720" w:type="dxa"/>
          </w:tcPr>
          <w:p w14:paraId="1275C20C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0723890D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29B7CA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500" w:type="dxa"/>
            <w:shd w:val="clear" w:color="auto" w:fill="auto"/>
            <w:vAlign w:val="center"/>
            <w:hideMark/>
          </w:tcPr>
          <w:p w14:paraId="620B0D81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йце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5D11F616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в</w:t>
            </w:r>
            <w:proofErr w:type="spellEnd"/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151A9D3C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в</w:t>
            </w:r>
            <w:proofErr w:type="spellEnd"/>
          </w:p>
        </w:tc>
        <w:tc>
          <w:tcPr>
            <w:tcW w:w="2720" w:type="dxa"/>
          </w:tcPr>
          <w:p w14:paraId="390EC836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7CA31310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94D6B7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500" w:type="dxa"/>
            <w:shd w:val="clear" w:color="auto" w:fill="auto"/>
            <w:noWrap/>
            <w:vAlign w:val="center"/>
            <w:hideMark/>
          </w:tcPr>
          <w:p w14:paraId="2A21D4AF" w14:textId="77777777" w:rsidR="00C64691" w:rsidRPr="00C41769" w:rsidRDefault="00C64691" w:rsidP="00C646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длинен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6EE906A0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уд  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7CB02C25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20" w:type="dxa"/>
          </w:tcPr>
          <w:p w14:paraId="0D9A89BF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250691AF" w14:textId="77777777" w:rsidTr="00C41769">
        <w:trPr>
          <w:trHeight w:val="29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71F533D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500" w:type="dxa"/>
            <w:shd w:val="clear" w:color="auto" w:fill="auto"/>
            <w:noWrap/>
            <w:vAlign w:val="center"/>
            <w:hideMark/>
          </w:tcPr>
          <w:p w14:paraId="27C8F98B" w14:textId="77777777" w:rsidR="00C64691" w:rsidRPr="00C41769" w:rsidRDefault="00C64691" w:rsidP="00C6469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длиненно-кубовидная</w:t>
            </w:r>
          </w:p>
        </w:tc>
        <w:tc>
          <w:tcPr>
            <w:tcW w:w="1708" w:type="dxa"/>
            <w:shd w:val="clear" w:color="auto" w:fill="auto"/>
            <w:noWrap/>
            <w:vAlign w:val="center"/>
            <w:hideMark/>
          </w:tcPr>
          <w:p w14:paraId="641A0DAE" w14:textId="77777777" w:rsidR="00C64691" w:rsidRPr="00C41769" w:rsidRDefault="00C64691" w:rsidP="00C646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ус </w:t>
            </w:r>
          </w:p>
        </w:tc>
        <w:tc>
          <w:tcPr>
            <w:tcW w:w="1472" w:type="dxa"/>
            <w:shd w:val="clear" w:color="auto" w:fill="auto"/>
            <w:noWrap/>
            <w:vAlign w:val="center"/>
            <w:hideMark/>
          </w:tcPr>
          <w:p w14:paraId="568BB14A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20" w:type="dxa"/>
          </w:tcPr>
          <w:p w14:paraId="481D3EFF" w14:textId="77777777" w:rsidR="00C64691" w:rsidRPr="00C41769" w:rsidRDefault="00C64691" w:rsidP="00C417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ключить  </w:t>
            </w:r>
          </w:p>
        </w:tc>
      </w:tr>
      <w:tr w:rsidR="00C64691" w:rsidRPr="00C41769" w14:paraId="225221F1" w14:textId="77777777" w:rsidTr="00C41769">
        <w:trPr>
          <w:trHeight w:val="290"/>
        </w:trPr>
        <w:tc>
          <w:tcPr>
            <w:tcW w:w="5060" w:type="dxa"/>
            <w:gridSpan w:val="2"/>
            <w:shd w:val="clear" w:color="auto" w:fill="auto"/>
            <w:noWrap/>
            <w:vAlign w:val="center"/>
          </w:tcPr>
          <w:p w14:paraId="080FA046" w14:textId="77777777" w:rsidR="00C64691" w:rsidRPr="00C41769" w:rsidRDefault="00C64691" w:rsidP="00C4176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708" w:type="dxa"/>
            <w:shd w:val="clear" w:color="auto" w:fill="auto"/>
            <w:noWrap/>
            <w:vAlign w:val="center"/>
          </w:tcPr>
          <w:p w14:paraId="5A844BA9" w14:textId="77777777" w:rsidR="00C64691" w:rsidRPr="00C41769" w:rsidRDefault="00C64691" w:rsidP="00C417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472" w:type="dxa"/>
            <w:shd w:val="clear" w:color="auto" w:fill="auto"/>
            <w:noWrap/>
            <w:vAlign w:val="center"/>
          </w:tcPr>
          <w:p w14:paraId="20576F02" w14:textId="77777777" w:rsidR="00C64691" w:rsidRPr="00C41769" w:rsidRDefault="00C64691" w:rsidP="00C417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7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720" w:type="dxa"/>
          </w:tcPr>
          <w:p w14:paraId="554A66AF" w14:textId="77777777" w:rsidR="00C64691" w:rsidRPr="00C41769" w:rsidRDefault="00C64691" w:rsidP="00C646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3ECD046" w14:textId="77777777" w:rsidR="009C0311" w:rsidRDefault="009C0311" w:rsidP="00194D15">
      <w:pPr>
        <w:widowControl w:val="0"/>
        <w:snapToGri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</w:p>
    <w:p w14:paraId="6EFEF055" w14:textId="77777777" w:rsidR="00C93B25" w:rsidRDefault="00194D15" w:rsidP="00CE7DB5">
      <w:pPr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 w:rsidR="009C031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8</w:t>
      </w:r>
    </w:p>
    <w:p w14:paraId="4556E417" w14:textId="77777777" w:rsidR="00194D15" w:rsidRPr="008E6D52" w:rsidRDefault="00194D15" w:rsidP="00CE7DB5">
      <w:pPr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</w:t>
      </w:r>
      <w:r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Устойчивость к вредителям</w:t>
      </w:r>
      <w:r w:rsidRPr="00273E92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4"/>
        <w:gridCol w:w="3476"/>
        <w:gridCol w:w="1324"/>
        <w:gridCol w:w="1324"/>
        <w:gridCol w:w="1324"/>
        <w:gridCol w:w="1324"/>
        <w:gridCol w:w="1324"/>
        <w:gridCol w:w="2676"/>
      </w:tblGrid>
      <w:tr w:rsidR="009B2996" w:rsidRPr="009B2996" w14:paraId="74E8580A" w14:textId="77777777" w:rsidTr="009B2996">
        <w:trPr>
          <w:trHeight w:val="290"/>
        </w:trPr>
        <w:tc>
          <w:tcPr>
            <w:tcW w:w="1982" w:type="dxa"/>
            <w:vMerge w:val="restart"/>
            <w:shd w:val="clear" w:color="auto" w:fill="auto"/>
            <w:noWrap/>
            <w:vAlign w:val="center"/>
            <w:hideMark/>
          </w:tcPr>
          <w:p w14:paraId="31791FE5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3423" w:type="dxa"/>
            <w:vMerge w:val="restart"/>
            <w:shd w:val="clear" w:color="auto" w:fill="auto"/>
            <w:noWrap/>
            <w:vAlign w:val="center"/>
            <w:hideMark/>
          </w:tcPr>
          <w:p w14:paraId="0EC9705B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6520" w:type="dxa"/>
            <w:gridSpan w:val="5"/>
            <w:shd w:val="clear" w:color="auto" w:fill="auto"/>
            <w:vAlign w:val="center"/>
            <w:hideMark/>
          </w:tcPr>
          <w:p w14:paraId="60E81691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2635" w:type="dxa"/>
            <w:vMerge w:val="restart"/>
            <w:shd w:val="clear" w:color="auto" w:fill="auto"/>
            <w:noWrap/>
            <w:vAlign w:val="center"/>
            <w:hideMark/>
          </w:tcPr>
          <w:p w14:paraId="42B6ABC4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9B2996" w:rsidRPr="009B2996" w14:paraId="11B5F3B6" w14:textId="77777777" w:rsidTr="009B2996">
        <w:trPr>
          <w:trHeight w:val="580"/>
        </w:trPr>
        <w:tc>
          <w:tcPr>
            <w:tcW w:w="1982" w:type="dxa"/>
            <w:vMerge/>
            <w:shd w:val="clear" w:color="auto" w:fill="auto"/>
            <w:vAlign w:val="center"/>
            <w:hideMark/>
          </w:tcPr>
          <w:p w14:paraId="10866FAC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423" w:type="dxa"/>
            <w:vMerge/>
            <w:shd w:val="clear" w:color="auto" w:fill="auto"/>
            <w:noWrap/>
            <w:vAlign w:val="center"/>
            <w:hideMark/>
          </w:tcPr>
          <w:p w14:paraId="1076CCAA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304" w:type="dxa"/>
            <w:shd w:val="clear" w:color="auto" w:fill="auto"/>
            <w:vAlign w:val="center"/>
            <w:hideMark/>
          </w:tcPr>
          <w:p w14:paraId="38964B8F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304" w:type="dxa"/>
            <w:shd w:val="clear" w:color="auto" w:fill="auto"/>
            <w:vAlign w:val="center"/>
            <w:hideMark/>
          </w:tcPr>
          <w:p w14:paraId="78DD7075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304" w:type="dxa"/>
            <w:shd w:val="clear" w:color="auto" w:fill="auto"/>
            <w:vAlign w:val="center"/>
            <w:hideMark/>
          </w:tcPr>
          <w:p w14:paraId="62302B98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304" w:type="dxa"/>
            <w:shd w:val="clear" w:color="auto" w:fill="auto"/>
            <w:vAlign w:val="center"/>
            <w:hideMark/>
          </w:tcPr>
          <w:p w14:paraId="6D05400E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304" w:type="dxa"/>
            <w:shd w:val="clear" w:color="auto" w:fill="auto"/>
            <w:vAlign w:val="center"/>
            <w:hideMark/>
          </w:tcPr>
          <w:p w14:paraId="7D77511E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2635" w:type="dxa"/>
            <w:vMerge/>
            <w:shd w:val="clear" w:color="auto" w:fill="auto"/>
            <w:vAlign w:val="center"/>
            <w:hideMark/>
          </w:tcPr>
          <w:p w14:paraId="656FEBCD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4A61CA" w:rsidRPr="009B2996" w14:paraId="07BED85C" w14:textId="77777777" w:rsidTr="009B2996">
        <w:trPr>
          <w:trHeight w:val="290"/>
        </w:trPr>
        <w:tc>
          <w:tcPr>
            <w:tcW w:w="1982" w:type="dxa"/>
            <w:shd w:val="clear" w:color="auto" w:fill="auto"/>
            <w:noWrap/>
            <w:vAlign w:val="center"/>
            <w:hideMark/>
          </w:tcPr>
          <w:p w14:paraId="0C535799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3423" w:type="dxa"/>
            <w:shd w:val="clear" w:color="auto" w:fill="auto"/>
            <w:noWrap/>
            <w:vAlign w:val="center"/>
            <w:hideMark/>
          </w:tcPr>
          <w:p w14:paraId="7454512F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матодоустойчивый</w:t>
            </w:r>
            <w:proofErr w:type="spellEnd"/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61BB78A6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70106CD1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412B7913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3BD09E27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4D500640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35" w:type="dxa"/>
            <w:shd w:val="clear" w:color="auto" w:fill="auto"/>
            <w:noWrap/>
            <w:vAlign w:val="center"/>
            <w:hideMark/>
          </w:tcPr>
          <w:p w14:paraId="120C950D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131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Включить 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A61CA" w:rsidRPr="009B2996" w14:paraId="6C340D17" w14:textId="77777777" w:rsidTr="009B2996">
        <w:trPr>
          <w:trHeight w:val="290"/>
        </w:trPr>
        <w:tc>
          <w:tcPr>
            <w:tcW w:w="5405" w:type="dxa"/>
            <w:gridSpan w:val="2"/>
            <w:shd w:val="clear" w:color="auto" w:fill="auto"/>
            <w:vAlign w:val="center"/>
            <w:hideMark/>
          </w:tcPr>
          <w:p w14:paraId="3F7F0395" w14:textId="77777777" w:rsidR="004A61CA" w:rsidRPr="009B2996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06B953E2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0ED3B608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6AFB1BD5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3E67ACCB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14:paraId="2A5CCFAC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635" w:type="dxa"/>
            <w:shd w:val="clear" w:color="auto" w:fill="auto"/>
            <w:noWrap/>
            <w:vAlign w:val="center"/>
            <w:hideMark/>
          </w:tcPr>
          <w:p w14:paraId="4597D0DA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23E719A7" w14:textId="77777777" w:rsidR="00194D15" w:rsidRDefault="00194D15" w:rsidP="00194D15"/>
    <w:p w14:paraId="73CFDD87" w14:textId="77777777" w:rsidR="009B2996" w:rsidRDefault="009B2996" w:rsidP="00123F86">
      <w:pPr>
        <w:keepNext/>
        <w:widowControl w:val="0"/>
        <w:snapToGri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</w:p>
    <w:p w14:paraId="08727749" w14:textId="77777777" w:rsidR="00C93B25" w:rsidRDefault="00194D15" w:rsidP="00CE7DB5">
      <w:pPr>
        <w:keepNext/>
        <w:widowControl w:val="0"/>
        <w:snapToGrid w:val="0"/>
        <w:spacing w:after="0" w:line="360" w:lineRule="auto"/>
        <w:ind w:firstLine="720"/>
        <w:jc w:val="right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F259E8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 xml:space="preserve">Таблица </w:t>
      </w:r>
      <w:r w:rsidR="009C0311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9</w:t>
      </w:r>
    </w:p>
    <w:p w14:paraId="2A56ED15" w14:textId="77777777" w:rsidR="00194D15" w:rsidRPr="00F259E8" w:rsidRDefault="00194D15" w:rsidP="00CE7DB5">
      <w:pPr>
        <w:keepNext/>
        <w:widowControl w:val="0"/>
        <w:snapToGrid w:val="0"/>
        <w:spacing w:after="0" w:line="360" w:lineRule="auto"/>
        <w:ind w:firstLine="720"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</w:pPr>
      <w:r w:rsidRPr="00F259E8">
        <w:rPr>
          <w:rFonts w:ascii="Times New Roman" w:eastAsia="Times New Roman" w:hAnsi="Times New Roman" w:cs="Times New Roman"/>
          <w:color w:val="000000"/>
          <w:sz w:val="30"/>
          <w:szCs w:val="30"/>
          <w:lang w:eastAsia="en-US"/>
        </w:rPr>
        <w:t>Перечень значений признака «Устойчивость к болезням» в разрезе государств – членов Союз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3"/>
        <w:gridCol w:w="3531"/>
        <w:gridCol w:w="1202"/>
        <w:gridCol w:w="1296"/>
        <w:gridCol w:w="1152"/>
        <w:gridCol w:w="1152"/>
        <w:gridCol w:w="1295"/>
        <w:gridCol w:w="3275"/>
      </w:tblGrid>
      <w:tr w:rsidR="009B2996" w:rsidRPr="009B2996" w14:paraId="56F6CD7D" w14:textId="77777777" w:rsidTr="009B2996">
        <w:trPr>
          <w:trHeight w:val="290"/>
        </w:trPr>
        <w:tc>
          <w:tcPr>
            <w:tcW w:w="1855" w:type="dxa"/>
            <w:vMerge w:val="restart"/>
            <w:shd w:val="clear" w:color="auto" w:fill="auto"/>
            <w:noWrap/>
            <w:vAlign w:val="center"/>
            <w:hideMark/>
          </w:tcPr>
          <w:p w14:paraId="63D215FE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3477" w:type="dxa"/>
            <w:vMerge w:val="restart"/>
            <w:shd w:val="clear" w:color="auto" w:fill="auto"/>
            <w:noWrap/>
            <w:vAlign w:val="center"/>
            <w:hideMark/>
          </w:tcPr>
          <w:p w14:paraId="0DA2A989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именование признака</w:t>
            </w:r>
          </w:p>
        </w:tc>
        <w:tc>
          <w:tcPr>
            <w:tcW w:w="6003" w:type="dxa"/>
            <w:gridSpan w:val="5"/>
            <w:shd w:val="clear" w:color="auto" w:fill="auto"/>
            <w:vAlign w:val="center"/>
            <w:hideMark/>
          </w:tcPr>
          <w:p w14:paraId="344EB4B4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ациональный код признака</w:t>
            </w:r>
          </w:p>
        </w:tc>
        <w:tc>
          <w:tcPr>
            <w:tcW w:w="3225" w:type="dxa"/>
            <w:vMerge w:val="restart"/>
            <w:shd w:val="clear" w:color="auto" w:fill="auto"/>
            <w:noWrap/>
            <w:vAlign w:val="center"/>
            <w:hideMark/>
          </w:tcPr>
          <w:p w14:paraId="4A771F41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редложения</w:t>
            </w:r>
          </w:p>
        </w:tc>
      </w:tr>
      <w:tr w:rsidR="009B2996" w:rsidRPr="009B2996" w14:paraId="08D190F2" w14:textId="77777777" w:rsidTr="009B2996">
        <w:trPr>
          <w:trHeight w:val="290"/>
        </w:trPr>
        <w:tc>
          <w:tcPr>
            <w:tcW w:w="1855" w:type="dxa"/>
            <w:vMerge/>
            <w:shd w:val="clear" w:color="auto" w:fill="auto"/>
            <w:vAlign w:val="center"/>
            <w:hideMark/>
          </w:tcPr>
          <w:p w14:paraId="55361C2F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477" w:type="dxa"/>
            <w:vMerge/>
            <w:shd w:val="clear" w:color="auto" w:fill="auto"/>
            <w:noWrap/>
            <w:vAlign w:val="center"/>
            <w:hideMark/>
          </w:tcPr>
          <w:p w14:paraId="17E426DF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14:paraId="26B3ECCA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M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F8FC890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Y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A0E2B95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G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CAAC2D9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Z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3E02093A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U</w:t>
            </w:r>
          </w:p>
        </w:tc>
        <w:tc>
          <w:tcPr>
            <w:tcW w:w="3225" w:type="dxa"/>
            <w:vMerge/>
            <w:shd w:val="clear" w:color="auto" w:fill="auto"/>
            <w:vAlign w:val="center"/>
            <w:hideMark/>
          </w:tcPr>
          <w:p w14:paraId="6F28BC6D" w14:textId="77777777" w:rsidR="009B2996" w:rsidRPr="009B2996" w:rsidRDefault="009B2996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4A61CA" w:rsidRPr="009B2996" w14:paraId="7032F655" w14:textId="77777777" w:rsidTr="009B2996">
        <w:trPr>
          <w:trHeight w:val="290"/>
        </w:trPr>
        <w:tc>
          <w:tcPr>
            <w:tcW w:w="1855" w:type="dxa"/>
            <w:shd w:val="clear" w:color="auto" w:fill="auto"/>
            <w:noWrap/>
            <w:vAlign w:val="center"/>
            <w:hideMark/>
          </w:tcPr>
          <w:p w14:paraId="6AB24464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3477" w:type="dxa"/>
            <w:shd w:val="clear" w:color="auto" w:fill="auto"/>
            <w:noWrap/>
            <w:vAlign w:val="center"/>
            <w:hideMark/>
          </w:tcPr>
          <w:p w14:paraId="53F69E2C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устойчивость к </w:t>
            </w: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изомании</w:t>
            </w:r>
            <w:proofErr w:type="spellEnd"/>
          </w:p>
        </w:tc>
        <w:tc>
          <w:tcPr>
            <w:tcW w:w="1184" w:type="dxa"/>
            <w:shd w:val="clear" w:color="auto" w:fill="auto"/>
            <w:noWrap/>
            <w:vAlign w:val="center"/>
            <w:hideMark/>
          </w:tcPr>
          <w:p w14:paraId="371EE2C4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6EE3872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z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F82C94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AD30854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CF33AFB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25" w:type="dxa"/>
            <w:shd w:val="clear" w:color="auto" w:fill="auto"/>
            <w:noWrap/>
            <w:vAlign w:val="center"/>
            <w:hideMark/>
          </w:tcPr>
          <w:p w14:paraId="1A2A9F6E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131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Включить </w:t>
            </w:r>
            <w:r w:rsidR="00131C1C" w:rsidRPr="004A61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A61CA" w:rsidRPr="009B2996" w14:paraId="79865BCF" w14:textId="77777777" w:rsidTr="009B2996">
        <w:trPr>
          <w:trHeight w:val="500"/>
        </w:trPr>
        <w:tc>
          <w:tcPr>
            <w:tcW w:w="5332" w:type="dxa"/>
            <w:gridSpan w:val="2"/>
            <w:shd w:val="clear" w:color="auto" w:fill="auto"/>
            <w:vAlign w:val="center"/>
            <w:hideMark/>
          </w:tcPr>
          <w:p w14:paraId="6E20FDA2" w14:textId="77777777" w:rsidR="004A61CA" w:rsidRPr="009B2996" w:rsidRDefault="004A61CA" w:rsidP="004A61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того значений (без учета возможных переносов и исключений)</w:t>
            </w:r>
          </w:p>
        </w:tc>
        <w:tc>
          <w:tcPr>
            <w:tcW w:w="1184" w:type="dxa"/>
            <w:shd w:val="clear" w:color="auto" w:fill="auto"/>
            <w:noWrap/>
            <w:vAlign w:val="center"/>
            <w:hideMark/>
          </w:tcPr>
          <w:p w14:paraId="02AF1948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2698227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B2BEF9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555F21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E2F3474" w14:textId="77777777" w:rsidR="004A61CA" w:rsidRPr="009B2996" w:rsidRDefault="004A61CA" w:rsidP="004A61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3225" w:type="dxa"/>
            <w:shd w:val="clear" w:color="auto" w:fill="auto"/>
            <w:noWrap/>
            <w:vAlign w:val="center"/>
            <w:hideMark/>
          </w:tcPr>
          <w:p w14:paraId="03FC1A37" w14:textId="77777777" w:rsidR="004A61CA" w:rsidRPr="009B2996" w:rsidRDefault="004A61CA" w:rsidP="004A6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29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327D1E5E" w14:textId="77777777" w:rsidR="00194D15" w:rsidRPr="00D431BF" w:rsidRDefault="00194D15" w:rsidP="00576965">
      <w:pPr>
        <w:spacing w:after="160" w:line="259" w:lineRule="auto"/>
      </w:pPr>
    </w:p>
    <w:sectPr w:rsidR="00194D15" w:rsidRPr="00D431BF" w:rsidSect="004225E6">
      <w:pgSz w:w="16838" w:h="11906" w:orient="landscape"/>
      <w:pgMar w:top="1701" w:right="1134" w:bottom="851" w:left="1134" w:header="567" w:footer="709" w:gutter="0"/>
      <w:pgNumType w:start="1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5974BD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4EF0AF" w14:textId="77777777" w:rsidR="00F200B9" w:rsidRDefault="00F200B9">
      <w:pPr>
        <w:spacing w:after="0" w:line="240" w:lineRule="auto"/>
      </w:pPr>
      <w:r>
        <w:separator/>
      </w:r>
    </w:p>
  </w:endnote>
  <w:endnote w:type="continuationSeparator" w:id="0">
    <w:p w14:paraId="161A2D62" w14:textId="77777777" w:rsidR="00F200B9" w:rsidRDefault="00F20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panose1 w:val="020208030705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71D50C" w14:textId="77777777" w:rsidR="00F200B9" w:rsidRDefault="00F200B9">
      <w:pPr>
        <w:spacing w:after="0" w:line="240" w:lineRule="auto"/>
      </w:pPr>
      <w:r>
        <w:separator/>
      </w:r>
    </w:p>
  </w:footnote>
  <w:footnote w:type="continuationSeparator" w:id="0">
    <w:p w14:paraId="158C4294" w14:textId="77777777" w:rsidR="00F200B9" w:rsidRDefault="00F200B9">
      <w:pPr>
        <w:spacing w:after="0" w:line="240" w:lineRule="auto"/>
      </w:pPr>
      <w:r>
        <w:continuationSeparator/>
      </w:r>
    </w:p>
  </w:footnote>
  <w:footnote w:id="1">
    <w:p w14:paraId="4FAB53BB" w14:textId="77777777" w:rsidR="00182EF7" w:rsidRPr="00F02D00" w:rsidRDefault="00182EF7">
      <w:pPr>
        <w:pStyle w:val="afc"/>
        <w:rPr>
          <w:rFonts w:ascii="Times New Roman" w:hAnsi="Times New Roman" w:cs="Times New Roman"/>
          <w:sz w:val="24"/>
          <w:szCs w:val="24"/>
        </w:rPr>
      </w:pPr>
      <w:r w:rsidRPr="00F02D00">
        <w:rPr>
          <w:rStyle w:val="afe"/>
          <w:rFonts w:ascii="Times New Roman" w:hAnsi="Times New Roman" w:cs="Times New Roman"/>
          <w:sz w:val="24"/>
          <w:szCs w:val="24"/>
        </w:rPr>
        <w:footnoteRef/>
      </w:r>
      <w:r w:rsidRPr="00F02D00">
        <w:rPr>
          <w:rFonts w:ascii="Times New Roman" w:hAnsi="Times New Roman" w:cs="Times New Roman"/>
          <w:sz w:val="24"/>
          <w:szCs w:val="24"/>
        </w:rPr>
        <w:t xml:space="preserve"> В </w:t>
      </w:r>
      <w:r>
        <w:rPr>
          <w:rFonts w:ascii="Times New Roman" w:hAnsi="Times New Roman" w:cs="Times New Roman"/>
          <w:sz w:val="24"/>
          <w:szCs w:val="24"/>
        </w:rPr>
        <w:t xml:space="preserve">национальном реестре </w:t>
      </w:r>
      <w:r w:rsidRPr="00F02D00">
        <w:rPr>
          <w:rFonts w:ascii="Times New Roman" w:hAnsi="Times New Roman" w:cs="Times New Roman"/>
          <w:sz w:val="24"/>
          <w:szCs w:val="24"/>
        </w:rPr>
        <w:t>Республи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F02D00">
        <w:rPr>
          <w:rFonts w:ascii="Times New Roman" w:hAnsi="Times New Roman" w:cs="Times New Roman"/>
          <w:sz w:val="24"/>
          <w:szCs w:val="24"/>
        </w:rPr>
        <w:t xml:space="preserve"> Казахстан данный признак называется «назначение»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52008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276E281D" w14:textId="77777777" w:rsidR="00182EF7" w:rsidRPr="00EB5F27" w:rsidRDefault="00182EF7" w:rsidP="00A563D5">
        <w:pPr>
          <w:pStyle w:val="af1"/>
          <w:jc w:val="center"/>
          <w:rPr>
            <w:sz w:val="30"/>
            <w:szCs w:val="30"/>
          </w:rPr>
        </w:pPr>
        <w:r w:rsidRPr="0037506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75064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7506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72EC5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37506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>
    <w:nsid w:val="051760E1"/>
    <w:multiLevelType w:val="hybridMultilevel"/>
    <w:tmpl w:val="7C08D328"/>
    <w:lvl w:ilvl="0" w:tplc="A2343B2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63708E6"/>
    <w:multiLevelType w:val="hybridMultilevel"/>
    <w:tmpl w:val="B896CD2C"/>
    <w:lvl w:ilvl="0" w:tplc="5BE4C4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7C114F3"/>
    <w:multiLevelType w:val="hybridMultilevel"/>
    <w:tmpl w:val="C736E8F4"/>
    <w:lvl w:ilvl="0" w:tplc="856273BE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A4F3BEF"/>
    <w:multiLevelType w:val="hybridMultilevel"/>
    <w:tmpl w:val="2020ADB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0B5A2A77"/>
    <w:multiLevelType w:val="hybridMultilevel"/>
    <w:tmpl w:val="BEA8A392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>
    <w:nsid w:val="10861A85"/>
    <w:multiLevelType w:val="hybridMultilevel"/>
    <w:tmpl w:val="168A13D4"/>
    <w:lvl w:ilvl="0" w:tplc="E9167CD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EB0E34"/>
    <w:multiLevelType w:val="hybridMultilevel"/>
    <w:tmpl w:val="E90883EE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14E307EC"/>
    <w:multiLevelType w:val="hybridMultilevel"/>
    <w:tmpl w:val="1700DCF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>
    <w:nsid w:val="17607B62"/>
    <w:multiLevelType w:val="hybridMultilevel"/>
    <w:tmpl w:val="A5400286"/>
    <w:lvl w:ilvl="0" w:tplc="2A0A07C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214A49AE"/>
    <w:multiLevelType w:val="hybridMultilevel"/>
    <w:tmpl w:val="972E55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25805141"/>
    <w:multiLevelType w:val="hybridMultilevel"/>
    <w:tmpl w:val="92A8AEB8"/>
    <w:lvl w:ilvl="0" w:tplc="628ADF3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F5AA4F4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4B0820"/>
    <w:multiLevelType w:val="hybridMultilevel"/>
    <w:tmpl w:val="C64003D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3FA3CFD"/>
    <w:multiLevelType w:val="hybridMultilevel"/>
    <w:tmpl w:val="AD4A9C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116E8E"/>
    <w:multiLevelType w:val="hybridMultilevel"/>
    <w:tmpl w:val="5F8855CE"/>
    <w:lvl w:ilvl="0" w:tplc="A3A4361C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3671403C"/>
    <w:multiLevelType w:val="hybridMultilevel"/>
    <w:tmpl w:val="E338752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377418E2"/>
    <w:multiLevelType w:val="hybridMultilevel"/>
    <w:tmpl w:val="E90883EE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>
    <w:nsid w:val="3E1907DA"/>
    <w:multiLevelType w:val="hybridMultilevel"/>
    <w:tmpl w:val="306CEA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046E32"/>
    <w:multiLevelType w:val="hybridMultilevel"/>
    <w:tmpl w:val="A50E8FB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3F106C4"/>
    <w:multiLevelType w:val="hybridMultilevel"/>
    <w:tmpl w:val="83861186"/>
    <w:lvl w:ilvl="0" w:tplc="A106F960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5DAE1577"/>
    <w:multiLevelType w:val="hybridMultilevel"/>
    <w:tmpl w:val="408EF0E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>
    <w:nsid w:val="5ECB6884"/>
    <w:multiLevelType w:val="hybridMultilevel"/>
    <w:tmpl w:val="B9F46E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0E3BD8"/>
    <w:multiLevelType w:val="hybridMultilevel"/>
    <w:tmpl w:val="0AEECD0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1E6B43"/>
    <w:multiLevelType w:val="hybridMultilevel"/>
    <w:tmpl w:val="A04891DE"/>
    <w:lvl w:ilvl="0" w:tplc="776E31D6">
      <w:start w:val="1"/>
      <w:numFmt w:val="decimal"/>
      <w:lvlText w:val="%1)"/>
      <w:lvlJc w:val="left"/>
      <w:pPr>
        <w:ind w:left="1428" w:hanging="360"/>
      </w:pPr>
      <w:rPr>
        <w:rFonts w:ascii="Times New Roman" w:eastAsiaTheme="minorEastAsia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>
    <w:nsid w:val="65B52652"/>
    <w:multiLevelType w:val="hybridMultilevel"/>
    <w:tmpl w:val="9DD80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151D60"/>
    <w:multiLevelType w:val="hybridMultilevel"/>
    <w:tmpl w:val="D8B2DB64"/>
    <w:lvl w:ilvl="0" w:tplc="2498510E">
      <w:start w:val="1"/>
      <w:numFmt w:val="decimal"/>
      <w:lvlText w:val="%1)"/>
      <w:lvlJc w:val="left"/>
      <w:pPr>
        <w:ind w:left="1080" w:hanging="360"/>
      </w:pPr>
      <w:rPr>
        <w:rFonts w:eastAsiaTheme="minorEastAsia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35964D2"/>
    <w:multiLevelType w:val="multilevel"/>
    <w:tmpl w:val="20E09C04"/>
    <w:lvl w:ilvl="0">
      <w:start w:val="1"/>
      <w:numFmt w:val="russianLower"/>
      <w:pStyle w:val="a1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28">
    <w:nsid w:val="75E07350"/>
    <w:multiLevelType w:val="hybridMultilevel"/>
    <w:tmpl w:val="B11891E4"/>
    <w:lvl w:ilvl="0" w:tplc="1CDC8C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A3A4361C">
      <w:start w:val="1"/>
      <w:numFmt w:val="russianLower"/>
      <w:lvlText w:val="%2)"/>
      <w:lvlJc w:val="left"/>
      <w:pPr>
        <w:ind w:left="1789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78937A49"/>
    <w:multiLevelType w:val="hybridMultilevel"/>
    <w:tmpl w:val="F0A8ECE6"/>
    <w:lvl w:ilvl="0" w:tplc="3F68CF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>
    <w:nsid w:val="7E5D14C3"/>
    <w:multiLevelType w:val="hybridMultilevel"/>
    <w:tmpl w:val="41D61E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B93C65"/>
    <w:multiLevelType w:val="hybridMultilevel"/>
    <w:tmpl w:val="D8245E44"/>
    <w:lvl w:ilvl="0" w:tplc="100AB5E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</w:num>
  <w:num w:numId="4">
    <w:abstractNumId w:val="26"/>
  </w:num>
  <w:num w:numId="5">
    <w:abstractNumId w:val="8"/>
  </w:num>
  <w:num w:numId="6">
    <w:abstractNumId w:val="19"/>
  </w:num>
  <w:num w:numId="7">
    <w:abstractNumId w:val="20"/>
  </w:num>
  <w:num w:numId="8">
    <w:abstractNumId w:val="24"/>
  </w:num>
  <w:num w:numId="9">
    <w:abstractNumId w:val="5"/>
  </w:num>
  <w:num w:numId="10">
    <w:abstractNumId w:val="16"/>
  </w:num>
  <w:num w:numId="11">
    <w:abstractNumId w:val="11"/>
  </w:num>
  <w:num w:numId="12">
    <w:abstractNumId w:val="21"/>
  </w:num>
  <w:num w:numId="13">
    <w:abstractNumId w:val="4"/>
  </w:num>
  <w:num w:numId="14">
    <w:abstractNumId w:val="9"/>
  </w:num>
  <w:num w:numId="15">
    <w:abstractNumId w:val="28"/>
  </w:num>
  <w:num w:numId="16">
    <w:abstractNumId w:val="15"/>
  </w:num>
  <w:num w:numId="17">
    <w:abstractNumId w:val="1"/>
  </w:num>
  <w:num w:numId="18">
    <w:abstractNumId w:val="12"/>
  </w:num>
  <w:num w:numId="19">
    <w:abstractNumId w:val="14"/>
  </w:num>
  <w:num w:numId="20">
    <w:abstractNumId w:val="18"/>
  </w:num>
  <w:num w:numId="21">
    <w:abstractNumId w:val="22"/>
  </w:num>
  <w:num w:numId="22">
    <w:abstractNumId w:val="23"/>
  </w:num>
  <w:num w:numId="23">
    <w:abstractNumId w:val="10"/>
  </w:num>
  <w:num w:numId="24">
    <w:abstractNumId w:val="29"/>
  </w:num>
  <w:num w:numId="25">
    <w:abstractNumId w:val="31"/>
  </w:num>
  <w:num w:numId="26">
    <w:abstractNumId w:val="7"/>
  </w:num>
  <w:num w:numId="27">
    <w:abstractNumId w:val="17"/>
  </w:num>
  <w:num w:numId="28">
    <w:abstractNumId w:val="3"/>
  </w:num>
  <w:num w:numId="29">
    <w:abstractNumId w:val="2"/>
  </w:num>
  <w:num w:numId="30">
    <w:abstractNumId w:val="13"/>
  </w:num>
  <w:num w:numId="31">
    <w:abstractNumId w:val="30"/>
  </w:num>
  <w:num w:numId="32">
    <w:abstractNumId w:val="2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Q1M7U0NjawMDBT0lEKTi0uzszPAymwqAUAIdGGoywAAAA="/>
  </w:docVars>
  <w:rsids>
    <w:rsidRoot w:val="00AB12E0"/>
    <w:rsid w:val="000017CE"/>
    <w:rsid w:val="0000283C"/>
    <w:rsid w:val="000079B0"/>
    <w:rsid w:val="00007BD7"/>
    <w:rsid w:val="00011AFD"/>
    <w:rsid w:val="00013E26"/>
    <w:rsid w:val="000200DF"/>
    <w:rsid w:val="00021C2A"/>
    <w:rsid w:val="00021D8C"/>
    <w:rsid w:val="00023FCB"/>
    <w:rsid w:val="0004093D"/>
    <w:rsid w:val="000464CB"/>
    <w:rsid w:val="00046650"/>
    <w:rsid w:val="00065AFB"/>
    <w:rsid w:val="00084A45"/>
    <w:rsid w:val="00084FDA"/>
    <w:rsid w:val="000853EC"/>
    <w:rsid w:val="00093CA5"/>
    <w:rsid w:val="000A06D5"/>
    <w:rsid w:val="000A2158"/>
    <w:rsid w:val="000B356C"/>
    <w:rsid w:val="000B6ADB"/>
    <w:rsid w:val="000C118D"/>
    <w:rsid w:val="000C3A6A"/>
    <w:rsid w:val="000C4728"/>
    <w:rsid w:val="000D07B1"/>
    <w:rsid w:val="000E4DF5"/>
    <w:rsid w:val="000E7F88"/>
    <w:rsid w:val="000F6F11"/>
    <w:rsid w:val="000F7D60"/>
    <w:rsid w:val="001012F8"/>
    <w:rsid w:val="001013E9"/>
    <w:rsid w:val="00101EEA"/>
    <w:rsid w:val="00103CB5"/>
    <w:rsid w:val="00106661"/>
    <w:rsid w:val="00106EA7"/>
    <w:rsid w:val="001238C0"/>
    <w:rsid w:val="00123F86"/>
    <w:rsid w:val="00124E21"/>
    <w:rsid w:val="00131C1C"/>
    <w:rsid w:val="00133BB9"/>
    <w:rsid w:val="0013510D"/>
    <w:rsid w:val="0014088B"/>
    <w:rsid w:val="00146552"/>
    <w:rsid w:val="00147138"/>
    <w:rsid w:val="00151A10"/>
    <w:rsid w:val="00151B8B"/>
    <w:rsid w:val="00151D10"/>
    <w:rsid w:val="00152622"/>
    <w:rsid w:val="0015330B"/>
    <w:rsid w:val="00154C6E"/>
    <w:rsid w:val="001656D9"/>
    <w:rsid w:val="00165A10"/>
    <w:rsid w:val="0016625A"/>
    <w:rsid w:val="00167DCA"/>
    <w:rsid w:val="00174A71"/>
    <w:rsid w:val="00182EF7"/>
    <w:rsid w:val="00185F00"/>
    <w:rsid w:val="00194889"/>
    <w:rsid w:val="00194D15"/>
    <w:rsid w:val="00196809"/>
    <w:rsid w:val="001A11EC"/>
    <w:rsid w:val="001A4FF9"/>
    <w:rsid w:val="001A56BE"/>
    <w:rsid w:val="001A76A1"/>
    <w:rsid w:val="001B00B3"/>
    <w:rsid w:val="001B5669"/>
    <w:rsid w:val="001B7E47"/>
    <w:rsid w:val="001C13DA"/>
    <w:rsid w:val="001C15E5"/>
    <w:rsid w:val="001C40DE"/>
    <w:rsid w:val="001D1280"/>
    <w:rsid w:val="001D6D8B"/>
    <w:rsid w:val="001D7970"/>
    <w:rsid w:val="001D7F3A"/>
    <w:rsid w:val="001E5814"/>
    <w:rsid w:val="001F7136"/>
    <w:rsid w:val="002009D0"/>
    <w:rsid w:val="00201963"/>
    <w:rsid w:val="00202AAF"/>
    <w:rsid w:val="00203A41"/>
    <w:rsid w:val="00203C8A"/>
    <w:rsid w:val="00206183"/>
    <w:rsid w:val="00207DA2"/>
    <w:rsid w:val="00211294"/>
    <w:rsid w:val="00211ABE"/>
    <w:rsid w:val="00213D68"/>
    <w:rsid w:val="0021641A"/>
    <w:rsid w:val="00216E7D"/>
    <w:rsid w:val="00222E57"/>
    <w:rsid w:val="0022326F"/>
    <w:rsid w:val="002235DB"/>
    <w:rsid w:val="00226C89"/>
    <w:rsid w:val="00251042"/>
    <w:rsid w:val="00251F76"/>
    <w:rsid w:val="00252C04"/>
    <w:rsid w:val="0025502D"/>
    <w:rsid w:val="00260645"/>
    <w:rsid w:val="00264044"/>
    <w:rsid w:val="00264744"/>
    <w:rsid w:val="002648CB"/>
    <w:rsid w:val="00265A09"/>
    <w:rsid w:val="00265B2B"/>
    <w:rsid w:val="00266E6A"/>
    <w:rsid w:val="0027115D"/>
    <w:rsid w:val="0027278E"/>
    <w:rsid w:val="00273480"/>
    <w:rsid w:val="00273E7A"/>
    <w:rsid w:val="00273E92"/>
    <w:rsid w:val="002746BD"/>
    <w:rsid w:val="00274FAC"/>
    <w:rsid w:val="00275C26"/>
    <w:rsid w:val="00283577"/>
    <w:rsid w:val="00290B1B"/>
    <w:rsid w:val="00296B01"/>
    <w:rsid w:val="002B30DC"/>
    <w:rsid w:val="002B3328"/>
    <w:rsid w:val="002B5000"/>
    <w:rsid w:val="002B67C4"/>
    <w:rsid w:val="002C15D9"/>
    <w:rsid w:val="002C16EC"/>
    <w:rsid w:val="002C39F3"/>
    <w:rsid w:val="002C5C10"/>
    <w:rsid w:val="002C680E"/>
    <w:rsid w:val="002D2952"/>
    <w:rsid w:val="002D7B1C"/>
    <w:rsid w:val="002E018B"/>
    <w:rsid w:val="002E0233"/>
    <w:rsid w:val="002E17BF"/>
    <w:rsid w:val="002E3097"/>
    <w:rsid w:val="002E7B40"/>
    <w:rsid w:val="002F4E4C"/>
    <w:rsid w:val="003018E2"/>
    <w:rsid w:val="00302DFE"/>
    <w:rsid w:val="00303264"/>
    <w:rsid w:val="003033EE"/>
    <w:rsid w:val="0030420A"/>
    <w:rsid w:val="0030497C"/>
    <w:rsid w:val="00306524"/>
    <w:rsid w:val="00310883"/>
    <w:rsid w:val="00316510"/>
    <w:rsid w:val="003171FF"/>
    <w:rsid w:val="00321D5A"/>
    <w:rsid w:val="00326E89"/>
    <w:rsid w:val="00342E44"/>
    <w:rsid w:val="003468A2"/>
    <w:rsid w:val="00356A33"/>
    <w:rsid w:val="0035793D"/>
    <w:rsid w:val="0036076E"/>
    <w:rsid w:val="00361933"/>
    <w:rsid w:val="0036468C"/>
    <w:rsid w:val="00366895"/>
    <w:rsid w:val="00370746"/>
    <w:rsid w:val="00370DBF"/>
    <w:rsid w:val="003741A3"/>
    <w:rsid w:val="00375064"/>
    <w:rsid w:val="003755F9"/>
    <w:rsid w:val="0038038A"/>
    <w:rsid w:val="0038105D"/>
    <w:rsid w:val="0038175B"/>
    <w:rsid w:val="00383C0C"/>
    <w:rsid w:val="003867D8"/>
    <w:rsid w:val="0039659C"/>
    <w:rsid w:val="00397A68"/>
    <w:rsid w:val="003A6558"/>
    <w:rsid w:val="003A77E1"/>
    <w:rsid w:val="003B15AB"/>
    <w:rsid w:val="003B1DCA"/>
    <w:rsid w:val="003B5B00"/>
    <w:rsid w:val="003C1FB9"/>
    <w:rsid w:val="003C2EE1"/>
    <w:rsid w:val="003C64FE"/>
    <w:rsid w:val="003D34E4"/>
    <w:rsid w:val="003D6288"/>
    <w:rsid w:val="003D661D"/>
    <w:rsid w:val="003E25A1"/>
    <w:rsid w:val="003F2A44"/>
    <w:rsid w:val="003F5CFF"/>
    <w:rsid w:val="004002BC"/>
    <w:rsid w:val="0040032C"/>
    <w:rsid w:val="0040505A"/>
    <w:rsid w:val="0041600B"/>
    <w:rsid w:val="004225E6"/>
    <w:rsid w:val="00423EB5"/>
    <w:rsid w:val="00434563"/>
    <w:rsid w:val="00436521"/>
    <w:rsid w:val="00443B11"/>
    <w:rsid w:val="004467E3"/>
    <w:rsid w:val="00453798"/>
    <w:rsid w:val="004537D1"/>
    <w:rsid w:val="004539D1"/>
    <w:rsid w:val="00454996"/>
    <w:rsid w:val="00456A7D"/>
    <w:rsid w:val="004604D2"/>
    <w:rsid w:val="00460D64"/>
    <w:rsid w:val="0046114A"/>
    <w:rsid w:val="00464F88"/>
    <w:rsid w:val="00465294"/>
    <w:rsid w:val="00470BBE"/>
    <w:rsid w:val="00472123"/>
    <w:rsid w:val="00472A7D"/>
    <w:rsid w:val="00472D64"/>
    <w:rsid w:val="004730FA"/>
    <w:rsid w:val="0048020F"/>
    <w:rsid w:val="00482324"/>
    <w:rsid w:val="00484698"/>
    <w:rsid w:val="00491827"/>
    <w:rsid w:val="00491D8E"/>
    <w:rsid w:val="00494A62"/>
    <w:rsid w:val="0049594A"/>
    <w:rsid w:val="00497F1C"/>
    <w:rsid w:val="004A61CA"/>
    <w:rsid w:val="004A6547"/>
    <w:rsid w:val="004B60E9"/>
    <w:rsid w:val="004C3639"/>
    <w:rsid w:val="004D1724"/>
    <w:rsid w:val="004E07FD"/>
    <w:rsid w:val="004E0847"/>
    <w:rsid w:val="004E2D13"/>
    <w:rsid w:val="004E3CEF"/>
    <w:rsid w:val="004F1A58"/>
    <w:rsid w:val="004F6B18"/>
    <w:rsid w:val="005011F4"/>
    <w:rsid w:val="005025BA"/>
    <w:rsid w:val="00517FDE"/>
    <w:rsid w:val="0052319C"/>
    <w:rsid w:val="005248DC"/>
    <w:rsid w:val="00535F16"/>
    <w:rsid w:val="005401F3"/>
    <w:rsid w:val="00544C58"/>
    <w:rsid w:val="00556E9B"/>
    <w:rsid w:val="00560515"/>
    <w:rsid w:val="00560594"/>
    <w:rsid w:val="005667DB"/>
    <w:rsid w:val="005701E7"/>
    <w:rsid w:val="00572EA7"/>
    <w:rsid w:val="00575E76"/>
    <w:rsid w:val="00576965"/>
    <w:rsid w:val="00580DCD"/>
    <w:rsid w:val="00581D26"/>
    <w:rsid w:val="00594B65"/>
    <w:rsid w:val="005A391D"/>
    <w:rsid w:val="005A64CB"/>
    <w:rsid w:val="005B13A0"/>
    <w:rsid w:val="005B2721"/>
    <w:rsid w:val="005B3691"/>
    <w:rsid w:val="005B5D92"/>
    <w:rsid w:val="005B68E7"/>
    <w:rsid w:val="005C6944"/>
    <w:rsid w:val="005D311C"/>
    <w:rsid w:val="005D4B0B"/>
    <w:rsid w:val="005D6179"/>
    <w:rsid w:val="005E0CF5"/>
    <w:rsid w:val="005E1CFE"/>
    <w:rsid w:val="005E29CB"/>
    <w:rsid w:val="005E3CC3"/>
    <w:rsid w:val="005E7902"/>
    <w:rsid w:val="005F1261"/>
    <w:rsid w:val="005F6D55"/>
    <w:rsid w:val="00600D76"/>
    <w:rsid w:val="00601BFF"/>
    <w:rsid w:val="00602C17"/>
    <w:rsid w:val="00602F97"/>
    <w:rsid w:val="006044B2"/>
    <w:rsid w:val="00607A1A"/>
    <w:rsid w:val="006120D9"/>
    <w:rsid w:val="00613F07"/>
    <w:rsid w:val="0061442E"/>
    <w:rsid w:val="0061598F"/>
    <w:rsid w:val="00622F46"/>
    <w:rsid w:val="0062451D"/>
    <w:rsid w:val="00626DA8"/>
    <w:rsid w:val="00631DE0"/>
    <w:rsid w:val="0063353F"/>
    <w:rsid w:val="00636E73"/>
    <w:rsid w:val="00640D6A"/>
    <w:rsid w:val="0064104B"/>
    <w:rsid w:val="00645125"/>
    <w:rsid w:val="006454C1"/>
    <w:rsid w:val="00646D66"/>
    <w:rsid w:val="006477C6"/>
    <w:rsid w:val="00650845"/>
    <w:rsid w:val="006512B4"/>
    <w:rsid w:val="006526A4"/>
    <w:rsid w:val="006540F5"/>
    <w:rsid w:val="00655D71"/>
    <w:rsid w:val="006623AA"/>
    <w:rsid w:val="00663288"/>
    <w:rsid w:val="006641D6"/>
    <w:rsid w:val="00666D22"/>
    <w:rsid w:val="006671A4"/>
    <w:rsid w:val="00675A70"/>
    <w:rsid w:val="0067625A"/>
    <w:rsid w:val="00680E34"/>
    <w:rsid w:val="00687583"/>
    <w:rsid w:val="00696E09"/>
    <w:rsid w:val="0069798B"/>
    <w:rsid w:val="006A1945"/>
    <w:rsid w:val="006A1CB2"/>
    <w:rsid w:val="006A3628"/>
    <w:rsid w:val="006A3BB9"/>
    <w:rsid w:val="006A5476"/>
    <w:rsid w:val="006D3A3E"/>
    <w:rsid w:val="006D6F88"/>
    <w:rsid w:val="006F5DAE"/>
    <w:rsid w:val="007044AB"/>
    <w:rsid w:val="0072025E"/>
    <w:rsid w:val="00720BAD"/>
    <w:rsid w:val="00721A87"/>
    <w:rsid w:val="00722486"/>
    <w:rsid w:val="00726892"/>
    <w:rsid w:val="00727D92"/>
    <w:rsid w:val="007300E3"/>
    <w:rsid w:val="00733168"/>
    <w:rsid w:val="00736FF9"/>
    <w:rsid w:val="00743D06"/>
    <w:rsid w:val="00743D17"/>
    <w:rsid w:val="007449DE"/>
    <w:rsid w:val="00746E22"/>
    <w:rsid w:val="00747670"/>
    <w:rsid w:val="00750272"/>
    <w:rsid w:val="00751C73"/>
    <w:rsid w:val="00763B8E"/>
    <w:rsid w:val="00763B98"/>
    <w:rsid w:val="0076627B"/>
    <w:rsid w:val="007673F1"/>
    <w:rsid w:val="007674BE"/>
    <w:rsid w:val="00770AA1"/>
    <w:rsid w:val="00772862"/>
    <w:rsid w:val="0077622F"/>
    <w:rsid w:val="00782908"/>
    <w:rsid w:val="00785138"/>
    <w:rsid w:val="007A0B20"/>
    <w:rsid w:val="007A55AD"/>
    <w:rsid w:val="007A5E12"/>
    <w:rsid w:val="007B34FD"/>
    <w:rsid w:val="007B5DDB"/>
    <w:rsid w:val="007B68E9"/>
    <w:rsid w:val="007B70BC"/>
    <w:rsid w:val="007C2877"/>
    <w:rsid w:val="007C5AE4"/>
    <w:rsid w:val="007C7FF6"/>
    <w:rsid w:val="007D1626"/>
    <w:rsid w:val="007D1BFE"/>
    <w:rsid w:val="007D3B7B"/>
    <w:rsid w:val="007D5C18"/>
    <w:rsid w:val="007D6B66"/>
    <w:rsid w:val="007D7B69"/>
    <w:rsid w:val="007E2186"/>
    <w:rsid w:val="007F1C6F"/>
    <w:rsid w:val="007F3582"/>
    <w:rsid w:val="007F51C5"/>
    <w:rsid w:val="00803E78"/>
    <w:rsid w:val="00814405"/>
    <w:rsid w:val="0081503D"/>
    <w:rsid w:val="008167B3"/>
    <w:rsid w:val="008331C7"/>
    <w:rsid w:val="00833F52"/>
    <w:rsid w:val="00835AAE"/>
    <w:rsid w:val="00836301"/>
    <w:rsid w:val="00843816"/>
    <w:rsid w:val="008450A7"/>
    <w:rsid w:val="00845E84"/>
    <w:rsid w:val="008500DA"/>
    <w:rsid w:val="00850623"/>
    <w:rsid w:val="0085121A"/>
    <w:rsid w:val="00851892"/>
    <w:rsid w:val="008556BA"/>
    <w:rsid w:val="008644E5"/>
    <w:rsid w:val="00873036"/>
    <w:rsid w:val="0087618B"/>
    <w:rsid w:val="00881FC0"/>
    <w:rsid w:val="00885061"/>
    <w:rsid w:val="0088664A"/>
    <w:rsid w:val="008903BE"/>
    <w:rsid w:val="008923E2"/>
    <w:rsid w:val="00892909"/>
    <w:rsid w:val="00892E05"/>
    <w:rsid w:val="008952C0"/>
    <w:rsid w:val="008A3203"/>
    <w:rsid w:val="008A5461"/>
    <w:rsid w:val="008B1699"/>
    <w:rsid w:val="008B502E"/>
    <w:rsid w:val="008B6C9A"/>
    <w:rsid w:val="008C186F"/>
    <w:rsid w:val="008C6405"/>
    <w:rsid w:val="008C706C"/>
    <w:rsid w:val="008D14D1"/>
    <w:rsid w:val="008D5DB8"/>
    <w:rsid w:val="008D6198"/>
    <w:rsid w:val="008D6C9C"/>
    <w:rsid w:val="008E1F5E"/>
    <w:rsid w:val="008E5D24"/>
    <w:rsid w:val="008E6D52"/>
    <w:rsid w:val="008F09D1"/>
    <w:rsid w:val="008F333D"/>
    <w:rsid w:val="008F5532"/>
    <w:rsid w:val="008F5EB5"/>
    <w:rsid w:val="008F6C9B"/>
    <w:rsid w:val="00901153"/>
    <w:rsid w:val="00902187"/>
    <w:rsid w:val="00904EFF"/>
    <w:rsid w:val="00905D27"/>
    <w:rsid w:val="00910E57"/>
    <w:rsid w:val="00912FEF"/>
    <w:rsid w:val="00913389"/>
    <w:rsid w:val="00913EC4"/>
    <w:rsid w:val="00916A57"/>
    <w:rsid w:val="00924FD0"/>
    <w:rsid w:val="009310E3"/>
    <w:rsid w:val="00933797"/>
    <w:rsid w:val="009364CB"/>
    <w:rsid w:val="00941802"/>
    <w:rsid w:val="00942824"/>
    <w:rsid w:val="0094593B"/>
    <w:rsid w:val="00946788"/>
    <w:rsid w:val="009467EB"/>
    <w:rsid w:val="00947DB9"/>
    <w:rsid w:val="00951DBA"/>
    <w:rsid w:val="009534EB"/>
    <w:rsid w:val="00955106"/>
    <w:rsid w:val="00956166"/>
    <w:rsid w:val="009567E1"/>
    <w:rsid w:val="009616F7"/>
    <w:rsid w:val="0096194A"/>
    <w:rsid w:val="009627D9"/>
    <w:rsid w:val="0097782D"/>
    <w:rsid w:val="0098008F"/>
    <w:rsid w:val="00981B4C"/>
    <w:rsid w:val="00983202"/>
    <w:rsid w:val="00983204"/>
    <w:rsid w:val="00983B0F"/>
    <w:rsid w:val="0098732A"/>
    <w:rsid w:val="00990AD1"/>
    <w:rsid w:val="009A439F"/>
    <w:rsid w:val="009B19BF"/>
    <w:rsid w:val="009B1EB5"/>
    <w:rsid w:val="009B2996"/>
    <w:rsid w:val="009B48AE"/>
    <w:rsid w:val="009B756D"/>
    <w:rsid w:val="009C0311"/>
    <w:rsid w:val="009C23C3"/>
    <w:rsid w:val="009C2A7D"/>
    <w:rsid w:val="009C2EE2"/>
    <w:rsid w:val="009D425E"/>
    <w:rsid w:val="009D52BC"/>
    <w:rsid w:val="009E0978"/>
    <w:rsid w:val="009E2CD6"/>
    <w:rsid w:val="009E3D1B"/>
    <w:rsid w:val="009F0EFA"/>
    <w:rsid w:val="009F7245"/>
    <w:rsid w:val="00A0293D"/>
    <w:rsid w:val="00A11D9B"/>
    <w:rsid w:val="00A12FD9"/>
    <w:rsid w:val="00A21992"/>
    <w:rsid w:val="00A2229E"/>
    <w:rsid w:val="00A25DFA"/>
    <w:rsid w:val="00A25E53"/>
    <w:rsid w:val="00A2601C"/>
    <w:rsid w:val="00A26B85"/>
    <w:rsid w:val="00A302FD"/>
    <w:rsid w:val="00A35E58"/>
    <w:rsid w:val="00A3633F"/>
    <w:rsid w:val="00A40662"/>
    <w:rsid w:val="00A406E7"/>
    <w:rsid w:val="00A43F88"/>
    <w:rsid w:val="00A458E9"/>
    <w:rsid w:val="00A475BF"/>
    <w:rsid w:val="00A563D5"/>
    <w:rsid w:val="00A56796"/>
    <w:rsid w:val="00A64076"/>
    <w:rsid w:val="00A64F62"/>
    <w:rsid w:val="00A670FA"/>
    <w:rsid w:val="00A7737B"/>
    <w:rsid w:val="00A84D10"/>
    <w:rsid w:val="00A8644B"/>
    <w:rsid w:val="00AB12E0"/>
    <w:rsid w:val="00AB4358"/>
    <w:rsid w:val="00AB6086"/>
    <w:rsid w:val="00AC40CA"/>
    <w:rsid w:val="00AC727D"/>
    <w:rsid w:val="00AD1519"/>
    <w:rsid w:val="00AD241C"/>
    <w:rsid w:val="00AD311F"/>
    <w:rsid w:val="00AD3BE1"/>
    <w:rsid w:val="00AE0B1E"/>
    <w:rsid w:val="00AE5F4D"/>
    <w:rsid w:val="00AE79CA"/>
    <w:rsid w:val="00AF08CE"/>
    <w:rsid w:val="00AF3885"/>
    <w:rsid w:val="00AF5EC3"/>
    <w:rsid w:val="00B01AA9"/>
    <w:rsid w:val="00B10D81"/>
    <w:rsid w:val="00B139B3"/>
    <w:rsid w:val="00B14E59"/>
    <w:rsid w:val="00B15B20"/>
    <w:rsid w:val="00B15ECE"/>
    <w:rsid w:val="00B16F45"/>
    <w:rsid w:val="00B26BB9"/>
    <w:rsid w:val="00B33859"/>
    <w:rsid w:val="00B357BA"/>
    <w:rsid w:val="00B35A66"/>
    <w:rsid w:val="00B3645D"/>
    <w:rsid w:val="00B41AC3"/>
    <w:rsid w:val="00B4461A"/>
    <w:rsid w:val="00B52881"/>
    <w:rsid w:val="00B52EF1"/>
    <w:rsid w:val="00B66142"/>
    <w:rsid w:val="00B72246"/>
    <w:rsid w:val="00B730AF"/>
    <w:rsid w:val="00B766BD"/>
    <w:rsid w:val="00B811CF"/>
    <w:rsid w:val="00B865D0"/>
    <w:rsid w:val="00B90E46"/>
    <w:rsid w:val="00B92E14"/>
    <w:rsid w:val="00B95265"/>
    <w:rsid w:val="00B95B01"/>
    <w:rsid w:val="00BA44D2"/>
    <w:rsid w:val="00BA5F07"/>
    <w:rsid w:val="00BA644B"/>
    <w:rsid w:val="00BB3DA2"/>
    <w:rsid w:val="00BC0649"/>
    <w:rsid w:val="00BC0724"/>
    <w:rsid w:val="00BC272C"/>
    <w:rsid w:val="00BC3865"/>
    <w:rsid w:val="00BC3D6F"/>
    <w:rsid w:val="00BC4F22"/>
    <w:rsid w:val="00BC62EF"/>
    <w:rsid w:val="00BD3D81"/>
    <w:rsid w:val="00BD6DC7"/>
    <w:rsid w:val="00BE0340"/>
    <w:rsid w:val="00BE6613"/>
    <w:rsid w:val="00BF487B"/>
    <w:rsid w:val="00C0103E"/>
    <w:rsid w:val="00C01A3B"/>
    <w:rsid w:val="00C02222"/>
    <w:rsid w:val="00C04E22"/>
    <w:rsid w:val="00C058C5"/>
    <w:rsid w:val="00C11D42"/>
    <w:rsid w:val="00C12D78"/>
    <w:rsid w:val="00C16C29"/>
    <w:rsid w:val="00C207F2"/>
    <w:rsid w:val="00C215C7"/>
    <w:rsid w:val="00C3115D"/>
    <w:rsid w:val="00C33197"/>
    <w:rsid w:val="00C331C2"/>
    <w:rsid w:val="00C339F0"/>
    <w:rsid w:val="00C36ADA"/>
    <w:rsid w:val="00C41666"/>
    <w:rsid w:val="00C41769"/>
    <w:rsid w:val="00C4465F"/>
    <w:rsid w:val="00C45C8F"/>
    <w:rsid w:val="00C4636A"/>
    <w:rsid w:val="00C51AF2"/>
    <w:rsid w:val="00C51F00"/>
    <w:rsid w:val="00C55047"/>
    <w:rsid w:val="00C559B1"/>
    <w:rsid w:val="00C632F3"/>
    <w:rsid w:val="00C64691"/>
    <w:rsid w:val="00C678CA"/>
    <w:rsid w:val="00C71130"/>
    <w:rsid w:val="00C74232"/>
    <w:rsid w:val="00C81E22"/>
    <w:rsid w:val="00C83DB7"/>
    <w:rsid w:val="00C8566B"/>
    <w:rsid w:val="00C860BA"/>
    <w:rsid w:val="00C90625"/>
    <w:rsid w:val="00C910C5"/>
    <w:rsid w:val="00C93B25"/>
    <w:rsid w:val="00C94F5F"/>
    <w:rsid w:val="00C95CDD"/>
    <w:rsid w:val="00CB2D4A"/>
    <w:rsid w:val="00CC0ABC"/>
    <w:rsid w:val="00CC1642"/>
    <w:rsid w:val="00CC29A5"/>
    <w:rsid w:val="00CC4139"/>
    <w:rsid w:val="00CC42E3"/>
    <w:rsid w:val="00CC684C"/>
    <w:rsid w:val="00CD4D5C"/>
    <w:rsid w:val="00CE1D0C"/>
    <w:rsid w:val="00CE3F1D"/>
    <w:rsid w:val="00CE7DB5"/>
    <w:rsid w:val="00CF5F55"/>
    <w:rsid w:val="00D05C9D"/>
    <w:rsid w:val="00D06163"/>
    <w:rsid w:val="00D06FC5"/>
    <w:rsid w:val="00D07897"/>
    <w:rsid w:val="00D10295"/>
    <w:rsid w:val="00D10F40"/>
    <w:rsid w:val="00D132B2"/>
    <w:rsid w:val="00D16444"/>
    <w:rsid w:val="00D20813"/>
    <w:rsid w:val="00D222C0"/>
    <w:rsid w:val="00D24571"/>
    <w:rsid w:val="00D27EFF"/>
    <w:rsid w:val="00D30137"/>
    <w:rsid w:val="00D31BD5"/>
    <w:rsid w:val="00D3350E"/>
    <w:rsid w:val="00D365E0"/>
    <w:rsid w:val="00D36B0A"/>
    <w:rsid w:val="00D403FB"/>
    <w:rsid w:val="00D418A8"/>
    <w:rsid w:val="00D431BF"/>
    <w:rsid w:val="00D43385"/>
    <w:rsid w:val="00D47BF7"/>
    <w:rsid w:val="00D527D5"/>
    <w:rsid w:val="00D52E7B"/>
    <w:rsid w:val="00D532F9"/>
    <w:rsid w:val="00D55EF2"/>
    <w:rsid w:val="00D56E1F"/>
    <w:rsid w:val="00D572E3"/>
    <w:rsid w:val="00D601DD"/>
    <w:rsid w:val="00D61275"/>
    <w:rsid w:val="00D628E7"/>
    <w:rsid w:val="00D63E76"/>
    <w:rsid w:val="00D645E8"/>
    <w:rsid w:val="00D65D07"/>
    <w:rsid w:val="00D66980"/>
    <w:rsid w:val="00D67691"/>
    <w:rsid w:val="00D67993"/>
    <w:rsid w:val="00D7003E"/>
    <w:rsid w:val="00D72385"/>
    <w:rsid w:val="00D72D75"/>
    <w:rsid w:val="00D72EC5"/>
    <w:rsid w:val="00D7518A"/>
    <w:rsid w:val="00D77BB4"/>
    <w:rsid w:val="00D815BB"/>
    <w:rsid w:val="00D826C6"/>
    <w:rsid w:val="00D866E2"/>
    <w:rsid w:val="00D93E5E"/>
    <w:rsid w:val="00D94132"/>
    <w:rsid w:val="00D9416A"/>
    <w:rsid w:val="00D96F25"/>
    <w:rsid w:val="00DA411E"/>
    <w:rsid w:val="00DA58C1"/>
    <w:rsid w:val="00DB1FD9"/>
    <w:rsid w:val="00DB3393"/>
    <w:rsid w:val="00DB75A2"/>
    <w:rsid w:val="00DC1F44"/>
    <w:rsid w:val="00DC425A"/>
    <w:rsid w:val="00DD0047"/>
    <w:rsid w:val="00DD1A92"/>
    <w:rsid w:val="00DD3CE4"/>
    <w:rsid w:val="00DE6D8B"/>
    <w:rsid w:val="00DF58E1"/>
    <w:rsid w:val="00E02C89"/>
    <w:rsid w:val="00E0365D"/>
    <w:rsid w:val="00E07D43"/>
    <w:rsid w:val="00E13BA3"/>
    <w:rsid w:val="00E13BFC"/>
    <w:rsid w:val="00E224CF"/>
    <w:rsid w:val="00E22F90"/>
    <w:rsid w:val="00E25545"/>
    <w:rsid w:val="00E25923"/>
    <w:rsid w:val="00E31EA3"/>
    <w:rsid w:val="00E3411E"/>
    <w:rsid w:val="00E4648F"/>
    <w:rsid w:val="00E47D07"/>
    <w:rsid w:val="00E63DDE"/>
    <w:rsid w:val="00E71AE3"/>
    <w:rsid w:val="00E72B83"/>
    <w:rsid w:val="00E74B90"/>
    <w:rsid w:val="00E84159"/>
    <w:rsid w:val="00E92C93"/>
    <w:rsid w:val="00E9368D"/>
    <w:rsid w:val="00E95FD8"/>
    <w:rsid w:val="00E96B38"/>
    <w:rsid w:val="00E96E69"/>
    <w:rsid w:val="00EA09B8"/>
    <w:rsid w:val="00EA2831"/>
    <w:rsid w:val="00EA2D45"/>
    <w:rsid w:val="00EA7A37"/>
    <w:rsid w:val="00EB4E86"/>
    <w:rsid w:val="00EB50A3"/>
    <w:rsid w:val="00EB6EFF"/>
    <w:rsid w:val="00ED0CFF"/>
    <w:rsid w:val="00ED132C"/>
    <w:rsid w:val="00ED1FB5"/>
    <w:rsid w:val="00ED25B2"/>
    <w:rsid w:val="00ED3C59"/>
    <w:rsid w:val="00ED5C14"/>
    <w:rsid w:val="00EE3528"/>
    <w:rsid w:val="00EE38CA"/>
    <w:rsid w:val="00EF0652"/>
    <w:rsid w:val="00EF08D1"/>
    <w:rsid w:val="00EF163E"/>
    <w:rsid w:val="00EF2BCD"/>
    <w:rsid w:val="00F02D00"/>
    <w:rsid w:val="00F03474"/>
    <w:rsid w:val="00F03F77"/>
    <w:rsid w:val="00F06BEC"/>
    <w:rsid w:val="00F1795A"/>
    <w:rsid w:val="00F17BEA"/>
    <w:rsid w:val="00F200B9"/>
    <w:rsid w:val="00F21372"/>
    <w:rsid w:val="00F24808"/>
    <w:rsid w:val="00F259E8"/>
    <w:rsid w:val="00F309E6"/>
    <w:rsid w:val="00F31C97"/>
    <w:rsid w:val="00F3270A"/>
    <w:rsid w:val="00F42312"/>
    <w:rsid w:val="00F429A0"/>
    <w:rsid w:val="00F43361"/>
    <w:rsid w:val="00F523BB"/>
    <w:rsid w:val="00F53BB7"/>
    <w:rsid w:val="00F60480"/>
    <w:rsid w:val="00F66549"/>
    <w:rsid w:val="00F67514"/>
    <w:rsid w:val="00F714E2"/>
    <w:rsid w:val="00F7166C"/>
    <w:rsid w:val="00F721F3"/>
    <w:rsid w:val="00F727F1"/>
    <w:rsid w:val="00F774AE"/>
    <w:rsid w:val="00F85740"/>
    <w:rsid w:val="00F93CE7"/>
    <w:rsid w:val="00F94F50"/>
    <w:rsid w:val="00F960FD"/>
    <w:rsid w:val="00FA0DE5"/>
    <w:rsid w:val="00FB013E"/>
    <w:rsid w:val="00FB09CD"/>
    <w:rsid w:val="00FB3964"/>
    <w:rsid w:val="00FB5BF7"/>
    <w:rsid w:val="00FB61AD"/>
    <w:rsid w:val="00FC2784"/>
    <w:rsid w:val="00FC76E4"/>
    <w:rsid w:val="00FD10B1"/>
    <w:rsid w:val="00FD4B57"/>
    <w:rsid w:val="00FD56B5"/>
    <w:rsid w:val="00FD56D6"/>
    <w:rsid w:val="00FD63CB"/>
    <w:rsid w:val="00FE08B2"/>
    <w:rsid w:val="00FE0FA6"/>
    <w:rsid w:val="00FE46DE"/>
    <w:rsid w:val="00FF22C6"/>
    <w:rsid w:val="00FF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D68E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22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AB12E0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2"/>
    <w:next w:val="a2"/>
    <w:link w:val="10"/>
    <w:uiPriority w:val="9"/>
    <w:qFormat/>
    <w:rsid w:val="00AB12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2"/>
    <w:next w:val="a2"/>
    <w:link w:val="21"/>
    <w:uiPriority w:val="9"/>
    <w:unhideWhenUsed/>
    <w:qFormat/>
    <w:rsid w:val="00AB12E0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2"/>
    <w:next w:val="a2"/>
    <w:link w:val="30"/>
    <w:uiPriority w:val="9"/>
    <w:unhideWhenUsed/>
    <w:qFormat/>
    <w:rsid w:val="00AB12E0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2"/>
    <w:next w:val="a2"/>
    <w:link w:val="40"/>
    <w:uiPriority w:val="9"/>
    <w:unhideWhenUsed/>
    <w:qFormat/>
    <w:rsid w:val="00AB12E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AB12E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21">
    <w:name w:val="Заголовок 2 Знак"/>
    <w:basedOn w:val="a3"/>
    <w:link w:val="20"/>
    <w:uiPriority w:val="9"/>
    <w:rsid w:val="00AB12E0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0">
    <w:name w:val="Заголовок 3 Знак"/>
    <w:basedOn w:val="a3"/>
    <w:link w:val="3"/>
    <w:uiPriority w:val="9"/>
    <w:rsid w:val="00AB12E0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3"/>
    <w:link w:val="4"/>
    <w:uiPriority w:val="9"/>
    <w:rsid w:val="00AB12E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6">
    <w:name w:val="annotation reference"/>
    <w:basedOn w:val="a3"/>
    <w:uiPriority w:val="99"/>
    <w:semiHidden/>
    <w:unhideWhenUsed/>
    <w:rsid w:val="00AB12E0"/>
    <w:rPr>
      <w:sz w:val="16"/>
      <w:szCs w:val="16"/>
    </w:rPr>
  </w:style>
  <w:style w:type="paragraph" w:styleId="a7">
    <w:name w:val="annotation text"/>
    <w:basedOn w:val="a2"/>
    <w:link w:val="a8"/>
    <w:uiPriority w:val="99"/>
    <w:unhideWhenUsed/>
    <w:rsid w:val="00AB12E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3"/>
    <w:link w:val="a7"/>
    <w:uiPriority w:val="99"/>
    <w:rsid w:val="00AB12E0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4"/>
    <w:next w:val="a9"/>
    <w:uiPriority w:val="59"/>
    <w:rsid w:val="00AB12E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9">
    <w:name w:val="Table Grid"/>
    <w:basedOn w:val="a4"/>
    <w:uiPriority w:val="39"/>
    <w:rsid w:val="00AB12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2"/>
    <w:link w:val="ab"/>
    <w:uiPriority w:val="99"/>
    <w:semiHidden/>
    <w:unhideWhenUsed/>
    <w:rsid w:val="00AB12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3"/>
    <w:link w:val="aa"/>
    <w:uiPriority w:val="99"/>
    <w:semiHidden/>
    <w:rsid w:val="00AB12E0"/>
    <w:rPr>
      <w:rFonts w:ascii="Segoe UI" w:eastAsiaTheme="minorEastAsia" w:hAnsi="Segoe UI" w:cs="Segoe UI"/>
      <w:sz w:val="18"/>
      <w:szCs w:val="18"/>
      <w:lang w:eastAsia="ru-RU"/>
    </w:rPr>
  </w:style>
  <w:style w:type="paragraph" w:styleId="ac">
    <w:name w:val="List Paragraph"/>
    <w:basedOn w:val="a2"/>
    <w:uiPriority w:val="34"/>
    <w:qFormat/>
    <w:rsid w:val="00AB12E0"/>
    <w:pPr>
      <w:ind w:left="720"/>
      <w:contextualSpacing/>
    </w:pPr>
  </w:style>
  <w:style w:type="paragraph" w:customStyle="1" w:styleId="ConsPlusCell">
    <w:name w:val="ConsPlusCell"/>
    <w:uiPriority w:val="99"/>
    <w:rsid w:val="00AB1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d">
    <w:name w:val="Таблица"/>
    <w:basedOn w:val="a2"/>
    <w:qFormat/>
    <w:rsid w:val="00AB12E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4"/>
    <w:next w:val="a9"/>
    <w:uiPriority w:val="59"/>
    <w:rsid w:val="00AB12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e">
    <w:name w:val="Гриф"/>
    <w:basedOn w:val="a2"/>
    <w:qFormat/>
    <w:rsid w:val="00AB12E0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customStyle="1" w:styleId="af">
    <w:name w:val="Крышка"/>
    <w:basedOn w:val="a2"/>
    <w:qFormat/>
    <w:rsid w:val="00AB12E0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styleId="af0">
    <w:name w:val="Hyperlink"/>
    <w:basedOn w:val="a3"/>
    <w:uiPriority w:val="99"/>
    <w:unhideWhenUsed/>
    <w:rsid w:val="00AB12E0"/>
    <w:rPr>
      <w:color w:val="0563C1" w:themeColor="hyperlink"/>
      <w:u w:val="single"/>
    </w:rPr>
  </w:style>
  <w:style w:type="paragraph" w:styleId="af1">
    <w:name w:val="header"/>
    <w:basedOn w:val="a2"/>
    <w:link w:val="af2"/>
    <w:uiPriority w:val="99"/>
    <w:unhideWhenUsed/>
    <w:rsid w:val="00AB12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3"/>
    <w:link w:val="af1"/>
    <w:uiPriority w:val="99"/>
    <w:rsid w:val="00AB12E0"/>
    <w:rPr>
      <w:rFonts w:eastAsiaTheme="minorEastAsia"/>
      <w:lang w:eastAsia="ru-RU"/>
    </w:rPr>
  </w:style>
  <w:style w:type="paragraph" w:styleId="af3">
    <w:name w:val="footer"/>
    <w:basedOn w:val="a2"/>
    <w:link w:val="af4"/>
    <w:uiPriority w:val="99"/>
    <w:unhideWhenUsed/>
    <w:rsid w:val="00AB12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3"/>
    <w:link w:val="af3"/>
    <w:uiPriority w:val="99"/>
    <w:rsid w:val="00AB12E0"/>
    <w:rPr>
      <w:rFonts w:eastAsiaTheme="minorEastAsia"/>
      <w:lang w:eastAsia="ru-RU"/>
    </w:rPr>
  </w:style>
  <w:style w:type="paragraph" w:styleId="af5">
    <w:name w:val="annotation subject"/>
    <w:basedOn w:val="a7"/>
    <w:next w:val="a7"/>
    <w:link w:val="af6"/>
    <w:uiPriority w:val="99"/>
    <w:semiHidden/>
    <w:unhideWhenUsed/>
    <w:rsid w:val="00AB12E0"/>
    <w:rPr>
      <w:b/>
      <w:bCs/>
    </w:rPr>
  </w:style>
  <w:style w:type="character" w:customStyle="1" w:styleId="af6">
    <w:name w:val="Тема примечания Знак"/>
    <w:basedOn w:val="a8"/>
    <w:link w:val="af5"/>
    <w:uiPriority w:val="99"/>
    <w:semiHidden/>
    <w:rsid w:val="00AB12E0"/>
    <w:rPr>
      <w:rFonts w:eastAsiaTheme="minorEastAsia"/>
      <w:b/>
      <w:bCs/>
      <w:sz w:val="20"/>
      <w:szCs w:val="20"/>
      <w:lang w:eastAsia="ru-RU"/>
    </w:rPr>
  </w:style>
  <w:style w:type="paragraph" w:styleId="af7">
    <w:name w:val="Revision"/>
    <w:hidden/>
    <w:uiPriority w:val="99"/>
    <w:semiHidden/>
    <w:rsid w:val="00AB12E0"/>
    <w:pPr>
      <w:spacing w:after="0" w:line="240" w:lineRule="auto"/>
    </w:pPr>
    <w:rPr>
      <w:rFonts w:eastAsiaTheme="minorEastAsia"/>
      <w:lang w:eastAsia="ru-RU"/>
    </w:rPr>
  </w:style>
  <w:style w:type="character" w:styleId="af8">
    <w:name w:val="page number"/>
    <w:basedOn w:val="a3"/>
    <w:rsid w:val="00AB12E0"/>
  </w:style>
  <w:style w:type="paragraph" w:customStyle="1" w:styleId="af9">
    <w:name w:val="Табл. Заголовок"/>
    <w:qFormat/>
    <w:rsid w:val="00AB12E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a">
    <w:name w:val="Табл. По ширине"/>
    <w:link w:val="afb"/>
    <w:qFormat/>
    <w:rsid w:val="00AB12E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b">
    <w:name w:val="Табл. По ширине Знак"/>
    <w:basedOn w:val="a3"/>
    <w:link w:val="afa"/>
    <w:rsid w:val="00AB12E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c">
    <w:name w:val="footnote text"/>
    <w:basedOn w:val="a2"/>
    <w:link w:val="afd"/>
    <w:uiPriority w:val="99"/>
    <w:semiHidden/>
    <w:unhideWhenUsed/>
    <w:rsid w:val="00AB12E0"/>
    <w:pPr>
      <w:spacing w:after="0" w:line="240" w:lineRule="auto"/>
    </w:pPr>
    <w:rPr>
      <w:sz w:val="20"/>
      <w:szCs w:val="20"/>
    </w:rPr>
  </w:style>
  <w:style w:type="character" w:customStyle="1" w:styleId="afd">
    <w:name w:val="Текст сноски Знак"/>
    <w:basedOn w:val="a3"/>
    <w:link w:val="afc"/>
    <w:uiPriority w:val="99"/>
    <w:semiHidden/>
    <w:rsid w:val="00AB12E0"/>
    <w:rPr>
      <w:rFonts w:eastAsiaTheme="minorEastAsia"/>
      <w:sz w:val="20"/>
      <w:szCs w:val="20"/>
      <w:lang w:eastAsia="ru-RU"/>
    </w:rPr>
  </w:style>
  <w:style w:type="character" w:styleId="afe">
    <w:name w:val="footnote reference"/>
    <w:basedOn w:val="a3"/>
    <w:uiPriority w:val="99"/>
    <w:semiHidden/>
    <w:unhideWhenUsed/>
    <w:rsid w:val="00AB12E0"/>
    <w:rPr>
      <w:vertAlign w:val="superscript"/>
    </w:rPr>
  </w:style>
  <w:style w:type="paragraph" w:styleId="aff">
    <w:name w:val="endnote text"/>
    <w:basedOn w:val="a2"/>
    <w:link w:val="aff0"/>
    <w:uiPriority w:val="99"/>
    <w:semiHidden/>
    <w:unhideWhenUsed/>
    <w:rsid w:val="00AB12E0"/>
    <w:pPr>
      <w:spacing w:after="0" w:line="240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3"/>
    <w:link w:val="aff"/>
    <w:uiPriority w:val="99"/>
    <w:semiHidden/>
    <w:rsid w:val="00AB12E0"/>
    <w:rPr>
      <w:rFonts w:eastAsiaTheme="minorEastAsia"/>
      <w:sz w:val="20"/>
      <w:szCs w:val="20"/>
      <w:lang w:eastAsia="ru-RU"/>
    </w:rPr>
  </w:style>
  <w:style w:type="character" w:styleId="aff1">
    <w:name w:val="endnote reference"/>
    <w:basedOn w:val="a3"/>
    <w:uiPriority w:val="99"/>
    <w:semiHidden/>
    <w:unhideWhenUsed/>
    <w:rsid w:val="00AB12E0"/>
    <w:rPr>
      <w:vertAlign w:val="superscript"/>
    </w:rPr>
  </w:style>
  <w:style w:type="paragraph" w:customStyle="1" w:styleId="aff2">
    <w:name w:val="Табл. название"/>
    <w:basedOn w:val="a2"/>
    <w:link w:val="aff3"/>
    <w:qFormat/>
    <w:rsid w:val="00AB12E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3">
    <w:name w:val="Табл. название Знак"/>
    <w:basedOn w:val="a3"/>
    <w:link w:val="aff2"/>
    <w:rsid w:val="00AB12E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4">
    <w:name w:val="Табл. нумерация"/>
    <w:basedOn w:val="a2"/>
    <w:link w:val="aff5"/>
    <w:qFormat/>
    <w:rsid w:val="00AB12E0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5">
    <w:name w:val="Табл. нумерация Знак"/>
    <w:basedOn w:val="a3"/>
    <w:link w:val="aff4"/>
    <w:rsid w:val="00AB12E0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ff6">
    <w:name w:val="Табл. Влево"/>
    <w:link w:val="aff7"/>
    <w:qFormat/>
    <w:rsid w:val="00AB12E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7">
    <w:name w:val="Табл. Влево Знак"/>
    <w:basedOn w:val="a3"/>
    <w:link w:val="aff6"/>
    <w:rsid w:val="00AB12E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8">
    <w:name w:val="Обычный с красной строки"/>
    <w:basedOn w:val="a2"/>
    <w:link w:val="aff9"/>
    <w:qFormat/>
    <w:rsid w:val="00AB12E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9">
    <w:name w:val="Обычный с красной строки Знак"/>
    <w:link w:val="aff8"/>
    <w:rsid w:val="00AB12E0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styleId="affa">
    <w:name w:val="Normal (Web)"/>
    <w:basedOn w:val="a2"/>
    <w:uiPriority w:val="99"/>
    <w:unhideWhenUsed/>
    <w:rsid w:val="00AB1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3"/>
    <w:rsid w:val="00AB12E0"/>
  </w:style>
  <w:style w:type="character" w:customStyle="1" w:styleId="apple-converted-space">
    <w:name w:val="apple-converted-space"/>
    <w:basedOn w:val="a3"/>
    <w:rsid w:val="00AB12E0"/>
  </w:style>
  <w:style w:type="character" w:styleId="affb">
    <w:name w:val="FollowedHyperlink"/>
    <w:basedOn w:val="a3"/>
    <w:uiPriority w:val="99"/>
    <w:semiHidden/>
    <w:unhideWhenUsed/>
    <w:rsid w:val="00AB12E0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c"/>
    <w:qFormat/>
    <w:rsid w:val="00AB12E0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1">
    <w:name w:val="Абзац маркир буквой ЕЭК"/>
    <w:basedOn w:val="affc"/>
    <w:qFormat/>
    <w:rsid w:val="00AB12E0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c">
    <w:name w:val="List Number"/>
    <w:basedOn w:val="a2"/>
    <w:uiPriority w:val="99"/>
    <w:semiHidden/>
    <w:unhideWhenUsed/>
    <w:rsid w:val="00AB12E0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2"/>
    <w:link w:val="affd"/>
    <w:qFormat/>
    <w:rsid w:val="00AB12E0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d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AB12E0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AB12E0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e">
    <w:name w:val="Subtle Emphasis"/>
    <w:basedOn w:val="a3"/>
    <w:uiPriority w:val="22"/>
    <w:rsid w:val="00AB12E0"/>
    <w:rPr>
      <w:i/>
      <w:iCs/>
      <w:color w:val="808080"/>
    </w:rPr>
  </w:style>
  <w:style w:type="paragraph" w:styleId="afff">
    <w:name w:val="Document Map"/>
    <w:basedOn w:val="a2"/>
    <w:link w:val="afff0"/>
    <w:uiPriority w:val="99"/>
    <w:semiHidden/>
    <w:unhideWhenUsed/>
    <w:rsid w:val="00AB1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0">
    <w:name w:val="Схема документа Знак"/>
    <w:basedOn w:val="a3"/>
    <w:link w:val="afff"/>
    <w:uiPriority w:val="99"/>
    <w:semiHidden/>
    <w:rsid w:val="00AB12E0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1">
    <w:name w:val="Пример"/>
    <w:basedOn w:val="a2"/>
    <w:qFormat/>
    <w:rsid w:val="00AB12E0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2">
    <w:name w:val="Стиль ЕЭК"/>
    <w:basedOn w:val="affa"/>
    <w:link w:val="afff3"/>
    <w:qFormat/>
    <w:rsid w:val="00AB12E0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3">
    <w:name w:val="Стиль ЕЭК Знак"/>
    <w:link w:val="afff2"/>
    <w:rsid w:val="00AB12E0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4">
    <w:name w:val="a"/>
    <w:basedOn w:val="a2"/>
    <w:uiPriority w:val="99"/>
    <w:rsid w:val="00AB12E0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5">
    <w:name w:val="Табл. Название"/>
    <w:autoRedefine/>
    <w:qFormat/>
    <w:rsid w:val="00013E26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6">
    <w:name w:val="Обычный с номером"/>
    <w:basedOn w:val="aff8"/>
    <w:link w:val="afff7"/>
    <w:qFormat/>
    <w:rsid w:val="00AB12E0"/>
    <w:pPr>
      <w:outlineLvl w:val="2"/>
    </w:pPr>
    <w:rPr>
      <w:color w:val="000000"/>
      <w:lang w:val="x-none" w:eastAsia="x-none"/>
    </w:rPr>
  </w:style>
  <w:style w:type="character" w:customStyle="1" w:styleId="afff7">
    <w:name w:val="Обычный с номером Знак"/>
    <w:basedOn w:val="aff9"/>
    <w:link w:val="afff6"/>
    <w:rsid w:val="00AB12E0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8">
    <w:name w:val="TOC Heading"/>
    <w:basedOn w:val="1"/>
    <w:next w:val="a2"/>
    <w:uiPriority w:val="39"/>
    <w:unhideWhenUsed/>
    <w:qFormat/>
    <w:rsid w:val="00AB12E0"/>
    <w:pPr>
      <w:spacing w:line="259" w:lineRule="auto"/>
      <w:outlineLvl w:val="9"/>
    </w:pPr>
  </w:style>
  <w:style w:type="paragraph" w:styleId="31">
    <w:name w:val="toc 3"/>
    <w:basedOn w:val="a2"/>
    <w:next w:val="a2"/>
    <w:autoRedefine/>
    <w:uiPriority w:val="39"/>
    <w:unhideWhenUsed/>
    <w:rsid w:val="00AB12E0"/>
    <w:pPr>
      <w:spacing w:after="100"/>
      <w:ind w:left="440"/>
    </w:pPr>
  </w:style>
  <w:style w:type="paragraph" w:styleId="23">
    <w:name w:val="toc 2"/>
    <w:basedOn w:val="a2"/>
    <w:next w:val="a2"/>
    <w:autoRedefine/>
    <w:uiPriority w:val="39"/>
    <w:unhideWhenUsed/>
    <w:rsid w:val="00AB12E0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2"/>
    <w:next w:val="a2"/>
    <w:autoRedefine/>
    <w:uiPriority w:val="39"/>
    <w:unhideWhenUsed/>
    <w:rsid w:val="00AB12E0"/>
    <w:pPr>
      <w:spacing w:after="100" w:line="259" w:lineRule="auto"/>
    </w:pPr>
    <w:rPr>
      <w:rFonts w:cs="Times New Roman"/>
    </w:rPr>
  </w:style>
  <w:style w:type="paragraph" w:styleId="afff9">
    <w:name w:val="Body Text"/>
    <w:basedOn w:val="a2"/>
    <w:link w:val="afffa"/>
    <w:uiPriority w:val="1"/>
    <w:qFormat/>
    <w:rsid w:val="00AB12E0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a">
    <w:name w:val="Основной текст Знак"/>
    <w:basedOn w:val="a3"/>
    <w:link w:val="afff9"/>
    <w:uiPriority w:val="1"/>
    <w:rsid w:val="00AB12E0"/>
    <w:rPr>
      <w:rFonts w:ascii="Times New Roman" w:eastAsia="Times New Roman" w:hAnsi="Times New Roman" w:cs="Times New Roman"/>
      <w:sz w:val="30"/>
      <w:szCs w:val="30"/>
      <w:lang w:val="en-US"/>
    </w:rPr>
  </w:style>
  <w:style w:type="paragraph" w:customStyle="1" w:styleId="ConsPlusNormal">
    <w:name w:val="ConsPlusNormal"/>
    <w:rsid w:val="00F721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table" w:customStyle="1" w:styleId="32">
    <w:name w:val="Сетка таблицы3"/>
    <w:basedOn w:val="a4"/>
    <w:next w:val="a9"/>
    <w:uiPriority w:val="39"/>
    <w:rsid w:val="006477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age-title-pattern-header">
    <w:name w:val="page-title-pattern-header"/>
    <w:basedOn w:val="a3"/>
    <w:rsid w:val="0061442E"/>
  </w:style>
  <w:style w:type="paragraph" w:customStyle="1" w:styleId="ConsPlusTitle">
    <w:name w:val="ConsPlusTitle"/>
    <w:uiPriority w:val="99"/>
    <w:rsid w:val="002235D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b/>
      <w:bCs/>
      <w:sz w:val="24"/>
      <w:szCs w:val="24"/>
      <w:lang w:eastAsia="ru-RU"/>
    </w:rPr>
  </w:style>
  <w:style w:type="paragraph" w:customStyle="1" w:styleId="afffb">
    <w:name w:val="Заголовок документа"/>
    <w:basedOn w:val="a2"/>
    <w:qFormat/>
    <w:rsid w:val="006671A4"/>
    <w:pPr>
      <w:spacing w:after="60" w:line="240" w:lineRule="auto"/>
      <w:contextualSpacing/>
      <w:jc w:val="center"/>
    </w:pPr>
    <w:rPr>
      <w:rFonts w:ascii="Times New Roman" w:eastAsiaTheme="minorHAnsi" w:hAnsi="Times New Roman" w:cs="Times New Roman"/>
      <w:b/>
      <w:color w:val="000000"/>
      <w:sz w:val="30"/>
      <w:szCs w:val="20"/>
      <w:lang w:eastAsia="en-US"/>
    </w:rPr>
  </w:style>
  <w:style w:type="paragraph" w:customStyle="1" w:styleId="afffc">
    <w:name w:val="Вид документа"/>
    <w:basedOn w:val="a2"/>
    <w:link w:val="afffd"/>
    <w:qFormat/>
    <w:rsid w:val="006671A4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 w:cs="Times New Roman"/>
      <w:b/>
      <w:caps/>
      <w:color w:val="000000"/>
      <w:sz w:val="30"/>
      <w:szCs w:val="20"/>
      <w:lang w:eastAsia="en-US"/>
    </w:rPr>
  </w:style>
  <w:style w:type="character" w:customStyle="1" w:styleId="afffd">
    <w:name w:val="Вид документа Знак"/>
    <w:basedOn w:val="a3"/>
    <w:link w:val="afffc"/>
    <w:locked/>
    <w:rsid w:val="00011AFD"/>
    <w:rPr>
      <w:rFonts w:ascii="Times New Roman Полужирный" w:eastAsiaTheme="minorEastAsia" w:hAnsi="Times New Roman Полужирный" w:cs="Times New Roman"/>
      <w:b/>
      <w:caps/>
      <w:color w:val="000000"/>
      <w:sz w:val="30"/>
      <w:szCs w:val="20"/>
    </w:rPr>
  </w:style>
  <w:style w:type="paragraph" w:customStyle="1" w:styleId="afffe">
    <w:name w:val="Для удаления"/>
    <w:basedOn w:val="aff8"/>
    <w:link w:val="affff"/>
    <w:qFormat/>
    <w:rsid w:val="004C3639"/>
    <w:rPr>
      <w:color w:val="A6A6A6" w:themeColor="background1" w:themeShade="A6"/>
      <w:lang w:val="en-US" w:eastAsia="x-none"/>
    </w:rPr>
  </w:style>
  <w:style w:type="character" w:customStyle="1" w:styleId="affff">
    <w:name w:val="Для удаления Знак"/>
    <w:basedOn w:val="a3"/>
    <w:link w:val="afffe"/>
    <w:rsid w:val="004C3639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character" w:customStyle="1" w:styleId="w">
    <w:name w:val="w"/>
    <w:basedOn w:val="a3"/>
    <w:rsid w:val="0098732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22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AB12E0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2"/>
    <w:next w:val="a2"/>
    <w:link w:val="10"/>
    <w:uiPriority w:val="9"/>
    <w:qFormat/>
    <w:rsid w:val="00AB12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2"/>
    <w:next w:val="a2"/>
    <w:link w:val="21"/>
    <w:uiPriority w:val="9"/>
    <w:unhideWhenUsed/>
    <w:qFormat/>
    <w:rsid w:val="00AB12E0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2"/>
    <w:next w:val="a2"/>
    <w:link w:val="30"/>
    <w:uiPriority w:val="9"/>
    <w:unhideWhenUsed/>
    <w:qFormat/>
    <w:rsid w:val="00AB12E0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2"/>
    <w:next w:val="a2"/>
    <w:link w:val="40"/>
    <w:uiPriority w:val="9"/>
    <w:unhideWhenUsed/>
    <w:qFormat/>
    <w:rsid w:val="00AB12E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AB12E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21">
    <w:name w:val="Заголовок 2 Знак"/>
    <w:basedOn w:val="a3"/>
    <w:link w:val="20"/>
    <w:uiPriority w:val="9"/>
    <w:rsid w:val="00AB12E0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0">
    <w:name w:val="Заголовок 3 Знак"/>
    <w:basedOn w:val="a3"/>
    <w:link w:val="3"/>
    <w:uiPriority w:val="9"/>
    <w:rsid w:val="00AB12E0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3"/>
    <w:link w:val="4"/>
    <w:uiPriority w:val="9"/>
    <w:rsid w:val="00AB12E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6">
    <w:name w:val="annotation reference"/>
    <w:basedOn w:val="a3"/>
    <w:uiPriority w:val="99"/>
    <w:semiHidden/>
    <w:unhideWhenUsed/>
    <w:rsid w:val="00AB12E0"/>
    <w:rPr>
      <w:sz w:val="16"/>
      <w:szCs w:val="16"/>
    </w:rPr>
  </w:style>
  <w:style w:type="paragraph" w:styleId="a7">
    <w:name w:val="annotation text"/>
    <w:basedOn w:val="a2"/>
    <w:link w:val="a8"/>
    <w:uiPriority w:val="99"/>
    <w:unhideWhenUsed/>
    <w:rsid w:val="00AB12E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3"/>
    <w:link w:val="a7"/>
    <w:uiPriority w:val="99"/>
    <w:rsid w:val="00AB12E0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4"/>
    <w:next w:val="a9"/>
    <w:uiPriority w:val="59"/>
    <w:rsid w:val="00AB12E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9">
    <w:name w:val="Table Grid"/>
    <w:basedOn w:val="a4"/>
    <w:uiPriority w:val="39"/>
    <w:rsid w:val="00AB12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2"/>
    <w:link w:val="ab"/>
    <w:uiPriority w:val="99"/>
    <w:semiHidden/>
    <w:unhideWhenUsed/>
    <w:rsid w:val="00AB12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3"/>
    <w:link w:val="aa"/>
    <w:uiPriority w:val="99"/>
    <w:semiHidden/>
    <w:rsid w:val="00AB12E0"/>
    <w:rPr>
      <w:rFonts w:ascii="Segoe UI" w:eastAsiaTheme="minorEastAsia" w:hAnsi="Segoe UI" w:cs="Segoe UI"/>
      <w:sz w:val="18"/>
      <w:szCs w:val="18"/>
      <w:lang w:eastAsia="ru-RU"/>
    </w:rPr>
  </w:style>
  <w:style w:type="paragraph" w:styleId="ac">
    <w:name w:val="List Paragraph"/>
    <w:basedOn w:val="a2"/>
    <w:uiPriority w:val="34"/>
    <w:qFormat/>
    <w:rsid w:val="00AB12E0"/>
    <w:pPr>
      <w:ind w:left="720"/>
      <w:contextualSpacing/>
    </w:pPr>
  </w:style>
  <w:style w:type="paragraph" w:customStyle="1" w:styleId="ConsPlusCell">
    <w:name w:val="ConsPlusCell"/>
    <w:uiPriority w:val="99"/>
    <w:rsid w:val="00AB1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d">
    <w:name w:val="Таблица"/>
    <w:basedOn w:val="a2"/>
    <w:qFormat/>
    <w:rsid w:val="00AB12E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4"/>
    <w:next w:val="a9"/>
    <w:uiPriority w:val="59"/>
    <w:rsid w:val="00AB12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e">
    <w:name w:val="Гриф"/>
    <w:basedOn w:val="a2"/>
    <w:qFormat/>
    <w:rsid w:val="00AB12E0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customStyle="1" w:styleId="af">
    <w:name w:val="Крышка"/>
    <w:basedOn w:val="a2"/>
    <w:qFormat/>
    <w:rsid w:val="00AB12E0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styleId="af0">
    <w:name w:val="Hyperlink"/>
    <w:basedOn w:val="a3"/>
    <w:uiPriority w:val="99"/>
    <w:unhideWhenUsed/>
    <w:rsid w:val="00AB12E0"/>
    <w:rPr>
      <w:color w:val="0563C1" w:themeColor="hyperlink"/>
      <w:u w:val="single"/>
    </w:rPr>
  </w:style>
  <w:style w:type="paragraph" w:styleId="af1">
    <w:name w:val="header"/>
    <w:basedOn w:val="a2"/>
    <w:link w:val="af2"/>
    <w:uiPriority w:val="99"/>
    <w:unhideWhenUsed/>
    <w:rsid w:val="00AB12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3"/>
    <w:link w:val="af1"/>
    <w:uiPriority w:val="99"/>
    <w:rsid w:val="00AB12E0"/>
    <w:rPr>
      <w:rFonts w:eastAsiaTheme="minorEastAsia"/>
      <w:lang w:eastAsia="ru-RU"/>
    </w:rPr>
  </w:style>
  <w:style w:type="paragraph" w:styleId="af3">
    <w:name w:val="footer"/>
    <w:basedOn w:val="a2"/>
    <w:link w:val="af4"/>
    <w:uiPriority w:val="99"/>
    <w:unhideWhenUsed/>
    <w:rsid w:val="00AB12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3"/>
    <w:link w:val="af3"/>
    <w:uiPriority w:val="99"/>
    <w:rsid w:val="00AB12E0"/>
    <w:rPr>
      <w:rFonts w:eastAsiaTheme="minorEastAsia"/>
      <w:lang w:eastAsia="ru-RU"/>
    </w:rPr>
  </w:style>
  <w:style w:type="paragraph" w:styleId="af5">
    <w:name w:val="annotation subject"/>
    <w:basedOn w:val="a7"/>
    <w:next w:val="a7"/>
    <w:link w:val="af6"/>
    <w:uiPriority w:val="99"/>
    <w:semiHidden/>
    <w:unhideWhenUsed/>
    <w:rsid w:val="00AB12E0"/>
    <w:rPr>
      <w:b/>
      <w:bCs/>
    </w:rPr>
  </w:style>
  <w:style w:type="character" w:customStyle="1" w:styleId="af6">
    <w:name w:val="Тема примечания Знак"/>
    <w:basedOn w:val="a8"/>
    <w:link w:val="af5"/>
    <w:uiPriority w:val="99"/>
    <w:semiHidden/>
    <w:rsid w:val="00AB12E0"/>
    <w:rPr>
      <w:rFonts w:eastAsiaTheme="minorEastAsia"/>
      <w:b/>
      <w:bCs/>
      <w:sz w:val="20"/>
      <w:szCs w:val="20"/>
      <w:lang w:eastAsia="ru-RU"/>
    </w:rPr>
  </w:style>
  <w:style w:type="paragraph" w:styleId="af7">
    <w:name w:val="Revision"/>
    <w:hidden/>
    <w:uiPriority w:val="99"/>
    <w:semiHidden/>
    <w:rsid w:val="00AB12E0"/>
    <w:pPr>
      <w:spacing w:after="0" w:line="240" w:lineRule="auto"/>
    </w:pPr>
    <w:rPr>
      <w:rFonts w:eastAsiaTheme="minorEastAsia"/>
      <w:lang w:eastAsia="ru-RU"/>
    </w:rPr>
  </w:style>
  <w:style w:type="character" w:styleId="af8">
    <w:name w:val="page number"/>
    <w:basedOn w:val="a3"/>
    <w:rsid w:val="00AB12E0"/>
  </w:style>
  <w:style w:type="paragraph" w:customStyle="1" w:styleId="af9">
    <w:name w:val="Табл. Заголовок"/>
    <w:qFormat/>
    <w:rsid w:val="00AB12E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a">
    <w:name w:val="Табл. По ширине"/>
    <w:link w:val="afb"/>
    <w:qFormat/>
    <w:rsid w:val="00AB12E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b">
    <w:name w:val="Табл. По ширине Знак"/>
    <w:basedOn w:val="a3"/>
    <w:link w:val="afa"/>
    <w:rsid w:val="00AB12E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c">
    <w:name w:val="footnote text"/>
    <w:basedOn w:val="a2"/>
    <w:link w:val="afd"/>
    <w:uiPriority w:val="99"/>
    <w:semiHidden/>
    <w:unhideWhenUsed/>
    <w:rsid w:val="00AB12E0"/>
    <w:pPr>
      <w:spacing w:after="0" w:line="240" w:lineRule="auto"/>
    </w:pPr>
    <w:rPr>
      <w:sz w:val="20"/>
      <w:szCs w:val="20"/>
    </w:rPr>
  </w:style>
  <w:style w:type="character" w:customStyle="1" w:styleId="afd">
    <w:name w:val="Текст сноски Знак"/>
    <w:basedOn w:val="a3"/>
    <w:link w:val="afc"/>
    <w:uiPriority w:val="99"/>
    <w:semiHidden/>
    <w:rsid w:val="00AB12E0"/>
    <w:rPr>
      <w:rFonts w:eastAsiaTheme="minorEastAsia"/>
      <w:sz w:val="20"/>
      <w:szCs w:val="20"/>
      <w:lang w:eastAsia="ru-RU"/>
    </w:rPr>
  </w:style>
  <w:style w:type="character" w:styleId="afe">
    <w:name w:val="footnote reference"/>
    <w:basedOn w:val="a3"/>
    <w:uiPriority w:val="99"/>
    <w:semiHidden/>
    <w:unhideWhenUsed/>
    <w:rsid w:val="00AB12E0"/>
    <w:rPr>
      <w:vertAlign w:val="superscript"/>
    </w:rPr>
  </w:style>
  <w:style w:type="paragraph" w:styleId="aff">
    <w:name w:val="endnote text"/>
    <w:basedOn w:val="a2"/>
    <w:link w:val="aff0"/>
    <w:uiPriority w:val="99"/>
    <w:semiHidden/>
    <w:unhideWhenUsed/>
    <w:rsid w:val="00AB12E0"/>
    <w:pPr>
      <w:spacing w:after="0" w:line="240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3"/>
    <w:link w:val="aff"/>
    <w:uiPriority w:val="99"/>
    <w:semiHidden/>
    <w:rsid w:val="00AB12E0"/>
    <w:rPr>
      <w:rFonts w:eastAsiaTheme="minorEastAsia"/>
      <w:sz w:val="20"/>
      <w:szCs w:val="20"/>
      <w:lang w:eastAsia="ru-RU"/>
    </w:rPr>
  </w:style>
  <w:style w:type="character" w:styleId="aff1">
    <w:name w:val="endnote reference"/>
    <w:basedOn w:val="a3"/>
    <w:uiPriority w:val="99"/>
    <w:semiHidden/>
    <w:unhideWhenUsed/>
    <w:rsid w:val="00AB12E0"/>
    <w:rPr>
      <w:vertAlign w:val="superscript"/>
    </w:rPr>
  </w:style>
  <w:style w:type="paragraph" w:customStyle="1" w:styleId="aff2">
    <w:name w:val="Табл. название"/>
    <w:basedOn w:val="a2"/>
    <w:link w:val="aff3"/>
    <w:qFormat/>
    <w:rsid w:val="00AB12E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3">
    <w:name w:val="Табл. название Знак"/>
    <w:basedOn w:val="a3"/>
    <w:link w:val="aff2"/>
    <w:rsid w:val="00AB12E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4">
    <w:name w:val="Табл. нумерация"/>
    <w:basedOn w:val="a2"/>
    <w:link w:val="aff5"/>
    <w:qFormat/>
    <w:rsid w:val="00AB12E0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5">
    <w:name w:val="Табл. нумерация Знак"/>
    <w:basedOn w:val="a3"/>
    <w:link w:val="aff4"/>
    <w:rsid w:val="00AB12E0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ff6">
    <w:name w:val="Табл. Влево"/>
    <w:link w:val="aff7"/>
    <w:qFormat/>
    <w:rsid w:val="00AB12E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7">
    <w:name w:val="Табл. Влево Знак"/>
    <w:basedOn w:val="a3"/>
    <w:link w:val="aff6"/>
    <w:rsid w:val="00AB12E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8">
    <w:name w:val="Обычный с красной строки"/>
    <w:basedOn w:val="a2"/>
    <w:link w:val="aff9"/>
    <w:qFormat/>
    <w:rsid w:val="00AB12E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9">
    <w:name w:val="Обычный с красной строки Знак"/>
    <w:link w:val="aff8"/>
    <w:rsid w:val="00AB12E0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styleId="affa">
    <w:name w:val="Normal (Web)"/>
    <w:basedOn w:val="a2"/>
    <w:uiPriority w:val="99"/>
    <w:unhideWhenUsed/>
    <w:rsid w:val="00AB1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3"/>
    <w:rsid w:val="00AB12E0"/>
  </w:style>
  <w:style w:type="character" w:customStyle="1" w:styleId="apple-converted-space">
    <w:name w:val="apple-converted-space"/>
    <w:basedOn w:val="a3"/>
    <w:rsid w:val="00AB12E0"/>
  </w:style>
  <w:style w:type="character" w:styleId="affb">
    <w:name w:val="FollowedHyperlink"/>
    <w:basedOn w:val="a3"/>
    <w:uiPriority w:val="99"/>
    <w:semiHidden/>
    <w:unhideWhenUsed/>
    <w:rsid w:val="00AB12E0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c"/>
    <w:qFormat/>
    <w:rsid w:val="00AB12E0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1">
    <w:name w:val="Абзац маркир буквой ЕЭК"/>
    <w:basedOn w:val="affc"/>
    <w:qFormat/>
    <w:rsid w:val="00AB12E0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c">
    <w:name w:val="List Number"/>
    <w:basedOn w:val="a2"/>
    <w:uiPriority w:val="99"/>
    <w:semiHidden/>
    <w:unhideWhenUsed/>
    <w:rsid w:val="00AB12E0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2"/>
    <w:link w:val="affd"/>
    <w:qFormat/>
    <w:rsid w:val="00AB12E0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d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AB12E0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AB12E0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e">
    <w:name w:val="Subtle Emphasis"/>
    <w:basedOn w:val="a3"/>
    <w:uiPriority w:val="22"/>
    <w:rsid w:val="00AB12E0"/>
    <w:rPr>
      <w:i/>
      <w:iCs/>
      <w:color w:val="808080"/>
    </w:rPr>
  </w:style>
  <w:style w:type="paragraph" w:styleId="afff">
    <w:name w:val="Document Map"/>
    <w:basedOn w:val="a2"/>
    <w:link w:val="afff0"/>
    <w:uiPriority w:val="99"/>
    <w:semiHidden/>
    <w:unhideWhenUsed/>
    <w:rsid w:val="00AB1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0">
    <w:name w:val="Схема документа Знак"/>
    <w:basedOn w:val="a3"/>
    <w:link w:val="afff"/>
    <w:uiPriority w:val="99"/>
    <w:semiHidden/>
    <w:rsid w:val="00AB12E0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1">
    <w:name w:val="Пример"/>
    <w:basedOn w:val="a2"/>
    <w:qFormat/>
    <w:rsid w:val="00AB12E0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2">
    <w:name w:val="Стиль ЕЭК"/>
    <w:basedOn w:val="affa"/>
    <w:link w:val="afff3"/>
    <w:qFormat/>
    <w:rsid w:val="00AB12E0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3">
    <w:name w:val="Стиль ЕЭК Знак"/>
    <w:link w:val="afff2"/>
    <w:rsid w:val="00AB12E0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4">
    <w:name w:val="a"/>
    <w:basedOn w:val="a2"/>
    <w:uiPriority w:val="99"/>
    <w:rsid w:val="00AB12E0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5">
    <w:name w:val="Табл. Название"/>
    <w:autoRedefine/>
    <w:qFormat/>
    <w:rsid w:val="00013E26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6">
    <w:name w:val="Обычный с номером"/>
    <w:basedOn w:val="aff8"/>
    <w:link w:val="afff7"/>
    <w:qFormat/>
    <w:rsid w:val="00AB12E0"/>
    <w:pPr>
      <w:outlineLvl w:val="2"/>
    </w:pPr>
    <w:rPr>
      <w:color w:val="000000"/>
      <w:lang w:val="x-none" w:eastAsia="x-none"/>
    </w:rPr>
  </w:style>
  <w:style w:type="character" w:customStyle="1" w:styleId="afff7">
    <w:name w:val="Обычный с номером Знак"/>
    <w:basedOn w:val="aff9"/>
    <w:link w:val="afff6"/>
    <w:rsid w:val="00AB12E0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8">
    <w:name w:val="TOC Heading"/>
    <w:basedOn w:val="1"/>
    <w:next w:val="a2"/>
    <w:uiPriority w:val="39"/>
    <w:unhideWhenUsed/>
    <w:qFormat/>
    <w:rsid w:val="00AB12E0"/>
    <w:pPr>
      <w:spacing w:line="259" w:lineRule="auto"/>
      <w:outlineLvl w:val="9"/>
    </w:pPr>
  </w:style>
  <w:style w:type="paragraph" w:styleId="31">
    <w:name w:val="toc 3"/>
    <w:basedOn w:val="a2"/>
    <w:next w:val="a2"/>
    <w:autoRedefine/>
    <w:uiPriority w:val="39"/>
    <w:unhideWhenUsed/>
    <w:rsid w:val="00AB12E0"/>
    <w:pPr>
      <w:spacing w:after="100"/>
      <w:ind w:left="440"/>
    </w:pPr>
  </w:style>
  <w:style w:type="paragraph" w:styleId="23">
    <w:name w:val="toc 2"/>
    <w:basedOn w:val="a2"/>
    <w:next w:val="a2"/>
    <w:autoRedefine/>
    <w:uiPriority w:val="39"/>
    <w:unhideWhenUsed/>
    <w:rsid w:val="00AB12E0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2"/>
    <w:next w:val="a2"/>
    <w:autoRedefine/>
    <w:uiPriority w:val="39"/>
    <w:unhideWhenUsed/>
    <w:rsid w:val="00AB12E0"/>
    <w:pPr>
      <w:spacing w:after="100" w:line="259" w:lineRule="auto"/>
    </w:pPr>
    <w:rPr>
      <w:rFonts w:cs="Times New Roman"/>
    </w:rPr>
  </w:style>
  <w:style w:type="paragraph" w:styleId="afff9">
    <w:name w:val="Body Text"/>
    <w:basedOn w:val="a2"/>
    <w:link w:val="afffa"/>
    <w:uiPriority w:val="1"/>
    <w:qFormat/>
    <w:rsid w:val="00AB12E0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a">
    <w:name w:val="Основной текст Знак"/>
    <w:basedOn w:val="a3"/>
    <w:link w:val="afff9"/>
    <w:uiPriority w:val="1"/>
    <w:rsid w:val="00AB12E0"/>
    <w:rPr>
      <w:rFonts w:ascii="Times New Roman" w:eastAsia="Times New Roman" w:hAnsi="Times New Roman" w:cs="Times New Roman"/>
      <w:sz w:val="30"/>
      <w:szCs w:val="30"/>
      <w:lang w:val="en-US"/>
    </w:rPr>
  </w:style>
  <w:style w:type="paragraph" w:customStyle="1" w:styleId="ConsPlusNormal">
    <w:name w:val="ConsPlusNormal"/>
    <w:rsid w:val="00F721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table" w:customStyle="1" w:styleId="32">
    <w:name w:val="Сетка таблицы3"/>
    <w:basedOn w:val="a4"/>
    <w:next w:val="a9"/>
    <w:uiPriority w:val="39"/>
    <w:rsid w:val="006477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age-title-pattern-header">
    <w:name w:val="page-title-pattern-header"/>
    <w:basedOn w:val="a3"/>
    <w:rsid w:val="0061442E"/>
  </w:style>
  <w:style w:type="paragraph" w:customStyle="1" w:styleId="ConsPlusTitle">
    <w:name w:val="ConsPlusTitle"/>
    <w:uiPriority w:val="99"/>
    <w:rsid w:val="002235D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b/>
      <w:bCs/>
      <w:sz w:val="24"/>
      <w:szCs w:val="24"/>
      <w:lang w:eastAsia="ru-RU"/>
    </w:rPr>
  </w:style>
  <w:style w:type="paragraph" w:customStyle="1" w:styleId="afffb">
    <w:name w:val="Заголовок документа"/>
    <w:basedOn w:val="a2"/>
    <w:qFormat/>
    <w:rsid w:val="006671A4"/>
    <w:pPr>
      <w:spacing w:after="60" w:line="240" w:lineRule="auto"/>
      <w:contextualSpacing/>
      <w:jc w:val="center"/>
    </w:pPr>
    <w:rPr>
      <w:rFonts w:ascii="Times New Roman" w:eastAsiaTheme="minorHAnsi" w:hAnsi="Times New Roman" w:cs="Times New Roman"/>
      <w:b/>
      <w:color w:val="000000"/>
      <w:sz w:val="30"/>
      <w:szCs w:val="20"/>
      <w:lang w:eastAsia="en-US"/>
    </w:rPr>
  </w:style>
  <w:style w:type="paragraph" w:customStyle="1" w:styleId="afffc">
    <w:name w:val="Вид документа"/>
    <w:basedOn w:val="a2"/>
    <w:link w:val="afffd"/>
    <w:qFormat/>
    <w:rsid w:val="006671A4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 w:cs="Times New Roman"/>
      <w:b/>
      <w:caps/>
      <w:color w:val="000000"/>
      <w:sz w:val="30"/>
      <w:szCs w:val="20"/>
      <w:lang w:eastAsia="en-US"/>
    </w:rPr>
  </w:style>
  <w:style w:type="character" w:customStyle="1" w:styleId="afffd">
    <w:name w:val="Вид документа Знак"/>
    <w:basedOn w:val="a3"/>
    <w:link w:val="afffc"/>
    <w:locked/>
    <w:rsid w:val="00011AFD"/>
    <w:rPr>
      <w:rFonts w:ascii="Times New Roman Полужирный" w:eastAsiaTheme="minorEastAsia" w:hAnsi="Times New Roman Полужирный" w:cs="Times New Roman"/>
      <w:b/>
      <w:caps/>
      <w:color w:val="000000"/>
      <w:sz w:val="30"/>
      <w:szCs w:val="20"/>
    </w:rPr>
  </w:style>
  <w:style w:type="paragraph" w:customStyle="1" w:styleId="afffe">
    <w:name w:val="Для удаления"/>
    <w:basedOn w:val="aff8"/>
    <w:link w:val="affff"/>
    <w:qFormat/>
    <w:rsid w:val="004C3639"/>
    <w:rPr>
      <w:color w:val="A6A6A6" w:themeColor="background1" w:themeShade="A6"/>
      <w:lang w:val="en-US" w:eastAsia="x-none"/>
    </w:rPr>
  </w:style>
  <w:style w:type="character" w:customStyle="1" w:styleId="affff">
    <w:name w:val="Для удаления Знак"/>
    <w:basedOn w:val="a3"/>
    <w:link w:val="afffe"/>
    <w:rsid w:val="004C3639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character" w:customStyle="1" w:styleId="w">
    <w:name w:val="w"/>
    <w:basedOn w:val="a3"/>
    <w:rsid w:val="009873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2022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1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8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0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8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reestr.gossortrf.ru" TargetMode="Externa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groprod.kg/wp-content/uploads/2020/02/&#1056;&#1077;&#1077;&#1089;&#1090;&#1088;-2020.pdf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gcomsort.kz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sorttest.by/gosudarstvennyy-reyestr-sortov-2017-1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233EB-56E7-4865-9895-1BAA0E25F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6049</Words>
  <Characters>34481</Characters>
  <Application>Microsoft Office Word</Application>
  <DocSecurity>0</DocSecurity>
  <Lines>287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12T11:10:00Z</dcterms:created>
  <dcterms:modified xsi:type="dcterms:W3CDTF">2021-07-12T11:57:00Z</dcterms:modified>
</cp:coreProperties>
</file>